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95A4AC" w14:textId="7C1CEEB3" w:rsidR="008313C3" w:rsidRPr="005B01AA" w:rsidRDefault="008313C3" w:rsidP="005B01AA">
      <w:pPr>
        <w:tabs>
          <w:tab w:val="left" w:pos="9900"/>
        </w:tabs>
        <w:spacing w:before="74" w:line="200" w:lineRule="exact"/>
        <w:ind w:right="981"/>
        <w:jc w:val="both"/>
        <w:rPr>
          <w:sz w:val="18"/>
          <w:szCs w:val="18"/>
          <w:lang w:val="sr-Latn-CS"/>
        </w:rPr>
      </w:pPr>
      <w:r w:rsidRPr="00D91E53">
        <w:rPr>
          <w:lang w:val="sr-Latn-RS"/>
        </w:rPr>
        <w:t>Aneks 2A. Standardni obrazac zahteva za dobijanje potvrde o legalizaciji za građevinske objekte II kategorije</w:t>
      </w:r>
      <w:r w:rsidR="00D91E53" w:rsidRPr="00D91E53">
        <w:rPr>
          <w:lang w:val="sr-Latn-RS"/>
        </w:rPr>
        <w:t xml:space="preserve"> </w:t>
      </w:r>
      <w:r w:rsidR="00D91E53" w:rsidRPr="00D91E53">
        <w:rPr>
          <w:spacing w:val="-5"/>
          <w:sz w:val="24"/>
          <w:szCs w:val="24"/>
          <w:lang w:val="sr-Latn-RS"/>
        </w:rPr>
        <w:t>(građevinski objekti koji nisu kuće)</w:t>
      </w:r>
    </w:p>
    <w:p w14:paraId="40DB038C" w14:textId="357D7668" w:rsidR="008313C3" w:rsidRPr="00653D00" w:rsidRDefault="00B231CA" w:rsidP="00C410C4">
      <w:pPr>
        <w:tabs>
          <w:tab w:val="center" w:pos="5313"/>
          <w:tab w:val="right" w:pos="9907"/>
        </w:tabs>
        <w:spacing w:before="31"/>
        <w:ind w:left="82" w:right="593" w:firstLine="638"/>
        <w:rPr>
          <w:b/>
          <w:spacing w:val="1"/>
          <w:sz w:val="24"/>
          <w:szCs w:val="24"/>
          <w:lang w:val="sr-Latn-RS"/>
        </w:rPr>
      </w:pPr>
      <w:r w:rsidRPr="00AF3AD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530688" behindDoc="0" locked="0" layoutInCell="1" allowOverlap="1" wp14:anchorId="29344A53" wp14:editId="7A07A2BE">
                <wp:simplePos x="0" y="0"/>
                <wp:positionH relativeFrom="column">
                  <wp:posOffset>5067300</wp:posOffset>
                </wp:positionH>
                <wp:positionV relativeFrom="paragraph">
                  <wp:posOffset>6985</wp:posOffset>
                </wp:positionV>
                <wp:extent cx="1003300" cy="889635"/>
                <wp:effectExtent l="0" t="0" r="6350" b="5715"/>
                <wp:wrapNone/>
                <wp:docPr id="150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3300" cy="889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972D6E" w14:textId="77777777" w:rsidR="00B231CA" w:rsidRDefault="00B231CA" w:rsidP="00B231CA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bookmarkStart w:id="0" w:name="_GoBack"/>
                            <w:r>
                              <w:rPr>
                                <w:noProof/>
                                <w:sz w:val="24"/>
                                <w:szCs w:val="24"/>
                                <w:lang w:val="en-US"/>
                              </w:rPr>
                              <w:drawing>
                                <wp:inline distT="0" distB="0" distL="0" distR="0" wp14:anchorId="58B68A15" wp14:editId="6DDC3F83">
                                  <wp:extent cx="782955" cy="789305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Gracanica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82955" cy="7893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344A53" id="Rectangle 6" o:spid="_x0000_s1026" style="position:absolute;left:0;text-align:left;margin-left:399pt;margin-top:.55pt;width:79pt;height:70.05pt;z-index:25253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" stroked="f">
                <v:textbox>
                  <w:txbxContent>
                    <w:p w14:paraId="0E972D6E" w14:textId="77777777" w:rsidR="00B231CA" w:rsidRDefault="00B231CA" w:rsidP="00B231CA">
                      <w:pPr>
                        <w:spacing w:after="0" w:line="24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bookmarkStart w:id="1" w:name="_GoBack"/>
                      <w:r>
                        <w:rPr>
                          <w:noProof/>
                          <w:sz w:val="24"/>
                          <w:szCs w:val="24"/>
                          <w:lang w:val="en-US"/>
                        </w:rPr>
                        <w:drawing>
                          <wp:inline distT="0" distB="0" distL="0" distR="0" wp14:anchorId="58B68A15" wp14:editId="6DDC3F83">
                            <wp:extent cx="782955" cy="789305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Gracanica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82955" cy="7893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End w:id="1"/>
                    </w:p>
                  </w:txbxContent>
                </v:textbox>
              </v:rect>
            </w:pict>
          </mc:Fallback>
        </mc:AlternateContent>
      </w:r>
      <w:r w:rsidR="00F329B8" w:rsidRPr="00653D00">
        <w:rPr>
          <w:b/>
          <w:noProof/>
          <w:lang w:val="en-US"/>
        </w:rPr>
        <w:drawing>
          <wp:anchor distT="0" distB="0" distL="114300" distR="114300" simplePos="0" relativeHeight="252444672" behindDoc="0" locked="0" layoutInCell="1" allowOverlap="1" wp14:anchorId="17E4A1AA" wp14:editId="14D6C6D9">
            <wp:simplePos x="0" y="0"/>
            <wp:positionH relativeFrom="column">
              <wp:posOffset>68497</wp:posOffset>
            </wp:positionH>
            <wp:positionV relativeFrom="paragraph">
              <wp:posOffset>238125</wp:posOffset>
            </wp:positionV>
            <wp:extent cx="800100" cy="853440"/>
            <wp:effectExtent l="0" t="0" r="0" b="3810"/>
            <wp:wrapNone/>
            <wp:docPr id="1566" name="Picture 2" descr="Description: stema_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stema_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410C4">
        <w:rPr>
          <w:b/>
          <w:spacing w:val="1"/>
          <w:sz w:val="24"/>
          <w:szCs w:val="24"/>
          <w:lang w:val="sr-Latn-RS"/>
        </w:rPr>
        <w:tab/>
      </w:r>
      <w:r w:rsidR="00D91E53" w:rsidRPr="00AF3AD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525568" behindDoc="1" locked="0" layoutInCell="1" allowOverlap="1" wp14:anchorId="27D4176A" wp14:editId="1FCB4418">
                <wp:simplePos x="0" y="0"/>
                <wp:positionH relativeFrom="margin">
                  <wp:align>center</wp:align>
                </wp:positionH>
                <wp:positionV relativeFrom="page">
                  <wp:posOffset>906780</wp:posOffset>
                </wp:positionV>
                <wp:extent cx="3506470" cy="1159510"/>
                <wp:effectExtent l="0" t="0" r="17780" b="2540"/>
                <wp:wrapNone/>
                <wp:docPr id="951" name="Text Box 9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6470" cy="1159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F914A7" w14:textId="77777777" w:rsidR="000653FB" w:rsidRDefault="000653FB" w:rsidP="00D91E53">
                            <w:pPr>
                              <w:spacing w:line="260" w:lineRule="exact"/>
                              <w:ind w:left="995" w:right="989"/>
                              <w:jc w:val="center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R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pub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k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Ko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24"/>
                                <w:szCs w:val="24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ë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s</w:t>
                            </w:r>
                          </w:p>
                          <w:p w14:paraId="489A093C" w14:textId="77777777" w:rsidR="000653FB" w:rsidRDefault="000653FB" w:rsidP="00D91E53">
                            <w:pPr>
                              <w:spacing w:before="14"/>
                              <w:ind w:left="-180" w:right="-18" w:firstLine="162"/>
                              <w:jc w:val="center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R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pub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k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Ko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24"/>
                                <w:szCs w:val="24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–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epub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 xml:space="preserve">c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Ko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24"/>
                                <w:szCs w:val="24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  <w:p w14:paraId="58610FF9" w14:textId="77777777" w:rsidR="000653FB" w:rsidRDefault="000653FB" w:rsidP="00D91E53">
                            <w:pPr>
                              <w:spacing w:line="260" w:lineRule="exact"/>
                              <w:jc w:val="center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omun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/ O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p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št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 xml:space="preserve">a /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un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ic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24"/>
                                <w:szCs w:val="24"/>
                              </w:rPr>
                              <w:t>pa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ty</w:t>
                            </w:r>
                          </w:p>
                          <w:p w14:paraId="1EAEA0BF" w14:textId="77777777" w:rsidR="000653FB" w:rsidRDefault="000653FB" w:rsidP="00D91E53">
                            <w:pPr>
                              <w:spacing w:line="260" w:lineRule="exact"/>
                              <w:jc w:val="center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  <w:t>_____________</w:t>
                            </w:r>
                          </w:p>
                          <w:p w14:paraId="2C597855" w14:textId="77777777" w:rsidR="000653FB" w:rsidRDefault="000653FB" w:rsidP="00D91E53">
                            <w:pPr>
                              <w:spacing w:before="14"/>
                              <w:ind w:left="-180" w:right="-18" w:firstLine="162"/>
                              <w:jc w:val="center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27D4176A" id="_x0000_t202" coordsize="21600,21600" o:spt="202" path="m,l,21600r21600,l21600,xe">
                <v:stroke joinstyle="miter"/>
                <v:path gradientshapeok="t" o:connecttype="rect"/>
              </v:shapetype>
              <v:shape id="Text Box 951" o:spid="_x0000_s1027" type="#_x0000_t202" style="position:absolute;left:0;text-align:left;margin-left:0;margin-top:71.4pt;width:276.1pt;height:91.3pt;z-index:-2507909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" filled="f" stroked="f">
                <v:textbox inset="0,0,0,0">
                  <w:txbxContent>
                    <w:p w14:paraId="22F914A7" w14:textId="77777777" w:rsidR="000653FB" w:rsidRDefault="000653FB" w:rsidP="00D91E53">
                      <w:pPr>
                        <w:spacing w:line="260" w:lineRule="exact"/>
                        <w:ind w:left="995" w:right="989"/>
                        <w:jc w:val="center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Re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pub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ka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e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Ko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o</w:t>
                      </w:r>
                      <w:r>
                        <w:rPr>
                          <w:rFonts w:ascii="Arial" w:eastAsia="Arial" w:hAnsi="Arial" w:cs="Arial"/>
                          <w:spacing w:val="-2"/>
                          <w:sz w:val="24"/>
                          <w:szCs w:val="24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ë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s</w:t>
                      </w:r>
                    </w:p>
                    <w:p w14:paraId="489A093C" w14:textId="77777777" w:rsidR="000653FB" w:rsidRDefault="000653FB" w:rsidP="00D91E53">
                      <w:pPr>
                        <w:spacing w:before="14"/>
                        <w:ind w:left="-180" w:right="-18" w:firstLine="162"/>
                        <w:jc w:val="center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Re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pub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ka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Ko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o</w:t>
                      </w:r>
                      <w:r>
                        <w:rPr>
                          <w:rFonts w:ascii="Arial" w:eastAsia="Arial" w:hAnsi="Arial" w:cs="Arial"/>
                          <w:spacing w:val="-2"/>
                          <w:sz w:val="24"/>
                          <w:szCs w:val="24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–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epub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 xml:space="preserve">c 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o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f</w:t>
                      </w:r>
                      <w:r>
                        <w:rPr>
                          <w:rFonts w:ascii="Arial" w:eastAsia="Arial" w:hAnsi="Arial" w:cs="Arial"/>
                          <w:spacing w:val="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Ko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o</w:t>
                      </w:r>
                      <w:r>
                        <w:rPr>
                          <w:rFonts w:ascii="Arial" w:eastAsia="Arial" w:hAnsi="Arial" w:cs="Arial"/>
                          <w:spacing w:val="-2"/>
                          <w:sz w:val="24"/>
                          <w:szCs w:val="24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a</w:t>
                      </w:r>
                    </w:p>
                    <w:p w14:paraId="58610FF9" w14:textId="77777777" w:rsidR="000653FB" w:rsidRDefault="000653FB" w:rsidP="00D91E53">
                      <w:pPr>
                        <w:spacing w:line="260" w:lineRule="exact"/>
                        <w:jc w:val="center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K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omun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/ O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p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šti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n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 xml:space="preserve">a / 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M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un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ic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pacing w:val="1"/>
                          <w:sz w:val="24"/>
                          <w:szCs w:val="24"/>
                        </w:rPr>
                        <w:t>pa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l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ty</w:t>
                      </w:r>
                    </w:p>
                    <w:p w14:paraId="1EAEA0BF" w14:textId="77777777" w:rsidR="000653FB" w:rsidRDefault="000653FB" w:rsidP="00D91E53">
                      <w:pPr>
                        <w:spacing w:line="260" w:lineRule="exact"/>
                        <w:jc w:val="center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  <w:t>_____________</w:t>
                      </w:r>
                    </w:p>
                    <w:p w14:paraId="2C597855" w14:textId="77777777" w:rsidR="000653FB" w:rsidRDefault="000653FB" w:rsidP="00D91E53">
                      <w:pPr>
                        <w:spacing w:before="14"/>
                        <w:ind w:left="-180" w:right="-18" w:firstLine="162"/>
                        <w:jc w:val="center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8313C3">
        <w:rPr>
          <w:noProof/>
          <w:sz w:val="20"/>
          <w:szCs w:val="20"/>
          <w:lang w:val="en-US"/>
        </w:rPr>
        <mc:AlternateContent>
          <mc:Choice Requires="wpg">
            <w:drawing>
              <wp:anchor distT="0" distB="0" distL="114300" distR="114300" simplePos="0" relativeHeight="252442624" behindDoc="1" locked="0" layoutInCell="1" allowOverlap="1" wp14:anchorId="4EF8F1DB" wp14:editId="3F634450">
                <wp:simplePos x="0" y="0"/>
                <wp:positionH relativeFrom="page">
                  <wp:posOffset>673100</wp:posOffset>
                </wp:positionH>
                <wp:positionV relativeFrom="paragraph">
                  <wp:posOffset>186055</wp:posOffset>
                </wp:positionV>
                <wp:extent cx="951230" cy="974090"/>
                <wp:effectExtent l="0" t="0" r="20320" b="16510"/>
                <wp:wrapNone/>
                <wp:docPr id="1620" name="Group 16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1230" cy="974090"/>
                          <a:chOff x="710" y="-36"/>
                          <a:chExt cx="1498" cy="1534"/>
                        </a:xfrm>
                      </wpg:grpSpPr>
                      <wps:wsp>
                        <wps:cNvPr id="1621" name="Freeform 64"/>
                        <wps:cNvSpPr>
                          <a:spLocks/>
                        </wps:cNvSpPr>
                        <wps:spPr bwMode="auto">
                          <a:xfrm>
                            <a:off x="710" y="-36"/>
                            <a:ext cx="1498" cy="1534"/>
                          </a:xfrm>
                          <a:custGeom>
                            <a:avLst/>
                            <a:gdLst>
                              <a:gd name="T0" fmla="+- 0 710 710"/>
                              <a:gd name="T1" fmla="*/ T0 w 1498"/>
                              <a:gd name="T2" fmla="+- 0 1498 -36"/>
                              <a:gd name="T3" fmla="*/ 1498 h 1534"/>
                              <a:gd name="T4" fmla="+- 0 2208 710"/>
                              <a:gd name="T5" fmla="*/ T4 w 1498"/>
                              <a:gd name="T6" fmla="+- 0 1498 -36"/>
                              <a:gd name="T7" fmla="*/ 1498 h 1534"/>
                              <a:gd name="T8" fmla="+- 0 2208 710"/>
                              <a:gd name="T9" fmla="*/ T8 w 1498"/>
                              <a:gd name="T10" fmla="+- 0 -36 -36"/>
                              <a:gd name="T11" fmla="*/ -36 h 1534"/>
                              <a:gd name="T12" fmla="+- 0 710 710"/>
                              <a:gd name="T13" fmla="*/ T12 w 1498"/>
                              <a:gd name="T14" fmla="+- 0 -36 -36"/>
                              <a:gd name="T15" fmla="*/ -36 h 1534"/>
                              <a:gd name="T16" fmla="+- 0 710 710"/>
                              <a:gd name="T17" fmla="*/ T16 w 1498"/>
                              <a:gd name="T18" fmla="+- 0 1498 -36"/>
                              <a:gd name="T19" fmla="*/ 1498 h 15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498" h="1534">
                                <a:moveTo>
                                  <a:pt x="0" y="1534"/>
                                </a:moveTo>
                                <a:lnTo>
                                  <a:pt x="1498" y="1534"/>
                                </a:lnTo>
                                <a:lnTo>
                                  <a:pt x="149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3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group w14:anchorId="1F6171A7" id="Group 1620" o:spid="_x0000_s1026" style="position:absolute;margin-left:53pt;margin-top:14.65pt;width:74.9pt;height:76.7pt;z-index:-250873856;mso-position-horizontal-relative:page" coordorigin="710,-36" coordsize="1498,15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">
                <v:shape id="Freeform 64" o:spid="_x0000_s1027" style="position:absolute;left:710;top:-36;width:1498;height:1534;visibility:visible;mso-wrap-style:square;v-text-anchor:top" coordsize="1498,15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nfZ3cQA&#10;AADdAAAADwAAAGRycy9kb3ducmV2LnhtbERPS2vCQBC+F/oflhG8SN2YQpDUVWzBIr3Fx8HbkB2T&#10;aHY2ZDeP9td3C0Jv8/E9Z7UZTS16al1lWcFiHoEgzq2uuFBwOu5eliCcR9ZYWyYF3+Rgs35+WmGq&#10;7cAZ9QdfiBDCLkUFpfdNKqXLSzLo5rYhDtzVtgZ9gG0hdYtDCDe1jKMokQYrDg0lNvRRUn4/dEbB&#10;53nXd509c3Q7zbLu6/V2se8/Sk0n4/YNhKfR/4sf7r0O85N4AX/fhBPk+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p32d3EAAAA3QAAAA8AAAAAAAAAAAAAAAAAmAIAAGRycy9k&#10;b3ducmV2LnhtbFBLBQYAAAAABAAEAPUAAACJAwAAAAA=&#10;" path="m,1534r1498,l1498,,,,,1534xe" filled="f" strokeweight=".72pt">
                  <v:path arrowok="t" o:connecttype="custom" o:connectlocs="0,1498;1498,1498;1498,-36;0,-36;0,1498" o:connectangles="0,0,0,0,0"/>
                </v:shape>
                <w10:wrap anchorx="page"/>
              </v:group>
            </w:pict>
          </mc:Fallback>
        </mc:AlternateContent>
      </w:r>
      <w:r w:rsidR="00C410C4">
        <w:rPr>
          <w:b/>
          <w:spacing w:val="1"/>
          <w:sz w:val="24"/>
          <w:szCs w:val="24"/>
          <w:lang w:val="sr-Latn-RS"/>
        </w:rPr>
        <w:tab/>
      </w:r>
    </w:p>
    <w:p w14:paraId="536FA238" w14:textId="15072AA1" w:rsidR="008313C3" w:rsidRDefault="008313C3" w:rsidP="00D91E53">
      <w:pPr>
        <w:spacing w:before="31" w:after="0" w:line="240" w:lineRule="auto"/>
        <w:ind w:right="1370"/>
        <w:contextualSpacing/>
        <w:rPr>
          <w:b/>
          <w:spacing w:val="-5"/>
          <w:sz w:val="24"/>
          <w:szCs w:val="24"/>
          <w:lang w:val="sr-Latn-RS"/>
        </w:rPr>
      </w:pPr>
    </w:p>
    <w:p w14:paraId="31B0D174" w14:textId="529A38FE" w:rsidR="00D91E53" w:rsidRDefault="00D91E53" w:rsidP="00D91E53">
      <w:pPr>
        <w:spacing w:before="31" w:after="0" w:line="240" w:lineRule="auto"/>
        <w:ind w:right="1370"/>
        <w:contextualSpacing/>
        <w:rPr>
          <w:b/>
          <w:spacing w:val="-5"/>
          <w:sz w:val="24"/>
          <w:szCs w:val="24"/>
          <w:lang w:val="sr-Latn-RS"/>
        </w:rPr>
      </w:pPr>
    </w:p>
    <w:p w14:paraId="6A87AB1A" w14:textId="71BBED1E" w:rsidR="00D91E53" w:rsidRDefault="00D91E53" w:rsidP="00D91E53">
      <w:pPr>
        <w:spacing w:before="31" w:after="0" w:line="240" w:lineRule="auto"/>
        <w:ind w:right="1370"/>
        <w:contextualSpacing/>
        <w:rPr>
          <w:b/>
          <w:spacing w:val="-5"/>
          <w:sz w:val="24"/>
          <w:szCs w:val="24"/>
          <w:lang w:val="sr-Latn-RS"/>
        </w:rPr>
      </w:pPr>
    </w:p>
    <w:p w14:paraId="51848E96" w14:textId="77777777" w:rsidR="00D91E53" w:rsidRPr="00D91E53" w:rsidRDefault="00D91E53" w:rsidP="00D91E53">
      <w:pPr>
        <w:spacing w:before="31" w:after="0" w:line="240" w:lineRule="auto"/>
        <w:ind w:right="1370"/>
        <w:contextualSpacing/>
        <w:rPr>
          <w:b/>
          <w:spacing w:val="-5"/>
          <w:sz w:val="24"/>
          <w:szCs w:val="24"/>
          <w:lang w:val="sr-Latn-RS"/>
        </w:rPr>
      </w:pPr>
    </w:p>
    <w:tbl>
      <w:tblPr>
        <w:tblpPr w:leftFromText="180" w:rightFromText="180" w:vertAnchor="text" w:horzAnchor="margin" w:tblpXSpec="right" w:tblpY="-35"/>
        <w:tblW w:w="334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19"/>
        <w:gridCol w:w="1829"/>
      </w:tblGrid>
      <w:tr w:rsidR="00D91E53" w:rsidRPr="00653D00" w14:paraId="53273884" w14:textId="77777777" w:rsidTr="00D91E53">
        <w:trPr>
          <w:trHeight w:hRule="exact" w:val="313"/>
        </w:trPr>
        <w:tc>
          <w:tcPr>
            <w:tcW w:w="3348" w:type="dxa"/>
            <w:gridSpan w:val="2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D7D7D7"/>
          </w:tcPr>
          <w:p w14:paraId="2CDDC6FA" w14:textId="77777777" w:rsidR="00D91E53" w:rsidRPr="00653D00" w:rsidRDefault="00D91E53" w:rsidP="00D91E53">
            <w:pPr>
              <w:spacing w:before="48"/>
              <w:rPr>
                <w:sz w:val="16"/>
                <w:szCs w:val="16"/>
                <w:lang w:val="sr-Latn-RS"/>
              </w:rPr>
            </w:pPr>
            <w:r>
              <w:rPr>
                <w:b/>
                <w:sz w:val="16"/>
                <w:szCs w:val="16"/>
                <w:lang w:val="sr-Latn-CS"/>
              </w:rPr>
              <w:t xml:space="preserve">Popunjava se u kancelariji </w:t>
            </w:r>
            <w:r>
              <w:rPr>
                <w:sz w:val="16"/>
                <w:szCs w:val="16"/>
                <w:lang w:val="sr-Latn-CS"/>
              </w:rPr>
              <w:t>(Opština</w:t>
            </w:r>
            <w:r w:rsidRPr="00653D00">
              <w:rPr>
                <w:sz w:val="16"/>
                <w:szCs w:val="16"/>
                <w:lang w:val="sr-Latn-RS"/>
              </w:rPr>
              <w:t xml:space="preserve"> )</w:t>
            </w:r>
          </w:p>
        </w:tc>
      </w:tr>
      <w:tr w:rsidR="00D91E53" w:rsidRPr="00653D00" w14:paraId="21BECC47" w14:textId="77777777" w:rsidTr="00D91E53">
        <w:trPr>
          <w:trHeight w:hRule="exact" w:val="498"/>
        </w:trPr>
        <w:tc>
          <w:tcPr>
            <w:tcW w:w="15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7D7D7"/>
          </w:tcPr>
          <w:p w14:paraId="22AFF5AC" w14:textId="77777777" w:rsidR="00D91E53" w:rsidRDefault="00D91E53" w:rsidP="00D91E53">
            <w:pPr>
              <w:spacing w:line="180" w:lineRule="exact"/>
              <w:ind w:left="104"/>
              <w:rPr>
                <w:sz w:val="16"/>
                <w:szCs w:val="16"/>
                <w:lang w:val="sr-Latn-CS"/>
              </w:rPr>
            </w:pPr>
            <w:r>
              <w:rPr>
                <w:b/>
                <w:spacing w:val="-1"/>
                <w:sz w:val="16"/>
                <w:szCs w:val="16"/>
                <w:lang w:val="sr-Latn-CS"/>
              </w:rPr>
              <w:t>Referentni broj</w:t>
            </w:r>
            <w:r>
              <w:rPr>
                <w:b/>
                <w:sz w:val="16"/>
                <w:szCs w:val="16"/>
                <w:lang w:val="sr-Latn-CS"/>
              </w:rPr>
              <w:t>:</w:t>
            </w:r>
          </w:p>
        </w:tc>
        <w:tc>
          <w:tcPr>
            <w:tcW w:w="1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7D7D7"/>
          </w:tcPr>
          <w:p w14:paraId="53709988" w14:textId="77777777" w:rsidR="00D91E53" w:rsidRPr="00653D00" w:rsidRDefault="00D91E53" w:rsidP="00D91E53">
            <w:pPr>
              <w:rPr>
                <w:lang w:val="sr-Latn-RS"/>
              </w:rPr>
            </w:pPr>
          </w:p>
        </w:tc>
      </w:tr>
      <w:tr w:rsidR="00D91E53" w:rsidRPr="00653D00" w14:paraId="7AB8EA15" w14:textId="77777777" w:rsidTr="00D91E53">
        <w:trPr>
          <w:trHeight w:hRule="exact" w:val="338"/>
        </w:trPr>
        <w:tc>
          <w:tcPr>
            <w:tcW w:w="15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7D7D7"/>
          </w:tcPr>
          <w:p w14:paraId="2FAF796A" w14:textId="77777777" w:rsidR="00D91E53" w:rsidRDefault="00D91E53" w:rsidP="00D91E53">
            <w:pPr>
              <w:spacing w:before="53"/>
              <w:ind w:left="104"/>
              <w:rPr>
                <w:sz w:val="16"/>
                <w:szCs w:val="16"/>
                <w:lang w:val="sr-Latn-CS"/>
              </w:rPr>
            </w:pPr>
            <w:r>
              <w:rPr>
                <w:b/>
                <w:spacing w:val="-1"/>
                <w:sz w:val="16"/>
                <w:szCs w:val="16"/>
                <w:lang w:val="sr-Latn-CS"/>
              </w:rPr>
              <w:t>Datum prijema</w:t>
            </w:r>
            <w:r>
              <w:rPr>
                <w:b/>
                <w:sz w:val="16"/>
                <w:szCs w:val="16"/>
                <w:lang w:val="sr-Latn-CS"/>
              </w:rPr>
              <w:t>:</w:t>
            </w:r>
          </w:p>
        </w:tc>
        <w:tc>
          <w:tcPr>
            <w:tcW w:w="1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7D7D7"/>
          </w:tcPr>
          <w:p w14:paraId="79D1A521" w14:textId="77777777" w:rsidR="00D91E53" w:rsidRPr="00653D00" w:rsidRDefault="00D91E53" w:rsidP="00D91E53">
            <w:pPr>
              <w:rPr>
                <w:lang w:val="sr-Latn-RS"/>
              </w:rPr>
            </w:pPr>
          </w:p>
        </w:tc>
      </w:tr>
    </w:tbl>
    <w:p w14:paraId="40582302" w14:textId="77777777" w:rsidR="008313C3" w:rsidRPr="00653D00" w:rsidRDefault="008313C3" w:rsidP="008313C3">
      <w:pPr>
        <w:ind w:right="1550"/>
        <w:rPr>
          <w:b/>
          <w:sz w:val="24"/>
          <w:szCs w:val="24"/>
          <w:lang w:val="sr-Latn-RS"/>
        </w:rPr>
      </w:pPr>
    </w:p>
    <w:p w14:paraId="6162B8A3" w14:textId="251E787A" w:rsidR="00D91E53" w:rsidRPr="00653D00" w:rsidRDefault="008313C3" w:rsidP="00F329B8">
      <w:pPr>
        <w:tabs>
          <w:tab w:val="left" w:pos="270"/>
        </w:tabs>
        <w:spacing w:before="24"/>
        <w:ind w:left="270" w:right="4110"/>
        <w:rPr>
          <w:iCs/>
          <w:lang w:val="sr-Latn-RS"/>
        </w:rPr>
      </w:pPr>
      <w:r w:rsidRPr="00653D00">
        <w:rPr>
          <w:iCs/>
          <w:lang w:val="sr-Latn-RS"/>
        </w:rPr>
        <w:t>Građevinski objekat se kategoriše prema Administrativnom uputstvu MŽSPP-br. 04/2017 o Kategorizaciji građevinskih objekata, Aneks 1 i 2</w:t>
      </w:r>
    </w:p>
    <w:p w14:paraId="366D6481" w14:textId="6930E415" w:rsidR="008313C3" w:rsidRDefault="008313C3" w:rsidP="00F329B8">
      <w:pPr>
        <w:tabs>
          <w:tab w:val="left" w:pos="270"/>
          <w:tab w:val="left" w:pos="360"/>
        </w:tabs>
        <w:spacing w:before="24"/>
        <w:ind w:left="270" w:right="-30"/>
        <w:jc w:val="both"/>
        <w:rPr>
          <w:b/>
          <w:iCs/>
          <w:lang w:val="sr-Latn-RS"/>
        </w:rPr>
      </w:pPr>
      <w:r>
        <w:rPr>
          <w:b/>
          <w:iCs/>
          <w:lang w:val="sr-Latn-RS"/>
        </w:rPr>
        <w:t>Napomena</w:t>
      </w:r>
      <w:r w:rsidRPr="00653D00">
        <w:rPr>
          <w:b/>
          <w:iCs/>
          <w:lang w:val="sr-Latn-RS"/>
        </w:rPr>
        <w:t>: Kategorizacija nezavršenih objekata bez dozvole vrši se na osnovu površine i drugih postojećih i planiranih karakteristika za završetak izgradnje.</w:t>
      </w:r>
    </w:p>
    <w:p w14:paraId="13AAD6C5" w14:textId="77777777" w:rsidR="00ED37B0" w:rsidRPr="00653D00" w:rsidRDefault="00ED37B0" w:rsidP="00F329B8">
      <w:pPr>
        <w:spacing w:before="24"/>
        <w:ind w:right="-30"/>
        <w:rPr>
          <w:b/>
          <w:iCs/>
          <w:lang w:val="sr-Latn-RS"/>
        </w:rPr>
      </w:pPr>
    </w:p>
    <w:tbl>
      <w:tblPr>
        <w:tblpPr w:leftFromText="180" w:rightFromText="180" w:vertAnchor="page" w:horzAnchor="margin" w:tblpXSpec="right" w:tblpY="5776"/>
        <w:tblW w:w="98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7"/>
        <w:gridCol w:w="1934"/>
        <w:gridCol w:w="1890"/>
        <w:gridCol w:w="1031"/>
        <w:gridCol w:w="971"/>
        <w:gridCol w:w="538"/>
        <w:gridCol w:w="2271"/>
      </w:tblGrid>
      <w:tr w:rsidR="00D91E53" w:rsidRPr="00653D00" w14:paraId="7BE77275" w14:textId="77777777" w:rsidTr="00ED37B0">
        <w:trPr>
          <w:trHeight w:hRule="exact" w:val="1092"/>
        </w:trPr>
        <w:tc>
          <w:tcPr>
            <w:tcW w:w="3101" w:type="dxa"/>
            <w:gridSpan w:val="2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C7BD673" w14:textId="77777777" w:rsidR="00D91E53" w:rsidRDefault="00D91E53" w:rsidP="00ED37B0">
            <w:pPr>
              <w:spacing w:before="72"/>
              <w:ind w:left="105"/>
              <w:rPr>
                <w:lang w:val="sr-Latn-CS"/>
              </w:rPr>
            </w:pPr>
            <w:r>
              <w:rPr>
                <w:b/>
                <w:lang w:val="sr-Latn-CS"/>
              </w:rPr>
              <w:t xml:space="preserve">1. </w:t>
            </w:r>
            <w:r>
              <w:rPr>
                <w:b/>
                <w:spacing w:val="1"/>
                <w:lang w:val="sr-Latn-CS"/>
              </w:rPr>
              <w:t>Informacije o podnosiocu zahteva</w:t>
            </w:r>
          </w:p>
        </w:tc>
        <w:tc>
          <w:tcPr>
            <w:tcW w:w="6701" w:type="dxa"/>
            <w:gridSpan w:val="5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5DEB679" w14:textId="77777777" w:rsidR="00D91E53" w:rsidRDefault="00D91E53" w:rsidP="00ED37B0">
            <w:pPr>
              <w:spacing w:before="46"/>
              <w:ind w:left="105"/>
              <w:rPr>
                <w:lang w:val="sr-Latn-CS"/>
              </w:rPr>
            </w:pPr>
            <w:r>
              <w:rPr>
                <w:lang w:val="sr-Latn-CS"/>
              </w:rPr>
              <w:t xml:space="preserve">Da li je podnosilac zahteva ovlašćeni predstavnik?      </w:t>
            </w:r>
            <w:r>
              <w:rPr>
                <w:spacing w:val="5"/>
                <w:lang w:val="sr-Latn-CS"/>
              </w:rPr>
              <w:t>N</w:t>
            </w:r>
            <w:r>
              <w:rPr>
                <w:lang w:val="sr-Latn-CS"/>
              </w:rPr>
              <w:t xml:space="preserve">e        </w:t>
            </w:r>
            <w:r>
              <w:rPr>
                <w:spacing w:val="1"/>
                <w:lang w:val="sr-Latn-CS"/>
              </w:rPr>
              <w:t>Da</w:t>
            </w:r>
          </w:p>
          <w:p w14:paraId="6C0AF860" w14:textId="77777777" w:rsidR="00D91E53" w:rsidRDefault="00D91E53" w:rsidP="00ED37B0">
            <w:pPr>
              <w:spacing w:before="46"/>
              <w:ind w:left="105"/>
              <w:rPr>
                <w:sz w:val="18"/>
                <w:szCs w:val="18"/>
                <w:lang w:val="sr-Latn-CS"/>
              </w:rPr>
            </w:pPr>
            <w:r>
              <w:rPr>
                <w:sz w:val="18"/>
                <w:szCs w:val="18"/>
                <w:lang w:val="sr-Latn-CS"/>
              </w:rPr>
              <w:t>Ukoliko je odgovor da, uz zahtev je priložen overeni ugovor sa vlasnikom građevinskog objekta bez dozvole.</w:t>
            </w:r>
          </w:p>
        </w:tc>
      </w:tr>
      <w:tr w:rsidR="00D91E53" w:rsidRPr="00653D00" w14:paraId="38464260" w14:textId="77777777" w:rsidTr="00ED37B0">
        <w:trPr>
          <w:trHeight w:hRule="exact" w:val="601"/>
        </w:trPr>
        <w:tc>
          <w:tcPr>
            <w:tcW w:w="1167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1EEECF" w14:textId="77777777" w:rsidR="00D91E53" w:rsidRDefault="00D91E53" w:rsidP="00ED37B0">
            <w:pPr>
              <w:ind w:left="503"/>
              <w:rPr>
                <w:lang w:val="sr-Latn-CS"/>
              </w:rPr>
            </w:pPr>
            <w:r>
              <w:rPr>
                <w:lang w:val="sr-Latn-CS"/>
              </w:rPr>
              <w:t>Ime:</w:t>
            </w:r>
          </w:p>
        </w:tc>
        <w:tc>
          <w:tcPr>
            <w:tcW w:w="3824" w:type="dxa"/>
            <w:gridSpan w:val="2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BC623A" w14:textId="77777777" w:rsidR="00D91E53" w:rsidRPr="00653D00" w:rsidRDefault="00D91E53" w:rsidP="00ED37B0">
            <w:pPr>
              <w:rPr>
                <w:lang w:val="sr-Latn-RS"/>
              </w:rPr>
            </w:pPr>
          </w:p>
        </w:tc>
        <w:tc>
          <w:tcPr>
            <w:tcW w:w="1031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111B9F" w14:textId="77777777" w:rsidR="00D91E53" w:rsidRPr="00653D00" w:rsidRDefault="00D91E53" w:rsidP="00ED37B0">
            <w:pPr>
              <w:spacing w:before="51"/>
              <w:ind w:left="105"/>
              <w:rPr>
                <w:lang w:val="sr-Latn-RS"/>
              </w:rPr>
            </w:pPr>
            <w:r w:rsidRPr="00653D00">
              <w:rPr>
                <w:lang w:val="sr-Latn-RS"/>
              </w:rPr>
              <w:t>ID No:</w:t>
            </w:r>
          </w:p>
        </w:tc>
        <w:tc>
          <w:tcPr>
            <w:tcW w:w="3780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5D605B" w14:textId="77777777" w:rsidR="00D91E53" w:rsidRPr="00653D00" w:rsidRDefault="00D91E53" w:rsidP="00ED37B0">
            <w:pPr>
              <w:rPr>
                <w:lang w:val="sr-Latn-RS"/>
              </w:rPr>
            </w:pPr>
          </w:p>
        </w:tc>
      </w:tr>
      <w:tr w:rsidR="00D91E53" w:rsidRPr="00653D00" w14:paraId="183B1C7E" w14:textId="77777777" w:rsidTr="00ED37B0">
        <w:trPr>
          <w:trHeight w:hRule="exact" w:val="542"/>
        </w:trPr>
        <w:tc>
          <w:tcPr>
            <w:tcW w:w="11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6D30A4" w14:textId="77777777" w:rsidR="00D91E53" w:rsidRDefault="00D91E53" w:rsidP="00ED37B0">
            <w:pPr>
              <w:ind w:left="307"/>
              <w:rPr>
                <w:lang w:val="sr-Latn-CS"/>
              </w:rPr>
            </w:pPr>
            <w:r>
              <w:rPr>
                <w:lang w:val="sr-Latn-CS"/>
              </w:rPr>
              <w:t>Ad</w:t>
            </w:r>
            <w:r>
              <w:rPr>
                <w:spacing w:val="-1"/>
                <w:lang w:val="sr-Latn-CS"/>
              </w:rPr>
              <w:t>resa</w:t>
            </w:r>
            <w:r>
              <w:rPr>
                <w:lang w:val="sr-Latn-CS"/>
              </w:rPr>
              <w:t>:</w:t>
            </w:r>
          </w:p>
        </w:tc>
        <w:tc>
          <w:tcPr>
            <w:tcW w:w="8635" w:type="dxa"/>
            <w:gridSpan w:val="6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49F006A1" w14:textId="77777777" w:rsidR="00D91E53" w:rsidRPr="00653D00" w:rsidRDefault="00D91E53" w:rsidP="00ED37B0">
            <w:pPr>
              <w:rPr>
                <w:lang w:val="sr-Latn-RS"/>
              </w:rPr>
            </w:pPr>
          </w:p>
        </w:tc>
      </w:tr>
      <w:tr w:rsidR="00D91E53" w:rsidRPr="00653D00" w14:paraId="4BB8AF8D" w14:textId="77777777" w:rsidTr="00ED37B0">
        <w:trPr>
          <w:trHeight w:hRule="exact" w:val="468"/>
        </w:trPr>
        <w:tc>
          <w:tcPr>
            <w:tcW w:w="11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C0C49F" w14:textId="77777777" w:rsidR="00D91E53" w:rsidRDefault="00D91E53" w:rsidP="00ED37B0">
            <w:pPr>
              <w:spacing w:before="75"/>
              <w:ind w:left="172"/>
              <w:rPr>
                <w:lang w:val="sr-Latn-CS"/>
              </w:rPr>
            </w:pPr>
            <w:r>
              <w:rPr>
                <w:lang w:val="sr-Latn-CS"/>
              </w:rPr>
              <w:t>T</w:t>
            </w:r>
            <w:r>
              <w:rPr>
                <w:spacing w:val="-1"/>
                <w:lang w:val="sr-Latn-CS"/>
              </w:rPr>
              <w:t>e</w:t>
            </w:r>
            <w:r>
              <w:rPr>
                <w:lang w:val="sr-Latn-CS"/>
              </w:rPr>
              <w:t>l</w:t>
            </w:r>
            <w:r>
              <w:rPr>
                <w:spacing w:val="-1"/>
                <w:lang w:val="sr-Latn-CS"/>
              </w:rPr>
              <w:t>e</w:t>
            </w:r>
            <w:r>
              <w:rPr>
                <w:lang w:val="sr-Latn-CS"/>
              </w:rPr>
              <w:t>fon:</w:t>
            </w:r>
          </w:p>
        </w:tc>
        <w:tc>
          <w:tcPr>
            <w:tcW w:w="582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43E01A" w14:textId="77777777" w:rsidR="00D91E53" w:rsidRPr="00653D00" w:rsidRDefault="00D91E53" w:rsidP="00ED37B0">
            <w:pPr>
              <w:rPr>
                <w:lang w:val="sr-Latn-RS"/>
              </w:rPr>
            </w:pPr>
          </w:p>
        </w:tc>
        <w:tc>
          <w:tcPr>
            <w:tcW w:w="5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F92535" w14:textId="77777777" w:rsidR="00D91E53" w:rsidRPr="00653D00" w:rsidRDefault="00D91E53" w:rsidP="00ED37B0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527616" behindDoc="1" locked="0" layoutInCell="1" allowOverlap="1" wp14:anchorId="6328F35C" wp14:editId="350D0CE1">
                      <wp:simplePos x="0" y="0"/>
                      <wp:positionH relativeFrom="page">
                        <wp:posOffset>83820</wp:posOffset>
                      </wp:positionH>
                      <wp:positionV relativeFrom="paragraph">
                        <wp:posOffset>105410</wp:posOffset>
                      </wp:positionV>
                      <wp:extent cx="146050" cy="146050"/>
                      <wp:effectExtent l="0" t="0" r="25400" b="25400"/>
                      <wp:wrapNone/>
                      <wp:docPr id="1616" name="Group 16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8340" y="4978"/>
                                <a:chExt cx="230" cy="230"/>
                              </a:xfrm>
                            </wpg:grpSpPr>
                            <wps:wsp>
                              <wps:cNvPr id="1617" name="Freeform 60"/>
                              <wps:cNvSpPr>
                                <a:spLocks/>
                              </wps:cNvSpPr>
                              <wps:spPr bwMode="auto">
                                <a:xfrm>
                                  <a:off x="8340" y="4978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8340 8340"/>
                                    <a:gd name="T1" fmla="*/ T0 w 230"/>
                                    <a:gd name="T2" fmla="+- 0 5208 4978"/>
                                    <a:gd name="T3" fmla="*/ 5208 h 230"/>
                                    <a:gd name="T4" fmla="+- 0 8570 8340"/>
                                    <a:gd name="T5" fmla="*/ T4 w 230"/>
                                    <a:gd name="T6" fmla="+- 0 5208 4978"/>
                                    <a:gd name="T7" fmla="*/ 5208 h 230"/>
                                    <a:gd name="T8" fmla="+- 0 8570 8340"/>
                                    <a:gd name="T9" fmla="*/ T8 w 230"/>
                                    <a:gd name="T10" fmla="+- 0 4978 4978"/>
                                    <a:gd name="T11" fmla="*/ 4978 h 230"/>
                                    <a:gd name="T12" fmla="+- 0 8340 8340"/>
                                    <a:gd name="T13" fmla="*/ T12 w 230"/>
                                    <a:gd name="T14" fmla="+- 0 4978 4978"/>
                                    <a:gd name="T15" fmla="*/ 4978 h 230"/>
                                    <a:gd name="T16" fmla="+- 0 8340 8340"/>
                                    <a:gd name="T17" fmla="*/ T16 w 230"/>
                                    <a:gd name="T18" fmla="+- 0 5208 4978"/>
                                    <a:gd name="T19" fmla="*/ 5208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3ED1B74D" id="Group 1616" o:spid="_x0000_s1026" style="position:absolute;margin-left:6.6pt;margin-top:8.3pt;width:11.5pt;height:11.5pt;z-index:-250788864;mso-position-horizontal-relative:page" coordorigin="8340,4978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">
                      <v:shape id="Freeform 60" o:spid="_x0000_s1027" style="position:absolute;left:8340;top:4978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" path="m,230r230,l230,,,,,230xe" filled="f" strokeweight=".72pt">
                        <v:path arrowok="t" o:connecttype="custom" o:connectlocs="0,5208;230,5208;230,4978;0,4978;0,5208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227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3151AFA" w14:textId="77777777" w:rsidR="00D91E53" w:rsidRPr="00653D00" w:rsidRDefault="00D91E53" w:rsidP="00ED37B0">
            <w:pPr>
              <w:spacing w:line="200" w:lineRule="exact"/>
              <w:ind w:left="107" w:right="246"/>
              <w:jc w:val="both"/>
              <w:rPr>
                <w:lang w:val="sr-Latn-RS"/>
              </w:rPr>
            </w:pPr>
            <w:r w:rsidRPr="00653D00">
              <w:rPr>
                <w:lang w:val="sr-Latn-RS"/>
              </w:rPr>
              <w:t>Kontakt putem telefona</w:t>
            </w:r>
            <w:r>
              <w:rPr>
                <w:lang w:val="sr-Latn-RS"/>
              </w:rPr>
              <w:t xml:space="preserve"> ili</w:t>
            </w:r>
            <w:r w:rsidRPr="00653D00">
              <w:rPr>
                <w:lang w:val="sr-Latn-RS"/>
              </w:rPr>
              <w:t xml:space="preserve"> e-mail</w:t>
            </w:r>
            <w:r>
              <w:rPr>
                <w:lang w:val="sr-Latn-RS"/>
              </w:rPr>
              <w:t>a</w:t>
            </w:r>
            <w:r w:rsidRPr="00653D00">
              <w:rPr>
                <w:lang w:val="sr-Latn-RS"/>
              </w:rPr>
              <w:t>?</w:t>
            </w:r>
          </w:p>
        </w:tc>
      </w:tr>
      <w:tr w:rsidR="00D91E53" w:rsidRPr="00653D00" w14:paraId="405DA252" w14:textId="77777777" w:rsidTr="00ED37B0">
        <w:trPr>
          <w:trHeight w:hRule="exact" w:val="491"/>
        </w:trPr>
        <w:tc>
          <w:tcPr>
            <w:tcW w:w="116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33A00C" w14:textId="77777777" w:rsidR="00D91E53" w:rsidRDefault="00D91E53" w:rsidP="00ED37B0">
            <w:pPr>
              <w:ind w:left="347"/>
              <w:rPr>
                <w:lang w:val="sr-Latn-CS"/>
              </w:rPr>
            </w:pPr>
            <w:r>
              <w:rPr>
                <w:lang w:val="sr-Latn-CS"/>
              </w:rPr>
              <w:t>E-m</w:t>
            </w:r>
            <w:r>
              <w:rPr>
                <w:spacing w:val="-1"/>
                <w:lang w:val="sr-Latn-CS"/>
              </w:rPr>
              <w:t>a</w:t>
            </w:r>
            <w:r>
              <w:rPr>
                <w:lang w:val="sr-Latn-CS"/>
              </w:rPr>
              <w:t>il:</w:t>
            </w:r>
          </w:p>
        </w:tc>
        <w:tc>
          <w:tcPr>
            <w:tcW w:w="582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8FAE72" w14:textId="77777777" w:rsidR="00D91E53" w:rsidRPr="00653D00" w:rsidRDefault="00D91E53" w:rsidP="00ED37B0">
            <w:pPr>
              <w:rPr>
                <w:lang w:val="sr-Latn-RS"/>
              </w:rPr>
            </w:pPr>
          </w:p>
        </w:tc>
        <w:tc>
          <w:tcPr>
            <w:tcW w:w="5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242D32" w14:textId="77777777" w:rsidR="00D91E53" w:rsidRPr="00653D00" w:rsidRDefault="00D91E53" w:rsidP="00ED37B0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528640" behindDoc="1" locked="0" layoutInCell="1" allowOverlap="1" wp14:anchorId="50B3E243" wp14:editId="1FFC0BF8">
                      <wp:simplePos x="0" y="0"/>
                      <wp:positionH relativeFrom="page">
                        <wp:posOffset>83820</wp:posOffset>
                      </wp:positionH>
                      <wp:positionV relativeFrom="paragraph">
                        <wp:posOffset>81915</wp:posOffset>
                      </wp:positionV>
                      <wp:extent cx="146050" cy="146685"/>
                      <wp:effectExtent l="0" t="0" r="25400" b="24765"/>
                      <wp:wrapNone/>
                      <wp:docPr id="1614" name="Group 16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8340" y="5515"/>
                                <a:chExt cx="230" cy="231"/>
                              </a:xfrm>
                            </wpg:grpSpPr>
                            <wps:wsp>
                              <wps:cNvPr id="1615" name="Freeform 58"/>
                              <wps:cNvSpPr>
                                <a:spLocks/>
                              </wps:cNvSpPr>
                              <wps:spPr bwMode="auto">
                                <a:xfrm>
                                  <a:off x="8340" y="5515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8340 8340"/>
                                    <a:gd name="T1" fmla="*/ T0 w 230"/>
                                    <a:gd name="T2" fmla="+- 0 5746 5515"/>
                                    <a:gd name="T3" fmla="*/ 5746 h 231"/>
                                    <a:gd name="T4" fmla="+- 0 8570 8340"/>
                                    <a:gd name="T5" fmla="*/ T4 w 230"/>
                                    <a:gd name="T6" fmla="+- 0 5746 5515"/>
                                    <a:gd name="T7" fmla="*/ 5746 h 231"/>
                                    <a:gd name="T8" fmla="+- 0 8570 8340"/>
                                    <a:gd name="T9" fmla="*/ T8 w 230"/>
                                    <a:gd name="T10" fmla="+- 0 5515 5515"/>
                                    <a:gd name="T11" fmla="*/ 5515 h 231"/>
                                    <a:gd name="T12" fmla="+- 0 8340 8340"/>
                                    <a:gd name="T13" fmla="*/ T12 w 230"/>
                                    <a:gd name="T14" fmla="+- 0 5515 5515"/>
                                    <a:gd name="T15" fmla="*/ 5515 h 231"/>
                                    <a:gd name="T16" fmla="+- 0 8340 8340"/>
                                    <a:gd name="T17" fmla="*/ T16 w 230"/>
                                    <a:gd name="T18" fmla="+- 0 5746 5515"/>
                                    <a:gd name="T19" fmla="*/ 574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23C98BEF" id="Group 1614" o:spid="_x0000_s1026" style="position:absolute;margin-left:6.6pt;margin-top:6.45pt;width:11.5pt;height:11.55pt;z-index:-250787840;mso-position-horizontal-relative:page" coordorigin="8340,5515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">
                      <v:shape id="Freeform 58" o:spid="_x0000_s1027" style="position:absolute;left:8340;top:5515;width:230;height:231;visibility:visible;mso-wrap-style:square;v-text-anchor:top" coordsize="230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" path="m,231r230,l230,,,,,231xe" filled="f" strokeweight=".72pt">
                        <v:path arrowok="t" o:connecttype="custom" o:connectlocs="0,5746;230,5746;230,5515;0,5515;0,574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2271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E6B294" w14:textId="77777777" w:rsidR="00D91E53" w:rsidRPr="00653D00" w:rsidRDefault="00D91E53" w:rsidP="00ED37B0">
            <w:pPr>
              <w:rPr>
                <w:lang w:val="sr-Latn-RS"/>
              </w:rPr>
            </w:pPr>
          </w:p>
        </w:tc>
      </w:tr>
    </w:tbl>
    <w:p w14:paraId="0E18C322" w14:textId="237EE262" w:rsidR="008313C3" w:rsidRDefault="008313C3" w:rsidP="008313C3">
      <w:pPr>
        <w:spacing w:before="31"/>
        <w:ind w:left="-2070" w:right="593"/>
        <w:rPr>
          <w:lang w:val="sr-Latn-RS"/>
        </w:rPr>
      </w:pPr>
      <w:r w:rsidRPr="00653D00">
        <w:rPr>
          <w:lang w:val="sr-Latn-RS"/>
        </w:rPr>
        <w:t xml:space="preserve"> </w:t>
      </w:r>
    </w:p>
    <w:tbl>
      <w:tblPr>
        <w:tblpPr w:leftFromText="180" w:rightFromText="180" w:vertAnchor="text" w:horzAnchor="margin" w:tblpX="262" w:tblpY="141"/>
        <w:tblW w:w="98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7"/>
        <w:gridCol w:w="3824"/>
        <w:gridCol w:w="990"/>
        <w:gridCol w:w="3821"/>
      </w:tblGrid>
      <w:tr w:rsidR="00F329B8" w:rsidRPr="00653D00" w14:paraId="6203D8F0" w14:textId="77777777" w:rsidTr="00F329B8">
        <w:trPr>
          <w:trHeight w:hRule="exact" w:val="552"/>
        </w:trPr>
        <w:tc>
          <w:tcPr>
            <w:tcW w:w="9802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1519667" w14:textId="77777777" w:rsidR="00F329B8" w:rsidRPr="00ED37B0" w:rsidRDefault="00F329B8" w:rsidP="00F329B8">
            <w:pPr>
              <w:spacing w:before="46"/>
              <w:ind w:left="105"/>
              <w:rPr>
                <w:b/>
                <w:spacing w:val="-1"/>
                <w:lang w:val="sr-Latn-RS"/>
              </w:rPr>
            </w:pPr>
            <w:r w:rsidRPr="00653D00">
              <w:rPr>
                <w:b/>
                <w:lang w:val="sr-Latn-RS"/>
              </w:rPr>
              <w:t>2.</w:t>
            </w:r>
            <w:r w:rsidRPr="00653D00">
              <w:rPr>
                <w:b/>
                <w:spacing w:val="5"/>
                <w:lang w:val="sr-Latn-RS"/>
              </w:rPr>
              <w:t xml:space="preserve"> </w:t>
            </w:r>
            <w:r w:rsidRPr="00653D00">
              <w:rPr>
                <w:b/>
                <w:bCs/>
                <w:spacing w:val="1"/>
                <w:lang w:val="sr-Latn-RS"/>
              </w:rPr>
              <w:t xml:space="preserve"> </w:t>
            </w:r>
            <w:r>
              <w:t xml:space="preserve"> </w:t>
            </w:r>
            <w:r w:rsidRPr="00653D00">
              <w:rPr>
                <w:b/>
                <w:bCs/>
                <w:spacing w:val="1"/>
                <w:lang w:val="sr-Latn-RS"/>
              </w:rPr>
              <w:t>Informacije o vlasniku građevinskog objekta</w:t>
            </w:r>
          </w:p>
        </w:tc>
      </w:tr>
      <w:tr w:rsidR="00F329B8" w:rsidRPr="00653D00" w14:paraId="56F26A65" w14:textId="77777777" w:rsidTr="00F329B8">
        <w:trPr>
          <w:trHeight w:hRule="exact" w:val="808"/>
        </w:trPr>
        <w:tc>
          <w:tcPr>
            <w:tcW w:w="1167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6" w:space="0" w:color="000000"/>
            </w:tcBorders>
          </w:tcPr>
          <w:p w14:paraId="48A66234" w14:textId="77777777" w:rsidR="00F329B8" w:rsidRDefault="00F329B8" w:rsidP="00F329B8">
            <w:pPr>
              <w:ind w:left="503"/>
              <w:rPr>
                <w:lang w:val="sr-Latn-CS"/>
              </w:rPr>
            </w:pPr>
            <w:r>
              <w:rPr>
                <w:lang w:val="sr-Latn-CS"/>
              </w:rPr>
              <w:t>Ime:</w:t>
            </w:r>
          </w:p>
        </w:tc>
        <w:tc>
          <w:tcPr>
            <w:tcW w:w="3824" w:type="dxa"/>
            <w:tcBorders>
              <w:top w:val="single" w:sz="4" w:space="0" w:color="auto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14:paraId="321237C3" w14:textId="77777777" w:rsidR="00F329B8" w:rsidRPr="00653D00" w:rsidRDefault="00F329B8" w:rsidP="00F329B8">
            <w:pPr>
              <w:rPr>
                <w:lang w:val="sr-Latn-R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14:paraId="7FF209A1" w14:textId="77777777" w:rsidR="00F329B8" w:rsidRPr="00653D00" w:rsidRDefault="00F329B8" w:rsidP="00F329B8">
            <w:pPr>
              <w:spacing w:before="51"/>
              <w:ind w:left="105"/>
              <w:rPr>
                <w:lang w:val="sr-Latn-RS"/>
              </w:rPr>
            </w:pPr>
            <w:r w:rsidRPr="00653D00">
              <w:rPr>
                <w:lang w:val="sr-Latn-RS"/>
              </w:rPr>
              <w:t>Br. lične karte: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6" w:space="0" w:color="000000"/>
              <w:bottom w:val="single" w:sz="5" w:space="0" w:color="000000"/>
              <w:right w:val="single" w:sz="5" w:space="0" w:color="000000"/>
            </w:tcBorders>
          </w:tcPr>
          <w:p w14:paraId="036864DF" w14:textId="77777777" w:rsidR="00F329B8" w:rsidRPr="00653D00" w:rsidRDefault="00F329B8" w:rsidP="00F329B8">
            <w:pPr>
              <w:rPr>
                <w:lang w:val="sr-Latn-RS"/>
              </w:rPr>
            </w:pPr>
          </w:p>
        </w:tc>
      </w:tr>
      <w:tr w:rsidR="00F329B8" w:rsidRPr="00653D00" w14:paraId="47304A25" w14:textId="77777777" w:rsidTr="00F329B8">
        <w:trPr>
          <w:trHeight w:hRule="exact" w:val="447"/>
        </w:trPr>
        <w:tc>
          <w:tcPr>
            <w:tcW w:w="1167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6" w:space="0" w:color="000000"/>
            </w:tcBorders>
          </w:tcPr>
          <w:p w14:paraId="2CE8850D" w14:textId="77777777" w:rsidR="00F329B8" w:rsidRDefault="00F329B8" w:rsidP="00F329B8">
            <w:pPr>
              <w:ind w:left="307"/>
              <w:rPr>
                <w:lang w:val="sr-Latn-CS"/>
              </w:rPr>
            </w:pPr>
            <w:r>
              <w:rPr>
                <w:lang w:val="sr-Latn-CS"/>
              </w:rPr>
              <w:t>Ad</w:t>
            </w:r>
            <w:r>
              <w:rPr>
                <w:spacing w:val="-1"/>
                <w:lang w:val="sr-Latn-CS"/>
              </w:rPr>
              <w:t>resa</w:t>
            </w:r>
            <w:r>
              <w:rPr>
                <w:lang w:val="sr-Latn-CS"/>
              </w:rPr>
              <w:t>:</w:t>
            </w:r>
          </w:p>
        </w:tc>
        <w:tc>
          <w:tcPr>
            <w:tcW w:w="8635" w:type="dxa"/>
            <w:gridSpan w:val="3"/>
            <w:tcBorders>
              <w:top w:val="nil"/>
              <w:left w:val="single" w:sz="6" w:space="0" w:color="000000"/>
              <w:bottom w:val="single" w:sz="6" w:space="0" w:color="000000"/>
              <w:right w:val="single" w:sz="5" w:space="0" w:color="000000"/>
            </w:tcBorders>
          </w:tcPr>
          <w:p w14:paraId="6F450DD3" w14:textId="77777777" w:rsidR="00F329B8" w:rsidRPr="00653D00" w:rsidRDefault="00F329B8" w:rsidP="00F329B8">
            <w:pPr>
              <w:rPr>
                <w:lang w:val="sr-Latn-RS"/>
              </w:rPr>
            </w:pPr>
          </w:p>
        </w:tc>
      </w:tr>
    </w:tbl>
    <w:p w14:paraId="55BF901C" w14:textId="31085917" w:rsidR="00D91E53" w:rsidRDefault="00D91E53" w:rsidP="008313C3">
      <w:pPr>
        <w:spacing w:before="31"/>
        <w:ind w:left="-2070" w:right="593"/>
        <w:rPr>
          <w:lang w:val="sr-Latn-RS"/>
        </w:rPr>
      </w:pPr>
    </w:p>
    <w:p w14:paraId="284E95CF" w14:textId="69D5E07E" w:rsidR="00D91E53" w:rsidRDefault="00D91E53" w:rsidP="008313C3">
      <w:pPr>
        <w:spacing w:before="31"/>
        <w:ind w:left="-2070" w:right="593"/>
        <w:rPr>
          <w:lang w:val="sr-Latn-RS"/>
        </w:rPr>
      </w:pPr>
    </w:p>
    <w:p w14:paraId="4D1227C0" w14:textId="4C8BD2C1" w:rsidR="00D91E53" w:rsidRDefault="00D91E53" w:rsidP="008313C3">
      <w:pPr>
        <w:spacing w:before="31"/>
        <w:ind w:left="-2070" w:right="593"/>
        <w:rPr>
          <w:lang w:val="sr-Latn-RS"/>
        </w:rPr>
      </w:pPr>
    </w:p>
    <w:p w14:paraId="2446FC8B" w14:textId="52533683" w:rsidR="00ED37B0" w:rsidRDefault="00ED37B0" w:rsidP="008313C3">
      <w:pPr>
        <w:spacing w:before="31"/>
        <w:ind w:left="-2070" w:right="593"/>
        <w:rPr>
          <w:lang w:val="sr-Latn-RS"/>
        </w:rPr>
      </w:pPr>
    </w:p>
    <w:p w14:paraId="5D5F2D82" w14:textId="2761BFFA" w:rsidR="00ED37B0" w:rsidRDefault="00ED37B0" w:rsidP="008313C3">
      <w:pPr>
        <w:spacing w:before="31"/>
        <w:ind w:left="-2070" w:right="593"/>
        <w:rPr>
          <w:lang w:val="sr-Latn-RS"/>
        </w:rPr>
      </w:pPr>
    </w:p>
    <w:p w14:paraId="6C0E94F0" w14:textId="0674A118" w:rsidR="00ED37B0" w:rsidRDefault="00ED37B0" w:rsidP="008313C3">
      <w:pPr>
        <w:spacing w:before="31"/>
        <w:ind w:left="-2070" w:right="593"/>
        <w:rPr>
          <w:lang w:val="sr-Latn-RS"/>
        </w:rPr>
      </w:pPr>
    </w:p>
    <w:p w14:paraId="4354CA65" w14:textId="185D9D9E" w:rsidR="00ED37B0" w:rsidRDefault="00ED37B0" w:rsidP="008313C3">
      <w:pPr>
        <w:spacing w:before="31"/>
        <w:ind w:left="-2070" w:right="593"/>
        <w:rPr>
          <w:lang w:val="sr-Latn-RS"/>
        </w:rPr>
      </w:pPr>
    </w:p>
    <w:tbl>
      <w:tblPr>
        <w:tblpPr w:leftFromText="180" w:rightFromText="180" w:vertAnchor="text" w:horzAnchor="margin" w:tblpX="175" w:tblpY="53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6"/>
        <w:gridCol w:w="1968"/>
        <w:gridCol w:w="1814"/>
        <w:gridCol w:w="2958"/>
      </w:tblGrid>
      <w:tr w:rsidR="00F329B8" w:rsidRPr="00653D00" w14:paraId="2B4DA9E5" w14:textId="77777777" w:rsidTr="00F329B8">
        <w:trPr>
          <w:trHeight w:hRule="exact" w:val="382"/>
        </w:trPr>
        <w:tc>
          <w:tcPr>
            <w:tcW w:w="9806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B327F63" w14:textId="77777777" w:rsidR="00F329B8" w:rsidRPr="00653D00" w:rsidRDefault="00F329B8" w:rsidP="00F329B8">
            <w:pPr>
              <w:spacing w:before="58"/>
              <w:ind w:left="105"/>
              <w:rPr>
                <w:lang w:val="sr-Latn-RS"/>
              </w:rPr>
            </w:pPr>
            <w:r w:rsidRPr="00653D00">
              <w:rPr>
                <w:b/>
                <w:lang w:val="sr-Latn-RS"/>
              </w:rPr>
              <w:lastRenderedPageBreak/>
              <w:t>3.</w:t>
            </w:r>
            <w:r w:rsidRPr="00653D00">
              <w:rPr>
                <w:b/>
                <w:spacing w:val="5"/>
                <w:lang w:val="sr-Latn-RS"/>
              </w:rPr>
              <w:t xml:space="preserve"> </w:t>
            </w:r>
            <w:r w:rsidRPr="00653D00">
              <w:rPr>
                <w:lang w:val="sr-Latn-RS"/>
              </w:rPr>
              <w:t xml:space="preserve"> </w:t>
            </w:r>
            <w:r>
              <w:t xml:space="preserve"> </w:t>
            </w:r>
            <w:r w:rsidRPr="00653D00">
              <w:rPr>
                <w:b/>
                <w:lang w:val="sr-Latn-RS"/>
              </w:rPr>
              <w:t>Detalji o postojećem nezavršenom građevinskom objektu</w:t>
            </w:r>
          </w:p>
        </w:tc>
      </w:tr>
      <w:tr w:rsidR="00F329B8" w:rsidRPr="00653D00" w14:paraId="5A6A3AE9" w14:textId="77777777" w:rsidTr="00F329B8">
        <w:trPr>
          <w:trHeight w:hRule="exact" w:val="708"/>
        </w:trPr>
        <w:tc>
          <w:tcPr>
            <w:tcW w:w="3066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6" w:space="0" w:color="000000"/>
            </w:tcBorders>
          </w:tcPr>
          <w:p w14:paraId="5D7B811E" w14:textId="77777777" w:rsidR="00F329B8" w:rsidRDefault="00F329B8" w:rsidP="00F329B8">
            <w:pPr>
              <w:spacing w:before="75"/>
              <w:ind w:left="244" w:right="71" w:firstLine="89"/>
              <w:rPr>
                <w:lang w:val="sr-Latn-CS"/>
              </w:rPr>
            </w:pPr>
            <w:r>
              <w:rPr>
                <w:lang w:val="sr-Latn-CS"/>
              </w:rPr>
              <w:t>Adresa građevinskog objekta (ili opis lokacije):</w:t>
            </w:r>
          </w:p>
        </w:tc>
        <w:tc>
          <w:tcPr>
            <w:tcW w:w="6740" w:type="dxa"/>
            <w:gridSpan w:val="3"/>
            <w:tcBorders>
              <w:top w:val="single" w:sz="5" w:space="0" w:color="000000"/>
              <w:left w:val="single" w:sz="6" w:space="0" w:color="000000"/>
              <w:bottom w:val="nil"/>
              <w:right w:val="single" w:sz="4" w:space="0" w:color="auto"/>
            </w:tcBorders>
          </w:tcPr>
          <w:p w14:paraId="66154E50" w14:textId="77777777" w:rsidR="00F329B8" w:rsidRPr="00653D00" w:rsidRDefault="00F329B8" w:rsidP="00F329B8">
            <w:pPr>
              <w:rPr>
                <w:lang w:val="sr-Latn-RS"/>
              </w:rPr>
            </w:pPr>
          </w:p>
        </w:tc>
      </w:tr>
      <w:tr w:rsidR="00F329B8" w:rsidRPr="00653D00" w14:paraId="19560A5E" w14:textId="77777777" w:rsidTr="00F329B8">
        <w:trPr>
          <w:trHeight w:hRule="exact" w:val="536"/>
        </w:trPr>
        <w:tc>
          <w:tcPr>
            <w:tcW w:w="3066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6" w:space="0" w:color="000000"/>
            </w:tcBorders>
          </w:tcPr>
          <w:p w14:paraId="3862F368" w14:textId="77777777" w:rsidR="00F329B8" w:rsidRDefault="00F329B8" w:rsidP="00F329B8">
            <w:pPr>
              <w:ind w:left="325"/>
              <w:rPr>
                <w:lang w:val="sr-Latn-CS"/>
              </w:rPr>
            </w:pPr>
            <w:r>
              <w:rPr>
                <w:spacing w:val="-5"/>
                <w:lang w:val="sr-Latn-CS"/>
              </w:rPr>
              <w:t>Katastarska zona</w:t>
            </w:r>
            <w:r>
              <w:rPr>
                <w:lang w:val="sr-Latn-CS"/>
              </w:rPr>
              <w:t>:</w:t>
            </w:r>
          </w:p>
        </w:tc>
        <w:tc>
          <w:tcPr>
            <w:tcW w:w="1968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14:paraId="4720B2CC" w14:textId="77777777" w:rsidR="00F329B8" w:rsidRPr="00653D00" w:rsidRDefault="00F329B8" w:rsidP="00F329B8">
            <w:pPr>
              <w:rPr>
                <w:lang w:val="sr-Latn-RS"/>
              </w:rPr>
            </w:pPr>
          </w:p>
        </w:tc>
        <w:tc>
          <w:tcPr>
            <w:tcW w:w="1814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6" w:space="0" w:color="000000"/>
            </w:tcBorders>
          </w:tcPr>
          <w:p w14:paraId="4C782A07" w14:textId="77777777" w:rsidR="00F329B8" w:rsidRPr="00653D00" w:rsidRDefault="00F329B8" w:rsidP="00F329B8">
            <w:pPr>
              <w:ind w:left="105"/>
              <w:rPr>
                <w:lang w:val="sr-Latn-RS"/>
              </w:rPr>
            </w:pPr>
            <w:r w:rsidRPr="00653D00">
              <w:rPr>
                <w:lang w:val="sr-Latn-RS"/>
              </w:rPr>
              <w:t>Br. katastarske parcele:</w:t>
            </w:r>
          </w:p>
        </w:tc>
        <w:tc>
          <w:tcPr>
            <w:tcW w:w="2958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4" w:space="0" w:color="auto"/>
            </w:tcBorders>
          </w:tcPr>
          <w:p w14:paraId="38F13A4A" w14:textId="77777777" w:rsidR="00F329B8" w:rsidRPr="00653D00" w:rsidRDefault="00F329B8" w:rsidP="00F329B8">
            <w:pPr>
              <w:rPr>
                <w:lang w:val="sr-Latn-RS"/>
              </w:rPr>
            </w:pPr>
          </w:p>
        </w:tc>
      </w:tr>
      <w:tr w:rsidR="00F329B8" w:rsidRPr="00653D00" w14:paraId="41DEC5E5" w14:textId="77777777" w:rsidTr="00F329B8">
        <w:trPr>
          <w:trHeight w:hRule="exact" w:val="462"/>
        </w:trPr>
        <w:tc>
          <w:tcPr>
            <w:tcW w:w="3066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6" w:space="0" w:color="000000"/>
            </w:tcBorders>
          </w:tcPr>
          <w:p w14:paraId="14D877B1" w14:textId="77777777" w:rsidR="00F329B8" w:rsidRDefault="00F329B8" w:rsidP="00F329B8">
            <w:pPr>
              <w:spacing w:before="51" w:line="260" w:lineRule="exact"/>
              <w:ind w:left="325" w:right="69" w:firstLine="9"/>
              <w:rPr>
                <w:lang w:val="sr-Latn-CS"/>
              </w:rPr>
            </w:pPr>
            <w:r>
              <w:rPr>
                <w:lang w:val="sr-Latn-CS"/>
              </w:rPr>
              <w:t>GPS koordinate lokacije:</w:t>
            </w:r>
          </w:p>
        </w:tc>
        <w:tc>
          <w:tcPr>
            <w:tcW w:w="6740" w:type="dxa"/>
            <w:gridSpan w:val="3"/>
            <w:tcBorders>
              <w:top w:val="nil"/>
              <w:left w:val="single" w:sz="6" w:space="0" w:color="000000"/>
              <w:bottom w:val="single" w:sz="5" w:space="0" w:color="000000"/>
              <w:right w:val="single" w:sz="4" w:space="0" w:color="auto"/>
            </w:tcBorders>
          </w:tcPr>
          <w:p w14:paraId="4F7475FA" w14:textId="77777777" w:rsidR="00F329B8" w:rsidRPr="00653D00" w:rsidRDefault="00F329B8" w:rsidP="00F329B8">
            <w:pPr>
              <w:rPr>
                <w:lang w:val="sr-Latn-RS"/>
              </w:rPr>
            </w:pPr>
          </w:p>
        </w:tc>
      </w:tr>
      <w:tr w:rsidR="00F329B8" w:rsidRPr="00653D00" w14:paraId="7DC32226" w14:textId="77777777" w:rsidTr="00F329B8">
        <w:trPr>
          <w:trHeight w:hRule="exact" w:val="2622"/>
        </w:trPr>
        <w:tc>
          <w:tcPr>
            <w:tcW w:w="9806" w:type="dxa"/>
            <w:gridSpan w:val="4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auto"/>
            </w:tcBorders>
            <w:vAlign w:val="center"/>
          </w:tcPr>
          <w:p w14:paraId="1A5AC660" w14:textId="77777777" w:rsidR="00F329B8" w:rsidRPr="00653D00" w:rsidRDefault="00F329B8" w:rsidP="00F329B8">
            <w:pPr>
              <w:rPr>
                <w:lang w:val="sr-Latn-RS"/>
              </w:rPr>
            </w:pPr>
            <w:r w:rsidRPr="00653D00">
              <w:rPr>
                <w:b/>
                <w:bCs/>
                <w:u w:val="single"/>
                <w:lang w:val="sr-Latn-RS"/>
              </w:rPr>
              <w:t>Funkcija</w:t>
            </w:r>
            <w:r w:rsidRPr="00653D00">
              <w:rPr>
                <w:b/>
                <w:u w:val="single"/>
                <w:lang w:val="sr-Latn-RS"/>
              </w:rPr>
              <w:t>:</w:t>
            </w:r>
            <w:r w:rsidRPr="00653D00">
              <w:rPr>
                <w:lang w:val="sr-Latn-RS"/>
              </w:rPr>
              <w:t xml:space="preserve">      </w:t>
            </w:r>
          </w:p>
          <w:p w14:paraId="2778FEBC" w14:textId="77777777" w:rsidR="00F329B8" w:rsidRPr="00653D00" w:rsidRDefault="00F329B8" w:rsidP="00F329B8">
            <w:pPr>
              <w:rPr>
                <w:lang w:val="sr-Latn-RS"/>
              </w:rPr>
            </w:pPr>
            <w:r w:rsidRPr="00653D00">
              <w:rPr>
                <w:lang w:val="sr-Latn-RS"/>
              </w:rPr>
              <w:t xml:space="preserve">Multistambena jedinica                 </w:t>
            </w:r>
            <w:r w:rsidRPr="00653D00">
              <w:rPr>
                <w:lang w:val="sr-Latn-RS"/>
              </w:rPr>
              <w:sym w:font="Wingdings" w:char="F06F"/>
            </w:r>
            <w:r>
              <w:rPr>
                <w:lang w:val="sr-Latn-RS"/>
              </w:rPr>
              <w:t xml:space="preserve"> </w:t>
            </w:r>
            <w:r>
              <w:t xml:space="preserve"> </w:t>
            </w:r>
            <w:r w:rsidRPr="00653D00">
              <w:rPr>
                <w:lang w:val="sr-Latn-RS"/>
              </w:rPr>
              <w:t xml:space="preserve">Domovi ili slično       </w:t>
            </w:r>
            <w:r>
              <w:rPr>
                <w:lang w:val="sr-Latn-RS"/>
              </w:rPr>
              <w:t xml:space="preserve">   </w:t>
            </w:r>
            <w:r w:rsidRPr="00653D00">
              <w:rPr>
                <w:lang w:val="sr-Latn-RS"/>
              </w:rPr>
              <w:t xml:space="preserve">   </w:t>
            </w:r>
            <w:r w:rsidRPr="00653D00">
              <w:rPr>
                <w:lang w:val="sr-Latn-RS"/>
              </w:rPr>
              <w:sym w:font="Wingdings" w:char="F06F"/>
            </w:r>
            <w:r w:rsidRPr="00653D00">
              <w:rPr>
                <w:lang w:val="sr-Latn-RS"/>
              </w:rPr>
              <w:t xml:space="preserve">   </w:t>
            </w:r>
            <w:r>
              <w:t xml:space="preserve"> </w:t>
            </w:r>
            <w:r w:rsidRPr="00653D00">
              <w:rPr>
                <w:lang w:val="sr-Latn-RS"/>
              </w:rPr>
              <w:t xml:space="preserve">Hoteli i slično                 </w:t>
            </w:r>
            <w:r>
              <w:rPr>
                <w:lang w:val="sr-Latn-RS"/>
              </w:rPr>
              <w:t xml:space="preserve">                      </w:t>
            </w:r>
            <w:r w:rsidRPr="00653D00">
              <w:rPr>
                <w:lang w:val="sr-Latn-RS"/>
              </w:rPr>
              <w:t xml:space="preserve">  </w:t>
            </w:r>
            <w:r w:rsidRPr="00653D00">
              <w:rPr>
                <w:lang w:val="sr-Latn-RS"/>
              </w:rPr>
              <w:sym w:font="Wingdings" w:char="F06F"/>
            </w:r>
            <w:r w:rsidRPr="00653D00">
              <w:rPr>
                <w:lang w:val="sr-Latn-RS"/>
              </w:rPr>
              <w:t xml:space="preserve">    </w:t>
            </w:r>
          </w:p>
          <w:p w14:paraId="67D12C11" w14:textId="77777777" w:rsidR="00F329B8" w:rsidRPr="00653D00" w:rsidRDefault="00F329B8" w:rsidP="00F329B8">
            <w:pPr>
              <w:rPr>
                <w:lang w:val="sr-Latn-RS"/>
              </w:rPr>
            </w:pPr>
            <w:r w:rsidRPr="00653D00">
              <w:rPr>
                <w:lang w:val="sr-Latn-RS"/>
              </w:rPr>
              <w:t xml:space="preserve">Poslovni i administrativni objekti </w:t>
            </w:r>
            <w:r w:rsidRPr="00653D00">
              <w:rPr>
                <w:lang w:val="sr-Latn-RS"/>
              </w:rPr>
              <w:sym w:font="Wingdings" w:char="F06F"/>
            </w:r>
            <w:r w:rsidRPr="00653D00">
              <w:rPr>
                <w:lang w:val="sr-Latn-RS"/>
              </w:rPr>
              <w:t xml:space="preserve"> </w:t>
            </w:r>
            <w:r>
              <w:t xml:space="preserve"> </w:t>
            </w:r>
            <w:r w:rsidRPr="00653D00">
              <w:rPr>
                <w:lang w:val="sr-Latn-RS"/>
              </w:rPr>
              <w:t xml:space="preserve">Industrijski objekat          </w:t>
            </w:r>
            <w:r w:rsidRPr="00653D00">
              <w:rPr>
                <w:lang w:val="sr-Latn-RS"/>
              </w:rPr>
              <w:sym w:font="Wingdings" w:char="F06F"/>
            </w:r>
            <w:r w:rsidRPr="00653D00">
              <w:rPr>
                <w:lang w:val="sr-Latn-RS"/>
              </w:rPr>
              <w:t xml:space="preserve">   </w:t>
            </w:r>
            <w:r>
              <w:t xml:space="preserve"> </w:t>
            </w:r>
            <w:r w:rsidRPr="00653D00">
              <w:rPr>
                <w:lang w:val="sr-Latn-RS"/>
              </w:rPr>
              <w:t xml:space="preserve">Umetnički, kulturni, objekat za zabavu  </w:t>
            </w:r>
            <w:r w:rsidRPr="00653D00">
              <w:rPr>
                <w:lang w:val="sr-Latn-RS"/>
              </w:rPr>
              <w:sym w:font="Wingdings" w:char="F06F"/>
            </w:r>
            <w:r w:rsidRPr="00653D00">
              <w:rPr>
                <w:lang w:val="sr-Latn-RS"/>
              </w:rPr>
              <w:t xml:space="preserve">            </w:t>
            </w:r>
          </w:p>
          <w:p w14:paraId="5E9463BD" w14:textId="77777777" w:rsidR="00F329B8" w:rsidRPr="00653D00" w:rsidRDefault="00F329B8" w:rsidP="00F329B8">
            <w:pPr>
              <w:rPr>
                <w:lang w:val="sr-Latn-RS"/>
              </w:rPr>
            </w:pPr>
            <w:r w:rsidRPr="00653D00">
              <w:rPr>
                <w:lang w:val="sr-Latn-RS"/>
              </w:rPr>
              <w:t xml:space="preserve">Obrazovni, naučni objekat            </w:t>
            </w:r>
            <w:r>
              <w:rPr>
                <w:lang w:val="sr-Latn-RS"/>
              </w:rPr>
              <w:t xml:space="preserve"> </w:t>
            </w:r>
            <w:r w:rsidRPr="00653D00">
              <w:rPr>
                <w:lang w:val="sr-Latn-RS"/>
              </w:rPr>
              <w:sym w:font="Wingdings" w:char="F06F"/>
            </w:r>
            <w:r>
              <w:rPr>
                <w:lang w:val="sr-Latn-RS"/>
              </w:rPr>
              <w:t xml:space="preserve">  Z</w:t>
            </w:r>
            <w:r w:rsidRPr="00653D00">
              <w:rPr>
                <w:lang w:val="sr-Latn-RS"/>
              </w:rPr>
              <w:t>dravstveni objekat</w:t>
            </w:r>
            <w:r>
              <w:rPr>
                <w:lang w:val="sr-Latn-RS"/>
              </w:rPr>
              <w:t xml:space="preserve">       </w:t>
            </w:r>
            <w:r w:rsidRPr="00653D00">
              <w:rPr>
                <w:lang w:val="sr-Latn-RS"/>
              </w:rPr>
              <w:t xml:space="preserve"> </w:t>
            </w:r>
            <w:r w:rsidRPr="00653D00">
              <w:rPr>
                <w:lang w:val="sr-Latn-RS"/>
              </w:rPr>
              <w:sym w:font="Wingdings" w:char="F06F"/>
            </w:r>
            <w:r w:rsidRPr="00653D00">
              <w:rPr>
                <w:lang w:val="sr-Latn-RS"/>
              </w:rPr>
              <w:t xml:space="preserve">   </w:t>
            </w:r>
            <w:r>
              <w:t xml:space="preserve"> </w:t>
            </w:r>
            <w:r w:rsidRPr="00653D00">
              <w:rPr>
                <w:lang w:val="sr-Latn-RS"/>
              </w:rPr>
              <w:t>Objekat za sport i rekreaciju</w:t>
            </w:r>
            <w:r>
              <w:rPr>
                <w:lang w:val="sr-Latn-RS"/>
              </w:rPr>
              <w:t xml:space="preserve">                  </w:t>
            </w:r>
            <w:r w:rsidRPr="00653D00">
              <w:rPr>
                <w:lang w:val="sr-Latn-RS"/>
              </w:rPr>
              <w:t xml:space="preserve"> </w:t>
            </w:r>
            <w:r w:rsidRPr="00653D00">
              <w:rPr>
                <w:lang w:val="sr-Latn-RS"/>
              </w:rPr>
              <w:sym w:font="Wingdings" w:char="F06F"/>
            </w:r>
            <w:r w:rsidRPr="00653D00">
              <w:rPr>
                <w:lang w:val="sr-Latn-RS"/>
              </w:rPr>
              <w:t xml:space="preserve">                              </w:t>
            </w:r>
            <w:r>
              <w:t xml:space="preserve"> </w:t>
            </w:r>
            <w:r w:rsidRPr="00653D00">
              <w:rPr>
                <w:lang w:val="sr-Latn-RS"/>
              </w:rPr>
              <w:t>Poljoprivredni objekat</w:t>
            </w:r>
            <w:r>
              <w:rPr>
                <w:lang w:val="sr-Latn-RS"/>
              </w:rPr>
              <w:t xml:space="preserve">                  </w:t>
            </w:r>
            <w:r w:rsidRPr="00653D00">
              <w:rPr>
                <w:lang w:val="sr-Latn-RS"/>
              </w:rPr>
              <w:t xml:space="preserve"> </w:t>
            </w:r>
            <w:r w:rsidRPr="00653D00">
              <w:rPr>
                <w:lang w:val="sr-Latn-RS"/>
              </w:rPr>
              <w:sym w:font="Wingdings" w:char="F06F"/>
            </w:r>
            <w:r w:rsidRPr="00653D00">
              <w:rPr>
                <w:lang w:val="sr-Latn-RS"/>
              </w:rPr>
              <w:t xml:space="preserve">      </w:t>
            </w:r>
            <w:r>
              <w:rPr>
                <w:lang w:val="sr-Latn-RS"/>
              </w:rPr>
              <w:t>Ostalo</w:t>
            </w:r>
            <w:r w:rsidRPr="00653D00">
              <w:rPr>
                <w:lang w:val="sr-Latn-RS"/>
              </w:rPr>
              <w:t>:                     .                                                                        ____________________________________________________</w:t>
            </w:r>
          </w:p>
        </w:tc>
      </w:tr>
      <w:tr w:rsidR="00F329B8" w:rsidRPr="00653D00" w14:paraId="60CD7A57" w14:textId="77777777" w:rsidTr="00F329B8">
        <w:trPr>
          <w:trHeight w:hRule="exact" w:val="329"/>
        </w:trPr>
        <w:tc>
          <w:tcPr>
            <w:tcW w:w="9806" w:type="dxa"/>
            <w:gridSpan w:val="4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auto"/>
            </w:tcBorders>
            <w:vAlign w:val="center"/>
          </w:tcPr>
          <w:p w14:paraId="4201F980" w14:textId="77777777" w:rsidR="00F329B8" w:rsidRDefault="00F329B8" w:rsidP="00F329B8">
            <w:pPr>
              <w:rPr>
                <w:lang w:val="sr-Latn-CS"/>
              </w:rPr>
            </w:pPr>
            <w:r>
              <w:rPr>
                <w:b/>
                <w:color w:val="000000"/>
                <w:u w:val="single"/>
                <w:lang w:val="sr-Latn-CS"/>
              </w:rPr>
              <w:t>Godina izgradnje:</w:t>
            </w:r>
          </w:p>
        </w:tc>
      </w:tr>
      <w:tr w:rsidR="00F329B8" w:rsidRPr="00653D00" w14:paraId="089DA58F" w14:textId="77777777" w:rsidTr="00F329B8">
        <w:trPr>
          <w:trHeight w:hRule="exact" w:val="329"/>
        </w:trPr>
        <w:tc>
          <w:tcPr>
            <w:tcW w:w="9806" w:type="dxa"/>
            <w:gridSpan w:val="4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4" w:space="0" w:color="auto"/>
            </w:tcBorders>
          </w:tcPr>
          <w:p w14:paraId="45DB4973" w14:textId="77777777" w:rsidR="00F329B8" w:rsidRDefault="00F329B8" w:rsidP="00F329B8">
            <w:pPr>
              <w:rPr>
                <w:lang w:val="sr-Latn-CS"/>
              </w:rPr>
            </w:pPr>
            <w:r>
              <w:rPr>
                <w:b/>
                <w:color w:val="000000"/>
                <w:u w:val="single"/>
                <w:lang w:val="sr-Latn-CS"/>
              </w:rPr>
              <w:t>Popuniti pod A ili pod B</w:t>
            </w:r>
          </w:p>
        </w:tc>
      </w:tr>
      <w:tr w:rsidR="00F329B8" w:rsidRPr="00653D00" w14:paraId="4ECF9AEB" w14:textId="77777777" w:rsidTr="00F329B8">
        <w:trPr>
          <w:trHeight w:hRule="exact" w:val="4017"/>
        </w:trPr>
        <w:tc>
          <w:tcPr>
            <w:tcW w:w="5034" w:type="dxa"/>
            <w:gridSpan w:val="2"/>
            <w:tcBorders>
              <w:top w:val="single" w:sz="5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</w:tcPr>
          <w:p w14:paraId="22E51E31" w14:textId="77777777" w:rsidR="00F329B8" w:rsidRPr="00653D00" w:rsidRDefault="00F329B8" w:rsidP="00F329B8">
            <w:pPr>
              <w:spacing w:line="360" w:lineRule="auto"/>
              <w:rPr>
                <w:lang w:val="sr-Latn-RS"/>
              </w:rPr>
            </w:pPr>
            <w:r w:rsidRPr="00653D00">
              <w:rPr>
                <w:b/>
                <w:lang w:val="sr-Latn-RS"/>
              </w:rPr>
              <w:t xml:space="preserve">A) </w:t>
            </w:r>
            <w:r w:rsidRPr="00653D00">
              <w:rPr>
                <w:lang w:val="sr-Latn-RS"/>
              </w:rPr>
              <w:t xml:space="preserve"> </w:t>
            </w:r>
            <w:r>
              <w:t xml:space="preserve"> </w:t>
            </w:r>
            <w:r w:rsidRPr="002D539B">
              <w:rPr>
                <w:b/>
                <w:lang w:val="sr-Latn-RS"/>
              </w:rPr>
              <w:t>Građevinski objekat bez dozvole</w:t>
            </w:r>
            <w:r w:rsidRPr="00653D00">
              <w:rPr>
                <w:b/>
                <w:lang w:val="sr-Latn-RS"/>
              </w:rPr>
              <w:t>:</w:t>
            </w:r>
            <w:r w:rsidRPr="00653D00">
              <w:rPr>
                <w:lang w:val="sr-Latn-RS"/>
              </w:rPr>
              <w:t xml:space="preserve">                       </w:t>
            </w:r>
          </w:p>
          <w:p w14:paraId="4AC3FCF7" w14:textId="77777777" w:rsidR="00F329B8" w:rsidRPr="00653D00" w:rsidRDefault="00F329B8" w:rsidP="00F329B8">
            <w:pPr>
              <w:spacing w:line="360" w:lineRule="auto"/>
              <w:rPr>
                <w:lang w:val="sr-Latn-RS"/>
              </w:rPr>
            </w:pPr>
            <w:r w:rsidRPr="002D539B">
              <w:rPr>
                <w:lang w:val="sr-Latn-RS"/>
              </w:rPr>
              <w:t xml:space="preserve">Građevinski objekat bez građevinske dozvole </w:t>
            </w:r>
            <w:r w:rsidRPr="00653D00">
              <w:rPr>
                <w:lang w:val="sr-Latn-RS"/>
              </w:rPr>
              <w:sym w:font="Wingdings" w:char="F0A8"/>
            </w:r>
            <w:r w:rsidRPr="00653D00">
              <w:rPr>
                <w:lang w:val="sr-Latn-RS"/>
              </w:rPr>
              <w:t xml:space="preserve">                                              </w:t>
            </w:r>
            <w:r>
              <w:t xml:space="preserve"> </w:t>
            </w:r>
            <w:r w:rsidRPr="002D539B">
              <w:rPr>
                <w:lang w:val="sr-Latn-RS"/>
              </w:rPr>
              <w:t xml:space="preserve">Prekoračenje građevinske dozvole </w:t>
            </w:r>
            <w:r w:rsidRPr="00653D00">
              <w:rPr>
                <w:lang w:val="sr-Latn-RS"/>
              </w:rPr>
              <w:sym w:font="Wingdings" w:char="F0A8"/>
            </w:r>
          </w:p>
          <w:p w14:paraId="5BCC6E4A" w14:textId="77777777" w:rsidR="00F329B8" w:rsidRPr="00653D00" w:rsidRDefault="00F329B8" w:rsidP="00F329B8">
            <w:pPr>
              <w:rPr>
                <w:lang w:val="sr-Latn-RS"/>
              </w:rPr>
            </w:pPr>
            <w:r w:rsidRPr="002D539B">
              <w:rPr>
                <w:spacing w:val="1"/>
                <w:lang w:val="sr-Latn-RS"/>
              </w:rPr>
              <w:t>Ukupna površina građevinskog objekta</w:t>
            </w:r>
            <w:r w:rsidRPr="00653D00">
              <w:rPr>
                <w:lang w:val="sr-Latn-RS"/>
              </w:rPr>
              <w:t xml:space="preserve">: ________ m² </w:t>
            </w:r>
          </w:p>
          <w:p w14:paraId="4CAFEF90" w14:textId="77777777" w:rsidR="00F329B8" w:rsidRPr="00653D00" w:rsidRDefault="00F329B8" w:rsidP="00F329B8">
            <w:pPr>
              <w:rPr>
                <w:position w:val="-11"/>
                <w:lang w:val="sr-Latn-RS"/>
              </w:rPr>
            </w:pPr>
            <w:r>
              <w:rPr>
                <w:position w:val="-11"/>
                <w:lang w:val="sr-Latn-RS"/>
              </w:rPr>
              <w:t>Broj spratova</w:t>
            </w:r>
            <w:r w:rsidRPr="00653D00">
              <w:rPr>
                <w:position w:val="-11"/>
                <w:lang w:val="sr-Latn-RS"/>
              </w:rPr>
              <w:t xml:space="preserve"> : _________</w:t>
            </w:r>
          </w:p>
          <w:p w14:paraId="1486499F" w14:textId="77777777" w:rsidR="00F329B8" w:rsidRPr="00653D00" w:rsidRDefault="00F329B8" w:rsidP="00F329B8">
            <w:pPr>
              <w:rPr>
                <w:lang w:val="sr-Latn-RS"/>
              </w:rPr>
            </w:pPr>
            <w:r w:rsidRPr="002D539B">
              <w:rPr>
                <w:lang w:val="sr-Latn-RS"/>
              </w:rPr>
              <w:t>Vrednost investicije n</w:t>
            </w:r>
            <w:r>
              <w:rPr>
                <w:lang w:val="sr-Latn-RS"/>
              </w:rPr>
              <w:t xml:space="preserve">edovršenog građevinskog objekta </w:t>
            </w:r>
            <w:r w:rsidRPr="00653D00">
              <w:rPr>
                <w:lang w:val="sr-Latn-RS"/>
              </w:rPr>
              <w:t>______€</w:t>
            </w:r>
          </w:p>
        </w:tc>
        <w:tc>
          <w:tcPr>
            <w:tcW w:w="4772" w:type="dxa"/>
            <w:gridSpan w:val="2"/>
            <w:tcBorders>
              <w:top w:val="single" w:sz="5" w:space="0" w:color="000000"/>
              <w:left w:val="single" w:sz="6" w:space="0" w:color="000000"/>
              <w:bottom w:val="single" w:sz="4" w:space="0" w:color="auto"/>
              <w:right w:val="single" w:sz="4" w:space="0" w:color="auto"/>
            </w:tcBorders>
          </w:tcPr>
          <w:p w14:paraId="7EC31839" w14:textId="77777777" w:rsidR="00F329B8" w:rsidRPr="00653D00" w:rsidRDefault="00F329B8" w:rsidP="00F329B8">
            <w:pPr>
              <w:rPr>
                <w:lang w:val="sr-Latn-RS"/>
              </w:rPr>
            </w:pPr>
            <w:r w:rsidRPr="00653D00">
              <w:rPr>
                <w:b/>
                <w:lang w:val="sr-Latn-RS"/>
              </w:rPr>
              <w:t xml:space="preserve">B) </w:t>
            </w:r>
            <w:r w:rsidRPr="00653D00">
              <w:rPr>
                <w:lang w:val="sr-Latn-RS"/>
              </w:rPr>
              <w:t xml:space="preserve"> </w:t>
            </w:r>
            <w:r>
              <w:t xml:space="preserve"> </w:t>
            </w:r>
            <w:r w:rsidRPr="002D539B">
              <w:rPr>
                <w:b/>
                <w:lang w:val="sr-Latn-RS"/>
              </w:rPr>
              <w:t>Intervencija bez dozvole na građevinskom objektu sa dozvolom</w:t>
            </w:r>
            <w:r w:rsidRPr="00653D00">
              <w:rPr>
                <w:b/>
                <w:lang w:val="sr-Latn-RS"/>
              </w:rPr>
              <w:t>:</w:t>
            </w:r>
            <w:r w:rsidRPr="00653D00">
              <w:rPr>
                <w:lang w:val="sr-Latn-RS"/>
              </w:rPr>
              <w:t xml:space="preserve">                       </w:t>
            </w:r>
          </w:p>
          <w:p w14:paraId="1D853D24" w14:textId="77777777" w:rsidR="00F329B8" w:rsidRPr="00653D00" w:rsidRDefault="00F329B8" w:rsidP="00F329B8">
            <w:pPr>
              <w:ind w:firstLine="90"/>
              <w:rPr>
                <w:lang w:val="sr-Latn-RS"/>
              </w:rPr>
            </w:pPr>
            <w:r w:rsidRPr="002D539B">
              <w:rPr>
                <w:lang w:val="sr-Latn-RS"/>
              </w:rPr>
              <w:t xml:space="preserve">Nadgradnja </w:t>
            </w:r>
            <w:r w:rsidRPr="00653D00">
              <w:rPr>
                <w:lang w:val="sr-Latn-RS"/>
              </w:rPr>
              <w:sym w:font="Wingdings" w:char="F0A8"/>
            </w:r>
            <w:r w:rsidRPr="00653D00">
              <w:rPr>
                <w:lang w:val="sr-Latn-RS"/>
              </w:rPr>
              <w:t xml:space="preserve">                                            </w:t>
            </w:r>
          </w:p>
          <w:p w14:paraId="1B87606D" w14:textId="77777777" w:rsidR="00F329B8" w:rsidRPr="00653D00" w:rsidRDefault="00F329B8" w:rsidP="00F329B8">
            <w:pPr>
              <w:ind w:firstLine="90"/>
              <w:rPr>
                <w:lang w:val="sr-Latn-RS"/>
              </w:rPr>
            </w:pPr>
            <w:r w:rsidRPr="002D539B">
              <w:rPr>
                <w:lang w:val="sr-Latn-RS"/>
              </w:rPr>
              <w:t xml:space="preserve">Proširenje </w:t>
            </w:r>
            <w:r w:rsidRPr="00653D00">
              <w:rPr>
                <w:lang w:val="sr-Latn-RS"/>
              </w:rPr>
              <w:sym w:font="Wingdings" w:char="F06F"/>
            </w:r>
          </w:p>
          <w:p w14:paraId="338B00FA" w14:textId="77777777" w:rsidR="00F329B8" w:rsidRPr="00653D00" w:rsidRDefault="00F329B8" w:rsidP="00F329B8">
            <w:pPr>
              <w:ind w:firstLine="90"/>
              <w:rPr>
                <w:lang w:val="sr-Latn-RS"/>
              </w:rPr>
            </w:pPr>
            <w:r w:rsidRPr="002D539B">
              <w:rPr>
                <w:lang w:val="sr-Latn-RS"/>
              </w:rPr>
              <w:t xml:space="preserve">Intervencija bez dozvole unutar objekta </w:t>
            </w:r>
            <w:r w:rsidRPr="00653D00">
              <w:rPr>
                <w:lang w:val="sr-Latn-RS"/>
              </w:rPr>
              <w:sym w:font="Wingdings" w:char="F06F"/>
            </w:r>
          </w:p>
          <w:p w14:paraId="76B14651" w14:textId="77777777" w:rsidR="00F329B8" w:rsidRPr="00653D00" w:rsidRDefault="00F329B8" w:rsidP="00F329B8">
            <w:pPr>
              <w:ind w:firstLine="90"/>
              <w:rPr>
                <w:lang w:val="sr-Latn-RS"/>
              </w:rPr>
            </w:pPr>
            <w:r w:rsidRPr="002D539B">
              <w:rPr>
                <w:spacing w:val="1"/>
                <w:lang w:val="sr-Latn-RS"/>
              </w:rPr>
              <w:t xml:space="preserve">Ukupna površina intervencije </w:t>
            </w:r>
            <w:r w:rsidRPr="00653D00">
              <w:rPr>
                <w:lang w:val="sr-Latn-RS"/>
              </w:rPr>
              <w:t xml:space="preserve">: _______ m² </w:t>
            </w:r>
          </w:p>
          <w:p w14:paraId="09E386EB" w14:textId="77777777" w:rsidR="00F329B8" w:rsidRPr="00653D00" w:rsidRDefault="00F329B8" w:rsidP="00F329B8">
            <w:pPr>
              <w:ind w:firstLine="90"/>
              <w:rPr>
                <w:lang w:val="sr-Latn-RS"/>
              </w:rPr>
            </w:pPr>
            <w:r w:rsidRPr="002D539B">
              <w:rPr>
                <w:spacing w:val="1"/>
                <w:lang w:val="sr-Latn-RS"/>
              </w:rPr>
              <w:t xml:space="preserve">Broj spratova intervencije </w:t>
            </w:r>
            <w:r w:rsidRPr="00653D00">
              <w:rPr>
                <w:lang w:val="sr-Latn-RS"/>
              </w:rPr>
              <w:t>: _________</w:t>
            </w:r>
          </w:p>
          <w:p w14:paraId="78BB91A7" w14:textId="77777777" w:rsidR="00F329B8" w:rsidRPr="00653D00" w:rsidRDefault="00F329B8" w:rsidP="00F329B8">
            <w:pPr>
              <w:ind w:firstLine="90"/>
              <w:rPr>
                <w:lang w:val="sr-Latn-RS"/>
              </w:rPr>
            </w:pPr>
            <w:r w:rsidRPr="002D539B">
              <w:rPr>
                <w:lang w:val="sr-Latn-RS"/>
              </w:rPr>
              <w:t>V</w:t>
            </w:r>
            <w:r>
              <w:rPr>
                <w:lang w:val="sr-Latn-RS"/>
              </w:rPr>
              <w:t>rednost investicije nedovršene intervencije</w:t>
            </w:r>
            <w:r w:rsidRPr="00653D00">
              <w:rPr>
                <w:lang w:val="sr-Latn-RS"/>
              </w:rPr>
              <w:t>: ______€</w:t>
            </w:r>
          </w:p>
        </w:tc>
      </w:tr>
    </w:tbl>
    <w:p w14:paraId="0C43DA9F" w14:textId="77777777" w:rsidR="00F329B8" w:rsidRDefault="00F329B8" w:rsidP="00F329B8">
      <w:pPr>
        <w:tabs>
          <w:tab w:val="left" w:pos="630"/>
        </w:tabs>
        <w:spacing w:before="31"/>
        <w:ind w:right="593"/>
        <w:jc w:val="both"/>
        <w:rPr>
          <w:b/>
          <w:lang w:val="sr-Latn-RS"/>
        </w:rPr>
      </w:pPr>
    </w:p>
    <w:p w14:paraId="0DBE27AA" w14:textId="009FC48C" w:rsidR="008313C3" w:rsidRPr="00653D00" w:rsidRDefault="008313C3" w:rsidP="00F329B8">
      <w:pPr>
        <w:tabs>
          <w:tab w:val="left" w:pos="90"/>
        </w:tabs>
        <w:spacing w:before="31"/>
        <w:ind w:left="180" w:right="593"/>
        <w:jc w:val="both"/>
        <w:rPr>
          <w:lang w:val="sr-Latn-RS"/>
        </w:rPr>
      </w:pPr>
      <w:r w:rsidRPr="002D539B">
        <w:rPr>
          <w:b/>
          <w:lang w:val="sr-Latn-RS"/>
        </w:rPr>
        <w:t>Sledeći dokumenti, osim onih iz tačke 7, podnose se u jednom (1) originalnom i dva (2) kopirana primeraka</w:t>
      </w:r>
      <w:r w:rsidRPr="00653D00">
        <w:rPr>
          <w:b/>
          <w:lang w:val="sr-Latn-RS"/>
        </w:rPr>
        <w:t xml:space="preserve">. </w:t>
      </w:r>
    </w:p>
    <w:p w14:paraId="53045BE8" w14:textId="77777777" w:rsidR="008313C3" w:rsidRPr="00653D00" w:rsidRDefault="008313C3" w:rsidP="00F329B8">
      <w:pPr>
        <w:tabs>
          <w:tab w:val="left" w:pos="90"/>
          <w:tab w:val="left" w:pos="630"/>
        </w:tabs>
        <w:ind w:left="180"/>
        <w:jc w:val="both"/>
        <w:rPr>
          <w:b/>
          <w:lang w:val="sr-Latn-RS"/>
        </w:rPr>
      </w:pPr>
      <w:r w:rsidRPr="002D539B">
        <w:rPr>
          <w:b/>
          <w:lang w:val="sr-Latn-RS"/>
        </w:rPr>
        <w:t>Dokumenti iz tačke 7. podnose se u tri (3) štampana primeraka i jednom (1) elektronskom primerku - slike u PDF i DWG formatu</w:t>
      </w:r>
      <w:r w:rsidRPr="00653D00">
        <w:rPr>
          <w:b/>
          <w:lang w:val="sr-Latn-RS"/>
        </w:rPr>
        <w:t>.</w:t>
      </w:r>
    </w:p>
    <w:p w14:paraId="6946B822" w14:textId="496C06E8" w:rsidR="008313C3" w:rsidRDefault="008313C3" w:rsidP="008313C3">
      <w:pPr>
        <w:spacing w:line="200" w:lineRule="exact"/>
        <w:rPr>
          <w:sz w:val="24"/>
          <w:szCs w:val="24"/>
          <w:lang w:val="sr-Latn-RS"/>
        </w:rPr>
      </w:pPr>
    </w:p>
    <w:p w14:paraId="5051C91F" w14:textId="6C9D981B" w:rsidR="00ED37B0" w:rsidRDefault="00ED37B0" w:rsidP="008313C3">
      <w:pPr>
        <w:spacing w:line="200" w:lineRule="exact"/>
        <w:rPr>
          <w:sz w:val="24"/>
          <w:szCs w:val="24"/>
          <w:lang w:val="sr-Latn-RS"/>
        </w:rPr>
      </w:pPr>
    </w:p>
    <w:p w14:paraId="74E12896" w14:textId="7CDEE82B" w:rsidR="00ED37B0" w:rsidRDefault="00ED37B0" w:rsidP="008313C3">
      <w:pPr>
        <w:spacing w:line="200" w:lineRule="exact"/>
        <w:rPr>
          <w:sz w:val="24"/>
          <w:szCs w:val="24"/>
          <w:lang w:val="sr-Latn-RS"/>
        </w:rPr>
      </w:pPr>
    </w:p>
    <w:p w14:paraId="0E7DA632" w14:textId="055D8749" w:rsidR="00ED37B0" w:rsidRDefault="00ED37B0" w:rsidP="008313C3">
      <w:pPr>
        <w:spacing w:line="200" w:lineRule="exact"/>
        <w:rPr>
          <w:sz w:val="24"/>
          <w:szCs w:val="24"/>
          <w:lang w:val="sr-Latn-RS"/>
        </w:rPr>
      </w:pPr>
    </w:p>
    <w:p w14:paraId="701BBB0E" w14:textId="72E4097C" w:rsidR="00ED37B0" w:rsidRDefault="00ED37B0" w:rsidP="008313C3">
      <w:pPr>
        <w:spacing w:line="200" w:lineRule="exact"/>
        <w:rPr>
          <w:sz w:val="24"/>
          <w:szCs w:val="24"/>
          <w:lang w:val="sr-Latn-RS"/>
        </w:rPr>
      </w:pPr>
    </w:p>
    <w:p w14:paraId="314CCE90" w14:textId="6A9D2F2B" w:rsidR="00ED37B0" w:rsidRDefault="00ED37B0" w:rsidP="008313C3">
      <w:pPr>
        <w:spacing w:line="200" w:lineRule="exact"/>
        <w:rPr>
          <w:sz w:val="24"/>
          <w:szCs w:val="24"/>
          <w:lang w:val="sr-Latn-RS"/>
        </w:rPr>
      </w:pPr>
    </w:p>
    <w:p w14:paraId="2B27820D" w14:textId="77777777" w:rsidR="00ED37B0" w:rsidRPr="00653D00" w:rsidRDefault="00ED37B0" w:rsidP="008313C3">
      <w:pPr>
        <w:spacing w:line="200" w:lineRule="exact"/>
        <w:rPr>
          <w:sz w:val="24"/>
          <w:szCs w:val="24"/>
          <w:lang w:val="sr-Latn-RS"/>
        </w:rPr>
      </w:pPr>
    </w:p>
    <w:tbl>
      <w:tblPr>
        <w:tblW w:w="9878" w:type="dxa"/>
        <w:tblInd w:w="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12"/>
        <w:gridCol w:w="629"/>
        <w:gridCol w:w="633"/>
        <w:gridCol w:w="704"/>
      </w:tblGrid>
      <w:tr w:rsidR="008313C3" w:rsidRPr="00653D00" w14:paraId="57B769F3" w14:textId="77777777" w:rsidTr="00F329B8">
        <w:trPr>
          <w:trHeight w:hRule="exact" w:val="408"/>
        </w:trPr>
        <w:tc>
          <w:tcPr>
            <w:tcW w:w="7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12DCEC" w14:textId="77777777" w:rsidR="008313C3" w:rsidRPr="00653D00" w:rsidRDefault="008313C3" w:rsidP="008313C3">
            <w:pPr>
              <w:spacing w:before="55"/>
              <w:ind w:left="107"/>
              <w:rPr>
                <w:lang w:val="sr-Latn-RS"/>
              </w:rPr>
            </w:pPr>
            <w:r w:rsidRPr="00653D00">
              <w:rPr>
                <w:b/>
                <w:spacing w:val="-5"/>
                <w:lang w:val="sr-Latn-RS"/>
              </w:rPr>
              <w:lastRenderedPageBreak/>
              <w:t xml:space="preserve">4. </w:t>
            </w:r>
            <w:r w:rsidRPr="002D539B">
              <w:rPr>
                <w:b/>
                <w:lang w:val="sr-Latn-RS"/>
              </w:rPr>
              <w:t xml:space="preserve">Dokazi da je građevinski objekat završen pre </w:t>
            </w:r>
            <w:r w:rsidRPr="00653D00">
              <w:rPr>
                <w:b/>
                <w:lang w:val="sr-Latn-RS"/>
              </w:rPr>
              <w:t>05.09.2018: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B22B24" w14:textId="77777777" w:rsidR="008313C3" w:rsidRDefault="008313C3" w:rsidP="008313C3">
            <w:pPr>
              <w:spacing w:before="55"/>
              <w:ind w:left="177"/>
              <w:rPr>
                <w:lang w:val="sr-Latn-CS"/>
              </w:rPr>
            </w:pPr>
            <w:r>
              <w:rPr>
                <w:b/>
                <w:spacing w:val="-5"/>
                <w:lang w:val="sr-Latn-CS"/>
              </w:rPr>
              <w:t>Da</w:t>
            </w:r>
          </w:p>
        </w:tc>
        <w:tc>
          <w:tcPr>
            <w:tcW w:w="6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2DE304" w14:textId="77777777" w:rsidR="008313C3" w:rsidRDefault="008313C3" w:rsidP="008313C3">
            <w:pPr>
              <w:spacing w:before="55"/>
              <w:ind w:left="143"/>
              <w:rPr>
                <w:lang w:val="sr-Latn-CS"/>
              </w:rPr>
            </w:pPr>
            <w:r>
              <w:rPr>
                <w:b/>
                <w:lang w:val="sr-Latn-CS"/>
              </w:rPr>
              <w:t>Ne</w:t>
            </w:r>
          </w:p>
        </w:tc>
        <w:tc>
          <w:tcPr>
            <w:tcW w:w="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6AC93F" w14:textId="77777777" w:rsidR="008313C3" w:rsidRPr="00653D00" w:rsidRDefault="008313C3" w:rsidP="008313C3">
            <w:pPr>
              <w:jc w:val="center"/>
              <w:rPr>
                <w:lang w:val="sr-Latn-RS"/>
              </w:rPr>
            </w:pPr>
            <w:r w:rsidRPr="00653D00">
              <w:rPr>
                <w:b/>
                <w:lang w:val="sr-Latn-RS"/>
              </w:rPr>
              <w:t>N/</w:t>
            </w:r>
            <w:r>
              <w:rPr>
                <w:b/>
                <w:lang w:val="sr-Latn-RS"/>
              </w:rPr>
              <w:t>P</w:t>
            </w:r>
            <w:r w:rsidRPr="00653D00">
              <w:rPr>
                <w:b/>
                <w:spacing w:val="1"/>
                <w:position w:val="11"/>
                <w:lang w:val="sr-Latn-RS"/>
              </w:rPr>
              <w:t>i</w:t>
            </w:r>
          </w:p>
        </w:tc>
      </w:tr>
      <w:tr w:rsidR="008313C3" w:rsidRPr="00653D00" w14:paraId="1D7C8CB2" w14:textId="77777777" w:rsidTr="00F329B8">
        <w:trPr>
          <w:trHeight w:hRule="exact" w:val="635"/>
        </w:trPr>
        <w:tc>
          <w:tcPr>
            <w:tcW w:w="7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68770E" w14:textId="77777777" w:rsidR="008313C3" w:rsidRPr="00653D00" w:rsidRDefault="008313C3" w:rsidP="008313C3">
            <w:pPr>
              <w:tabs>
                <w:tab w:val="left" w:pos="534"/>
                <w:tab w:val="left" w:pos="624"/>
              </w:tabs>
              <w:spacing w:before="46"/>
              <w:ind w:left="264" w:right="88"/>
              <w:rPr>
                <w:lang w:val="sr-Latn-RS"/>
              </w:rPr>
            </w:pPr>
            <w:r w:rsidRPr="00653D00">
              <w:rPr>
                <w:spacing w:val="-1"/>
                <w:lang w:val="sr-Latn-RS"/>
              </w:rPr>
              <w:t>a</w:t>
            </w:r>
            <w:r w:rsidRPr="00653D00">
              <w:rPr>
                <w:lang w:val="sr-Latn-RS"/>
              </w:rPr>
              <w:t>.</w:t>
            </w:r>
            <w:r w:rsidRPr="00653D00">
              <w:rPr>
                <w:spacing w:val="46"/>
                <w:lang w:val="sr-Latn-RS"/>
              </w:rPr>
              <w:t xml:space="preserve"> </w:t>
            </w:r>
            <w:r w:rsidRPr="002D539B">
              <w:rPr>
                <w:lang w:val="sr-Latn-RS"/>
              </w:rPr>
              <w:t>Zvanični ortofoto ili druge avionske ili satelitske slike napravljene pre 05.09.2018, na kojima se može videti građevinski objekat</w:t>
            </w:r>
            <w:r w:rsidRPr="00653D00">
              <w:rPr>
                <w:lang w:val="sr-Latn-RS"/>
              </w:rPr>
              <w:t>.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AC1D83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12928" behindDoc="1" locked="0" layoutInCell="1" allowOverlap="1" wp14:anchorId="5683FEC0" wp14:editId="20D0DDCC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1611" name="Group 16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1612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737749C" id="Group 1611" o:spid="_x0000_s1026" style="position:absolute;margin-left:9.05pt;margin-top:4.35pt;width:11.5pt;height:11.5pt;z-index:-250903552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tB8cEA&#10;AADdAAAADwAAAGRycy9kb3ducmV2LnhtbERPTYvCMBC9L+x/CLPgRWyqhyLVVGRF0JNYxfPQzDbF&#10;ZlKaWOu/NwsLe5vH+5z1ZrStGKj3jWMF8yQFQVw53XCt4HrZz5YgfEDW2DomBS/ysCk+P9aYa/fk&#10;Mw1lqEUMYZ+jAhNCl0vpK0MWfeI64sj9uN5iiLCvpe7xGcNtKxdpmkmLDccGgx19G6ru5cMquJ+n&#10;p6zsUnMb7LK6bPfT4+5GSk2+xu0KRKAx/Iv/3Acd52fzBfx+E0+QxR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qLQfHBAAAA3QAAAA8AAAAAAAAAAAAAAAAAmAIAAGRycy9kb3du&#10;cmV2LnhtbFBLBQYAAAAABAAEAPUAAACG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F52B18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13952" behindDoc="1" locked="0" layoutInCell="1" allowOverlap="1" wp14:anchorId="07D9B0FB" wp14:editId="456746CE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1609" name="Group 16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1610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3FD1E42" id="Group 1609" o:spid="_x0000_s1026" style="position:absolute;margin-left:6.15pt;margin-top:4.3pt;width:11.5pt;height:11.55pt;z-index:-250902528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yfgTcMA&#10;AADdAAAADwAAAGRycy9kb3ducmV2LnhtbESPQYvCMBCF7wv+hzCCtzVVQaQaRQTBg+CuFrwOzdgU&#10;m0lpotb99TuHhb3N8N68981q0/tGPamLdWADk3EGirgMtubKQHHZfy5AxYRssQlMBt4UYbMefKww&#10;t+HF3/Q8p0pJCMccDbiU2lzrWDryGMehJRbtFjqPSdau0rbDl4T7Rk+zbK491iwNDlvaOSrv54c3&#10;cLonS9tjQT8ZXWd0je6rODpjRsN+uwSVqE//5r/rgxX8+UT45RsZQa9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yfgTcMAAADdAAAADwAAAAAAAAAAAAAAAACYAgAAZHJzL2Rv&#10;d25yZXYueG1sUEsFBgAAAAAEAAQA9QAAAIg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82FEF9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11904" behindDoc="1" locked="0" layoutInCell="1" allowOverlap="1" wp14:anchorId="26141A77" wp14:editId="6C480199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1607" name="Group 16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1608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479D4D10" id="Group 1607" o:spid="_x0000_s1026" style="position:absolute;margin-left:11.05pt;margin-top:4.3pt;width:11.5pt;height:11.5pt;z-index:-250904576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rrgxsUA&#10;AADdAAAADwAAAGRycy9kb3ducmV2LnhtbESPQWvDMAyF74P+B6PCLmW1t0MoWd1SWgrdaTQdPYtY&#10;i0NjOcRemv776TDYTeI9vfdpvZ1Cp0YaUhvZwuvSgCKuo2u5sfB1Ob6sQKWM7LCLTBYelGC7mT2t&#10;sXTxzmcaq9woCeFUogWfc19qnWpPAdMy9sSifcchYJZ1aLQb8C7hodNvxhQ6YMvS4LGnvaf6Vv0E&#10;C7fz4rOoeuOvY1jVl91x8XG4krXP82n3DirTlP/Nf9cnJ/iFEVz5RkbQm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uuDGxQAAAN0AAAAPAAAAAAAAAAAAAAAAAJgCAABkcnMv&#10;ZG93bnJldi54bWxQSwUGAAAAAAQABAD1AAAAig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653D00" w14:paraId="5B14C8E7" w14:textId="77777777" w:rsidTr="00F329B8">
        <w:trPr>
          <w:trHeight w:hRule="exact" w:val="806"/>
        </w:trPr>
        <w:tc>
          <w:tcPr>
            <w:tcW w:w="7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2E5444" w14:textId="77777777" w:rsidR="008313C3" w:rsidRPr="00653D00" w:rsidRDefault="008313C3" w:rsidP="008313C3">
            <w:pPr>
              <w:spacing w:line="260" w:lineRule="exact"/>
              <w:ind w:left="264"/>
              <w:rPr>
                <w:b/>
                <w:lang w:val="sr-Latn-RS"/>
              </w:rPr>
            </w:pPr>
            <w:r w:rsidRPr="002D539B">
              <w:rPr>
                <w:b/>
                <w:lang w:val="sr-Latn-RS"/>
              </w:rPr>
              <w:t>Ako se postojanje građevinskog objekta ne može dokazati u skladu sa tačkom a, podnosilac zahteva će dati izjavu pod zakletvom o tome kada je izgrađen građevinski objekat (tačka b), kao i jedan od dokaza naveden u tačkama c, d ili e</w:t>
            </w:r>
            <w:r w:rsidRPr="00653D00">
              <w:rPr>
                <w:b/>
                <w:lang w:val="sr-Latn-RS"/>
              </w:rPr>
              <w:t>.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63991B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  <w:tc>
          <w:tcPr>
            <w:tcW w:w="6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F589EF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  <w:tc>
          <w:tcPr>
            <w:tcW w:w="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B96998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</w:tr>
      <w:tr w:rsidR="008313C3" w:rsidRPr="00653D00" w14:paraId="1D6A4357" w14:textId="77777777" w:rsidTr="00F329B8">
        <w:trPr>
          <w:trHeight w:hRule="exact" w:val="473"/>
        </w:trPr>
        <w:tc>
          <w:tcPr>
            <w:tcW w:w="7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6C3A35" w14:textId="77777777" w:rsidR="008313C3" w:rsidRPr="00653D00" w:rsidRDefault="008313C3" w:rsidP="000653FB">
            <w:pPr>
              <w:spacing w:after="0" w:line="240" w:lineRule="auto"/>
              <w:ind w:left="264" w:right="88"/>
              <w:jc w:val="both"/>
              <w:rPr>
                <w:lang w:val="sr-Latn-RS"/>
              </w:rPr>
            </w:pPr>
            <w:r w:rsidRPr="00653D00">
              <w:rPr>
                <w:lang w:val="sr-Latn-RS"/>
              </w:rPr>
              <w:t xml:space="preserve">b. </w:t>
            </w:r>
            <w:r w:rsidRPr="002D539B">
              <w:rPr>
                <w:lang w:val="sr-Latn-RS"/>
              </w:rPr>
              <w:t>Izjava pod zakletvom o tome kada je izgrađen građevinski objekat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01D980" w14:textId="77777777" w:rsidR="008313C3" w:rsidRPr="00653D00" w:rsidRDefault="008313C3" w:rsidP="000653FB">
            <w:pPr>
              <w:spacing w:after="0" w:line="240" w:lineRule="auto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14976" behindDoc="1" locked="0" layoutInCell="1" allowOverlap="1" wp14:anchorId="21723788" wp14:editId="35C91414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1605" name="Group 16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1606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BCE107B" id="Group 1605" o:spid="_x0000_s1026" style="position:absolute;margin-left:9.05pt;margin-top:4.35pt;width:11.5pt;height:11.5pt;z-index:-250901504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GnRL8EA&#10;AADdAAAADwAAAGRycy9kb3ducmV2LnhtbERPTYvCMBC9L+x/CLPgRTTRQ5FqFFkR9CRW8Tw0s02x&#10;mZQm1vrvzcLC3ubxPme1GVwjeupC7VnDbKpAEJfe1FxpuF72kwWIEJENNp5Jw4sCbNafHyvMjX/y&#10;mfoiViKFcMhRg42xzaUMpSWHYepb4sT9+M5hTLCrpOnwmcJdI+dKZdJhzanBYkvflsp78XAa7ufx&#10;KStaZW+9W5SX7X583N1I69HXsF2CiDTEf/Gf+2DS/Exl8PtNOkGu3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p0S/BAAAA3QAAAA8AAAAAAAAAAAAAAAAAmAIAAGRycy9kb3du&#10;cmV2LnhtbFBLBQYAAAAABAAEAPUAAACG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01B999" w14:textId="77777777" w:rsidR="008313C3" w:rsidRPr="00653D00" w:rsidRDefault="008313C3" w:rsidP="000653FB">
            <w:pPr>
              <w:spacing w:after="0" w:line="240" w:lineRule="auto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16000" behindDoc="1" locked="0" layoutInCell="1" allowOverlap="1" wp14:anchorId="7E141B87" wp14:editId="64710932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1603" name="Group 16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1604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6619B94" id="Group 1603" o:spid="_x0000_s1026" style="position:absolute;margin-left:6.15pt;margin-top:4.3pt;width:11.5pt;height:11.55pt;z-index:-250900480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cVwk8AA&#10;AADdAAAADwAAAGRycy9kb3ducmV2LnhtbERPS4vCMBC+C/sfwgjeNPGBSNcosiB4EHwVvA7NbFNs&#10;JqWJ2t1fbxYWvM3H95zlunO1eFAbKs8axiMFgrjwpuJSQ37ZDhcgQkQ2WHsmDT8UYL366C0xM/7J&#10;J3qcYylSCIcMNdgYm0zKUFhyGEa+IU7ct28dxgTbUpoWnync1XKi1Fw6rDg1WGzoy1JxO9+dhsMt&#10;Gtrsc/pVdJ3SNdhjvrdaD/rd5hNEpC6+xf/unUnz52oGf9+kE+Tq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cVwk8AAAADdAAAADwAAAAAAAAAAAAAAAACYAgAAZHJzL2Rvd25y&#10;ZXYueG1sUEsFBgAAAAAEAAQA9QAAAIU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3A01F8" w14:textId="77777777" w:rsidR="008313C3" w:rsidRPr="00653D00" w:rsidRDefault="008313C3" w:rsidP="000653FB">
            <w:pPr>
              <w:spacing w:after="0" w:line="240" w:lineRule="auto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17024" behindDoc="1" locked="0" layoutInCell="1" allowOverlap="1" wp14:anchorId="5F7AA671" wp14:editId="7F5030BD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1601" name="Group 16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1602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2B88195" id="Group 1601" o:spid="_x0000_s1026" style="position:absolute;margin-left:11.05pt;margin-top:4.3pt;width:11.5pt;height:11.5pt;z-index:-250899456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1LXLMEA&#10;AADdAAAADwAAAGRycy9kb3ducmV2LnhtbERPTYvCMBC9L/gfwgheRJP1UKRrFFEEPYl18Tw0Y1Ns&#10;JqXJ1vrvzcLC3ubxPme1GVwjeupC7VnD51yBIC69qbnS8H09zJYgQkQ22HgmDS8KsFmPPlaYG//k&#10;C/VFrEQK4ZCjBhtjm0sZSksOw9y3xIm7+85hTLCrpOnwmcJdIxdKZdJhzanBYks7S+Wj+HEaHpfp&#10;OStaZW+9W5bX7WF62t9I68l42H6BiDTEf/Gf+2jS/Ewt4PebdIJcv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9S1yzBAAAA3QAAAA8AAAAAAAAAAAAAAAAAmAIAAGRycy9kb3du&#10;cmV2LnhtbFBLBQYAAAAABAAEAPUAAACG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653D00" w14:paraId="611F3293" w14:textId="77777777" w:rsidTr="00F329B8">
        <w:trPr>
          <w:trHeight w:hRule="exact" w:val="446"/>
        </w:trPr>
        <w:tc>
          <w:tcPr>
            <w:tcW w:w="7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A61595" w14:textId="77777777" w:rsidR="008313C3" w:rsidRPr="002D539B" w:rsidRDefault="008313C3" w:rsidP="000653FB">
            <w:pPr>
              <w:spacing w:after="0" w:line="240" w:lineRule="auto"/>
              <w:ind w:left="264" w:right="88"/>
              <w:jc w:val="both"/>
              <w:rPr>
                <w:lang w:val="sr-Latn-RS"/>
              </w:rPr>
            </w:pPr>
            <w:r w:rsidRPr="002D539B">
              <w:rPr>
                <w:lang w:val="sr-Latn-RS"/>
              </w:rPr>
              <w:t>c. Dokaz o plaćanju poreza na imovinu</w:t>
            </w:r>
          </w:p>
          <w:p w14:paraId="4E96B8B7" w14:textId="77777777" w:rsidR="008313C3" w:rsidRPr="002D539B" w:rsidRDefault="008313C3" w:rsidP="000653FB">
            <w:pPr>
              <w:spacing w:after="0" w:line="240" w:lineRule="auto"/>
              <w:ind w:left="264" w:right="88"/>
              <w:jc w:val="both"/>
              <w:rPr>
                <w:lang w:val="sr-Latn-RS"/>
              </w:rPr>
            </w:pP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39182E" w14:textId="77777777" w:rsidR="008313C3" w:rsidRPr="00653D00" w:rsidRDefault="008313C3" w:rsidP="000653FB">
            <w:pPr>
              <w:spacing w:after="0" w:line="240" w:lineRule="auto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49792" behindDoc="1" locked="0" layoutInCell="1" allowOverlap="1" wp14:anchorId="426AADE2" wp14:editId="119D8E3F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447" name="Group 4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1600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3805EAD5" id="Group 447" o:spid="_x0000_s1026" style="position:absolute;margin-left:9.05pt;margin-top:4.35pt;width:11.5pt;height:11.5pt;z-index:-250866688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MzswMUA&#10;AADdAAAADwAAAGRycy9kb3ducmV2LnhtbESPQWvDMAyF74P+B6PCLmW1t0MoWd1SWgrdaTQdPYtY&#10;i0NjOcRemv776TDYTeI9vfdpvZ1Cp0YaUhvZwuvSgCKuo2u5sfB1Ob6sQKWM7LCLTBYelGC7mT2t&#10;sXTxzmcaq9woCeFUogWfc19qnWpPAdMy9sSifcchYJZ1aLQb8C7hodNvxhQ6YMvS4LGnvaf6Vv0E&#10;C7fz4rOoeuOvY1jVl91x8XG4krXP82n3DirTlP/Nf9cnJ/iFEX75RkbQm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wzOzAxQAAAN0AAAAPAAAAAAAAAAAAAAAAAJgCAABkcnMv&#10;ZG93bnJldi54bWxQSwUGAAAAAAQABAD1AAAAig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614C11" w14:textId="77777777" w:rsidR="008313C3" w:rsidRPr="00653D00" w:rsidRDefault="008313C3" w:rsidP="000653FB">
            <w:pPr>
              <w:spacing w:after="0" w:line="240" w:lineRule="auto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50816" behindDoc="1" locked="0" layoutInCell="1" allowOverlap="1" wp14:anchorId="6466C3E0" wp14:editId="55756308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445" name="Group 4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446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697E3F94" id="Group 445" o:spid="_x0000_s1026" style="position:absolute;margin-left:6.15pt;margin-top:4.3pt;width:11.5pt;height:11.55pt;z-index:-250865664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8tN8cMA&#10;AADcAAAADwAAAGRycy9kb3ducmV2LnhtbESPT4vCMBTE74LfITzBm6a7ikg1LSIIHoT1T8Hro3nb&#10;FJuX0mS17qc3Cwseh5n5DbPOe9uIO3W+dqzgY5qAIC6drrlSUFx2kyUIH5A1No5JwZM85NlwsMZU&#10;uwef6H4OlYgQ9ikqMCG0qZS+NGTRT11LHL1v11kMUXaV1B0+Itw28jNJFtJizXHBYEtbQ+Xt/GMV&#10;fN2Cps2hoN+ErjO6enMsDkap8ajfrEAE6sM7/N/eawXz+QL+zsQjILM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8tN8cMAAADcAAAADwAAAAAAAAAAAAAAAACYAgAAZHJzL2Rv&#10;d25yZXYueG1sUEsFBgAAAAAEAAQA9QAAAIg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AFFA3A" w14:textId="77777777" w:rsidR="008313C3" w:rsidRPr="00653D00" w:rsidRDefault="008313C3" w:rsidP="000653FB">
            <w:pPr>
              <w:spacing w:after="0" w:line="240" w:lineRule="auto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51840" behindDoc="1" locked="0" layoutInCell="1" allowOverlap="1" wp14:anchorId="13651103" wp14:editId="274A512B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443" name="Group 4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444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254EC805" id="Group 443" o:spid="_x0000_s1026" style="position:absolute;margin-left:11.05pt;margin-top:4.3pt;width:11.5pt;height:11.5pt;z-index:-250864640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81gsIA&#10;AADcAAAADwAAAGRycy9kb3ducmV2LnhtbESPQYvCMBSE74L/ITzBi2i6UkSqUcRFWE9iFc+P5tkU&#10;m5fSZGv3328EweMwM98w621va9FR6yvHCr5mCQjiwumKSwXXy2G6BOEDssbaMSn4Iw/bzXCwxky7&#10;J5+py0MpIoR9hgpMCE0mpS8MWfQz1xBH7+5aiyHKtpS6xWeE21rOk2QhLVYcFww2tDdUPPJfq+Bx&#10;npwWeZOYW2eXxWV3mBy/b6TUeNTvViAC9eETfrd/tII0TeF1Jh4Bufk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TzWCwgAAANwAAAAPAAAAAAAAAAAAAAAAAJgCAABkcnMvZG93&#10;bnJldi54bWxQSwUGAAAAAAQABAD1AAAAhw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653D00" w14:paraId="554C6AB9" w14:textId="77777777" w:rsidTr="00F329B8">
        <w:trPr>
          <w:trHeight w:hRule="exact" w:val="365"/>
        </w:trPr>
        <w:tc>
          <w:tcPr>
            <w:tcW w:w="7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E41164" w14:textId="77777777" w:rsidR="008313C3" w:rsidRPr="002D539B" w:rsidRDefault="008313C3" w:rsidP="000653FB">
            <w:pPr>
              <w:spacing w:after="0" w:line="240" w:lineRule="auto"/>
              <w:ind w:left="264" w:right="88"/>
              <w:jc w:val="both"/>
              <w:rPr>
                <w:lang w:val="sr-Latn-RS"/>
              </w:rPr>
            </w:pPr>
            <w:r w:rsidRPr="002D539B">
              <w:rPr>
                <w:lang w:val="sr-Latn-RS"/>
              </w:rPr>
              <w:t>d. Dokaz o plaćanju komunalnih računa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7BD097" w14:textId="77777777" w:rsidR="008313C3" w:rsidRPr="00653D00" w:rsidRDefault="008313C3" w:rsidP="000653FB">
            <w:pPr>
              <w:spacing w:after="0" w:line="240" w:lineRule="auto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52864" behindDoc="1" locked="0" layoutInCell="1" allowOverlap="1" wp14:anchorId="6918B77C" wp14:editId="7443FA38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441" name="Group 4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442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218CDDF" id="Group 441" o:spid="_x0000_s1026" style="position:absolute;margin-left:9.05pt;margin-top:4.35pt;width:11.5pt;height:11.5pt;z-index:-250863616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OoIbcMA&#10;AADcAAAADwAAAGRycy9kb3ducmV2LnhtbESPQYvCMBSE7wv+h/CEvYhNFRHpGkV2EdaTWMXzo3nb&#10;lDYvpYm1/nsjCHscZuYbZr0dbCN66nzlWMEsSUEQF05XXCq4nPfTFQgfkDU2jknBgzxsN6OPNWba&#10;3flEfR5KESHsM1RgQmgzKX1hyKJPXEscvT/XWQxRdqXUHd4j3DZynqZLabHiuGCwpW9DRZ3frIL6&#10;NDku8zY1196uivNuPzn8XEmpz/Gw+wIRaAj/4Xf7VytYLObwOhOPgN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OoIbcMAAADcAAAADwAAAAAAAAAAAAAAAACYAgAAZHJzL2Rv&#10;d25yZXYueG1sUEsFBgAAAAAEAAQA9QAAAIg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FE1196" w14:textId="77777777" w:rsidR="008313C3" w:rsidRPr="00653D00" w:rsidRDefault="008313C3" w:rsidP="000653FB">
            <w:pPr>
              <w:spacing w:after="0" w:line="240" w:lineRule="auto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53888" behindDoc="1" locked="0" layoutInCell="1" allowOverlap="1" wp14:anchorId="6EE31EF1" wp14:editId="1A26F346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439" name="Group 4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440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845469C" id="Group 439" o:spid="_x0000_s1026" style="position:absolute;margin-left:6.15pt;margin-top:4.3pt;width:11.5pt;height:11.55pt;z-index:-250862592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25wHsEA&#10;AADcAAAADwAAAGRycy9kb3ducmV2LnhtbERPz2uDMBS+F/Y/hDfYrcZuMoptLKVQ2EHY1gq9Psyr&#10;Ec2LmEzd/vrlMNjx4/u9Pyy2FxONvnWsYJOkIIhrp1tuFFTX83oLwgdkjb1jUvBNHg7Fw2qPuXYz&#10;f9J0CY2IIexzVGBCGHIpfW3Iok/cQBy5uxsthgjHRuoR5xhue/mcpq/SYsuxweBAJ0N1d/myCt67&#10;oOlYVvST0u2Fbt58VKVR6ulxOe5ABFrCv/jP/aYVZFmcH8/EIyCL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9ucB7BAAAA3AAAAA8AAAAAAAAAAAAAAAAAmAIAAGRycy9kb3du&#10;cmV2LnhtbFBLBQYAAAAABAAEAPUAAACGAwAAAAA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F59470" w14:textId="77777777" w:rsidR="008313C3" w:rsidRPr="00653D00" w:rsidRDefault="008313C3" w:rsidP="000653FB">
            <w:pPr>
              <w:spacing w:after="0" w:line="240" w:lineRule="auto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54912" behindDoc="1" locked="0" layoutInCell="1" allowOverlap="1" wp14:anchorId="634F714F" wp14:editId="79BADC55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437" name="Group 4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438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06CF97E" id="Group 437" o:spid="_x0000_s1026" style="position:absolute;margin-left:11.05pt;margin-top:4.3pt;width:11.5pt;height:11.5pt;z-index:-250861568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QRM+sAA&#10;AADcAAAADwAAAGRycy9kb3ducmV2LnhtbERPTYvCMBC9C/6HMMJexKa7iki3UWRFWE9iFc9DM9sU&#10;m0lpYu3+e3MQPD7ed74ZbCN66nztWMFnkoIgLp2uuVJwOe9nKxA+IGtsHJOCf/KwWY9HOWbaPfhE&#10;fREqEUPYZ6jAhNBmUvrSkEWfuJY4cn+usxgi7CqpO3zEcNvIrzRdSos1xwaDLf0YKm/F3Sq4nabH&#10;ZdGm5trbVXne7qeH3ZWU+pgM228QgYbwFr/cv1rBYh7XxjPxCMj1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QRM+sAAAADcAAAADwAAAAAAAAAAAAAAAACYAgAAZHJzL2Rvd25y&#10;ZXYueG1sUEsFBgAAAAAEAAQA9QAAAIU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653D00" w14:paraId="2BCBF082" w14:textId="77777777" w:rsidTr="00F329B8">
        <w:trPr>
          <w:trHeight w:hRule="exact" w:val="356"/>
        </w:trPr>
        <w:tc>
          <w:tcPr>
            <w:tcW w:w="7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A71378" w14:textId="77777777" w:rsidR="008313C3" w:rsidRPr="002D539B" w:rsidRDefault="008313C3" w:rsidP="000653FB">
            <w:pPr>
              <w:spacing w:after="0" w:line="240" w:lineRule="auto"/>
              <w:ind w:left="264" w:right="88"/>
              <w:jc w:val="both"/>
              <w:rPr>
                <w:lang w:val="sr-Latn-RS"/>
              </w:rPr>
            </w:pPr>
            <w:r w:rsidRPr="002D539B">
              <w:rPr>
                <w:lang w:val="sr-Latn-RS"/>
              </w:rPr>
              <w:t>e. Dokument izdat od strane javnog organa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A2E1BE" w14:textId="77777777" w:rsidR="008313C3" w:rsidRPr="00653D00" w:rsidRDefault="008313C3" w:rsidP="000653FB">
            <w:pPr>
              <w:spacing w:after="0" w:line="240" w:lineRule="auto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55936" behindDoc="1" locked="0" layoutInCell="1" allowOverlap="1" wp14:anchorId="10A393A8" wp14:editId="6E64415C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435" name="Group 4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436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46AD75F" id="Group 435" o:spid="_x0000_s1026" style="position:absolute;margin-left:9.05pt;margin-top:4.35pt;width:11.5pt;height:11.5pt;z-index:-250860544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9d9E8MA&#10;AADcAAAADwAAAGRycy9kb3ducmV2LnhtbESPQYvCMBSE7wv+h/AEL6LpukuRahRRBPe0WMXzo3k2&#10;xealNNla/70RhD0OM/MNs1z3thYdtb5yrOBzmoAgLpyuuFRwPu0ncxA+IGusHZOCB3lYrwYfS8y0&#10;u/ORujyUIkLYZ6jAhNBkUvrCkEU/dQ1x9K6utRiibEupW7xHuK3lLElSabHiuGCwoa2h4pb/WQW3&#10;4/g3zZvEXDo7L06b/fhndyGlRsN+swARqA//4Xf7oBV8f6XwOhOPgFw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9d9E8MAAADcAAAADwAAAAAAAAAAAAAAAACYAgAAZHJzL2Rv&#10;d25yZXYueG1sUEsFBgAAAAAEAAQA9QAAAIg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BB3FAB" w14:textId="77777777" w:rsidR="008313C3" w:rsidRPr="00653D00" w:rsidRDefault="008313C3" w:rsidP="000653FB">
            <w:pPr>
              <w:spacing w:after="0" w:line="240" w:lineRule="auto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56960" behindDoc="1" locked="0" layoutInCell="1" allowOverlap="1" wp14:anchorId="172C6282" wp14:editId="1CCBC0EA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433" name="Group 4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434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482E435" id="Group 433" o:spid="_x0000_s1026" style="position:absolute;margin-left:6.15pt;margin-top:4.3pt;width:11.5pt;height:11.55pt;z-index:-250859520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FMFYMMA&#10;AADcAAAADwAAAGRycy9kb3ducmV2LnhtbESPT4vCMBTE78J+h/AWvGm6KotUUxFB8CCsfwpeH83b&#10;prR5KU3U6qffCMIeh5n5DbNc9bYRN+p85VjB1zgBQVw4XXGpID9vR3MQPiBrbByTggd5WGUfgyWm&#10;2t35SLdTKEWEsE9RgQmhTaX0hSGLfuxa4uj9us5iiLIrpe7wHuG2kZMk+ZYWK44LBlvaGCrq09Uq&#10;+KmDpvU+p2dClyldvDnke6PU8LNfL0AE6sN/+N3eaQWz6QxeZ+IRkNk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FMFYMMAAADcAAAADwAAAAAAAAAAAAAAAACYAgAAZHJzL2Rv&#10;d25yZXYueG1sUEsFBgAAAAAEAAQA9QAAAIg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865086" w14:textId="77777777" w:rsidR="008313C3" w:rsidRPr="00653D00" w:rsidRDefault="008313C3" w:rsidP="000653FB">
            <w:pPr>
              <w:spacing w:after="0" w:line="240" w:lineRule="auto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57984" behindDoc="1" locked="0" layoutInCell="1" allowOverlap="1" wp14:anchorId="4FB48083" wp14:editId="5AB30192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431" name="Group 4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432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26C08A1" id="Group 431" o:spid="_x0000_s1026" style="position:absolute;margin-left:11.05pt;margin-top:4.3pt;width:11.5pt;height:11.5pt;z-index:-250858496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x7EMMA&#10;AADcAAAADwAAAGRycy9kb3ducmV2LnhtbESPQYvCMBSE78L+h/AWvIimuiJSjSKKsHtabMXzo3k2&#10;xealNLHWf78RhD0OM/MNs972thYdtb5yrGA6SUAQF05XXCo458fxEoQPyBprx6TgSR62m4/BGlPt&#10;HnyiLguliBD2KSowITSplL4wZNFPXEMcvatrLYYo21LqFh8Rbms5S5KFtFhxXDDY0N5QccvuVsHt&#10;NPpdZE1iLp1dFvnuOPo5XEip4We/W4EI1If/8Lv9rRXMv2bwOhOPgNz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Ox7EMMAAADcAAAADwAAAAAAAAAAAAAAAACYAgAAZHJzL2Rv&#10;d25yZXYueG1sUEsFBgAAAAAEAAQA9QAAAIg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653D00" w14:paraId="18D362A2" w14:textId="77777777" w:rsidTr="00F329B8">
        <w:trPr>
          <w:trHeight w:hRule="exact" w:val="564"/>
        </w:trPr>
        <w:tc>
          <w:tcPr>
            <w:tcW w:w="7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D67E2C" w14:textId="77777777" w:rsidR="008313C3" w:rsidRPr="00653D00" w:rsidRDefault="008313C3" w:rsidP="008313C3">
            <w:pPr>
              <w:spacing w:line="260" w:lineRule="exact"/>
              <w:ind w:left="264" w:right="88"/>
              <w:jc w:val="both"/>
              <w:rPr>
                <w:b/>
                <w:lang w:val="sr-Latn-RS"/>
              </w:rPr>
            </w:pPr>
            <w:r w:rsidRPr="002D539B">
              <w:rPr>
                <w:b/>
                <w:lang w:val="sr-Latn-RS"/>
              </w:rPr>
              <w:t>U nedostatku dokaza iz tačaka c, d ili e, podnosilac zahteva će dostaviti dva dokaza navedena u tačkama f, g, h, i</w:t>
            </w:r>
            <w:r w:rsidRPr="00653D00">
              <w:rPr>
                <w:b/>
                <w:lang w:val="sr-Latn-RS"/>
              </w:rPr>
              <w:t>.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B33ABF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  <w:tc>
          <w:tcPr>
            <w:tcW w:w="6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E18648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  <w:tc>
          <w:tcPr>
            <w:tcW w:w="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E94A48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</w:tr>
      <w:tr w:rsidR="008313C3" w:rsidRPr="00653D00" w14:paraId="0716266E" w14:textId="77777777" w:rsidTr="00F329B8">
        <w:trPr>
          <w:trHeight w:hRule="exact" w:val="428"/>
        </w:trPr>
        <w:tc>
          <w:tcPr>
            <w:tcW w:w="7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7B965B" w14:textId="77777777" w:rsidR="008313C3" w:rsidRPr="002D539B" w:rsidRDefault="008313C3" w:rsidP="008313C3">
            <w:pPr>
              <w:spacing w:line="260" w:lineRule="exact"/>
              <w:ind w:left="264" w:right="88"/>
              <w:jc w:val="both"/>
              <w:rPr>
                <w:lang w:val="sr-Latn-RS"/>
              </w:rPr>
            </w:pPr>
            <w:r w:rsidRPr="002D539B">
              <w:rPr>
                <w:lang w:val="sr-Latn-RS"/>
              </w:rPr>
              <w:t>f. fakture vezane za građevinski objekat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43C8B3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59008" behindDoc="1" locked="0" layoutInCell="1" allowOverlap="1" wp14:anchorId="20503208" wp14:editId="3F9C1747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429" name="Group 4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430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2F52F040" id="Group 429" o:spid="_x0000_s1026" style="position:absolute;margin-left:9.05pt;margin-top:4.35pt;width:11.5pt;height:11.5pt;z-index:-250857472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3JA/MAA&#10;AADcAAAADwAAAGRycy9kb3ducmV2LnhtbERPTYvCMBC9C/6HMMJexKa7iki3UWRFWE9iFc9DM9sU&#10;m0lpYu3+e3MQPD7ed74ZbCN66nztWMFnkoIgLp2uuVJwOe9nKxA+IGtsHJOCf/KwWY9HOWbaPfhE&#10;fREqEUPYZ6jAhNBmUvrSkEWfuJY4cn+usxgi7CqpO3zEcNvIrzRdSos1xwaDLf0YKm/F3Sq4nabH&#10;ZdGm5trbVXne7qeH3ZWU+pgM228QgYbwFr/cv1rBYh7nxzPxCMj1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3JA/MAAAADcAAAADwAAAAAAAAAAAAAAAACYAgAAZHJzL2Rvd25y&#10;ZXYueG1sUEsFBgAAAAAEAAQA9QAAAIU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7731E0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60032" behindDoc="1" locked="0" layoutInCell="1" allowOverlap="1" wp14:anchorId="6235C560" wp14:editId="43E1D1C3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427" name="Group 4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428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4DEE45D" id="Group 427" o:spid="_x0000_s1026" style="position:absolute;margin-left:6.15pt;margin-top:4.3pt;width:11.5pt;height:11.55pt;z-index:-250856448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MeZuMAA&#10;AADcAAAADwAAAGRycy9kb3ducmV2LnhtbERPz2vCMBS+C/sfwht409QqQ6pRZDDwUNBpweujeTbF&#10;5qU0se3215vDYMeP7/d2P9pG9NT52rGCxTwBQVw6XXOloLh+zdYgfEDW2DgmBT/kYb97m2wx027g&#10;b+ovoRIxhH2GCkwIbSalLw1Z9HPXEkfu7jqLIcKukrrDIYbbRqZJ8iEt1hwbDLb0aah8XJ5WwekR&#10;NB3ygn4Tui3p5s25yI1S0/fxsAERaAz/4j/3UStYpXFtPBOPgNy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MeZuMAAAADcAAAADwAAAAAAAAAAAAAAAACYAgAAZHJzL2Rvd25y&#10;ZXYueG1sUEsFBgAAAAAEAAQA9QAAAIU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C14237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61056" behindDoc="1" locked="0" layoutInCell="1" allowOverlap="1" wp14:anchorId="4938F02B" wp14:editId="286282A8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425" name="Group 4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426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01147851" id="Group 425" o:spid="_x0000_s1026" style="position:absolute;margin-left:11.05pt;margin-top:4.3pt;width:11.5pt;height:11.5pt;z-index:-250855424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7rzsIA&#10;AADcAAAADwAAAGRycy9kb3ducmV2LnhtbESPQYvCMBSE74L/ITzBi2i6shSpRhEXYT2JVTw/mmdT&#10;bF5Kk6313xthweMwM98wq01va9FR6yvHCr5mCQjiwumKSwWX8366AOEDssbaMSl4kofNejhYYabd&#10;g0/U5aEUEcI+QwUmhCaT0heGLPqZa4ijd3OtxRBlW0rd4iPCbS3nSZJKixXHBYMN7QwV9/zPKrif&#10;Jsc0bxJz7eyiOG/3k8PPlZQaj/rtEkSgPnzC/+1freB7nsL7TDwCcv0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yDuvOwgAAANwAAAAPAAAAAAAAAAAAAAAAAJgCAABkcnMvZG93&#10;bnJldi54bWxQSwUGAAAAAAQABAD1AAAAhw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653D00" w14:paraId="40450E36" w14:textId="77777777" w:rsidTr="00F329B8">
        <w:trPr>
          <w:trHeight w:hRule="exact" w:val="365"/>
        </w:trPr>
        <w:tc>
          <w:tcPr>
            <w:tcW w:w="7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CCF38B" w14:textId="77777777" w:rsidR="008313C3" w:rsidRPr="002D539B" w:rsidRDefault="008313C3" w:rsidP="008313C3">
            <w:pPr>
              <w:spacing w:line="260" w:lineRule="exact"/>
              <w:ind w:left="264" w:right="88"/>
              <w:jc w:val="both"/>
              <w:rPr>
                <w:lang w:val="sr-Latn-RS"/>
              </w:rPr>
            </w:pPr>
            <w:r w:rsidRPr="002D539B">
              <w:rPr>
                <w:lang w:val="sr-Latn-RS"/>
              </w:rPr>
              <w:t>g. ugovor koji se odnosi na građevinski objekat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A8146F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62080" behindDoc="1" locked="0" layoutInCell="1" allowOverlap="1" wp14:anchorId="663B231F" wp14:editId="05BF5008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423" name="Group 4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424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0CD4259" id="Group 423" o:spid="_x0000_s1026" style="position:absolute;margin-left:9.05pt;margin-top:4.35pt;width:11.5pt;height:11.5pt;z-index:-250854400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DQIsMA&#10;AADcAAAADwAAAGRycy9kb3ducmV2LnhtbESPQYvCMBSE7wv+h/CEvYhNFRHpGkV2EdaTWMXzo3nb&#10;lDYvpYm1/nsjCHscZuYbZr0dbCN66nzlWMEsSUEQF05XXCq4nPfTFQgfkDU2jknBgzxsN6OPNWba&#10;3flEfR5KESHsM1RgQmgzKX1hyKJPXEscvT/XWQxRdqXUHd4j3DZynqZLabHiuGCwpW9DRZ3frIL6&#10;NDku8zY1196uivNuPzn8XEmpz/Gw+wIRaAj/4Xf7VytYzBfwOhOPgNw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ZDQIsMAAADcAAAADwAAAAAAAAAAAAAAAACYAgAAZHJzL2Rv&#10;d25yZXYueG1sUEsFBgAAAAAEAAQA9QAAAIg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24A065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63104" behindDoc="1" locked="0" layoutInCell="1" allowOverlap="1" wp14:anchorId="176DE860" wp14:editId="6E785774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421" name="Group 4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422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016E510D" id="Group 421" o:spid="_x0000_s1026" style="position:absolute;margin-left:6.15pt;margin-top:4.3pt;width:11.5pt;height:11.55pt;z-index:-250853376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S+uUsMA&#10;AADcAAAADwAAAGRycy9kb3ducmV2LnhtbESPQWvCQBSE74X+h+UJvdWNsRRJs4oUCh4Cagzk+si+&#10;ZoPZtyG71dRf7xaEHoeZ+YbJN5PtxYVG3zlWsJgnIIgbpztuFVSnr9cVCB+QNfaOScEvedisn59y&#10;zLS78pEuZWhFhLDPUIEJYcik9I0hi37uBuLofbvRYohybKUe8RrhtpdpkrxLix3HBYMDfRpqzuWP&#10;VbA/B03boqJbQvWSam8OVWGUeplN2w8QgabwH360d1rBW5rC35l4BOT6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S+uUsMAAADcAAAADwAAAAAAAAAAAAAAAACYAgAAZHJzL2Rv&#10;d25yZXYueG1sUEsFBgAAAAAEAAQA9QAAAIg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2A13C4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64128" behindDoc="1" locked="0" layoutInCell="1" allowOverlap="1" wp14:anchorId="19C00045" wp14:editId="75D705BE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419" name="Group 4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420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4AE3E0B5" id="Group 419" o:spid="_x0000_s1026" style="position:absolute;margin-left:11.05pt;margin-top:4.3pt;width:11.5pt;height:11.5pt;z-index:-250852352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qvWIcEA&#10;AADcAAAADwAAAGRycy9kb3ducmV2LnhtbERPz2vCMBS+C/4P4QleZKaTIaUaS1EEdxrW0fOjeTbF&#10;5qU0We3+++Uw8Pjx/d7nk+3ESINvHSt4XycgiGunW24UfN/ObykIH5A1do5JwS95yA/z2R4z7Z58&#10;pbEMjYgh7DNUYELoMyl9bciiX7ueOHJ3N1gMEQ6N1AM+Y7jt5CZJttJiy7HBYE9HQ/Wj/LEKHtfV&#10;17bsE1ONNq1vxXn1eapIqeViKnYgAk3hJf53X7SCj02cH8/EIyAP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Kr1iHBAAAA3AAAAA8AAAAAAAAAAAAAAAAAmAIAAGRycy9kb3du&#10;cmV2LnhtbFBLBQYAAAAABAAEAPUAAACG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653D00" w14:paraId="64503F45" w14:textId="77777777" w:rsidTr="00F329B8">
        <w:trPr>
          <w:trHeight w:hRule="exact" w:val="545"/>
        </w:trPr>
        <w:tc>
          <w:tcPr>
            <w:tcW w:w="7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3EF673" w14:textId="77777777" w:rsidR="008313C3" w:rsidRPr="00653D00" w:rsidRDefault="008313C3" w:rsidP="008313C3">
            <w:pPr>
              <w:spacing w:line="260" w:lineRule="exact"/>
              <w:ind w:left="264" w:right="88"/>
              <w:jc w:val="both"/>
              <w:rPr>
                <w:lang w:val="sr-Latn-RS"/>
              </w:rPr>
            </w:pPr>
            <w:r w:rsidRPr="00653D00">
              <w:rPr>
                <w:lang w:val="sr-Latn-RS"/>
              </w:rPr>
              <w:t xml:space="preserve">h. </w:t>
            </w:r>
            <w:r w:rsidRPr="002D539B">
              <w:rPr>
                <w:lang w:val="sr-Latn-RS"/>
              </w:rPr>
              <w:t>drugi pouzdani dokument kojim se dokazuje vreme izgradnje građevinskog objekta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816288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18048" behindDoc="1" locked="0" layoutInCell="1" allowOverlap="1" wp14:anchorId="55045072" wp14:editId="218EFA29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417" name="Group 4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418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D95AEC5" id="Group 417" o:spid="_x0000_s1026" style="position:absolute;margin-left:9.05pt;margin-top:4.35pt;width:11.5pt;height:11.5pt;z-index:-250898432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rEQmsEA&#10;AADcAAAADwAAAGRycy9kb3ducmV2LnhtbERPz2vCMBS+D/wfwhO8yEyVIaUaS1GE7TSso+dH82yK&#10;zUtpslr/e3MY7Pjx/d7nk+3ESINvHStYrxIQxLXTLTcKfq7n9xSED8gaO8ek4Eke8sPsbY+Zdg++&#10;0FiGRsQQ9hkqMCH0mZS+NmTRr1xPHLmbGyyGCIdG6gEfMdx2cpMkW2mx5dhgsKejofpe/loF98vy&#10;e1v2ialGm9bX4rz8OlWk1GI+FTsQgabwL/5zf2oFH+u4Np6JR0AeX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KxEJrBAAAA3AAAAA8AAAAAAAAAAAAAAAAAmAIAAGRycy9kb3du&#10;cmV2LnhtbFBLBQYAAAAABAAEAPUAAACG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ADE38E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19072" behindDoc="1" locked="0" layoutInCell="1" allowOverlap="1" wp14:anchorId="051FBB15" wp14:editId="2D58D358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415" name="Group 4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416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28B08C19" id="Group 415" o:spid="_x0000_s1026" style="position:absolute;margin-left:6.15pt;margin-top:4.3pt;width:11.5pt;height:11.55pt;z-index:-250897408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hi7MMA&#10;AADcAAAADwAAAGRycy9kb3ducmV2LnhtbESPQWvCQBSE74X+h+UJ3uomVaSkrhIKBQ+B2hjw+sg+&#10;s8Hs25BdNfrru4LQ4zAz3zCrzWg7caHBt44VpLMEBHHtdMuNgmr//fYBwgdkjZ1jUnAjD5v168sK&#10;M+2u/EuXMjQiQthnqMCE0GdS+tqQRT9zPXH0jm6wGKIcGqkHvEa47eR7kiylxZbjgsGevgzVp/Js&#10;Ffycgqa8qOie0GFOB292VWGUmk7G/BNEoDH8h5/trVawSJfwOBOPgF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Hhi7MMAAADcAAAADwAAAAAAAAAAAAAAAACYAgAAZHJzL2Rv&#10;d25yZXYueG1sUEsFBgAAAAAEAAQA9QAAAIg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FFAB02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20096" behindDoc="1" locked="0" layoutInCell="1" allowOverlap="1" wp14:anchorId="43B0B215" wp14:editId="6CACA4AC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413" name="Group 4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414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47B4FBE0" id="Group 413" o:spid="_x0000_s1026" style="position:absolute;margin-left:11.05pt;margin-top:4.3pt;width:11.5pt;height:11.5pt;z-index:-250896384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/wan8MA&#10;AADcAAAADwAAAGRycy9kb3ducmV2LnhtbESPQYvCMBSE74L/ITxhL2JTFxGpRpFdBD0tVvH8aJ5N&#10;afNSmli7/34jLHgcZuYbZrMbbCN66nzlWME8SUEQF05XXCq4Xg6zFQgfkDU2jknBL3nYbcejDWba&#10;PflMfR5KESHsM1RgQmgzKX1hyKJPXEscvbvrLIYou1LqDp8Rbhv5maZLabHiuGCwpS9DRZ0/rIL6&#10;PP1Z5m1qbr1dFZf9YXr6vpFSH5NhvwYRaAjv8H/7qBUs5gt4nYlHQG7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/wan8MAAADcAAAADwAAAAAAAAAAAAAAAACYAgAAZHJzL2Rv&#10;d25yZXYueG1sUEsFBgAAAAAEAAQA9QAAAIg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</w:tbl>
    <w:p w14:paraId="75982835" w14:textId="77777777" w:rsidR="008313C3" w:rsidRPr="00653D00" w:rsidRDefault="008313C3" w:rsidP="008313C3">
      <w:pPr>
        <w:ind w:left="540"/>
        <w:rPr>
          <w:sz w:val="24"/>
          <w:szCs w:val="24"/>
          <w:lang w:val="sr-Latn-RS"/>
        </w:rPr>
      </w:pPr>
    </w:p>
    <w:tbl>
      <w:tblPr>
        <w:tblW w:w="9878" w:type="dxa"/>
        <w:tblInd w:w="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12"/>
        <w:gridCol w:w="629"/>
        <w:gridCol w:w="633"/>
        <w:gridCol w:w="704"/>
      </w:tblGrid>
      <w:tr w:rsidR="008313C3" w:rsidRPr="00653D00" w14:paraId="0101E6A3" w14:textId="77777777" w:rsidTr="00F329B8">
        <w:trPr>
          <w:trHeight w:hRule="exact" w:val="408"/>
        </w:trPr>
        <w:tc>
          <w:tcPr>
            <w:tcW w:w="7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4B79E7" w14:textId="77777777" w:rsidR="008313C3" w:rsidRPr="00653D00" w:rsidRDefault="008313C3" w:rsidP="008313C3">
            <w:pPr>
              <w:spacing w:before="55"/>
              <w:ind w:left="107"/>
              <w:rPr>
                <w:lang w:val="sr-Latn-RS"/>
              </w:rPr>
            </w:pPr>
            <w:r w:rsidRPr="00653D00">
              <w:rPr>
                <w:b/>
                <w:lang w:val="sr-Latn-RS"/>
              </w:rPr>
              <w:t>5.</w:t>
            </w:r>
            <w:r w:rsidRPr="00653D00">
              <w:rPr>
                <w:b/>
                <w:spacing w:val="5"/>
                <w:lang w:val="sr-Latn-RS"/>
              </w:rPr>
              <w:t xml:space="preserve"> </w:t>
            </w:r>
            <w:r w:rsidRPr="002D539B">
              <w:rPr>
                <w:b/>
                <w:lang w:val="sr-Latn-RS"/>
              </w:rPr>
              <w:t>Dokazi o pravu svojine ili pravu korišćenja parcele</w:t>
            </w:r>
            <w:r w:rsidRPr="00653D00">
              <w:rPr>
                <w:b/>
                <w:lang w:val="sr-Latn-RS"/>
              </w:rPr>
              <w:t>: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908E7A" w14:textId="77777777" w:rsidR="008313C3" w:rsidRDefault="008313C3" w:rsidP="008313C3">
            <w:pPr>
              <w:spacing w:before="55"/>
              <w:ind w:left="177"/>
              <w:rPr>
                <w:lang w:val="sr-Latn-CS"/>
              </w:rPr>
            </w:pPr>
            <w:r>
              <w:rPr>
                <w:b/>
                <w:spacing w:val="-5"/>
                <w:lang w:val="sr-Latn-CS"/>
              </w:rPr>
              <w:t>Da</w:t>
            </w:r>
          </w:p>
        </w:tc>
        <w:tc>
          <w:tcPr>
            <w:tcW w:w="6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B6A5F4" w14:textId="77777777" w:rsidR="008313C3" w:rsidRDefault="008313C3" w:rsidP="008313C3">
            <w:pPr>
              <w:spacing w:before="55"/>
              <w:ind w:left="143"/>
              <w:rPr>
                <w:lang w:val="sr-Latn-CS"/>
              </w:rPr>
            </w:pPr>
            <w:r>
              <w:rPr>
                <w:b/>
                <w:lang w:val="sr-Latn-CS"/>
              </w:rPr>
              <w:t>Ne</w:t>
            </w:r>
          </w:p>
        </w:tc>
        <w:tc>
          <w:tcPr>
            <w:tcW w:w="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094DFD" w14:textId="77777777" w:rsidR="008313C3" w:rsidRPr="00653D00" w:rsidRDefault="008313C3" w:rsidP="008313C3">
            <w:pPr>
              <w:jc w:val="center"/>
              <w:rPr>
                <w:lang w:val="sr-Latn-RS"/>
              </w:rPr>
            </w:pPr>
            <w:r w:rsidRPr="00653D00">
              <w:rPr>
                <w:b/>
                <w:lang w:val="sr-Latn-RS"/>
              </w:rPr>
              <w:t>N/</w:t>
            </w:r>
            <w:r>
              <w:rPr>
                <w:b/>
                <w:lang w:val="sr-Latn-RS"/>
              </w:rPr>
              <w:t>P</w:t>
            </w:r>
            <w:r w:rsidRPr="00653D00">
              <w:rPr>
                <w:b/>
                <w:spacing w:val="1"/>
                <w:position w:val="11"/>
                <w:lang w:val="sr-Latn-RS"/>
              </w:rPr>
              <w:t>i</w:t>
            </w:r>
          </w:p>
        </w:tc>
      </w:tr>
      <w:tr w:rsidR="008313C3" w:rsidRPr="00653D00" w14:paraId="29B7C377" w14:textId="77777777" w:rsidTr="00F329B8">
        <w:trPr>
          <w:trHeight w:hRule="exact" w:val="986"/>
        </w:trPr>
        <w:tc>
          <w:tcPr>
            <w:tcW w:w="79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F9BB47" w14:textId="77777777" w:rsidR="008313C3" w:rsidRPr="00653D00" w:rsidRDefault="008313C3" w:rsidP="008313C3">
            <w:pPr>
              <w:spacing w:line="240" w:lineRule="exact"/>
              <w:ind w:left="264" w:right="86"/>
              <w:jc w:val="both"/>
              <w:rPr>
                <w:lang w:val="sr-Latn-RS"/>
              </w:rPr>
            </w:pPr>
            <w:r w:rsidRPr="002D539B">
              <w:rPr>
                <w:lang w:val="sr-Latn-RS"/>
              </w:rPr>
              <w:t>Kopija plana i potvrda o vlasništvu ne stariji od šest meseci. Ako vlasnik građevinskog objekta bez dozvole nije registrovani vlasnik parcele, potrebna je dokumentacija za dokazivanje prava svojine ili prava na korišćenje parcele</w:t>
            </w:r>
            <w:r w:rsidRPr="00653D00">
              <w:rPr>
                <w:lang w:val="sr-Latn-RS"/>
              </w:rPr>
              <w:t>.</w:t>
            </w:r>
          </w:p>
        </w:tc>
        <w:tc>
          <w:tcPr>
            <w:tcW w:w="6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92783F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22144" behindDoc="1" locked="0" layoutInCell="1" allowOverlap="1" wp14:anchorId="36363A8B" wp14:editId="5970BB3D">
                      <wp:simplePos x="0" y="0"/>
                      <wp:positionH relativeFrom="page">
                        <wp:posOffset>114935</wp:posOffset>
                      </wp:positionH>
                      <wp:positionV relativeFrom="paragraph">
                        <wp:posOffset>55245</wp:posOffset>
                      </wp:positionV>
                      <wp:extent cx="146050" cy="146050"/>
                      <wp:effectExtent l="0" t="0" r="25400" b="25400"/>
                      <wp:wrapNone/>
                      <wp:docPr id="411" name="Group 4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874" y="-5669"/>
                                <a:chExt cx="230" cy="230"/>
                              </a:xfrm>
                            </wpg:grpSpPr>
                            <wps:wsp>
                              <wps:cNvPr id="412" name="Freeform 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104 9874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104 9874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874 9874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874 9874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A261A86" id="Group 411" o:spid="_x0000_s1026" style="position:absolute;margin-left:9.05pt;margin-top:4.35pt;width:11.5pt;height:11.5pt;z-index:-250894336;mso-position-horizontal-relative:page" coordorigin="9874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">
                      <v:shape id="Freeform 69" o:spid="_x0000_s1027" style="position:absolute;left:9874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1kncMQA&#10;AADcAAAADwAAAGRycy9kb3ducmV2LnhtbESPQWvCQBSE74X+h+UVvEjdJEiQ1FWCItRTMRbPj+xr&#10;Nph9G7LbGP+9WxB6HGbmG2a9nWwnRhp861hBukhAENdOt9wo+D4f3lcgfEDW2DkmBXfysN28vqyx&#10;0O7GJxqr0IgIYV+gAhNCX0jpa0MW/cL1xNH7cYPFEOXQSD3gLcJtJ7MkyaXFluOCwZ52hupr9WsV&#10;XE/zr7zqE3MZ7ao+l4f5cX8hpWZvU/kBItAU/sPP9qdWsEwz+DsTj4Dc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NZJ3DEAAAA3AAAAA8AAAAAAAAAAAAAAAAAmAIAAGRycy9k&#10;b3ducmV2LnhtbFBLBQYAAAAABAAEAPUAAACJ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1BEBF1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23168" behindDoc="1" locked="0" layoutInCell="1" allowOverlap="1" wp14:anchorId="54CBFDB5" wp14:editId="30D0EDD5">
                      <wp:simplePos x="0" y="0"/>
                      <wp:positionH relativeFrom="page">
                        <wp:posOffset>78105</wp:posOffset>
                      </wp:positionH>
                      <wp:positionV relativeFrom="paragraph">
                        <wp:posOffset>54610</wp:posOffset>
                      </wp:positionV>
                      <wp:extent cx="146050" cy="146685"/>
                      <wp:effectExtent l="0" t="0" r="25400" b="24765"/>
                      <wp:wrapNone/>
                      <wp:docPr id="409" name="Group 4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9874" y="-5187"/>
                                <a:chExt cx="230" cy="231"/>
                              </a:xfrm>
                            </wpg:grpSpPr>
                            <wps:wsp>
                              <wps:cNvPr id="410" name="Freeform 71"/>
                              <wps:cNvSpPr>
                                <a:spLocks/>
                              </wps:cNvSpPr>
                              <wps:spPr bwMode="auto">
                                <a:xfrm>
                                  <a:off x="9874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9874 9874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104 9874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104 9874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9874 9874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9874 9874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30F9F106" id="Group 409" o:spid="_x0000_s1026" style="position:absolute;margin-left:6.15pt;margin-top:4.3pt;width:11.5pt;height:11.55pt;z-index:-250893312;mso-position-horizontal-relative:page" coordorigin="9874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">
                      <v:shape id="Freeform 71" o:spid="_x0000_s1027" style="position:absolute;left:9874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1fA70A&#10;AADcAAAADwAAAGRycy9kb3ducmV2LnhtbERPy6rCMBDdC/5DGMGdpl5FpBpFhAsuBF8Ft0MzNsVm&#10;Upqo1a83C8Hl4bwXq9ZW4kGNLx0rGA0TEMS50yUXCrLz/2AGwgdkjZVjUvAiD6tlt7PAVLsnH+lx&#10;CoWIIexTVGBCqFMpfW7Ioh+6mjhyV9dYDBE2hdQNPmO4reRfkkylxZJjg8GaNoby2+luFexvQdN6&#10;l9E7ocuYLt4csp1Rqt9r13MQgdrwE3/dW61gMorz45l4BOTyA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bN1fA70AAADcAAAADwAAAAAAAAAAAAAAAACYAgAAZHJzL2Rvd25yZXYu&#10;eG1sUEsFBgAAAAAEAAQA9QAAAII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7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375B56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21120" behindDoc="1" locked="0" layoutInCell="1" allowOverlap="1" wp14:anchorId="5A40DF7E" wp14:editId="05CAB9D2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407" name="Group 4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408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29A0BEF" id="Group 407" o:spid="_x0000_s1026" style="position:absolute;margin-left:11.05pt;margin-top:4.3pt;width:11.5pt;height:11.5pt;z-index:-250895360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2iGR78A&#10;AADcAAAADwAAAGRycy9kb3ducmV2LnhtbERPTYvCMBC9L/gfwgheRJMVEalGERdBT2IVz0MzNsVm&#10;UppYu/9+cxD2+Hjf623vatFRGyrPGr6nCgRx4U3FpYbb9TBZgggR2WDtmTT8UoDtZvC1xsz4N1+o&#10;y2MpUgiHDDXYGJtMylBYchimviFO3MO3DmOCbSlNi+8U7mo5U2ohHVacGiw2tLdUPPOX0/C8jM+L&#10;vFH23rllcd0dxqefO2k9Gva7FYhIffwXf9xHo2Gu0tp0Jh0Buf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naIZHvwAAANwAAAAPAAAAAAAAAAAAAAAAAJgCAABkcnMvZG93bnJl&#10;di54bWxQSwUGAAAAAAQABAD1AAAAhA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</w:tbl>
    <w:p w14:paraId="09D2822D" w14:textId="77777777" w:rsidR="008313C3" w:rsidRPr="00653D00" w:rsidRDefault="008313C3" w:rsidP="008313C3">
      <w:pPr>
        <w:ind w:left="540"/>
        <w:rPr>
          <w:sz w:val="24"/>
          <w:szCs w:val="24"/>
          <w:lang w:val="sr-Latn-RS"/>
        </w:rPr>
      </w:pPr>
    </w:p>
    <w:tbl>
      <w:tblPr>
        <w:tblW w:w="9853" w:type="dxa"/>
        <w:tblInd w:w="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50"/>
        <w:gridCol w:w="2450"/>
        <w:gridCol w:w="2450"/>
        <w:gridCol w:w="1191"/>
        <w:gridCol w:w="52"/>
        <w:gridCol w:w="579"/>
        <w:gridCol w:w="51"/>
        <w:gridCol w:w="630"/>
      </w:tblGrid>
      <w:tr w:rsidR="008313C3" w:rsidRPr="00653D00" w14:paraId="7BBC2226" w14:textId="77777777" w:rsidTr="00F329B8">
        <w:trPr>
          <w:trHeight w:hRule="exact" w:val="680"/>
        </w:trPr>
        <w:tc>
          <w:tcPr>
            <w:tcW w:w="8541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D8B8EF" w14:textId="77777777" w:rsidR="008313C3" w:rsidRPr="00653D00" w:rsidRDefault="008313C3" w:rsidP="00F329B8">
            <w:pPr>
              <w:spacing w:before="72"/>
              <w:ind w:left="102" w:right="128"/>
              <w:jc w:val="both"/>
              <w:rPr>
                <w:lang w:val="sr-Latn-RS"/>
              </w:rPr>
            </w:pPr>
            <w:r w:rsidRPr="00653D00">
              <w:rPr>
                <w:b/>
                <w:lang w:val="sr-Latn-RS"/>
              </w:rPr>
              <w:t>6.</w:t>
            </w:r>
            <w:r w:rsidRPr="00653D00">
              <w:rPr>
                <w:b/>
                <w:spacing w:val="5"/>
                <w:lang w:val="sr-Latn-RS"/>
              </w:rPr>
              <w:t xml:space="preserve"> </w:t>
            </w:r>
            <w:r w:rsidRPr="002D539B">
              <w:rPr>
                <w:b/>
                <w:lang w:val="sr-Latn-RS"/>
              </w:rPr>
              <w:t>Dokumentacija projektantske kompanije, priprema grafičke prezentacije i opis postojećeg stanja nezavršenog građevinskog objekta bez dozvole</w:t>
            </w:r>
            <w:r w:rsidRPr="00653D00">
              <w:rPr>
                <w:b/>
                <w:lang w:val="sr-Latn-RS"/>
              </w:rPr>
              <w:tab/>
            </w:r>
          </w:p>
        </w:tc>
        <w:tc>
          <w:tcPr>
            <w:tcW w:w="63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3B98B0" w14:textId="77777777" w:rsidR="008313C3" w:rsidRDefault="008313C3" w:rsidP="008313C3">
            <w:pPr>
              <w:spacing w:before="55"/>
              <w:ind w:left="177"/>
              <w:rPr>
                <w:lang w:val="sr-Latn-CS"/>
              </w:rPr>
            </w:pPr>
            <w:r>
              <w:rPr>
                <w:b/>
                <w:spacing w:val="-5"/>
                <w:lang w:val="sr-Latn-CS"/>
              </w:rPr>
              <w:t>Da</w:t>
            </w:r>
          </w:p>
        </w:tc>
        <w:tc>
          <w:tcPr>
            <w:tcW w:w="6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5D9F7C" w14:textId="77777777" w:rsidR="008313C3" w:rsidRDefault="008313C3" w:rsidP="008313C3">
            <w:pPr>
              <w:spacing w:before="55"/>
              <w:ind w:left="143"/>
              <w:rPr>
                <w:lang w:val="sr-Latn-CS"/>
              </w:rPr>
            </w:pPr>
            <w:r>
              <w:rPr>
                <w:b/>
                <w:lang w:val="sr-Latn-CS"/>
              </w:rPr>
              <w:t>Ne</w:t>
            </w:r>
          </w:p>
        </w:tc>
      </w:tr>
      <w:tr w:rsidR="008313C3" w:rsidRPr="00653D00" w14:paraId="34E65FB2" w14:textId="77777777" w:rsidTr="00F329B8">
        <w:trPr>
          <w:trHeight w:hRule="exact" w:val="401"/>
        </w:trPr>
        <w:tc>
          <w:tcPr>
            <w:tcW w:w="8541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76FE4B" w14:textId="77777777" w:rsidR="008313C3" w:rsidRDefault="008313C3" w:rsidP="00F329B8">
            <w:pPr>
              <w:pStyle w:val="ListParagraph"/>
              <w:numPr>
                <w:ilvl w:val="0"/>
                <w:numId w:val="14"/>
              </w:numPr>
              <w:spacing w:before="51" w:after="0" w:line="260" w:lineRule="exact"/>
              <w:ind w:left="102" w:right="1064" w:firstLine="0"/>
              <w:contextualSpacing/>
              <w:rPr>
                <w:lang w:val="sr-Latn-CS"/>
              </w:rPr>
            </w:pPr>
            <w:r>
              <w:rPr>
                <w:lang w:val="sr-Latn-CS"/>
              </w:rPr>
              <w:t>Poslovna potvrda</w:t>
            </w:r>
          </w:p>
        </w:tc>
        <w:tc>
          <w:tcPr>
            <w:tcW w:w="63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067211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65152" behindDoc="1" locked="0" layoutInCell="1" allowOverlap="1" wp14:anchorId="4D4766FC" wp14:editId="4746A624">
                      <wp:simplePos x="0" y="0"/>
                      <wp:positionH relativeFrom="page">
                        <wp:posOffset>94615</wp:posOffset>
                      </wp:positionH>
                      <wp:positionV relativeFrom="paragraph">
                        <wp:posOffset>59055</wp:posOffset>
                      </wp:positionV>
                      <wp:extent cx="146050" cy="146685"/>
                      <wp:effectExtent l="0" t="0" r="25400" b="24765"/>
                      <wp:wrapNone/>
                      <wp:docPr id="405" name="Group 4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406" name="Freeform 95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0D09949E" id="Group 405" o:spid="_x0000_s1026" style="position:absolute;margin-left:7.45pt;margin-top:4.65pt;width:11.5pt;height:11.55pt;z-index:-250851328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">
                      <v:shape id="Freeform 95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aH0McMA&#10;AADcAAAADwAAAGRycy9kb3ducmV2LnhtbESPwWrDMBBE74X8g9hAb42UtpjiRAkmUOgh0NY15LpY&#10;G8vEWhlLdZx8fRUI9DjMzBtmvZ1cJ0YaQutZw3KhQBDX3rTcaKh+3p/eQISIbLDzTBouFGC7mT2s&#10;MTf+zN80lrERCcIhRw02xj6XMtSWHIaF74mTd/SDw5jk0Egz4DnBXSeflcqkw5bTgsWedpbqU/nr&#10;NHyeoqFiX9FV0eGFDsF+VXur9eN8KlYgIk3xP3xvfxgNryqD25l0BOTm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aH0McMAAADcAAAADwAAAAAAAAAAAAAAAACYAgAAZHJzL2Rv&#10;d25yZXYueG1sUEsFBgAAAAAEAAQA9QAAAIg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52C287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66176" behindDoc="1" locked="0" layoutInCell="1" allowOverlap="1" wp14:anchorId="7C608FB0" wp14:editId="1F754043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403" name="Group 40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404" name="Freeform 9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259B2300" id="Group 403" o:spid="_x0000_s1026" style="position:absolute;margin-left:9.4pt;margin-top:4.7pt;width:11.5pt;height:11.5pt;z-index:-250850304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">
                      <v:shape id="Freeform 93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WMQsIA&#10;AADcAAAADwAAAGRycy9kb3ducmV2LnhtbESPQYvCMBSE78L+h/AW9iKauIhINYqsCOtJrOL50bxt&#10;is1LabK1/nsjCB6HmfmGWa57V4uO2lB51jAZKxDEhTcVlxrOp91oDiJEZIO1Z9JwpwDr1cdgiZnx&#10;Nz5Sl8dSJAiHDDXYGJtMylBYchjGviFO3p9vHcYk21KaFm8J7mr5rdRMOqw4LVhs6MdScc3/nYbr&#10;cXiY5Y2yl87Ni9NmN9xvL6T112e/WYCI1Md3+NX+NRqmagrPM+kIyN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JYxCwgAAANwAAAAPAAAAAAAAAAAAAAAAAJgCAABkcnMvZG93&#10;bnJldi54bWxQSwUGAAAAAAQABAD1AAAAhw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62FD9267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</w:tr>
      <w:tr w:rsidR="008313C3" w:rsidRPr="00653D00" w14:paraId="46E6E393" w14:textId="77777777" w:rsidTr="00F329B8">
        <w:trPr>
          <w:trHeight w:hRule="exact" w:val="446"/>
        </w:trPr>
        <w:tc>
          <w:tcPr>
            <w:tcW w:w="8541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F2072F" w14:textId="77777777" w:rsidR="008313C3" w:rsidRDefault="008313C3" w:rsidP="00F329B8">
            <w:pPr>
              <w:pStyle w:val="ListParagraph"/>
              <w:numPr>
                <w:ilvl w:val="0"/>
                <w:numId w:val="14"/>
              </w:numPr>
              <w:spacing w:before="51" w:after="0" w:line="260" w:lineRule="exact"/>
              <w:ind w:left="102" w:right="1064" w:firstLine="0"/>
              <w:contextualSpacing/>
              <w:rPr>
                <w:lang w:val="sr-Latn-CS"/>
              </w:rPr>
            </w:pPr>
            <w:r>
              <w:rPr>
                <w:lang w:val="sr-Latn-CS"/>
              </w:rPr>
              <w:t>Poslovne informacije</w:t>
            </w:r>
          </w:p>
        </w:tc>
        <w:tc>
          <w:tcPr>
            <w:tcW w:w="63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0A4F8B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67200" behindDoc="1" locked="0" layoutInCell="1" allowOverlap="1" wp14:anchorId="702EFE6A" wp14:editId="55E30B90">
                      <wp:simplePos x="0" y="0"/>
                      <wp:positionH relativeFrom="page">
                        <wp:posOffset>94615</wp:posOffset>
                      </wp:positionH>
                      <wp:positionV relativeFrom="paragraph">
                        <wp:posOffset>59055</wp:posOffset>
                      </wp:positionV>
                      <wp:extent cx="146050" cy="146685"/>
                      <wp:effectExtent l="0" t="0" r="25400" b="24765"/>
                      <wp:wrapNone/>
                      <wp:docPr id="401" name="Group 4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402" name="Freeform 99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8E46A0B" id="Group 401" o:spid="_x0000_s1026" style="position:absolute;margin-left:7.45pt;margin-top:4.65pt;width:11.5pt;height:11.55pt;z-index:-250849280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">
                      <v:shape id="Freeform 99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pryMsMA&#10;AADcAAAADwAAAGRycy9kb3ducmV2LnhtbESPwWrDMBBE74H+g9hAb4kUt4TiRgmmEOjB0NQ15LpY&#10;W8vEWhlLSdx+fVQo5DjMzBtms5tcLy40hs6zhtVSgSBuvOm41VB/7RcvIEJENth7Jg0/FGC3fZht&#10;MDf+yp90qWIrEoRDjhpsjEMuZWgsOQxLPxAn79uPDmOSYyvNiNcEd73MlFpLhx2nBYsDvVlqTtXZ&#10;afg4RUNFWdOvouMTHYM91KXV+nE+Fa8gIk3xHv5vvxsNzyqDvzPpCMjt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pryMsMAAADcAAAADwAAAAAAAAAAAAAAAACYAgAAZHJzL2Rv&#10;d25yZXYueG1sUEsFBgAAAAAEAAQA9QAAAIg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8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9A6D8D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68224" behindDoc="1" locked="0" layoutInCell="1" allowOverlap="1" wp14:anchorId="023F7240" wp14:editId="570EBA0B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399" name="Group 3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400" name="Freeform 97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09CB8DB" id="Group 399" o:spid="_x0000_s1026" style="position:absolute;margin-left:9.4pt;margin-top:4.7pt;width:11.5pt;height:11.5pt;z-index:-250848256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">
                      <v:shape id="Freeform 97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R6KQb8A&#10;AADcAAAADwAAAGRycy9kb3ducmV2LnhtbERPTYvCMBC9L/gfwgheRJMVEalGERdBT2IVz0MzNsVm&#10;UppYu/9+cxD2+Hjf623vatFRGyrPGr6nCgRx4U3FpYbb9TBZgggR2WDtmTT8UoDtZvC1xsz4N1+o&#10;y2MpUgiHDDXYGJtMylBYchimviFO3MO3DmOCbSlNi+8U7mo5U2ohHVacGiw2tLdUPPOX0/C8jM+L&#10;vFH23rllcd0dxqefO2k9Gva7FYhIffwXf9xHo2Gu0vx0Jh0Buf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ZHopBvwAAANwAAAAPAAAAAAAAAAAAAAAAAJgCAABkcnMvZG93bnJl&#10;di54bWxQSwUGAAAAAAQABAD1AAAAhA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01697CD7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</w:tr>
      <w:tr w:rsidR="008313C3" w:rsidRPr="00653D00" w14:paraId="23B08C85" w14:textId="77777777" w:rsidTr="00F329B8">
        <w:trPr>
          <w:trHeight w:hRule="exact" w:val="545"/>
        </w:trPr>
        <w:tc>
          <w:tcPr>
            <w:tcW w:w="9853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B56356" w14:textId="77777777" w:rsidR="008313C3" w:rsidRPr="00653D00" w:rsidRDefault="008313C3" w:rsidP="00F329B8">
            <w:pPr>
              <w:ind w:left="102"/>
              <w:rPr>
                <w:lang w:val="sr-Latn-RS"/>
              </w:rPr>
            </w:pPr>
            <w:r w:rsidRPr="002D539B">
              <w:rPr>
                <w:b/>
                <w:spacing w:val="-1"/>
                <w:lang w:val="sr-Latn-RS"/>
              </w:rPr>
              <w:t>Tim koji izrađuje projekat izgradnje za građevinski objekat bez dozvole - uključuje stručnjake prema važećim zahtevima za građevinski objekat bez dozvole</w:t>
            </w:r>
          </w:p>
        </w:tc>
      </w:tr>
      <w:tr w:rsidR="008313C3" w:rsidRPr="00653D00" w14:paraId="148E19D9" w14:textId="77777777" w:rsidTr="00F329B8">
        <w:trPr>
          <w:trHeight w:hRule="exact" w:val="311"/>
        </w:trPr>
        <w:tc>
          <w:tcPr>
            <w:tcW w:w="2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0B9F96" w14:textId="77777777" w:rsidR="008313C3" w:rsidRDefault="008313C3" w:rsidP="00F329B8">
            <w:pPr>
              <w:ind w:left="102"/>
              <w:jc w:val="right"/>
              <w:rPr>
                <w:lang w:val="sr-Latn-CS"/>
              </w:rPr>
            </w:pPr>
            <w:r>
              <w:rPr>
                <w:spacing w:val="-6"/>
                <w:lang w:val="sr-Latn-CS"/>
              </w:rPr>
              <w:t>Inženjer arhitekture</w:t>
            </w:r>
            <w:r>
              <w:rPr>
                <w:lang w:val="sr-Latn-CS"/>
              </w:rPr>
              <w:t>:</w:t>
            </w:r>
          </w:p>
        </w:tc>
        <w:tc>
          <w:tcPr>
            <w:tcW w:w="2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F60C18" w14:textId="77777777" w:rsidR="008313C3" w:rsidRPr="00653D00" w:rsidRDefault="008313C3" w:rsidP="00F329B8">
            <w:pPr>
              <w:ind w:left="102"/>
              <w:rPr>
                <w:lang w:val="sr-Latn-RS"/>
              </w:rPr>
            </w:pPr>
          </w:p>
        </w:tc>
        <w:tc>
          <w:tcPr>
            <w:tcW w:w="2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3ABCF3" w14:textId="77777777" w:rsidR="008313C3" w:rsidRDefault="008313C3" w:rsidP="00F329B8">
            <w:pPr>
              <w:ind w:left="102"/>
              <w:rPr>
                <w:lang w:val="sr-Latn-CS"/>
              </w:rPr>
            </w:pPr>
            <w:r>
              <w:rPr>
                <w:lang w:val="sr-Latn-CS"/>
              </w:rPr>
              <w:t>Telefon:</w:t>
            </w:r>
          </w:p>
        </w:tc>
        <w:tc>
          <w:tcPr>
            <w:tcW w:w="2503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6F9403" w14:textId="77777777" w:rsidR="008313C3" w:rsidRPr="00653D00" w:rsidRDefault="008313C3" w:rsidP="00F329B8">
            <w:pPr>
              <w:ind w:left="102"/>
              <w:rPr>
                <w:lang w:val="sr-Latn-RS"/>
              </w:rPr>
            </w:pPr>
            <w:r w:rsidRPr="00653D00">
              <w:rPr>
                <w:lang w:val="sr-Latn-RS"/>
              </w:rPr>
              <w:t>Email:</w:t>
            </w:r>
          </w:p>
        </w:tc>
      </w:tr>
      <w:tr w:rsidR="008313C3" w:rsidRPr="00653D00" w14:paraId="509D8335" w14:textId="77777777" w:rsidTr="00F329B8">
        <w:trPr>
          <w:trHeight w:hRule="exact" w:val="356"/>
        </w:trPr>
        <w:tc>
          <w:tcPr>
            <w:tcW w:w="2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825CBF" w14:textId="77777777" w:rsidR="008313C3" w:rsidRDefault="008313C3" w:rsidP="00F329B8">
            <w:pPr>
              <w:ind w:left="102"/>
              <w:jc w:val="right"/>
              <w:rPr>
                <w:lang w:val="sr-Latn-CS"/>
              </w:rPr>
            </w:pPr>
            <w:r>
              <w:rPr>
                <w:spacing w:val="-6"/>
                <w:lang w:val="sr-Latn-CS"/>
              </w:rPr>
              <w:t>Građevinski inženjer</w:t>
            </w:r>
            <w:r>
              <w:rPr>
                <w:lang w:val="sr-Latn-CS"/>
              </w:rPr>
              <w:t>:</w:t>
            </w:r>
          </w:p>
        </w:tc>
        <w:tc>
          <w:tcPr>
            <w:tcW w:w="2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2CC6BA" w14:textId="77777777" w:rsidR="008313C3" w:rsidRPr="00653D00" w:rsidRDefault="008313C3" w:rsidP="00F329B8">
            <w:pPr>
              <w:ind w:left="102"/>
              <w:rPr>
                <w:lang w:val="sr-Latn-RS"/>
              </w:rPr>
            </w:pPr>
          </w:p>
        </w:tc>
        <w:tc>
          <w:tcPr>
            <w:tcW w:w="2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D0C860" w14:textId="77777777" w:rsidR="008313C3" w:rsidRDefault="008313C3" w:rsidP="00F329B8">
            <w:pPr>
              <w:ind w:left="102"/>
              <w:rPr>
                <w:lang w:val="sr-Latn-CS"/>
              </w:rPr>
            </w:pPr>
            <w:r>
              <w:rPr>
                <w:lang w:val="sr-Latn-CS"/>
              </w:rPr>
              <w:t>Telefon:</w:t>
            </w:r>
          </w:p>
        </w:tc>
        <w:tc>
          <w:tcPr>
            <w:tcW w:w="2503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A3FFEB" w14:textId="77777777" w:rsidR="008313C3" w:rsidRPr="00653D00" w:rsidRDefault="008313C3" w:rsidP="00F329B8">
            <w:pPr>
              <w:ind w:left="102"/>
              <w:rPr>
                <w:lang w:val="sr-Latn-RS"/>
              </w:rPr>
            </w:pPr>
            <w:r w:rsidRPr="00653D00">
              <w:rPr>
                <w:lang w:val="sr-Latn-RS"/>
              </w:rPr>
              <w:t>Email:</w:t>
            </w:r>
          </w:p>
        </w:tc>
      </w:tr>
      <w:tr w:rsidR="008313C3" w:rsidRPr="00653D00" w14:paraId="0D288630" w14:textId="77777777" w:rsidTr="00F329B8">
        <w:trPr>
          <w:trHeight w:hRule="exact" w:val="356"/>
        </w:trPr>
        <w:tc>
          <w:tcPr>
            <w:tcW w:w="2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BF61DE" w14:textId="77777777" w:rsidR="008313C3" w:rsidRDefault="008313C3" w:rsidP="00F329B8">
            <w:pPr>
              <w:ind w:left="102"/>
              <w:jc w:val="right"/>
              <w:rPr>
                <w:lang w:val="sr-Latn-CS"/>
              </w:rPr>
            </w:pPr>
            <w:r>
              <w:rPr>
                <w:spacing w:val="-6"/>
                <w:lang w:val="sr-Latn-CS"/>
              </w:rPr>
              <w:t>Inženjer geodezije</w:t>
            </w:r>
            <w:r>
              <w:rPr>
                <w:lang w:val="sr-Latn-CS"/>
              </w:rPr>
              <w:t>:</w:t>
            </w:r>
          </w:p>
        </w:tc>
        <w:tc>
          <w:tcPr>
            <w:tcW w:w="2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1A64C7" w14:textId="77777777" w:rsidR="008313C3" w:rsidRPr="00653D00" w:rsidRDefault="008313C3" w:rsidP="00F329B8">
            <w:pPr>
              <w:ind w:left="102"/>
              <w:rPr>
                <w:lang w:val="sr-Latn-RS"/>
              </w:rPr>
            </w:pPr>
          </w:p>
        </w:tc>
        <w:tc>
          <w:tcPr>
            <w:tcW w:w="2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990C0C" w14:textId="77777777" w:rsidR="008313C3" w:rsidRDefault="008313C3" w:rsidP="00F329B8">
            <w:pPr>
              <w:ind w:left="102"/>
              <w:rPr>
                <w:lang w:val="sr-Latn-CS"/>
              </w:rPr>
            </w:pPr>
            <w:r>
              <w:rPr>
                <w:lang w:val="sr-Latn-CS"/>
              </w:rPr>
              <w:t>Telefon:</w:t>
            </w:r>
          </w:p>
        </w:tc>
        <w:tc>
          <w:tcPr>
            <w:tcW w:w="2503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6FF576" w14:textId="77777777" w:rsidR="008313C3" w:rsidRPr="00653D00" w:rsidRDefault="008313C3" w:rsidP="00F329B8">
            <w:pPr>
              <w:ind w:left="102"/>
              <w:rPr>
                <w:lang w:val="sr-Latn-RS"/>
              </w:rPr>
            </w:pPr>
            <w:r w:rsidRPr="00653D00">
              <w:rPr>
                <w:lang w:val="sr-Latn-RS"/>
              </w:rPr>
              <w:t>Email:</w:t>
            </w:r>
          </w:p>
        </w:tc>
      </w:tr>
      <w:tr w:rsidR="008313C3" w:rsidRPr="00653D00" w14:paraId="144414F9" w14:textId="77777777" w:rsidTr="00F329B8">
        <w:trPr>
          <w:trHeight w:hRule="exact" w:val="563"/>
        </w:trPr>
        <w:tc>
          <w:tcPr>
            <w:tcW w:w="2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B09C81" w14:textId="77777777" w:rsidR="008313C3" w:rsidRDefault="008313C3" w:rsidP="00F329B8">
            <w:pPr>
              <w:ind w:left="102"/>
              <w:jc w:val="right"/>
              <w:rPr>
                <w:lang w:val="sr-Latn-CS"/>
              </w:rPr>
            </w:pPr>
            <w:r>
              <w:rPr>
                <w:spacing w:val="-6"/>
                <w:lang w:val="sr-Latn-CS"/>
              </w:rPr>
              <w:t>Licencirana osoba - protivpožarna zaštita</w:t>
            </w:r>
            <w:r>
              <w:rPr>
                <w:lang w:val="sr-Latn-CS"/>
              </w:rPr>
              <w:t>:</w:t>
            </w:r>
          </w:p>
        </w:tc>
        <w:tc>
          <w:tcPr>
            <w:tcW w:w="2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70DC21" w14:textId="77777777" w:rsidR="008313C3" w:rsidRPr="00653D00" w:rsidRDefault="008313C3" w:rsidP="00F329B8">
            <w:pPr>
              <w:ind w:left="102"/>
              <w:jc w:val="right"/>
              <w:rPr>
                <w:lang w:val="sr-Latn-RS"/>
              </w:rPr>
            </w:pPr>
          </w:p>
        </w:tc>
        <w:tc>
          <w:tcPr>
            <w:tcW w:w="24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B99A9B" w14:textId="77777777" w:rsidR="008313C3" w:rsidRDefault="008313C3" w:rsidP="00F329B8">
            <w:pPr>
              <w:ind w:left="102"/>
              <w:rPr>
                <w:lang w:val="sr-Latn-CS"/>
              </w:rPr>
            </w:pPr>
            <w:r>
              <w:rPr>
                <w:lang w:val="sr-Latn-CS"/>
              </w:rPr>
              <w:t>Telefon:</w:t>
            </w:r>
          </w:p>
        </w:tc>
        <w:tc>
          <w:tcPr>
            <w:tcW w:w="2503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6D041F" w14:textId="77777777" w:rsidR="008313C3" w:rsidRPr="00653D00" w:rsidRDefault="008313C3" w:rsidP="00F329B8">
            <w:pPr>
              <w:ind w:left="102"/>
              <w:rPr>
                <w:lang w:val="sr-Latn-RS"/>
              </w:rPr>
            </w:pPr>
            <w:r w:rsidRPr="00653D00">
              <w:rPr>
                <w:lang w:val="sr-Latn-RS"/>
              </w:rPr>
              <w:t>Email:</w:t>
            </w:r>
          </w:p>
        </w:tc>
      </w:tr>
      <w:tr w:rsidR="008313C3" w:rsidRPr="00653D00" w14:paraId="37A6238B" w14:textId="77777777" w:rsidTr="00F329B8">
        <w:trPr>
          <w:trHeight w:hRule="exact" w:val="446"/>
        </w:trPr>
        <w:tc>
          <w:tcPr>
            <w:tcW w:w="8593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2E543BD" w14:textId="77777777" w:rsidR="008313C3" w:rsidRDefault="008313C3" w:rsidP="00F329B8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02" w:firstLine="0"/>
              <w:contextualSpacing/>
              <w:jc w:val="both"/>
              <w:rPr>
                <w:lang w:val="sr-Latn-CS"/>
              </w:rPr>
            </w:pPr>
            <w:r>
              <w:rPr>
                <w:lang w:val="sr-Latn-CS"/>
              </w:rPr>
              <w:t>Izjava projektantskog tima</w:t>
            </w:r>
          </w:p>
        </w:tc>
        <w:tc>
          <w:tcPr>
            <w:tcW w:w="63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6474BE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70272" behindDoc="1" locked="0" layoutInCell="1" allowOverlap="1" wp14:anchorId="6B042C0F" wp14:editId="1A1B3A28">
                      <wp:simplePos x="0" y="0"/>
                      <wp:positionH relativeFrom="page">
                        <wp:posOffset>94615</wp:posOffset>
                      </wp:positionH>
                      <wp:positionV relativeFrom="paragraph">
                        <wp:posOffset>59055</wp:posOffset>
                      </wp:positionV>
                      <wp:extent cx="146050" cy="146685"/>
                      <wp:effectExtent l="0" t="0" r="25400" b="24765"/>
                      <wp:wrapNone/>
                      <wp:docPr id="397" name="Group 3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398" name="Freeform 75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97FA6C3" id="Group 397" o:spid="_x0000_s1026" style="position:absolute;margin-left:7.45pt;margin-top:4.65pt;width:11.5pt;height:11.55pt;z-index:-250846208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">
                      <v:shape id="Freeform 75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9KdOr8A&#10;AADcAAAADwAAAGRycy9kb3ducmV2LnhtbERPy4rCMBTdC/5DuII7TR1BtJqKCIILYXwU3F6aa1Pa&#10;3JQmo535+slCcHk47822t414Uucrxwpm0wQEceF0xaWC/HaYLEH4gKyxcUwKfsnDNhsONphq9+IL&#10;Pa+hFDGEfYoKTAhtKqUvDFn0U9cSR+7hOoshwq6UusNXDLeN/EqShbRYcWww2NLeUFFff6yC7zpo&#10;2p1y+kvoPqe7N+f8ZJQaj/rdGkSgPnzEb/dRK5iv4tp4Jh4Bmf0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/0p06vwAAANwAAAAPAAAAAAAAAAAAAAAAAJgCAABkcnMvZG93bnJl&#10;di54bWxQSwUGAAAAAAQABAD1AAAAhAMAAAAA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DF50A7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69248" behindDoc="1" locked="0" layoutInCell="1" allowOverlap="1" wp14:anchorId="2192CA01" wp14:editId="175C480E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389" name="Group 3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390" name="Freeform 7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3621718" id="Group 389" o:spid="_x0000_s1026" style="position:absolute;margin-left:9.4pt;margin-top:4.7pt;width:11.5pt;height:11.5pt;z-index:-250847232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">
                      <v:shape id="Freeform 73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7So8AA&#10;AADcAAAADwAAAGRycy9kb3ducmV2LnhtbERPTYvCMBC9C/sfwgh7kTVVQbTbKLIi6Ems4nloxqa0&#10;mZQm1u6/N4eFPT7ed7YdbCN66nzlWMFsmoAgLpyuuFRwux6+ViB8QNbYOCYFv+Rhu/kYZZhq9+IL&#10;9XkoRQxhn6ICE0KbSukLQxb91LXEkXu4zmKIsCul7vAVw20j50mylBYrjg0GW/oxVNT50yqoL5Pz&#10;Mm8Tc+/tqrjuDpPT/k5KfY6H3TeIQEP4F/+5j1rBYh3nxzPxCMjNG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b7So8AAAADcAAAADwAAAAAAAAAAAAAAAACYAgAAZHJzL2Rvd25y&#10;ZXYueG1sUEsFBgAAAAAEAAQA9QAAAIU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1A25CFEB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</w:tr>
      <w:tr w:rsidR="008313C3" w:rsidRPr="00653D00" w14:paraId="2F3139AE" w14:textId="77777777" w:rsidTr="00F329B8">
        <w:trPr>
          <w:trHeight w:hRule="exact" w:val="446"/>
        </w:trPr>
        <w:tc>
          <w:tcPr>
            <w:tcW w:w="8593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BAE55AC" w14:textId="77777777" w:rsidR="008313C3" w:rsidRDefault="008313C3" w:rsidP="00F329B8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02" w:firstLine="0"/>
              <w:contextualSpacing/>
              <w:jc w:val="both"/>
              <w:rPr>
                <w:lang w:val="sr-Latn-CS"/>
              </w:rPr>
            </w:pPr>
            <w:r>
              <w:rPr>
                <w:lang w:val="sr-Latn-CS"/>
              </w:rPr>
              <w:t>Diplome projektantskog tima</w:t>
            </w:r>
          </w:p>
        </w:tc>
        <w:tc>
          <w:tcPr>
            <w:tcW w:w="63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19A0F1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72320" behindDoc="1" locked="0" layoutInCell="1" allowOverlap="1" wp14:anchorId="4A4503B2" wp14:editId="54ABAFDC">
                      <wp:simplePos x="0" y="0"/>
                      <wp:positionH relativeFrom="page">
                        <wp:posOffset>94615</wp:posOffset>
                      </wp:positionH>
                      <wp:positionV relativeFrom="paragraph">
                        <wp:posOffset>59055</wp:posOffset>
                      </wp:positionV>
                      <wp:extent cx="146050" cy="146685"/>
                      <wp:effectExtent l="0" t="0" r="25400" b="24765"/>
                      <wp:wrapNone/>
                      <wp:docPr id="387" name="Group 3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388" name="Freeform 75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4BAD3638" id="Group 387" o:spid="_x0000_s1026" style="position:absolute;margin-left:7.45pt;margin-top:4.65pt;width:11.5pt;height:11.55pt;z-index:-250844160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">
                      <v:shape id="Freeform 75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sL57wA&#10;AADcAAAADwAAAGRycy9kb3ducmV2LnhtbERPSwrCMBDdC94hjOBOUxVEqlFEEFwI/gpuh2Zsis2k&#10;NFGrpzcLweXj/Rer1lbiSY0vHSsYDRMQxLnTJRcKsst2MAPhA7LGyjEpeJOH1bLbWWCq3YtP9DyH&#10;QsQQ9ikqMCHUqZQ+N2TRD11NHLmbayyGCJtC6gZfMdxWcpwkU2mx5NhgsKaNofx+flgFh3vQtN5n&#10;9EnoOqGrN8dsb5Tq99r1HESgNvzFP/dOK5jM4tp4Jh4BufwC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6CwvnvAAAANwAAAAPAAAAAAAAAAAAAAAAAJgCAABkcnMvZG93bnJldi54&#10;bWxQSwUGAAAAAAQABAD1AAAAgQMAAAAA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402852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71296" behindDoc="1" locked="0" layoutInCell="1" allowOverlap="1" wp14:anchorId="59866FD9" wp14:editId="157DCB60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385" name="Group 3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386" name="Freeform 7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074B964A" id="Group 385" o:spid="_x0000_s1026" style="position:absolute;margin-left:9.4pt;margin-top:4.7pt;width:11.5pt;height:11.5pt;z-index:-250845184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">
                      <v:shape id="Freeform 73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MJ5kcMA&#10;AADcAAAADwAAAGRycy9kb3ducmV2LnhtbESPQYvCMBSE74L/ITxhL6KpLpTSNYrsIuhJrOL50bxt&#10;is1LaWLt/nsjLHgcZuYbZrUZbCN66nztWMFinoAgLp2uuVJwOe9mGQgfkDU2jknBH3nYrMejFeba&#10;PfhEfREqESHsc1RgQmhzKX1pyKKfu5Y4er+usxii7CqpO3xEuG3kMklSabHmuGCwpW9D5a24WwW3&#10;0/SYFm1irr3NyvN2Nz38XEmpj8mw/QIRaAjv8H97rxV8Zim8zsQjIN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MJ5kcMAAADcAAAADwAAAAAAAAAAAAAAAACYAgAAZHJzL2Rv&#10;d25yZXYueG1sUEsFBgAAAAAEAAQA9QAAAIg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5C57CBC5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</w:tr>
    </w:tbl>
    <w:p w14:paraId="0E7E9E62" w14:textId="77777777" w:rsidR="008313C3" w:rsidRPr="00653D00" w:rsidRDefault="008313C3" w:rsidP="008313C3">
      <w:pPr>
        <w:ind w:left="540"/>
        <w:rPr>
          <w:sz w:val="24"/>
          <w:szCs w:val="24"/>
          <w:lang w:val="sr-Latn-RS"/>
        </w:rPr>
      </w:pPr>
    </w:p>
    <w:p w14:paraId="2A8EC4BC" w14:textId="18938D61" w:rsidR="008313C3" w:rsidRDefault="008313C3" w:rsidP="008313C3">
      <w:pPr>
        <w:ind w:left="540"/>
        <w:rPr>
          <w:sz w:val="24"/>
          <w:szCs w:val="24"/>
          <w:lang w:val="sr-Latn-RS"/>
        </w:rPr>
      </w:pPr>
    </w:p>
    <w:p w14:paraId="6FA37D0E" w14:textId="6E01727A" w:rsidR="00ED37B0" w:rsidRDefault="00ED37B0" w:rsidP="008313C3">
      <w:pPr>
        <w:ind w:left="540"/>
        <w:rPr>
          <w:sz w:val="24"/>
          <w:szCs w:val="24"/>
          <w:lang w:val="sr-Latn-RS"/>
        </w:rPr>
      </w:pPr>
    </w:p>
    <w:p w14:paraId="48919DD8" w14:textId="77777777" w:rsidR="00ED37B0" w:rsidRPr="00653D00" w:rsidRDefault="00ED37B0" w:rsidP="008313C3">
      <w:pPr>
        <w:ind w:left="540"/>
        <w:rPr>
          <w:sz w:val="24"/>
          <w:szCs w:val="24"/>
          <w:lang w:val="sr-Latn-RS"/>
        </w:rPr>
      </w:pPr>
    </w:p>
    <w:tbl>
      <w:tblPr>
        <w:tblW w:w="9853" w:type="dxa"/>
        <w:tblInd w:w="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63"/>
        <w:gridCol w:w="630"/>
        <w:gridCol w:w="630"/>
        <w:gridCol w:w="630"/>
      </w:tblGrid>
      <w:tr w:rsidR="008313C3" w:rsidRPr="00653D00" w14:paraId="77A3A3F2" w14:textId="77777777" w:rsidTr="00F329B8">
        <w:trPr>
          <w:trHeight w:hRule="exact" w:val="626"/>
        </w:trPr>
        <w:tc>
          <w:tcPr>
            <w:tcW w:w="79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1E1D70" w14:textId="77777777" w:rsidR="008313C3" w:rsidRPr="00653D00" w:rsidRDefault="008313C3" w:rsidP="008313C3">
            <w:pPr>
              <w:spacing w:before="72"/>
              <w:ind w:left="102"/>
              <w:rPr>
                <w:b/>
                <w:spacing w:val="-1"/>
                <w:lang w:val="sr-Latn-RS"/>
              </w:rPr>
            </w:pPr>
            <w:r w:rsidRPr="00653D00">
              <w:rPr>
                <w:b/>
                <w:lang w:val="sr-Latn-RS"/>
              </w:rPr>
              <w:lastRenderedPageBreak/>
              <w:t>7.</w:t>
            </w:r>
            <w:r w:rsidRPr="00653D00">
              <w:rPr>
                <w:b/>
                <w:spacing w:val="5"/>
                <w:lang w:val="sr-Latn-RS"/>
              </w:rPr>
              <w:t xml:space="preserve"> </w:t>
            </w:r>
            <w:r w:rsidRPr="00105072">
              <w:rPr>
                <w:b/>
                <w:spacing w:val="-1"/>
                <w:lang w:val="sr-Latn-RS"/>
              </w:rPr>
              <w:t>Grafička prezentacija i opis postojećeg stanja građevinskog objekta bez dozvole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5C33EC" w14:textId="77777777" w:rsidR="008313C3" w:rsidRDefault="008313C3" w:rsidP="008313C3">
            <w:pPr>
              <w:spacing w:before="58"/>
              <w:ind w:left="174"/>
              <w:rPr>
                <w:lang w:val="sr-Latn-CS"/>
              </w:rPr>
            </w:pPr>
            <w:r>
              <w:rPr>
                <w:b/>
                <w:spacing w:val="-5"/>
                <w:lang w:val="sr-Latn-CS"/>
              </w:rPr>
              <w:t>Da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409D3B" w14:textId="77777777" w:rsidR="008313C3" w:rsidRDefault="008313C3" w:rsidP="008313C3">
            <w:pPr>
              <w:spacing w:before="58"/>
              <w:ind w:left="189"/>
              <w:rPr>
                <w:lang w:val="sr-Latn-CS"/>
              </w:rPr>
            </w:pPr>
            <w:r>
              <w:rPr>
                <w:b/>
                <w:lang w:val="sr-Latn-CS"/>
              </w:rPr>
              <w:t>Ne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DCB89F" w14:textId="77777777" w:rsidR="008313C3" w:rsidRPr="00653D00" w:rsidRDefault="008313C3" w:rsidP="008313C3">
            <w:pPr>
              <w:spacing w:before="58"/>
              <w:ind w:left="189"/>
              <w:jc w:val="center"/>
              <w:rPr>
                <w:b/>
                <w:lang w:val="sr-Latn-RS"/>
              </w:rPr>
            </w:pPr>
            <w:r w:rsidRPr="00653D00">
              <w:rPr>
                <w:b/>
                <w:lang w:val="sr-Latn-RS"/>
              </w:rPr>
              <w:t>N/</w:t>
            </w:r>
            <w:r>
              <w:rPr>
                <w:b/>
                <w:lang w:val="sr-Latn-RS"/>
              </w:rPr>
              <w:t>P</w:t>
            </w:r>
            <w:r w:rsidRPr="00653D00">
              <w:rPr>
                <w:b/>
                <w:spacing w:val="1"/>
                <w:position w:val="11"/>
                <w:lang w:val="sr-Latn-RS"/>
              </w:rPr>
              <w:t>i</w:t>
            </w:r>
          </w:p>
        </w:tc>
      </w:tr>
      <w:tr w:rsidR="008313C3" w:rsidRPr="00653D00" w14:paraId="0E10C791" w14:textId="77777777" w:rsidTr="00F329B8">
        <w:trPr>
          <w:trHeight w:hRule="exact" w:val="1445"/>
        </w:trPr>
        <w:tc>
          <w:tcPr>
            <w:tcW w:w="79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D5623D" w14:textId="77777777" w:rsidR="008313C3" w:rsidRPr="00105072" w:rsidRDefault="008313C3" w:rsidP="008313C3">
            <w:pPr>
              <w:ind w:left="274" w:right="86" w:hanging="29"/>
              <w:jc w:val="both"/>
              <w:rPr>
                <w:lang w:val="sr-Latn-CS"/>
              </w:rPr>
            </w:pPr>
            <w:r w:rsidRPr="00653D00">
              <w:rPr>
                <w:lang w:val="sr-Latn-RS"/>
              </w:rPr>
              <w:t xml:space="preserve">a. </w:t>
            </w:r>
            <w:r w:rsidRPr="00105072">
              <w:rPr>
                <w:lang w:val="sr-Latn-CS"/>
              </w:rPr>
              <w:t>Tehnički opis: dimenzija građevinskog objekta, bruto površina, spratovi, visina sprata, visina građevinskog objekta, izgradnja, trenutna funkcija, p</w:t>
            </w:r>
            <w:r>
              <w:rPr>
                <w:lang w:val="sr-Latn-CS"/>
              </w:rPr>
              <w:t>redviđena fu</w:t>
            </w:r>
            <w:r w:rsidRPr="00105072">
              <w:rPr>
                <w:lang w:val="sr-Latn-CS"/>
              </w:rPr>
              <w:t xml:space="preserve">nkcija. </w:t>
            </w:r>
          </w:p>
          <w:p w14:paraId="2426AA95" w14:textId="77777777" w:rsidR="008313C3" w:rsidRPr="00653D00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  <w:r w:rsidRPr="00105072">
              <w:rPr>
                <w:b/>
                <w:lang w:val="sr-Latn-CS"/>
              </w:rPr>
              <w:t xml:space="preserve">Napomena: </w:t>
            </w:r>
            <w:r w:rsidRPr="00105072">
              <w:rPr>
                <w:lang w:val="sr-Latn-CS"/>
              </w:rPr>
              <w:t>U intervencijama bez dozvole, navedite i interkonekciju/uticaj na građevinski objekat sa dozvolom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6AE999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25216" behindDoc="1" locked="0" layoutInCell="1" allowOverlap="1" wp14:anchorId="15EFD8CD" wp14:editId="2D5CE96B">
                      <wp:simplePos x="0" y="0"/>
                      <wp:positionH relativeFrom="page">
                        <wp:posOffset>94615</wp:posOffset>
                      </wp:positionH>
                      <wp:positionV relativeFrom="paragraph">
                        <wp:posOffset>59055</wp:posOffset>
                      </wp:positionV>
                      <wp:extent cx="146050" cy="146685"/>
                      <wp:effectExtent l="0" t="0" r="25400" b="24765"/>
                      <wp:wrapNone/>
                      <wp:docPr id="1599" name="Group 15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384" name="Freeform 14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2B277F34" id="Group 1599" o:spid="_x0000_s1026" style="position:absolute;margin-left:7.45pt;margin-top:4.65pt;width:11.5pt;height:11.55pt;z-index:-250891264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">
                      <v:shape id="Freeform 144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0YB4sMA&#10;AADcAAAADwAAAGRycy9kb3ducmV2LnhtbESPQWvCQBSE7wX/w/KE3upGLSLRVYIg9BCw1YDXR/aZ&#10;DWbfhuw2Sf313ULB4zAz3zDb/Wgb0VPna8cK5rMEBHHpdM2VguJyfFuD8AFZY+OYFPyQh/1u8rLF&#10;VLuBv6g/h0pECPsUFZgQ2lRKXxqy6GeuJY7ezXUWQ5RdJXWHQ4TbRi6SZCUt1hwXDLZ0MFTez99W&#10;wekeNGV5QY+Erku6evNZ5Eap1+mYbUAEGsMz/N/+0AqW63f4OxOPgNz9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0YB4sMAAADcAAAADwAAAAAAAAAAAAAAAACYAgAAZHJzL2Rv&#10;d25yZXYueG1sUEsFBgAAAAAEAAQA9QAAAIg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9079C1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24192" behindDoc="1" locked="0" layoutInCell="1" allowOverlap="1" wp14:anchorId="60738982" wp14:editId="4B6F1FAF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597" name="Group 15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598" name="Freeform 142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0B59A9E3" id="Group 1597" o:spid="_x0000_s1026" style="position:absolute;margin-left:9.4pt;margin-top:4.7pt;width:11.5pt;height:11.5pt;z-index:-250892288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">
                      <v:shape id="Freeform 142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ZUUPcYA&#10;AADdAAAADwAAAGRycy9kb3ducmV2LnhtbESPQWvDMAyF74X9B6PCLmV1OljpsrilbBS2U2k6ehax&#10;GofEcojdNPv302Gwm8R7eu9TsZt8p0YaYhPYwGqZgSKugm24NvB9PjxtQMWEbLELTAZ+KMJu+zAr&#10;MLfhzicay1QrCeGYowGXUp9rHStHHuMy9MSiXcPgMck61NoOeJdw3+nnLFtrjw1Lg8Oe3h1VbXnz&#10;BtrT4rgu+8xdRr+pzvvD4uvjQsY8zqf9G6hEU/o3/11/WsF/eRVc+UZG0N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ZUUPcYAAADdAAAADwAAAAAAAAAAAAAAAACYAgAAZHJz&#10;L2Rvd25yZXYueG1sUEsFBgAAAAAEAAQA9QAAAIs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2B9BE5F6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D1EA28" w14:textId="77777777" w:rsidR="008313C3" w:rsidRPr="00653D00" w:rsidRDefault="008313C3" w:rsidP="008313C3">
            <w:pPr>
              <w:jc w:val="center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26240" behindDoc="1" locked="0" layoutInCell="1" allowOverlap="1" wp14:anchorId="011F6627" wp14:editId="2C9E9706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1595" name="Group 15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1596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5D1A6233" id="Group 1595" o:spid="_x0000_s1026" style="position:absolute;margin-left:11.05pt;margin-top:4.3pt;width:11.5pt;height:11.5pt;z-index:-250890240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0Yl1MIA&#10;AADdAAAADwAAAGRycy9kb3ducmV2LnhtbERPTYvCMBC9L/gfwgheRFMFi1ajiIuwexKreB6asSk2&#10;k9Jka/ffbwRhb/N4n7PZ9bYWHbW+cqxgNk1AEBdOV1wquF6OkyUIH5A11o5JwS952G0HHxvMtHvy&#10;mbo8lCKGsM9QgQmhyaT0hSGLfuoa4sjdXWsxRNiWUrf4jOG2lvMkSaXFimODwYYOhopH/mMVPM7j&#10;U5o3ibl1dllc9sfx9+eNlBoN+/0aRKA+/Ivf7i8d5y9WKby+iSfI7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RiXUwgAAAN0AAAAPAAAAAAAAAAAAAAAAAJgCAABkcnMvZG93&#10;bnJldi54bWxQSwUGAAAAAAQABAD1AAAAhw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653D00" w14:paraId="44C2FD1A" w14:textId="77777777" w:rsidTr="00F329B8">
        <w:trPr>
          <w:trHeight w:hRule="exact" w:val="3911"/>
        </w:trPr>
        <w:tc>
          <w:tcPr>
            <w:tcW w:w="79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4C4C0A5" w14:textId="77777777" w:rsidR="008313C3" w:rsidRPr="00653D00" w:rsidRDefault="008313C3" w:rsidP="008313C3">
            <w:pPr>
              <w:spacing w:before="48"/>
              <w:ind w:left="343" w:right="90" w:hanging="30"/>
              <w:jc w:val="both"/>
              <w:rPr>
                <w:lang w:val="sr-Latn-RS"/>
              </w:rPr>
            </w:pPr>
            <w:r w:rsidRPr="00653D00">
              <w:rPr>
                <w:b/>
                <w:lang w:val="sr-Latn-RS"/>
              </w:rPr>
              <w:t>b.</w:t>
            </w:r>
            <w:r w:rsidRPr="00653D00">
              <w:rPr>
                <w:lang w:val="sr-Latn-RS"/>
              </w:rPr>
              <w:t xml:space="preserve"> </w:t>
            </w:r>
            <w:r w:rsidRPr="00105072">
              <w:rPr>
                <w:lang w:val="sr-Latn-RS"/>
              </w:rPr>
              <w:t>Geodetska merenja</w:t>
            </w:r>
            <w:r w:rsidRPr="00653D00">
              <w:rPr>
                <w:lang w:val="sr-Latn-RS"/>
              </w:rPr>
              <w:t xml:space="preserve"> </w:t>
            </w:r>
          </w:p>
          <w:p w14:paraId="7B1F51E7" w14:textId="77777777" w:rsidR="008313C3" w:rsidRPr="00653D00" w:rsidRDefault="008313C3" w:rsidP="008313C3">
            <w:pPr>
              <w:spacing w:before="48"/>
              <w:ind w:left="343" w:right="90" w:hanging="30"/>
              <w:jc w:val="both"/>
              <w:rPr>
                <w:lang w:val="sr-Latn-RS"/>
              </w:rPr>
            </w:pPr>
            <w:r w:rsidRPr="00653D00">
              <w:rPr>
                <w:lang w:val="sr-Latn-RS"/>
              </w:rPr>
              <w:t xml:space="preserve">- </w:t>
            </w:r>
            <w:r w:rsidRPr="00105072">
              <w:rPr>
                <w:lang w:val="sr-Latn-RS"/>
              </w:rPr>
              <w:t>Geodetsko ispitivanje plana parcele (uključujući tačke priključka na vodovod, kanalizaciju, električnu energiju</w:t>
            </w:r>
            <w:r w:rsidRPr="00653D00">
              <w:rPr>
                <w:lang w:val="sr-Latn-RS"/>
              </w:rPr>
              <w:t xml:space="preserve">), </w:t>
            </w:r>
          </w:p>
          <w:p w14:paraId="7B96148F" w14:textId="77777777" w:rsidR="008313C3" w:rsidRPr="00653D00" w:rsidRDefault="008313C3" w:rsidP="008313C3">
            <w:pPr>
              <w:spacing w:before="48"/>
              <w:ind w:left="343" w:right="90" w:hanging="30"/>
              <w:jc w:val="both"/>
              <w:rPr>
                <w:lang w:val="sr-Latn-RS"/>
              </w:rPr>
            </w:pPr>
            <w:r w:rsidRPr="00653D00">
              <w:rPr>
                <w:b/>
                <w:lang w:val="sr-Latn-RS"/>
              </w:rPr>
              <w:t xml:space="preserve">- </w:t>
            </w:r>
            <w:r w:rsidRPr="00105072">
              <w:rPr>
                <w:lang w:val="sr-Latn-RS"/>
              </w:rPr>
              <w:t>Geodetsko merenje objekta - zgrade (trodimenzionalna refleksija - geometrija zgrade x, y, h</w:t>
            </w:r>
            <w:r w:rsidRPr="00653D00">
              <w:rPr>
                <w:lang w:val="sr-Latn-RS"/>
              </w:rPr>
              <w:t>)</w:t>
            </w:r>
          </w:p>
          <w:p w14:paraId="479FA5B7" w14:textId="77777777" w:rsidR="008313C3" w:rsidRPr="00653D00" w:rsidRDefault="008313C3" w:rsidP="008313C3">
            <w:pPr>
              <w:spacing w:before="48"/>
              <w:ind w:left="343" w:right="90" w:hanging="30"/>
              <w:jc w:val="both"/>
              <w:rPr>
                <w:lang w:val="sr-Latn-RS"/>
              </w:rPr>
            </w:pPr>
            <w:r w:rsidRPr="00653D00">
              <w:rPr>
                <w:lang w:val="sr-Latn-RS"/>
              </w:rPr>
              <w:t xml:space="preserve">     - </w:t>
            </w:r>
            <w:r w:rsidRPr="00105072">
              <w:rPr>
                <w:lang w:val="sr-Latn-RS"/>
              </w:rPr>
              <w:t>izrada skica za svaki sprat, podrum i spratove građevinskog objekta</w:t>
            </w:r>
            <w:r w:rsidRPr="00653D00">
              <w:rPr>
                <w:lang w:val="sr-Latn-RS"/>
              </w:rPr>
              <w:t xml:space="preserve">. </w:t>
            </w:r>
          </w:p>
          <w:p w14:paraId="52A52962" w14:textId="77777777" w:rsidR="008313C3" w:rsidRPr="00653D00" w:rsidRDefault="008313C3" w:rsidP="008313C3">
            <w:pPr>
              <w:spacing w:before="48"/>
              <w:ind w:left="343" w:right="90" w:hanging="30"/>
              <w:jc w:val="both"/>
              <w:rPr>
                <w:lang w:val="sr-Latn-RS"/>
              </w:rPr>
            </w:pPr>
            <w:r w:rsidRPr="00653D00">
              <w:rPr>
                <w:lang w:val="sr-Latn-RS"/>
              </w:rPr>
              <w:t xml:space="preserve">     - </w:t>
            </w:r>
            <w:r w:rsidRPr="00105072">
              <w:rPr>
                <w:lang w:val="sr-Latn-RS"/>
              </w:rPr>
              <w:t>izrada dosijea o zahtevima za građevinske objekte i delove građevinskih objekata</w:t>
            </w:r>
          </w:p>
          <w:p w14:paraId="25316E84" w14:textId="77777777" w:rsidR="008313C3" w:rsidRPr="00653D00" w:rsidRDefault="008313C3" w:rsidP="008313C3">
            <w:pPr>
              <w:spacing w:before="48"/>
              <w:ind w:left="343" w:right="90" w:hanging="30"/>
              <w:jc w:val="both"/>
              <w:rPr>
                <w:lang w:val="sr-Latn-RS"/>
              </w:rPr>
            </w:pPr>
            <w:r>
              <w:rPr>
                <w:b/>
                <w:lang w:val="sr-Latn-CS"/>
              </w:rPr>
              <w:t xml:space="preserve">Napomena: </w:t>
            </w:r>
            <w:r>
              <w:rPr>
                <w:lang w:val="sr-Latn-CS"/>
              </w:rPr>
              <w:t>U intervencijama bez dozvole na građevinskim objektima sa dozvolom, snimanje se vrši samo za delove intervencije</w:t>
            </w:r>
          </w:p>
          <w:p w14:paraId="74699697" w14:textId="77777777" w:rsidR="008313C3" w:rsidRPr="00653D00" w:rsidRDefault="008313C3" w:rsidP="008313C3">
            <w:pPr>
              <w:spacing w:before="48"/>
              <w:ind w:right="90"/>
              <w:jc w:val="both"/>
              <w:rPr>
                <w:lang w:val="sr-Latn-RS"/>
              </w:rPr>
            </w:pPr>
          </w:p>
          <w:p w14:paraId="11C31A7E" w14:textId="77777777" w:rsidR="008313C3" w:rsidRPr="00653D00" w:rsidRDefault="008313C3" w:rsidP="008313C3">
            <w:pPr>
              <w:spacing w:before="48"/>
              <w:ind w:left="343" w:right="90" w:hanging="30"/>
              <w:jc w:val="both"/>
              <w:rPr>
                <w:lang w:val="sr-Latn-RS"/>
              </w:rPr>
            </w:pPr>
            <w:r w:rsidRPr="00653D00">
              <w:rPr>
                <w:lang w:val="sr-Latn-RS"/>
              </w:rPr>
              <w:t xml:space="preserve"> (</w:t>
            </w:r>
            <w:r w:rsidRPr="00105072">
              <w:rPr>
                <w:lang w:val="sr-Latn-RS"/>
              </w:rPr>
              <w:t>Gore navedena geodetska merenja vrše se na osnovu „Kataloga za merenje i osnivanje katastarskih jedinica“, izdatog od strane KAK-a</w:t>
            </w:r>
            <w:r w:rsidRPr="00653D00">
              <w:rPr>
                <w:lang w:val="sr-Latn-RS"/>
              </w:rPr>
              <w:t>)</w:t>
            </w:r>
          </w:p>
          <w:p w14:paraId="04DBFC2A" w14:textId="77777777" w:rsidR="008313C3" w:rsidRPr="00653D00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658711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27264" behindDoc="1" locked="0" layoutInCell="1" allowOverlap="1" wp14:anchorId="5B148524" wp14:editId="3D4491C1">
                      <wp:simplePos x="0" y="0"/>
                      <wp:positionH relativeFrom="page">
                        <wp:posOffset>94615</wp:posOffset>
                      </wp:positionH>
                      <wp:positionV relativeFrom="paragraph">
                        <wp:posOffset>59055</wp:posOffset>
                      </wp:positionV>
                      <wp:extent cx="146050" cy="146685"/>
                      <wp:effectExtent l="0" t="0" r="25400" b="24765"/>
                      <wp:wrapNone/>
                      <wp:docPr id="1593" name="Group 15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1594" name="Freeform 150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89BB228" id="Group 1593" o:spid="_x0000_s1026" style="position:absolute;margin-left:7.45pt;margin-top:4.65pt;width:11.5pt;height:11.55pt;z-index:-250889216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">
                      <v:shape id="Freeform 150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qEaMMA&#10;AADdAAAADwAAAGRycy9kb3ducmV2LnhtbERPTWvCQBC9F/oflil4001rlTZ1DUEQPAitGvA6ZKfZ&#10;YHY2ZNck+uu7hUJv83ifs8pG24ieOl87VvA8S0AQl07XXCkoTtvpGwgfkDU2jknBjTxk68eHFaba&#10;DXyg/hgqEUPYp6jAhNCmUvrSkEU/cy1x5L5dZzFE2FVSdzjEcNvIlyRZSos1xwaDLW0MlZfj1Sr4&#10;vARN+b6ge0LnOZ29+Sr2RqnJ05h/gAg0hn/xn3un4/zF+yv8fhNPkO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uqEaMMAAADdAAAADwAAAAAAAAAAAAAAAACYAgAAZHJzL2Rv&#10;d25yZXYueG1sUEsFBgAAAAAEAAQA9QAAAIg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FB464D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28288" behindDoc="1" locked="0" layoutInCell="1" allowOverlap="1" wp14:anchorId="0A9868D7" wp14:editId="13FABDC6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591" name="Group 15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592" name="Freeform 152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DC81E09" id="Group 1591" o:spid="_x0000_s1026" style="position:absolute;margin-left:9.4pt;margin-top:4.7pt;width:11.5pt;height:11.5pt;z-index:-250888192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">
                      <v:shape id="Freeform 152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H0j18IA&#10;AADdAAAADwAAAGRycy9kb3ducmV2LnhtbERPTYvCMBC9C/sfwgh7EU0VVrQaRXYR1pPYiuehGZti&#10;MylNrN1/bxYEb/N4n7Pe9rYWHbW+cqxgOklAEBdOV1wqOOf78QKED8gaa8ek4I88bDcfgzWm2j34&#10;RF0WShFD2KeowITQpFL6wpBFP3ENceSurrUYImxLqVt8xHBby1mSzKXFimODwYa+DRW37G4V3E6j&#10;4zxrEnPp7KLId/vR4edCSn0O+90KRKA+vMUv96+O87+WM/j/Jp4gN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cfSPXwgAAAN0AAAAPAAAAAAAAAAAAAAAAAJgCAABkcnMvZG93&#10;bnJldi54bWxQSwUGAAAAAAQABAD1AAAAhw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65C501D7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E47756" w14:textId="77777777" w:rsidR="008313C3" w:rsidRPr="00653D00" w:rsidRDefault="008313C3" w:rsidP="008313C3">
            <w:pPr>
              <w:jc w:val="center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29312" behindDoc="1" locked="0" layoutInCell="1" allowOverlap="1" wp14:anchorId="154F1B37" wp14:editId="16D3CEFF">
                      <wp:simplePos x="0" y="0"/>
                      <wp:positionH relativeFrom="page">
                        <wp:posOffset>140335</wp:posOffset>
                      </wp:positionH>
                      <wp:positionV relativeFrom="paragraph">
                        <wp:posOffset>54610</wp:posOffset>
                      </wp:positionV>
                      <wp:extent cx="146050" cy="146050"/>
                      <wp:effectExtent l="0" t="0" r="25400" b="25400"/>
                      <wp:wrapNone/>
                      <wp:docPr id="1589" name="Group 15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9288" y="-5669"/>
                                <a:chExt cx="230" cy="230"/>
                              </a:xfrm>
                            </wpg:grpSpPr>
                            <wps:wsp>
                              <wps:cNvPr id="1590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9288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9288 9288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9518 9288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9518 9288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9288 9288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9288 9288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09C5725E" id="Group 1589" o:spid="_x0000_s1026" style="position:absolute;margin-left:11.05pt;margin-top:4.3pt;width:11.5pt;height:11.5pt;z-index:-250887168;mso-position-horizontal-relative:page" coordorigin="9288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">
                      <v:shape id="Freeform 67" o:spid="_x0000_s1027" style="position:absolute;left:9288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+MYO8YA&#10;AADdAAAADwAAAGRycy9kb3ducmV2LnhtbESPQWvDMAyF74X9B6PCLmV1OljpsrilbBS2U2k6ehax&#10;GofEcojdNPv302Gwm8R7eu9TsZt8p0YaYhPYwGqZgSKugm24NvB9PjxtQMWEbLELTAZ+KMJu+zAr&#10;MLfhzicay1QrCeGYowGXUp9rHStHHuMy9MSiXcPgMck61NoOeJdw3+nnLFtrjw1Lg8Oe3h1VbXnz&#10;BtrT4rgu+8xdRr+pzvvD4uvjQsY8zqf9G6hEU/o3/11/WsF/eRV++UZG0N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+MYO8YAAADdAAAADwAAAAAAAAAAAAAAAACYAgAAZHJz&#10;L2Rvd25yZXYueG1sUEsFBgAAAAAEAAQA9QAAAIs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  <w:tr w:rsidR="008313C3" w:rsidRPr="00653D00" w14:paraId="5017C2FC" w14:textId="77777777" w:rsidTr="00F329B8">
        <w:trPr>
          <w:trHeight w:hRule="exact" w:val="1526"/>
        </w:trPr>
        <w:tc>
          <w:tcPr>
            <w:tcW w:w="79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74A6A4" w14:textId="77777777" w:rsidR="008313C3" w:rsidRDefault="008313C3" w:rsidP="008313C3">
            <w:pPr>
              <w:spacing w:before="48"/>
              <w:ind w:left="343" w:right="90" w:hanging="30"/>
              <w:jc w:val="both"/>
              <w:rPr>
                <w:lang w:val="sr-Latn-CS"/>
              </w:rPr>
            </w:pPr>
            <w:r w:rsidRPr="00653D00">
              <w:rPr>
                <w:b/>
                <w:lang w:val="sr-Latn-RS"/>
              </w:rPr>
              <w:t>c.</w:t>
            </w:r>
            <w:r w:rsidRPr="00653D00">
              <w:rPr>
                <w:lang w:val="sr-Latn-RS"/>
              </w:rPr>
              <w:t xml:space="preserve">  </w:t>
            </w:r>
            <w:r>
              <w:rPr>
                <w:lang w:val="sr-Latn-CS"/>
              </w:rPr>
              <w:t>Slike koje pokazuju izgled građevinskog objekta bez dozvole (sve fasade)</w:t>
            </w:r>
          </w:p>
          <w:p w14:paraId="21298D0A" w14:textId="77777777" w:rsidR="008313C3" w:rsidRPr="00653D00" w:rsidRDefault="008313C3" w:rsidP="008313C3">
            <w:pPr>
              <w:spacing w:before="48"/>
              <w:ind w:left="343" w:right="90" w:hanging="30"/>
              <w:jc w:val="both"/>
              <w:rPr>
                <w:lang w:val="sr-Latn-RS"/>
              </w:rPr>
            </w:pPr>
            <w:r>
              <w:rPr>
                <w:b/>
                <w:lang w:val="sr-Latn-CS"/>
              </w:rPr>
              <w:t xml:space="preserve">Napomena: </w:t>
            </w:r>
            <w:r>
              <w:rPr>
                <w:lang w:val="sr-Latn-CS"/>
              </w:rPr>
              <w:t>U intervencijama bez dozvole na građevinskim objektima sa dozvolom, slike treba da pokazuju građevinski objekat sa dozvolom i intervencije bez dozvole, kao i intervencije bez dozvole kao posebne</w:t>
            </w:r>
          </w:p>
          <w:p w14:paraId="52147998" w14:textId="77777777" w:rsidR="008313C3" w:rsidRPr="00653D00" w:rsidRDefault="008313C3" w:rsidP="008313C3">
            <w:pPr>
              <w:ind w:left="346" w:right="86" w:hanging="29"/>
              <w:jc w:val="both"/>
              <w:rPr>
                <w:spacing w:val="-5"/>
                <w:lang w:val="sr-Latn-RS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89A890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30336" behindDoc="1" locked="0" layoutInCell="1" allowOverlap="1" wp14:anchorId="56B8C116" wp14:editId="08D44888">
                      <wp:simplePos x="0" y="0"/>
                      <wp:positionH relativeFrom="page">
                        <wp:posOffset>94615</wp:posOffset>
                      </wp:positionH>
                      <wp:positionV relativeFrom="paragraph">
                        <wp:posOffset>59055</wp:posOffset>
                      </wp:positionV>
                      <wp:extent cx="146050" cy="146685"/>
                      <wp:effectExtent l="0" t="0" r="25400" b="24765"/>
                      <wp:wrapNone/>
                      <wp:docPr id="1587" name="Group 15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1588" name="Freeform 15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1F7D1E4" id="Group 1587" o:spid="_x0000_s1026" style="position:absolute;margin-left:7.45pt;margin-top:4.65pt;width:11.5pt;height:11.55pt;z-index:-250886144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">
                      <v:shape id="Freeform 154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n4YsMQA&#10;AADdAAAADwAAAGRycy9kb3ducmV2LnhtbESPQWvCQBCF74L/YRmhN93Y0iLRTRCh0INgqwGvQ3bM&#10;BrOzIbvVtL/eORR6m+G9ee+bTTn6Tt1oiG1gA8tFBoq4DrblxkB1ep+vQMWEbLELTAZ+KEJZTCcb&#10;zG248xfdjqlREsIxRwMupT7XOtaOPMZF6IlFu4TBY5J1aLQd8C7hvtPPWfamPbYsDQ572jmqr8dv&#10;b+BwTZa2+4p+Mzq/0Dm6z2rvjHmajds1qERj+jf/XX9YwX9dCa58IyPo4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5+GLDEAAAA3QAAAA8AAAAAAAAAAAAAAAAAmAIAAGRycy9k&#10;b3ducmV2LnhtbFBLBQYAAAAABAAEAPUAAACJAwAAAAA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148F2E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31360" behindDoc="1" locked="0" layoutInCell="1" allowOverlap="1" wp14:anchorId="52EF2D39" wp14:editId="3CA6B6CE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585" name="Group 15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586" name="Freeform 15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883EFC5" id="Group 1585" o:spid="_x0000_s1026" style="position:absolute;margin-left:9.4pt;margin-top:4.7pt;width:11.5pt;height:11.5pt;z-index:-250885120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">
                      <v:shape id="Freeform 156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p+zCcEA&#10;AADdAAAADwAAAGRycy9kb3ducmV2LnhtbERPTYvCMBC9C/6HMMJeRFOFLaVrFNlF0JNYxfPQzDbF&#10;ZlKaWLv/3ggL3ubxPme1GWwjeup87VjBYp6AIC6drrlScDnvZhkIH5A1No5JwR952KzHoxXm2j34&#10;RH0RKhFD2OeowITQ5lL60pBFP3ctceR+XWcxRNhVUnf4iOG2kcskSaXFmmODwZa+DZW34m4V3E7T&#10;Y1q0ibn2NivP29308HMlpT4mw/YLRKAhvMX/7r2O8z+zFF7fxBPk+g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afswnBAAAA3QAAAA8AAAAAAAAAAAAAAAAAmAIAAGRycy9kb3du&#10;cmV2LnhtbFBLBQYAAAAABAAEAPUAAACG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21C59CB9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1A23D9" w14:textId="77777777" w:rsidR="008313C3" w:rsidRPr="00653D00" w:rsidRDefault="008313C3" w:rsidP="008313C3">
            <w:pPr>
              <w:jc w:val="center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32384" behindDoc="1" locked="0" layoutInCell="1" allowOverlap="1" wp14:anchorId="62BFC12B" wp14:editId="716281A2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583" name="Group 15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584" name="Freeform 7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5225D58" id="Group 1583" o:spid="_x0000_s1026" style="position:absolute;margin-left:9.4pt;margin-top:4.7pt;width:11.5pt;height:11.5pt;z-index:-250884096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">
                      <v:shape id="Freeform 73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GI5cIA&#10;AADdAAAADwAAAGRycy9kb3ducmV2LnhtbERPTYvCMBC9L/gfwgheRNOVXSnVKKII7mmxiuehGZti&#10;MylNttZ/bwRhb/N4n7Nc97YWHbW+cqzgc5qAIC6crrhUcD7tJykIH5A11o5JwYM8rFeDjyVm2t35&#10;SF0eShFD2GeowITQZFL6wpBFP3UNceSurrUYImxLqVu8x3Bby1mSzKXFimODwYa2hopb/mcV3I7j&#10;33neJObS2bQ4bfbjn92FlBoN+80CRKA+/Ivf7oOO87/TL3h9E0+Qq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5AYjlwgAAAN0AAAAPAAAAAAAAAAAAAAAAAJgCAABkcnMvZG93&#10;bnJldi54bWxQSwUGAAAAAAQABAD1AAAAhw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46DE0FFA" w14:textId="77777777" w:rsidR="008313C3" w:rsidRPr="00653D00" w:rsidRDefault="008313C3" w:rsidP="008313C3">
            <w:pPr>
              <w:jc w:val="center"/>
              <w:rPr>
                <w:lang w:val="sr-Latn-RS"/>
              </w:rPr>
            </w:pPr>
          </w:p>
        </w:tc>
      </w:tr>
      <w:tr w:rsidR="008313C3" w:rsidRPr="00653D00" w14:paraId="69D6BF6B" w14:textId="77777777" w:rsidTr="00F329B8">
        <w:trPr>
          <w:trHeight w:hRule="exact" w:val="734"/>
        </w:trPr>
        <w:tc>
          <w:tcPr>
            <w:tcW w:w="79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A01D3B" w14:textId="77777777" w:rsidR="008313C3" w:rsidRPr="00653D00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  <w:r w:rsidRPr="00653D00">
              <w:rPr>
                <w:b/>
                <w:lang w:val="sr-Latn-RS"/>
              </w:rPr>
              <w:t>d</w:t>
            </w:r>
            <w:r w:rsidRPr="00653D00">
              <w:rPr>
                <w:lang w:val="sr-Latn-RS"/>
              </w:rPr>
              <w:t xml:space="preserve">. </w:t>
            </w:r>
            <w:r w:rsidRPr="00281A42">
              <w:rPr>
                <w:lang w:val="sr-Latn-RS"/>
              </w:rPr>
              <w:t>Slike susednih zgrada na udaljenosti od pedeset (50) metara od granica katastarske parcele u kojoj podnosilac zahteva namerava dovršiti zgradu</w:t>
            </w:r>
          </w:p>
          <w:p w14:paraId="2B8E388D" w14:textId="77777777" w:rsidR="008313C3" w:rsidRPr="00653D00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1C4414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39552" behindDoc="1" locked="0" layoutInCell="1" allowOverlap="1" wp14:anchorId="6B141D15" wp14:editId="7DACAAEE">
                      <wp:simplePos x="0" y="0"/>
                      <wp:positionH relativeFrom="page">
                        <wp:posOffset>94615</wp:posOffset>
                      </wp:positionH>
                      <wp:positionV relativeFrom="paragraph">
                        <wp:posOffset>59055</wp:posOffset>
                      </wp:positionV>
                      <wp:extent cx="146050" cy="146685"/>
                      <wp:effectExtent l="0" t="0" r="25400" b="24765"/>
                      <wp:wrapNone/>
                      <wp:docPr id="1581" name="Group 15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1582" name="Freeform 15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8BBC94A" id="Group 1581" o:spid="_x0000_s1026" style="position:absolute;margin-left:7.45pt;margin-top:4.65pt;width:11.5pt;height:11.55pt;z-index:-250876928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">
                      <v:shape id="Freeform 154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5YvWsIA&#10;AADdAAAADwAAAGRycy9kb3ducmV2LnhtbERPTWvCQBC9F/wPywi91Y0pFYmuIoLQQ8BWA16H7JgN&#10;ZmdDdk1Sf323UPA2j/c56+1oG9FT52vHCuazBARx6XTNlYLifHhbgvABWWPjmBT8kIftZvKyxky7&#10;gb+pP4VKxBD2GSowIbSZlL40ZNHPXEscuavrLIYIu0rqDocYbhuZJslCWqw5NhhsaW+ovJ3uVsHx&#10;FjTt8oIeCV3e6eLNV5EbpV6n424FItAYnuJ/96eO8z+WKfx9E0+Qm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/li9awgAAAN0AAAAPAAAAAAAAAAAAAAAAAJgCAABkcnMvZG93&#10;bnJldi54bWxQSwUGAAAAAAQABAD1AAAAhwMAAAAA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6C7859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40576" behindDoc="1" locked="0" layoutInCell="1" allowOverlap="1" wp14:anchorId="642679D9" wp14:editId="331D70BF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579" name="Group 15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580" name="Freeform 15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0050A701" id="Group 1579" o:spid="_x0000_s1026" style="position:absolute;margin-left:9.4pt;margin-top:4.7pt;width:11.5pt;height:11.5pt;z-index:-250875904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">
                      <v:shape id="Freeform 156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qO5sUA&#10;AADdAAAADwAAAGRycy9kb3ducmV2LnhtbESPQWvCQBCF70L/wzIFL6KbCkqIriItQnsSo3gestNs&#10;MDsbstuY/vvOoeBthvfmvW+2+9G3aqA+NoENvC0yUMRVsA3XBq6X4zwHFROyxTYwGfilCPvdy2SL&#10;hQ0PPtNQplpJCMcCDbiUukLrWDnyGBehIxbtO/Qek6x9rW2PDwn3rV5m2Vp7bFgaHHb07qi6lz/e&#10;wP08O63LLnO3wefV5XCcfX3cyJjp63jYgEo0pqf5//rTCv4qF375RkbQu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Oo7mxQAAAN0AAAAPAAAAAAAAAAAAAAAAAJgCAABkcnMv&#10;ZG93bnJldi54bWxQSwUGAAAAAAQABAD1AAAAig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5151DA4E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30B26F" w14:textId="77777777" w:rsidR="008313C3" w:rsidRPr="00653D00" w:rsidRDefault="008313C3" w:rsidP="008313C3">
            <w:pPr>
              <w:jc w:val="center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41600" behindDoc="1" locked="0" layoutInCell="1" allowOverlap="1" wp14:anchorId="0B7B0CFB" wp14:editId="0AADB880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577" name="Group 15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578" name="Freeform 7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24A4764" id="Group 1577" o:spid="_x0000_s1026" style="position:absolute;margin-left:9.4pt;margin-top:4.7pt;width:11.5pt;height:11.5pt;z-index:-250874880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">
                      <v:shape id="Freeform 73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nyx8YA&#10;AADdAAAADwAAAGRycy9kb3ducmV2LnhtbESPQWvDMAyF74X9B6PCLmV1OlhXsrolbBS2U2k6ehax&#10;GofGcojdJPv302Gwm8R7eu/Tdj/5Vg3UxyawgdUyA0VcBdtwbeD7fHjagIoJ2WIbmAz8UIT97mG2&#10;xdyGkU80lKlWEsIxRwMupS7XOlaOPMZl6IhFu4beY5K1r7XtcZRw3+rnLFtrjw1Lg8OO3h1Vt/Lu&#10;DdxOi+O67DJ3GfymOheHxdfHhYx5nE/FG6hEU/o3/11/WsF/eRVc+UZG0L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Znyx8YAAADdAAAADwAAAAAAAAAAAAAAAACYAgAAZHJz&#10;L2Rvd25yZXYueG1sUEsFBgAAAAAEAAQA9QAAAIsDAAAAAA=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033A2CD6" w14:textId="77777777" w:rsidR="008313C3" w:rsidRPr="00653D00" w:rsidRDefault="008313C3" w:rsidP="008313C3">
            <w:pPr>
              <w:jc w:val="center"/>
              <w:rPr>
                <w:lang w:val="sr-Latn-RS"/>
              </w:rPr>
            </w:pPr>
          </w:p>
        </w:tc>
      </w:tr>
      <w:tr w:rsidR="008313C3" w:rsidRPr="00653D00" w14:paraId="76C66CE9" w14:textId="77777777" w:rsidTr="00F329B8">
        <w:trPr>
          <w:trHeight w:hRule="exact" w:val="1508"/>
        </w:trPr>
        <w:tc>
          <w:tcPr>
            <w:tcW w:w="79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7A561F" w14:textId="77777777" w:rsidR="008313C3" w:rsidRPr="00281A42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  <w:r w:rsidRPr="00653D00">
              <w:rPr>
                <w:b/>
                <w:lang w:val="sr-Latn-RS"/>
              </w:rPr>
              <w:t>e</w:t>
            </w:r>
            <w:r w:rsidRPr="00653D00">
              <w:rPr>
                <w:lang w:val="sr-Latn-RS"/>
              </w:rPr>
              <w:t xml:space="preserve">. </w:t>
            </w:r>
            <w:r w:rsidRPr="00281A42">
              <w:rPr>
                <w:lang w:val="sr-Latn-RS"/>
              </w:rPr>
              <w:t>Izveštaj o postrojenjima za vodu i kanalizaciju, uključujući i zaključak stručnjaka o bezbednosti i funkcionalnosti sistema</w:t>
            </w:r>
          </w:p>
          <w:p w14:paraId="6646C378" w14:textId="77777777" w:rsidR="008313C3" w:rsidRPr="00653D00" w:rsidRDefault="008313C3" w:rsidP="008313C3">
            <w:pPr>
              <w:ind w:left="364" w:right="86"/>
              <w:jc w:val="both"/>
              <w:rPr>
                <w:lang w:val="sr-Latn-RS"/>
              </w:rPr>
            </w:pPr>
            <w:r w:rsidRPr="00281A42">
              <w:rPr>
                <w:lang w:val="sr-Latn-RS"/>
              </w:rPr>
              <w:t>(u intervencijama bez dozvole, dostaviti izveštaj o instalacijama intervencije bez dozvole i uticaju na instalacije građevinskog objekta sa dozvolom</w:t>
            </w:r>
            <w:r w:rsidRPr="00653D00">
              <w:rPr>
                <w:lang w:val="sr-Latn-RS"/>
              </w:rPr>
              <w:t>)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C5B520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33408" behindDoc="1" locked="0" layoutInCell="1" allowOverlap="1" wp14:anchorId="458BCCA2" wp14:editId="1F363D4B">
                      <wp:simplePos x="0" y="0"/>
                      <wp:positionH relativeFrom="page">
                        <wp:posOffset>94615</wp:posOffset>
                      </wp:positionH>
                      <wp:positionV relativeFrom="paragraph">
                        <wp:posOffset>59055</wp:posOffset>
                      </wp:positionV>
                      <wp:extent cx="146050" cy="146685"/>
                      <wp:effectExtent l="0" t="0" r="25400" b="24765"/>
                      <wp:wrapNone/>
                      <wp:docPr id="1575" name="Group 15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1576" name="Freeform 15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7558B91" id="Group 1575" o:spid="_x0000_s1026" style="position:absolute;margin-left:7.45pt;margin-top:4.65pt;width:11.5pt;height:11.55pt;z-index:-250883072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">
                      <v:shape id="Freeform 154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XhZfsEA&#10;AADdAAAADwAAAGRycy9kb3ducmV2LnhtbERPS4vCMBC+C/6HMAveNN0VH3SNIoLgQXCtBa9DM9sU&#10;m0lpslr99UZY8DYf33MWq87W4kqtrxwr+BwlIIgLpysuFeSn7XAOwgdkjbVjUnAnD6tlv7fAVLsb&#10;H+mahVLEEPYpKjAhNKmUvjBk0Y9cQxy5X9daDBG2pdQt3mK4reVXkkylxYpjg8GGNoaKS/ZnFRwu&#10;QdN6n9MjofOYzt785Huj1OCjW3+DCNSFt/jfvdNx/mQ2hdc38QS5fA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V4WX7BAAAA3QAAAA8AAAAAAAAAAAAAAAAAmAIAAGRycy9kb3du&#10;cmV2LnhtbFBLBQYAAAAABAAEAPUAAACGAwAAAAA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C260FF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34432" behindDoc="1" locked="0" layoutInCell="1" allowOverlap="1" wp14:anchorId="7EDA22EF" wp14:editId="117B2FFA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573" name="Group 15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574" name="Freeform 15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377294F5" id="Group 1573" o:spid="_x0000_s1026" style="position:absolute;margin-left:9.4pt;margin-top:4.7pt;width:11.5pt;height:11.5pt;z-index:-250882048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">
                      <v:shape id="Freeform 156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T4wsQA&#10;AADdAAAADwAAAGRycy9kb3ducmV2LnhtbERPTWvCQBC9F/oflil4kbqptCqpmyAVoZ6KieQ8ZKfZ&#10;YHY2ZLcx/vtuQehtHu9ztvlkOzHS4FvHCl4WCQji2umWGwXn8vC8AeEDssbOMSm4kYc8e3zYYqrd&#10;lU80FqERMYR9igpMCH0qpa8NWfQL1xNH7tsNFkOEQyP1gNcYbju5TJKVtNhybDDY04eh+lL8WAWX&#10;0/xrVfSJqUa7qcvdYX7cV6TU7GnavYMINIV/8d39qeP8t/Ur/H0TT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zU+MLEAAAA3QAAAA8AAAAAAAAAAAAAAAAAmAIAAGRycy9k&#10;b3ducmV2LnhtbFBLBQYAAAAABAAEAPUAAACJAwAAAAA=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460FDE58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D1A949" w14:textId="77777777" w:rsidR="008313C3" w:rsidRPr="00653D00" w:rsidRDefault="008313C3" w:rsidP="008313C3">
            <w:pPr>
              <w:jc w:val="center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35456" behindDoc="1" locked="0" layoutInCell="1" allowOverlap="1" wp14:anchorId="3DEC34C1" wp14:editId="29B0AD07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571" name="Group 15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572" name="Freeform 7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66CF6417" id="Group 1571" o:spid="_x0000_s1026" style="position:absolute;margin-left:9.4pt;margin-top:4.7pt;width:11.5pt;height:11.5pt;z-index:-250881024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">
                      <v:shape id="Freeform 73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HHFLcIA&#10;AADdAAAADwAAAGRycy9kb3ducmV2LnhtbERPTYvCMBC9C/6HMAteZE0VdKVrFFEEPS22i+ehmW2K&#10;zaQ0sdZ/b4QFb/N4n7Pa9LYWHbW+cqxgOklAEBdOV1wq+M0Pn0sQPiBrrB2Tggd52KyHgxWm2t35&#10;TF0WShFD2KeowITQpFL6wpBFP3ENceT+XGsxRNiWUrd4j+G2lrMkWUiLFccGgw3tDBXX7GYVXM/j&#10;n0XWJObS2WWRbw/j0/5CSo0++u03iEB9eIv/3Ucd58+/ZvD6Jp4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ccUtwgAAAN0AAAAPAAAAAAAAAAAAAAAAAJgCAABkcnMvZG93&#10;bnJldi54bWxQSwUGAAAAAAQABAD1AAAAhw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2B585520" w14:textId="77777777" w:rsidR="008313C3" w:rsidRPr="00653D00" w:rsidRDefault="008313C3" w:rsidP="008313C3">
            <w:pPr>
              <w:jc w:val="center"/>
              <w:rPr>
                <w:lang w:val="sr-Latn-RS"/>
              </w:rPr>
            </w:pPr>
          </w:p>
        </w:tc>
      </w:tr>
      <w:tr w:rsidR="008313C3" w:rsidRPr="00653D00" w14:paraId="5646BC91" w14:textId="77777777" w:rsidTr="00F329B8">
        <w:trPr>
          <w:trHeight w:hRule="exact" w:val="1265"/>
        </w:trPr>
        <w:tc>
          <w:tcPr>
            <w:tcW w:w="79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4D2101" w14:textId="77777777" w:rsidR="008313C3" w:rsidRPr="00281A42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  <w:r w:rsidRPr="00653D00">
              <w:rPr>
                <w:b/>
                <w:lang w:val="sr-Latn-RS"/>
              </w:rPr>
              <w:t>f.</w:t>
            </w:r>
            <w:r w:rsidRPr="00653D00">
              <w:rPr>
                <w:lang w:val="sr-Latn-RS"/>
              </w:rPr>
              <w:t xml:space="preserve"> </w:t>
            </w:r>
            <w:r w:rsidRPr="00281A42">
              <w:rPr>
                <w:lang w:val="sr-Latn-RS"/>
              </w:rPr>
              <w:t>Elaborat o protivpožarnoj zaštiti</w:t>
            </w:r>
          </w:p>
          <w:p w14:paraId="6AF7EEAA" w14:textId="77777777" w:rsidR="008313C3" w:rsidRPr="00653D00" w:rsidRDefault="008313C3" w:rsidP="008313C3">
            <w:pPr>
              <w:ind w:left="346" w:right="86" w:hanging="29"/>
              <w:jc w:val="both"/>
              <w:rPr>
                <w:lang w:val="sr-Latn-RS"/>
              </w:rPr>
            </w:pPr>
            <w:r w:rsidRPr="00281A42">
              <w:rPr>
                <w:lang w:val="sr-Latn-RS"/>
              </w:rPr>
              <w:t>- Analiza postojećeg stanja u odnosu na važeće zakone ili u poređenju sa relevantnim standardima</w:t>
            </w:r>
            <w:r w:rsidRPr="00653D00">
              <w:rPr>
                <w:lang w:val="sr-Latn-RS"/>
              </w:rPr>
              <w:t>.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8BDEA7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36480" behindDoc="1" locked="0" layoutInCell="1" allowOverlap="1" wp14:anchorId="79EAA202" wp14:editId="395616F8">
                      <wp:simplePos x="0" y="0"/>
                      <wp:positionH relativeFrom="page">
                        <wp:posOffset>101600</wp:posOffset>
                      </wp:positionH>
                      <wp:positionV relativeFrom="paragraph">
                        <wp:posOffset>71755</wp:posOffset>
                      </wp:positionV>
                      <wp:extent cx="146050" cy="146685"/>
                      <wp:effectExtent l="0" t="0" r="25400" b="24765"/>
                      <wp:wrapNone/>
                      <wp:docPr id="391" name="Group 3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392" name="Freeform 15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0E37F447" id="Group 391" o:spid="_x0000_s1026" style="position:absolute;margin-left:8pt;margin-top:5.65pt;width:11.5pt;height:11.55pt;z-index:-250880000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">
                      <v:shape id="Freeform 154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qq0MMA&#10;AADcAAAADwAAAGRycy9kb3ducmV2LnhtbESPQWvCQBSE7wX/w/KE3pqNBqRNXUUEwUPAVgNeH9ln&#10;Nph9G7KrSf31XaHQ4zAz3zDL9WhbcafeN44VzJIUBHHldMO1gvK0e3sH4QOyxtYxKfghD+vV5GWJ&#10;uXYDf9P9GGoRIexzVGBC6HIpfWXIok9cRxy9i+sthij7Wuoehwi3rZyn6UJabDguGOxoa6i6Hm9W&#10;weEaNG2Kkh4pnTM6e/NVFkap1+m4+QQRaAz/4b/2XivIPubwPBOPgFz9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jqq0MMAAADcAAAADwAAAAAAAAAAAAAAAACYAgAAZHJzL2Rv&#10;d25yZXYueG1sUEsFBgAAAAAEAAQA9QAAAIg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E97FEA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37504" behindDoc="1" locked="0" layoutInCell="1" allowOverlap="1" wp14:anchorId="36BC05D4" wp14:editId="663878C5">
                      <wp:simplePos x="0" y="0"/>
                      <wp:positionH relativeFrom="page">
                        <wp:posOffset>118110</wp:posOffset>
                      </wp:positionH>
                      <wp:positionV relativeFrom="paragraph">
                        <wp:posOffset>71120</wp:posOffset>
                      </wp:positionV>
                      <wp:extent cx="146050" cy="146685"/>
                      <wp:effectExtent l="0" t="0" r="25400" b="24765"/>
                      <wp:wrapNone/>
                      <wp:docPr id="393" name="Group 3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394" name="Freeform 15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29730665" id="Group 393" o:spid="_x0000_s1026" style="position:absolute;margin-left:9.3pt;margin-top:5.6pt;width:11.5pt;height:11.55pt;z-index:-250878976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">
                      <v:shape id="Freeform 154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+XP8IA&#10;AADcAAAADwAAAGRycy9kb3ducmV2LnhtbESPQYvCMBSE7wv+h/AEb2vqKotWo4ggeBB0teD10Tyb&#10;YvNSmqxWf70RBI/DzHzDzBatrcSVGl86VjDoJyCIc6dLLhRkx/X3GIQPyBorx6TgTh4W887XDFPt&#10;bvxH10MoRISwT1GBCaFOpfS5IYu+72ri6J1dYzFE2RRSN3iLcFvJnyT5lRZLjgsGa1oZyi+Hf6tg&#10;dwmaltuMHgmdhnTyZp9tjVK9brucggjUhk/43d5oBcPJCF5n4hGQ8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+n5c/wgAAANwAAAAPAAAAAAAAAAAAAAAAAJgCAABkcnMvZG93&#10;bnJldi54bWxQSwUGAAAAAAQABAD1AAAAhwMAAAAA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DD0647" w14:textId="77777777" w:rsidR="008313C3" w:rsidRPr="00653D00" w:rsidRDefault="008313C3" w:rsidP="008313C3">
            <w:pPr>
              <w:jc w:val="center"/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38528" behindDoc="1" locked="0" layoutInCell="1" allowOverlap="1" wp14:anchorId="1F7E06D8" wp14:editId="40D947D0">
                      <wp:simplePos x="0" y="0"/>
                      <wp:positionH relativeFrom="page">
                        <wp:posOffset>169545</wp:posOffset>
                      </wp:positionH>
                      <wp:positionV relativeFrom="paragraph">
                        <wp:posOffset>67945</wp:posOffset>
                      </wp:positionV>
                      <wp:extent cx="146050" cy="146685"/>
                      <wp:effectExtent l="0" t="0" r="25400" b="24765"/>
                      <wp:wrapNone/>
                      <wp:docPr id="395" name="Group 3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396" name="Freeform 15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14B9012F" id="Group 395" o:spid="_x0000_s1026" style="position:absolute;margin-left:13.35pt;margin-top:5.35pt;width:11.5pt;height:11.55pt;z-index:-250877952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">
                      <v:shape id="Freeform 154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Gs08MA&#10;AADcAAAADwAAAGRycy9kb3ducmV2LnhtbESPT4vCMBTE78J+h/AWvGm6CrJWUxFB8CCsfwpeH83b&#10;prR5KU3U6qffCMIeh5n5DbNc9bYRN+p85VjB1zgBQVw4XXGpID9vR98gfEDW2DgmBQ/ysMo+BktM&#10;tbvzkW6nUIoIYZ+iAhNCm0rpC0MW/di1xNH7dZ3FEGVXSt3hPcJtIydJMpMWK44LBlvaGCrq09Uq&#10;+KmDpvU+p2dClyldvDnke6PU8LNfL0AE6sN/+N3eaQXT+QxeZ+IRkNk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QGs08MAAADcAAAADwAAAAAAAAAAAAAAAACYAgAAZHJzL2Rv&#10;d25yZXYueG1sUEsFBgAAAAAEAAQA9QAAAIgDAAAAAA==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</w:tr>
    </w:tbl>
    <w:p w14:paraId="72BCDA4B" w14:textId="77777777" w:rsidR="008313C3" w:rsidRPr="00653D00" w:rsidRDefault="008313C3" w:rsidP="008313C3">
      <w:pPr>
        <w:ind w:left="540"/>
        <w:rPr>
          <w:sz w:val="24"/>
          <w:szCs w:val="24"/>
          <w:lang w:val="sr-Latn-RS"/>
        </w:rPr>
      </w:pPr>
    </w:p>
    <w:p w14:paraId="520F645C" w14:textId="5A0254FE" w:rsidR="008313C3" w:rsidRDefault="008313C3" w:rsidP="008313C3">
      <w:pPr>
        <w:ind w:left="540"/>
        <w:rPr>
          <w:sz w:val="24"/>
          <w:szCs w:val="24"/>
          <w:lang w:val="sr-Latn-RS"/>
        </w:rPr>
      </w:pPr>
    </w:p>
    <w:p w14:paraId="268371B6" w14:textId="1BAE1A00" w:rsidR="00ED37B0" w:rsidRDefault="00ED37B0" w:rsidP="008313C3">
      <w:pPr>
        <w:ind w:left="540"/>
        <w:rPr>
          <w:sz w:val="24"/>
          <w:szCs w:val="24"/>
          <w:lang w:val="sr-Latn-RS"/>
        </w:rPr>
      </w:pPr>
    </w:p>
    <w:p w14:paraId="01284566" w14:textId="00FB13E7" w:rsidR="00ED37B0" w:rsidRDefault="00ED37B0" w:rsidP="008313C3">
      <w:pPr>
        <w:ind w:left="540"/>
        <w:rPr>
          <w:sz w:val="24"/>
          <w:szCs w:val="24"/>
          <w:lang w:val="sr-Latn-RS"/>
        </w:rPr>
      </w:pPr>
    </w:p>
    <w:p w14:paraId="3B374116" w14:textId="51C8C8DC" w:rsidR="00ED37B0" w:rsidRDefault="00ED37B0" w:rsidP="008313C3">
      <w:pPr>
        <w:ind w:left="540"/>
        <w:rPr>
          <w:sz w:val="24"/>
          <w:szCs w:val="24"/>
          <w:lang w:val="sr-Latn-RS"/>
        </w:rPr>
      </w:pPr>
    </w:p>
    <w:p w14:paraId="1ECE85AD" w14:textId="73EB0AF2" w:rsidR="00ED37B0" w:rsidRDefault="00ED37B0" w:rsidP="008313C3">
      <w:pPr>
        <w:ind w:left="540"/>
        <w:rPr>
          <w:sz w:val="24"/>
          <w:szCs w:val="24"/>
          <w:lang w:val="sr-Latn-RS"/>
        </w:rPr>
      </w:pPr>
    </w:p>
    <w:p w14:paraId="1B0FE299" w14:textId="77777777" w:rsidR="00ED37B0" w:rsidRPr="00653D00" w:rsidRDefault="00ED37B0" w:rsidP="008313C3">
      <w:pPr>
        <w:ind w:left="540"/>
        <w:rPr>
          <w:sz w:val="24"/>
          <w:szCs w:val="24"/>
          <w:lang w:val="sr-Latn-RS"/>
        </w:rPr>
      </w:pPr>
    </w:p>
    <w:tbl>
      <w:tblPr>
        <w:tblW w:w="9810" w:type="dxa"/>
        <w:tblInd w:w="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42"/>
        <w:gridCol w:w="638"/>
        <w:gridCol w:w="630"/>
      </w:tblGrid>
      <w:tr w:rsidR="008313C3" w:rsidRPr="00653D00" w14:paraId="72F55E2C" w14:textId="77777777" w:rsidTr="00F329B8">
        <w:trPr>
          <w:trHeight w:hRule="exact" w:val="527"/>
        </w:trPr>
        <w:tc>
          <w:tcPr>
            <w:tcW w:w="8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89F3AA" w14:textId="77777777" w:rsidR="008313C3" w:rsidRPr="00653D00" w:rsidRDefault="008313C3" w:rsidP="008313C3">
            <w:pPr>
              <w:spacing w:before="72"/>
              <w:ind w:left="102"/>
              <w:rPr>
                <w:b/>
                <w:spacing w:val="-1"/>
                <w:lang w:val="sr-Latn-RS"/>
              </w:rPr>
            </w:pPr>
            <w:r w:rsidRPr="00653D00">
              <w:rPr>
                <w:b/>
                <w:lang w:val="sr-Latn-RS"/>
              </w:rPr>
              <w:lastRenderedPageBreak/>
              <w:t>8.</w:t>
            </w:r>
            <w:r w:rsidRPr="00653D00">
              <w:rPr>
                <w:b/>
                <w:spacing w:val="5"/>
                <w:lang w:val="sr-Latn-RS"/>
              </w:rPr>
              <w:t xml:space="preserve"> </w:t>
            </w:r>
            <w:r>
              <w:rPr>
                <w:b/>
                <w:spacing w:val="5"/>
                <w:u w:val="single"/>
                <w:lang w:val="sr-Latn-RS"/>
              </w:rPr>
              <w:t>Planirani građevinski radovi</w:t>
            </w:r>
            <w:r w:rsidRPr="00653D00">
              <w:rPr>
                <w:b/>
                <w:spacing w:val="5"/>
                <w:lang w:val="sr-Latn-RS"/>
              </w:rPr>
              <w:t xml:space="preserve"> </w:t>
            </w:r>
          </w:p>
        </w:tc>
        <w:tc>
          <w:tcPr>
            <w:tcW w:w="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559D38" w14:textId="77777777" w:rsidR="008313C3" w:rsidRPr="00653D00" w:rsidRDefault="008313C3" w:rsidP="008313C3">
            <w:pPr>
              <w:spacing w:before="58"/>
              <w:ind w:left="174"/>
              <w:rPr>
                <w:lang w:val="sr-Latn-RS"/>
              </w:rPr>
            </w:pPr>
            <w:r>
              <w:rPr>
                <w:b/>
                <w:spacing w:val="-5"/>
                <w:lang w:val="sr-Latn-RS"/>
              </w:rPr>
              <w:t>Da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7D4CBA" w14:textId="77777777" w:rsidR="008313C3" w:rsidRPr="00653D00" w:rsidRDefault="008313C3" w:rsidP="008313C3">
            <w:pPr>
              <w:spacing w:before="58"/>
              <w:ind w:left="189"/>
              <w:rPr>
                <w:lang w:val="sr-Latn-RS"/>
              </w:rPr>
            </w:pPr>
            <w:r w:rsidRPr="00653D00">
              <w:rPr>
                <w:b/>
                <w:lang w:val="sr-Latn-RS"/>
              </w:rPr>
              <w:t>N</w:t>
            </w:r>
            <w:r>
              <w:rPr>
                <w:b/>
                <w:lang w:val="sr-Latn-RS"/>
              </w:rPr>
              <w:t>e</w:t>
            </w:r>
          </w:p>
        </w:tc>
      </w:tr>
      <w:tr w:rsidR="008313C3" w:rsidRPr="00653D00" w14:paraId="459C0778" w14:textId="77777777" w:rsidTr="00F329B8">
        <w:trPr>
          <w:trHeight w:hRule="exact" w:val="626"/>
        </w:trPr>
        <w:tc>
          <w:tcPr>
            <w:tcW w:w="8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2ABFAF" w14:textId="77777777" w:rsidR="008313C3" w:rsidRPr="00653D00" w:rsidRDefault="008313C3" w:rsidP="008313C3">
            <w:pPr>
              <w:ind w:left="346" w:right="86" w:hanging="29"/>
              <w:jc w:val="both"/>
              <w:rPr>
                <w:b/>
                <w:lang w:val="sr-Latn-RS"/>
              </w:rPr>
            </w:pPr>
            <w:r w:rsidRPr="00281A42">
              <w:rPr>
                <w:b/>
                <w:lang w:val="sr-Latn-RS"/>
              </w:rPr>
              <w:t>Za završetak izgradnje potrebni su dodatni građevinski radovi koji bi promenili beton</w:t>
            </w:r>
            <w:r>
              <w:rPr>
                <w:b/>
                <w:lang w:val="sr-Latn-RS"/>
              </w:rPr>
              <w:t>sku osnovu, visinu ili postojeću</w:t>
            </w:r>
            <w:r w:rsidRPr="00281A42">
              <w:rPr>
                <w:b/>
                <w:lang w:val="sr-Latn-RS"/>
              </w:rPr>
              <w:t xml:space="preserve"> </w:t>
            </w:r>
            <w:r>
              <w:rPr>
                <w:b/>
                <w:lang w:val="sr-Latn-RS"/>
              </w:rPr>
              <w:t>namenu</w:t>
            </w:r>
            <w:r w:rsidRPr="00281A42">
              <w:rPr>
                <w:b/>
                <w:lang w:val="sr-Latn-RS"/>
              </w:rPr>
              <w:t xml:space="preserve"> građevinskog objekta</w:t>
            </w:r>
          </w:p>
        </w:tc>
        <w:tc>
          <w:tcPr>
            <w:tcW w:w="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088699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46720" behindDoc="1" locked="0" layoutInCell="1" allowOverlap="1" wp14:anchorId="6AA4CB01" wp14:editId="4F0CDA67">
                      <wp:simplePos x="0" y="0"/>
                      <wp:positionH relativeFrom="page">
                        <wp:posOffset>94615</wp:posOffset>
                      </wp:positionH>
                      <wp:positionV relativeFrom="paragraph">
                        <wp:posOffset>59055</wp:posOffset>
                      </wp:positionV>
                      <wp:extent cx="146050" cy="146685"/>
                      <wp:effectExtent l="0" t="0" r="25400" b="24765"/>
                      <wp:wrapNone/>
                      <wp:docPr id="1569" name="Group 15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685"/>
                                <a:chOff x="10541" y="-5187"/>
                                <a:chExt cx="230" cy="231"/>
                              </a:xfrm>
                            </wpg:grpSpPr>
                            <wps:wsp>
                              <wps:cNvPr id="1570" name="Freeform 14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187"/>
                                  <a:ext cx="230" cy="231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4956 -5187"/>
                                    <a:gd name="T3" fmla="*/ -4956 h 231"/>
                                    <a:gd name="T4" fmla="+- 0 10771 10541"/>
                                    <a:gd name="T5" fmla="*/ T4 w 230"/>
                                    <a:gd name="T6" fmla="+- 0 -4956 -5187"/>
                                    <a:gd name="T7" fmla="*/ -4956 h 231"/>
                                    <a:gd name="T8" fmla="+- 0 10771 10541"/>
                                    <a:gd name="T9" fmla="*/ T8 w 230"/>
                                    <a:gd name="T10" fmla="+- 0 -5187 -5187"/>
                                    <a:gd name="T11" fmla="*/ -5187 h 231"/>
                                    <a:gd name="T12" fmla="+- 0 10541 10541"/>
                                    <a:gd name="T13" fmla="*/ T12 w 230"/>
                                    <a:gd name="T14" fmla="+- 0 -5187 -5187"/>
                                    <a:gd name="T15" fmla="*/ -5187 h 231"/>
                                    <a:gd name="T16" fmla="+- 0 10541 10541"/>
                                    <a:gd name="T17" fmla="*/ T16 w 230"/>
                                    <a:gd name="T18" fmla="+- 0 -4956 -5187"/>
                                    <a:gd name="T19" fmla="*/ -4956 h 231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1">
                                      <a:moveTo>
                                        <a:pt x="0" y="231"/>
                                      </a:moveTo>
                                      <a:lnTo>
                                        <a:pt x="230" y="231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1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7643200D" id="Group 1569" o:spid="_x0000_s1026" style="position:absolute;margin-left:7.45pt;margin-top:4.65pt;width:11.5pt;height:11.55pt;z-index:-250869760;mso-position-horizontal-relative:page" coordorigin="10541,-5187" coordsize="230,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">
                      <v:shape id="Freeform 144" o:spid="_x0000_s1027" style="position:absolute;left:10541;top:-5187;width:230;height:231;visibility:visible;mso-wrap-style:square;v-text-anchor:top" coordsize="230,2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d1kkcUA&#10;AADdAAAADwAAAGRycy9kb3ducmV2LnhtbESPQWvCQBCF70L/wzJCb7qxpVVSNyIFwYNgqwGvQ3aa&#10;DcnOhuxW0/5651DobYb35r1v1pvRd+pKQ2wCG1jMM1DEVbAN1wbK8262AhUTssUuMBn4oQib4mGy&#10;xtyGG3/S9ZRqJSEcczTgUupzrWPlyGOch55YtK8weEyyDrW2A94k3Hf6KctetceGpcFhT++Oqvb0&#10;7Q0c22RpeyjpN6PLM12i+ygPzpjH6bh9A5VoTP/mv+u9FfyXpfDLNzKCL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V3WSRxQAAAN0AAAAPAAAAAAAAAAAAAAAAAJgCAABkcnMv&#10;ZG93bnJldi54bWxQSwUGAAAAAAQABAD1AAAAigMAAAAA&#10;" path="m,231r230,l230,,,,,231xe" filled="f" strokeweight=".72pt">
                        <v:path arrowok="t" o:connecttype="custom" o:connectlocs="0,-4956;230,-4956;230,-5187;0,-5187;0,-4956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207640" w14:textId="77777777" w:rsidR="008313C3" w:rsidRPr="00653D00" w:rsidRDefault="008313C3" w:rsidP="008313C3">
            <w:pPr>
              <w:rPr>
                <w:lang w:val="sr-Latn-RS"/>
              </w:rPr>
            </w:pPr>
            <w:r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2445696" behindDoc="1" locked="0" layoutInCell="1" allowOverlap="1" wp14:anchorId="3B23709E" wp14:editId="59A43703">
                      <wp:simplePos x="0" y="0"/>
                      <wp:positionH relativeFrom="page">
                        <wp:posOffset>119380</wp:posOffset>
                      </wp:positionH>
                      <wp:positionV relativeFrom="paragraph">
                        <wp:posOffset>59690</wp:posOffset>
                      </wp:positionV>
                      <wp:extent cx="146050" cy="146050"/>
                      <wp:effectExtent l="0" t="0" r="25400" b="25400"/>
                      <wp:wrapNone/>
                      <wp:docPr id="1567" name="Group 15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050" cy="146050"/>
                                <a:chOff x="10541" y="-5669"/>
                                <a:chExt cx="230" cy="230"/>
                              </a:xfrm>
                            </wpg:grpSpPr>
                            <wps:wsp>
                              <wps:cNvPr id="1568" name="Freeform 142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41" y="-5669"/>
                                  <a:ext cx="230" cy="230"/>
                                </a:xfrm>
                                <a:custGeom>
                                  <a:avLst/>
                                  <a:gdLst>
                                    <a:gd name="T0" fmla="+- 0 10541 10541"/>
                                    <a:gd name="T1" fmla="*/ T0 w 230"/>
                                    <a:gd name="T2" fmla="+- 0 -5439 -5669"/>
                                    <a:gd name="T3" fmla="*/ -5439 h 230"/>
                                    <a:gd name="T4" fmla="+- 0 10771 10541"/>
                                    <a:gd name="T5" fmla="*/ T4 w 230"/>
                                    <a:gd name="T6" fmla="+- 0 -5439 -5669"/>
                                    <a:gd name="T7" fmla="*/ -5439 h 230"/>
                                    <a:gd name="T8" fmla="+- 0 10771 10541"/>
                                    <a:gd name="T9" fmla="*/ T8 w 230"/>
                                    <a:gd name="T10" fmla="+- 0 -5669 -5669"/>
                                    <a:gd name="T11" fmla="*/ -5669 h 230"/>
                                    <a:gd name="T12" fmla="+- 0 10541 10541"/>
                                    <a:gd name="T13" fmla="*/ T12 w 230"/>
                                    <a:gd name="T14" fmla="+- 0 -5669 -5669"/>
                                    <a:gd name="T15" fmla="*/ -5669 h 230"/>
                                    <a:gd name="T16" fmla="+- 0 10541 10541"/>
                                    <a:gd name="T17" fmla="*/ T16 w 230"/>
                                    <a:gd name="T18" fmla="+- 0 -5439 -5669"/>
                                    <a:gd name="T19" fmla="*/ -5439 h 230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</a:cxnLst>
                                  <a:rect l="0" t="0" r="r" b="b"/>
                                  <a:pathLst>
                                    <a:path w="230" h="230">
                                      <a:moveTo>
                                        <a:pt x="0" y="230"/>
                                      </a:moveTo>
                                      <a:lnTo>
                                        <a:pt x="230" y="230"/>
                                      </a:lnTo>
                                      <a:lnTo>
                                        <a:pt x="230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23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group w14:anchorId="60E87092" id="Group 1567" o:spid="_x0000_s1026" style="position:absolute;margin-left:9.4pt;margin-top:4.7pt;width:11.5pt;height:11.5pt;z-index:-250870784;mso-position-horizontal-relative:page" coordorigin="10541,-566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">
                      <v:shape id="Freeform 142" o:spid="_x0000_s1027" style="position:absolute;left:10541;top:-5669;width:230;height:230;visibility:visible;mso-wrap-style:square;v-text-anchor:top" coordsize="230,2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EBkGsUA&#10;AADdAAAADwAAAGRycy9kb3ducmV2LnhtbESPQWvCQBCF70L/wzIFL6KbCgaJriItQnsSo3gestNs&#10;MDsbstuY/vvOoeBthvfmvW+2+9G3aqA+NoENvC0yUMRVsA3XBq6X43wNKiZki21gMvBLEfa7l8kW&#10;CxsefKahTLWSEI4FGnApdYXWsXLkMS5CRyzad+g9Jln7WtseHxLuW73Mslx7bFgaHHb07qi6lz/e&#10;wP08O+Vll7nb4NfV5XCcfX3cyJjp63jYgEo0pqf5//rTCv4qF1z5RkbQu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QGQaxQAAAN0AAAAPAAAAAAAAAAAAAAAAAJgCAABkcnMv&#10;ZG93bnJldi54bWxQSwUGAAAAAAQABAD1AAAAigMAAAAA&#10;" path="m,230r230,l230,,,,,230xe" filled="f" strokeweight=".72pt">
                        <v:path arrowok="t" o:connecttype="custom" o:connectlocs="0,-5439;230,-5439;230,-5669;0,-5669;0,-5439" o:connectangles="0,0,0,0,0"/>
                      </v:shape>
                      <w10:wrap anchorx="page"/>
                    </v:group>
                  </w:pict>
                </mc:Fallback>
              </mc:AlternateContent>
            </w:r>
          </w:p>
          <w:p w14:paraId="5F65207B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</w:tr>
      <w:tr w:rsidR="008313C3" w:rsidRPr="00653D00" w14:paraId="4466817E" w14:textId="77777777" w:rsidTr="00F329B8">
        <w:trPr>
          <w:trHeight w:hRule="exact" w:val="1463"/>
        </w:trPr>
        <w:tc>
          <w:tcPr>
            <w:tcW w:w="981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DD758F1" w14:textId="77777777" w:rsidR="008313C3" w:rsidRPr="00653D00" w:rsidRDefault="008313C3" w:rsidP="008313C3">
            <w:pPr>
              <w:spacing w:before="60" w:after="60"/>
              <w:ind w:left="442" w:hanging="270"/>
              <w:jc w:val="both"/>
              <w:rPr>
                <w:rFonts w:cs="Arial"/>
                <w:b/>
                <w:lang w:val="sr-Latn-RS"/>
              </w:rPr>
            </w:pPr>
            <w:r>
              <w:rPr>
                <w:rFonts w:cs="Arial"/>
                <w:b/>
                <w:u w:val="single"/>
                <w:lang w:val="sr-Latn-RS"/>
              </w:rPr>
              <w:t>NAPOMENA</w:t>
            </w:r>
            <w:r w:rsidRPr="00653D00">
              <w:rPr>
                <w:rFonts w:cs="Arial"/>
                <w:b/>
                <w:lang w:val="sr-Latn-RS"/>
              </w:rPr>
              <w:t xml:space="preserve"> – </w:t>
            </w:r>
            <w:r>
              <w:rPr>
                <w:rFonts w:cs="Arial"/>
                <w:b/>
                <w:lang w:val="sr-Latn-RS"/>
              </w:rPr>
              <w:t>NEMOJTE</w:t>
            </w:r>
            <w:r w:rsidRPr="00653D00">
              <w:rPr>
                <w:rFonts w:cs="Arial"/>
                <w:b/>
                <w:lang w:val="sr-Latn-RS"/>
              </w:rPr>
              <w:t xml:space="preserve"> </w:t>
            </w:r>
            <w:r>
              <w:rPr>
                <w:rFonts w:cs="Arial"/>
                <w:b/>
                <w:lang w:val="sr-Latn-RS"/>
              </w:rPr>
              <w:t>popunjavati tabelu</w:t>
            </w:r>
            <w:r w:rsidRPr="00653D00">
              <w:rPr>
                <w:rFonts w:cs="Arial"/>
                <w:b/>
                <w:lang w:val="sr-Latn-RS"/>
              </w:rPr>
              <w:t xml:space="preserve"> 9 </w:t>
            </w:r>
            <w:r>
              <w:rPr>
                <w:rFonts w:cs="Arial"/>
                <w:b/>
                <w:lang w:val="sr-Latn-RS"/>
              </w:rPr>
              <w:t>u nastavku</w:t>
            </w:r>
            <w:r w:rsidRPr="00653D00">
              <w:rPr>
                <w:rFonts w:cs="Arial"/>
                <w:b/>
                <w:lang w:val="sr-Latn-RS"/>
              </w:rPr>
              <w:t xml:space="preserve">, </w:t>
            </w:r>
            <w:r>
              <w:rPr>
                <w:rFonts w:cs="Arial"/>
                <w:b/>
                <w:lang w:val="sr-Latn-RS"/>
              </w:rPr>
              <w:t>i pređite na tabelu 10</w:t>
            </w:r>
            <w:r w:rsidRPr="00653D00">
              <w:rPr>
                <w:rFonts w:cs="Arial"/>
                <w:b/>
                <w:lang w:val="sr-Latn-RS"/>
              </w:rPr>
              <w:t>:</w:t>
            </w:r>
          </w:p>
          <w:p w14:paraId="197BE0EE" w14:textId="77777777" w:rsidR="008313C3" w:rsidRPr="00653D00" w:rsidRDefault="008313C3" w:rsidP="008313C3">
            <w:pPr>
              <w:pStyle w:val="ListParagraph"/>
              <w:numPr>
                <w:ilvl w:val="0"/>
                <w:numId w:val="22"/>
              </w:numPr>
              <w:spacing w:before="60" w:after="60" w:line="240" w:lineRule="auto"/>
              <w:ind w:left="413" w:hanging="270"/>
              <w:contextualSpacing/>
              <w:jc w:val="both"/>
              <w:rPr>
                <w:rFonts w:cs="Arial"/>
                <w:lang w:val="sr-Latn-RS"/>
              </w:rPr>
            </w:pPr>
            <w:r>
              <w:rPr>
                <w:rFonts w:cs="Arial"/>
                <w:lang w:val="sr-Latn-RS"/>
              </w:rPr>
              <w:t>ako ste odabrali opciju</w:t>
            </w:r>
            <w:r w:rsidRPr="00653D00">
              <w:rPr>
                <w:rFonts w:cs="Arial"/>
                <w:lang w:val="sr-Latn-RS"/>
              </w:rPr>
              <w:t xml:space="preserve"> </w:t>
            </w:r>
            <w:r>
              <w:rPr>
                <w:rFonts w:cs="Arial"/>
                <w:b/>
                <w:u w:val="single"/>
                <w:lang w:val="sr-Latn-RS"/>
              </w:rPr>
              <w:t>„</w:t>
            </w:r>
            <w:r w:rsidRPr="00653D00">
              <w:rPr>
                <w:rFonts w:cs="Arial"/>
                <w:b/>
                <w:u w:val="single"/>
                <w:lang w:val="sr-Latn-RS"/>
              </w:rPr>
              <w:t>n</w:t>
            </w:r>
            <w:r>
              <w:rPr>
                <w:rFonts w:cs="Arial"/>
                <w:b/>
                <w:u w:val="single"/>
                <w:lang w:val="sr-Latn-RS"/>
              </w:rPr>
              <w:t>e“</w:t>
            </w:r>
            <w:r w:rsidRPr="00653D00">
              <w:rPr>
                <w:rFonts w:cs="Arial"/>
                <w:lang w:val="sr-Latn-RS"/>
              </w:rPr>
              <w:t xml:space="preserve"> </w:t>
            </w:r>
            <w:r>
              <w:rPr>
                <w:rFonts w:cs="Arial"/>
                <w:lang w:val="sr-Latn-RS"/>
              </w:rPr>
              <w:t>u ovoj tabeli</w:t>
            </w:r>
            <w:r w:rsidRPr="00653D00">
              <w:rPr>
                <w:rFonts w:cs="Arial"/>
                <w:lang w:val="sr-Latn-RS"/>
              </w:rPr>
              <w:t xml:space="preserve">, </w:t>
            </w:r>
            <w:r>
              <w:rPr>
                <w:rFonts w:cs="Arial"/>
                <w:lang w:val="sr-Latn-RS"/>
              </w:rPr>
              <w:t>ili</w:t>
            </w:r>
          </w:p>
          <w:p w14:paraId="4070D9F6" w14:textId="77777777" w:rsidR="008313C3" w:rsidRPr="00653D00" w:rsidRDefault="008313C3" w:rsidP="008313C3">
            <w:pPr>
              <w:pStyle w:val="ListParagraph"/>
              <w:numPr>
                <w:ilvl w:val="0"/>
                <w:numId w:val="22"/>
              </w:numPr>
              <w:spacing w:before="60" w:after="60" w:line="240" w:lineRule="auto"/>
              <w:ind w:left="413" w:hanging="270"/>
              <w:contextualSpacing/>
              <w:jc w:val="both"/>
              <w:rPr>
                <w:lang w:val="sr-Latn-RS"/>
              </w:rPr>
            </w:pPr>
            <w:r w:rsidRPr="00407C44">
              <w:rPr>
                <w:rFonts w:cs="Arial"/>
                <w:lang w:val="sr-Latn-RS"/>
              </w:rPr>
              <w:t>ako postoji urbani regulatorni plan, detaljni regulatorni plan ili plan zoniranja koji reguliše potrebne uslove izgradnje za katastarsku parcelu na kojoj želite da završite građevinski objekat</w:t>
            </w:r>
            <w:r w:rsidRPr="00653D00">
              <w:rPr>
                <w:rFonts w:cs="Arial"/>
                <w:lang w:val="sr-Latn-RS"/>
              </w:rPr>
              <w:t>.</w:t>
            </w:r>
          </w:p>
        </w:tc>
      </w:tr>
    </w:tbl>
    <w:p w14:paraId="2B82916C" w14:textId="77777777" w:rsidR="008313C3" w:rsidRPr="00653D00" w:rsidRDefault="008313C3" w:rsidP="008313C3">
      <w:pPr>
        <w:pStyle w:val="ListParagraph"/>
        <w:spacing w:before="60" w:after="60"/>
        <w:ind w:left="792"/>
        <w:jc w:val="both"/>
        <w:rPr>
          <w:b/>
          <w:lang w:val="sr-Latn-RS"/>
        </w:rPr>
      </w:pPr>
    </w:p>
    <w:tbl>
      <w:tblPr>
        <w:tblW w:w="9895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90"/>
        <w:gridCol w:w="2405"/>
      </w:tblGrid>
      <w:tr w:rsidR="008313C3" w:rsidRPr="00653D00" w14:paraId="7DC593A3" w14:textId="77777777" w:rsidTr="00F329B8">
        <w:tc>
          <w:tcPr>
            <w:tcW w:w="9895" w:type="dxa"/>
            <w:gridSpan w:val="2"/>
            <w:vAlign w:val="center"/>
          </w:tcPr>
          <w:p w14:paraId="4B119D1F" w14:textId="77777777" w:rsidR="008313C3" w:rsidRPr="00653D00" w:rsidRDefault="008313C3" w:rsidP="008313C3">
            <w:pPr>
              <w:spacing w:before="60" w:after="60"/>
              <w:rPr>
                <w:b/>
                <w:lang w:val="sr-Latn-RS"/>
              </w:rPr>
            </w:pPr>
            <w:r w:rsidRPr="00653D00">
              <w:rPr>
                <w:b/>
                <w:lang w:val="sr-Latn-RS"/>
              </w:rPr>
              <w:t xml:space="preserve">9. </w:t>
            </w:r>
            <w:r w:rsidRPr="00407C44">
              <w:rPr>
                <w:b/>
                <w:lang w:val="sr-Latn-RS"/>
              </w:rPr>
              <w:t>Predlog uslova izgradnje za završetak nedovršenog građevinskog objekta bez dozvole</w:t>
            </w:r>
          </w:p>
        </w:tc>
      </w:tr>
      <w:tr w:rsidR="008313C3" w:rsidRPr="00653D00" w14:paraId="4F294E73" w14:textId="77777777" w:rsidTr="00F329B8">
        <w:tc>
          <w:tcPr>
            <w:tcW w:w="9895" w:type="dxa"/>
            <w:gridSpan w:val="2"/>
            <w:vAlign w:val="center"/>
          </w:tcPr>
          <w:p w14:paraId="1FBDCB34" w14:textId="77777777" w:rsidR="008313C3" w:rsidRPr="00653D00" w:rsidRDefault="008313C3" w:rsidP="008313C3">
            <w:pPr>
              <w:spacing w:before="60" w:after="60"/>
              <w:rPr>
                <w:rFonts w:ascii="Arial" w:hAnsi="Arial" w:cs="Arial"/>
                <w:b/>
                <w:lang w:val="sr-Latn-RS"/>
              </w:rPr>
            </w:pPr>
            <w:r w:rsidRPr="00407C44">
              <w:rPr>
                <w:b/>
                <w:lang w:val="sr-Latn-RS"/>
              </w:rPr>
              <w:t>Opis neposredne okoline i zgrada</w:t>
            </w:r>
          </w:p>
        </w:tc>
      </w:tr>
      <w:tr w:rsidR="008313C3" w:rsidRPr="00653D00" w14:paraId="2FD9121B" w14:textId="77777777" w:rsidTr="00F329B8">
        <w:trPr>
          <w:trHeight w:val="2683"/>
        </w:trPr>
        <w:tc>
          <w:tcPr>
            <w:tcW w:w="9895" w:type="dxa"/>
            <w:gridSpan w:val="2"/>
            <w:vAlign w:val="center"/>
          </w:tcPr>
          <w:p w14:paraId="7EB37355" w14:textId="77777777" w:rsidR="008313C3" w:rsidRPr="00653D00" w:rsidRDefault="008313C3" w:rsidP="008313C3">
            <w:pPr>
              <w:spacing w:before="60" w:after="60"/>
              <w:jc w:val="both"/>
              <w:rPr>
                <w:lang w:val="sr-Latn-RS"/>
              </w:rPr>
            </w:pPr>
            <w:r w:rsidRPr="00407C44">
              <w:rPr>
                <w:lang w:val="sr-Latn-RS"/>
              </w:rPr>
              <w:t xml:space="preserve">Molimo opišite postojeće građevinske objekte i okolne karakteristike </w:t>
            </w:r>
            <w:r>
              <w:rPr>
                <w:lang w:val="sr-Latn-RS"/>
              </w:rPr>
              <w:t>u krugu</w:t>
            </w:r>
            <w:r w:rsidRPr="00407C44">
              <w:rPr>
                <w:lang w:val="sr-Latn-RS"/>
              </w:rPr>
              <w:t xml:space="preserve"> od pedeset (50) metara od grani</w:t>
            </w:r>
            <w:r>
              <w:rPr>
                <w:lang w:val="sr-Latn-RS"/>
              </w:rPr>
              <w:t>čnih linija</w:t>
            </w:r>
            <w:r w:rsidRPr="00407C44">
              <w:rPr>
                <w:lang w:val="sr-Latn-RS"/>
              </w:rPr>
              <w:t xml:space="preserve"> katastarske parcele gde podnosilac zahteva predlaže završetak nedovršenog građevinskog objekta</w:t>
            </w:r>
            <w:r w:rsidRPr="00653D00">
              <w:rPr>
                <w:lang w:val="sr-Latn-RS"/>
              </w:rPr>
              <w:t>:</w:t>
            </w:r>
          </w:p>
          <w:p w14:paraId="455C70C0" w14:textId="77777777" w:rsidR="008313C3" w:rsidRPr="00653D00" w:rsidRDefault="008313C3" w:rsidP="008313C3">
            <w:pPr>
              <w:pStyle w:val="ListParagraph"/>
              <w:numPr>
                <w:ilvl w:val="1"/>
                <w:numId w:val="4"/>
              </w:numPr>
              <w:spacing w:before="60" w:after="60" w:line="240" w:lineRule="auto"/>
              <w:contextualSpacing/>
              <w:rPr>
                <w:b/>
                <w:szCs w:val="24"/>
                <w:lang w:val="sr-Latn-RS"/>
              </w:rPr>
            </w:pPr>
            <w:r w:rsidRPr="00BD63E7">
              <w:rPr>
                <w:szCs w:val="24"/>
                <w:lang w:val="sr-Latn-RS"/>
              </w:rPr>
              <w:t>Postoje li objekti u okolini u krugu od pedeset (50) metara od graničnih linija vaše parcele</w:t>
            </w:r>
            <w:r w:rsidRPr="00653D00">
              <w:rPr>
                <w:szCs w:val="24"/>
                <w:lang w:val="sr-Latn-RS"/>
              </w:rPr>
              <w:t>:</w:t>
            </w:r>
            <w:r w:rsidRPr="00653D00">
              <w:rPr>
                <w:lang w:val="sr-Latn-RS"/>
              </w:rPr>
              <w:t xml:space="preserve">  </w:t>
            </w:r>
          </w:p>
          <w:p w14:paraId="065E4CBF" w14:textId="77777777" w:rsidR="008313C3" w:rsidRPr="00653D00" w:rsidRDefault="008313C3" w:rsidP="008313C3">
            <w:pPr>
              <w:pStyle w:val="ListParagraph"/>
              <w:spacing w:before="60" w:after="60"/>
              <w:ind w:left="567"/>
              <w:rPr>
                <w:b/>
                <w:szCs w:val="24"/>
                <w:lang w:val="sr-Latn-RS"/>
              </w:rPr>
            </w:pPr>
            <w:r>
              <w:rPr>
                <w:b/>
                <w:lang w:val="sr-Latn-RS"/>
              </w:rPr>
              <w:t>DA</w:t>
            </w:r>
            <w:r w:rsidRPr="00653D00">
              <w:rPr>
                <w:b/>
                <w:lang w:val="sr-Latn-RS"/>
              </w:rPr>
              <w:t xml:space="preserve"> </w:t>
            </w:r>
            <w:r w:rsidRPr="00653D00">
              <w:rPr>
                <w:b/>
                <w:szCs w:val="24"/>
                <w:lang w:val="sr-Latn-R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53D00">
              <w:rPr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b/>
                <w:szCs w:val="24"/>
                <w:lang w:val="sr-Latn-RS"/>
              </w:rPr>
            </w:r>
            <w:r w:rsidRPr="00653D00">
              <w:rPr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fldChar w:fldCharType="end"/>
            </w:r>
            <w:r w:rsidRPr="00653D00">
              <w:rPr>
                <w:b/>
                <w:szCs w:val="24"/>
                <w:lang w:val="sr-Latn-RS"/>
              </w:rPr>
              <w:t xml:space="preserve"> N</w:t>
            </w:r>
            <w:r>
              <w:rPr>
                <w:b/>
                <w:szCs w:val="24"/>
                <w:lang w:val="sr-Latn-RS"/>
              </w:rPr>
              <w:t>E</w:t>
            </w:r>
            <w:r w:rsidRPr="00653D00">
              <w:rPr>
                <w:b/>
                <w:szCs w:val="24"/>
                <w:lang w:val="sr-Latn-RS"/>
              </w:rPr>
              <w:t xml:space="preserve"> </w:t>
            </w:r>
            <w:r w:rsidRPr="00653D00">
              <w:rPr>
                <w:b/>
                <w:szCs w:val="24"/>
                <w:lang w:val="sr-Latn-R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53D00">
              <w:rPr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b/>
                <w:szCs w:val="24"/>
                <w:lang w:val="sr-Latn-RS"/>
              </w:rPr>
            </w:r>
            <w:r w:rsidRPr="00653D00">
              <w:rPr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fldChar w:fldCharType="end"/>
            </w:r>
            <w:r w:rsidRPr="00653D00">
              <w:rPr>
                <w:b/>
                <w:szCs w:val="24"/>
                <w:lang w:val="sr-Latn-RS"/>
              </w:rPr>
              <w:t xml:space="preserve"> , </w:t>
            </w:r>
            <w:r>
              <w:rPr>
                <w:b/>
                <w:szCs w:val="24"/>
                <w:lang w:val="sr-Latn-RS"/>
              </w:rPr>
              <w:t>Ako je odgovor DA</w:t>
            </w:r>
            <w:r w:rsidRPr="00653D00">
              <w:rPr>
                <w:b/>
                <w:szCs w:val="24"/>
                <w:lang w:val="sr-Latn-RS"/>
              </w:rPr>
              <w:t xml:space="preserve">,  </w:t>
            </w:r>
            <w:r>
              <w:rPr>
                <w:b/>
                <w:szCs w:val="24"/>
                <w:lang w:val="sr-Latn-RS"/>
              </w:rPr>
              <w:t>koje kategorije</w:t>
            </w:r>
            <w:r w:rsidRPr="00653D00">
              <w:rPr>
                <w:b/>
                <w:szCs w:val="24"/>
                <w:lang w:val="sr-Latn-RS"/>
              </w:rPr>
              <w:t xml:space="preserve"> I </w:t>
            </w:r>
            <w:r w:rsidRPr="00653D00">
              <w:rPr>
                <w:b/>
                <w:szCs w:val="24"/>
                <w:lang w:val="sr-Latn-R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53D00">
              <w:rPr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b/>
                <w:szCs w:val="24"/>
                <w:lang w:val="sr-Latn-RS"/>
              </w:rPr>
            </w:r>
            <w:r w:rsidRPr="00653D00">
              <w:rPr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fldChar w:fldCharType="end"/>
            </w:r>
            <w:r w:rsidRPr="00653D00">
              <w:rPr>
                <w:b/>
                <w:szCs w:val="24"/>
                <w:lang w:val="sr-Latn-RS"/>
              </w:rPr>
              <w:t xml:space="preserve"> II </w:t>
            </w:r>
            <w:r w:rsidRPr="00653D00">
              <w:rPr>
                <w:b/>
                <w:szCs w:val="24"/>
                <w:lang w:val="sr-Latn-R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53D00">
              <w:rPr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b/>
                <w:szCs w:val="24"/>
                <w:lang w:val="sr-Latn-RS"/>
              </w:rPr>
            </w:r>
            <w:r w:rsidRPr="00653D00">
              <w:rPr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fldChar w:fldCharType="end"/>
            </w:r>
            <w:r w:rsidRPr="00653D00">
              <w:rPr>
                <w:b/>
                <w:szCs w:val="24"/>
                <w:lang w:val="sr-Latn-RS"/>
              </w:rPr>
              <w:t xml:space="preserve"> III </w:t>
            </w:r>
            <w:r w:rsidRPr="00653D00">
              <w:rPr>
                <w:b/>
                <w:szCs w:val="24"/>
                <w:lang w:val="sr-Latn-R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53D00">
              <w:rPr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b/>
                <w:szCs w:val="24"/>
                <w:lang w:val="sr-Latn-RS"/>
              </w:rPr>
            </w:r>
            <w:r w:rsidRPr="00653D00">
              <w:rPr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fldChar w:fldCharType="end"/>
            </w:r>
          </w:p>
          <w:p w14:paraId="6AB2EA70" w14:textId="77777777" w:rsidR="008313C3" w:rsidRPr="00653D00" w:rsidRDefault="008313C3" w:rsidP="008313C3">
            <w:pPr>
              <w:rPr>
                <w:b/>
                <w:sz w:val="10"/>
                <w:szCs w:val="10"/>
                <w:lang w:val="sr-Latn-RS"/>
              </w:rPr>
            </w:pPr>
          </w:p>
          <w:p w14:paraId="6CD8CD96" w14:textId="77777777" w:rsidR="008313C3" w:rsidRPr="00653D00" w:rsidRDefault="008313C3" w:rsidP="008313C3">
            <w:pPr>
              <w:pStyle w:val="ListParagraph"/>
              <w:numPr>
                <w:ilvl w:val="1"/>
                <w:numId w:val="4"/>
              </w:numPr>
              <w:spacing w:before="60" w:after="60" w:line="240" w:lineRule="auto"/>
              <w:contextualSpacing/>
              <w:rPr>
                <w:b/>
                <w:szCs w:val="24"/>
                <w:lang w:val="sr-Latn-RS"/>
              </w:rPr>
            </w:pPr>
            <w:r w:rsidRPr="00BD63E7">
              <w:rPr>
                <w:szCs w:val="24"/>
                <w:lang w:val="sr-Latn-RS"/>
              </w:rPr>
              <w:t>Opišite objekte u okolini u krugu od pedeset (50) metara od graničnih linija vaše parcele</w:t>
            </w:r>
            <w:r w:rsidRPr="00653D00">
              <w:rPr>
                <w:szCs w:val="24"/>
                <w:lang w:val="sr-Latn-RS"/>
              </w:rPr>
              <w:t>:</w:t>
            </w:r>
            <w:r w:rsidRPr="00653D00">
              <w:rPr>
                <w:lang w:val="sr-Latn-RS"/>
              </w:rPr>
              <w:t xml:space="preserve">  </w:t>
            </w:r>
          </w:p>
          <w:p w14:paraId="5453D9D8" w14:textId="77777777" w:rsidR="008313C3" w:rsidRPr="00653D00" w:rsidRDefault="008313C3" w:rsidP="008313C3">
            <w:pPr>
              <w:spacing w:before="60" w:after="60"/>
              <w:jc w:val="both"/>
              <w:rPr>
                <w:rFonts w:ascii="Arial" w:hAnsi="Arial" w:cs="Arial"/>
                <w:b/>
                <w:szCs w:val="24"/>
                <w:lang w:val="sr-Latn-RS"/>
              </w:rPr>
            </w:pPr>
            <w:r w:rsidRPr="00653D00">
              <w:rPr>
                <w:b/>
                <w:szCs w:val="24"/>
                <w:lang w:val="sr-Latn-R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53D00">
              <w:rPr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b/>
                <w:szCs w:val="24"/>
                <w:lang w:val="sr-Latn-RS"/>
              </w:rPr>
            </w:r>
            <w:r w:rsidRPr="00653D00">
              <w:rPr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t> </w:t>
            </w:r>
            <w:r w:rsidRPr="00653D00">
              <w:rPr>
                <w:b/>
                <w:szCs w:val="24"/>
                <w:lang w:val="sr-Latn-RS"/>
              </w:rPr>
              <w:fldChar w:fldCharType="end"/>
            </w:r>
          </w:p>
        </w:tc>
      </w:tr>
      <w:tr w:rsidR="008313C3" w:rsidRPr="00653D00" w14:paraId="309ECBE8" w14:textId="77777777" w:rsidTr="00F329B8">
        <w:trPr>
          <w:trHeight w:val="442"/>
        </w:trPr>
        <w:tc>
          <w:tcPr>
            <w:tcW w:w="9895" w:type="dxa"/>
            <w:gridSpan w:val="2"/>
          </w:tcPr>
          <w:p w14:paraId="35985918" w14:textId="77777777" w:rsidR="008313C3" w:rsidRPr="00653D00" w:rsidRDefault="008313C3" w:rsidP="008313C3">
            <w:pPr>
              <w:spacing w:before="60" w:after="60"/>
              <w:rPr>
                <w:b/>
                <w:szCs w:val="24"/>
                <w:lang w:val="sr-Latn-RS"/>
              </w:rPr>
            </w:pPr>
            <w:r>
              <w:rPr>
                <w:b/>
                <w:lang w:val="sr-Latn-RS"/>
              </w:rPr>
              <w:t>Predloženi uslovi izgradnje</w:t>
            </w:r>
          </w:p>
        </w:tc>
      </w:tr>
      <w:tr w:rsidR="008313C3" w:rsidRPr="00653D00" w14:paraId="5444E0F7" w14:textId="77777777" w:rsidTr="00F329B8">
        <w:trPr>
          <w:trHeight w:val="442"/>
        </w:trPr>
        <w:tc>
          <w:tcPr>
            <w:tcW w:w="98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1431E" w14:textId="77777777" w:rsidR="008313C3" w:rsidRPr="00653D00" w:rsidRDefault="008313C3" w:rsidP="008313C3">
            <w:pPr>
              <w:numPr>
                <w:ilvl w:val="1"/>
                <w:numId w:val="15"/>
              </w:numPr>
              <w:spacing w:before="60" w:after="60" w:line="240" w:lineRule="auto"/>
              <w:jc w:val="both"/>
              <w:rPr>
                <w:b/>
                <w:lang w:val="sr-Latn-RS"/>
              </w:rPr>
            </w:pPr>
            <w:r>
              <w:rPr>
                <w:b/>
                <w:lang w:val="sr-Latn-RS"/>
              </w:rPr>
              <w:t>Predložena namena korišćenje zemljišta</w:t>
            </w:r>
            <w:r w:rsidRPr="00653D00">
              <w:rPr>
                <w:b/>
                <w:lang w:val="sr-Latn-RS"/>
              </w:rPr>
              <w:t>:</w:t>
            </w:r>
            <w:r w:rsidRPr="00653D00">
              <w:rPr>
                <w:b/>
                <w:lang w:val="sr-Latn-RS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653D00">
              <w:rPr>
                <w:b/>
                <w:lang w:val="sr-Latn-RS"/>
              </w:rPr>
              <w:instrText xml:space="preserve"> FORMTEXT </w:instrText>
            </w:r>
            <w:r w:rsidRPr="00653D00">
              <w:rPr>
                <w:b/>
                <w:lang w:val="sr-Latn-RS"/>
              </w:rPr>
            </w:r>
            <w:r w:rsidRPr="00653D00">
              <w:rPr>
                <w:b/>
                <w:lang w:val="sr-Latn-RS"/>
              </w:rPr>
              <w:fldChar w:fldCharType="separate"/>
            </w:r>
            <w:r w:rsidRPr="00653D00">
              <w:rPr>
                <w:b/>
                <w:lang w:val="sr-Latn-RS"/>
              </w:rPr>
              <w:t> </w:t>
            </w:r>
            <w:r w:rsidRPr="00653D00">
              <w:rPr>
                <w:b/>
                <w:lang w:val="sr-Latn-RS"/>
              </w:rPr>
              <w:t> </w:t>
            </w:r>
            <w:r w:rsidRPr="00653D00">
              <w:rPr>
                <w:b/>
                <w:lang w:val="sr-Latn-RS"/>
              </w:rPr>
              <w:t> </w:t>
            </w:r>
            <w:r w:rsidRPr="00653D00">
              <w:rPr>
                <w:b/>
                <w:lang w:val="sr-Latn-RS"/>
              </w:rPr>
              <w:t> </w:t>
            </w:r>
            <w:r w:rsidRPr="00653D00">
              <w:rPr>
                <w:b/>
                <w:lang w:val="sr-Latn-RS"/>
              </w:rPr>
              <w:t> </w:t>
            </w:r>
            <w:r w:rsidRPr="00653D00">
              <w:rPr>
                <w:b/>
                <w:lang w:val="sr-Latn-RS"/>
              </w:rPr>
              <w:fldChar w:fldCharType="end"/>
            </w:r>
          </w:p>
          <w:p w14:paraId="6678CCCF" w14:textId="77777777" w:rsidR="008313C3" w:rsidRPr="00653D00" w:rsidRDefault="008313C3" w:rsidP="008313C3">
            <w:pPr>
              <w:spacing w:before="60" w:after="60"/>
              <w:ind w:left="720"/>
              <w:jc w:val="both"/>
              <w:rPr>
                <w:b/>
                <w:lang w:val="sr-Latn-RS"/>
              </w:rPr>
            </w:pPr>
          </w:p>
          <w:p w14:paraId="43560527" w14:textId="77777777" w:rsidR="008313C3" w:rsidRPr="00653D00" w:rsidRDefault="008313C3" w:rsidP="008313C3">
            <w:pPr>
              <w:spacing w:before="60" w:after="60"/>
              <w:ind w:left="360"/>
              <w:jc w:val="both"/>
              <w:rPr>
                <w:lang w:val="sr-Latn-RS"/>
              </w:rPr>
            </w:pPr>
            <w:r w:rsidRPr="00653D00">
              <w:rPr>
                <w:lang w:val="sr-Latn-RS"/>
              </w:rPr>
              <w:t xml:space="preserve">a.1. </w:t>
            </w:r>
            <w:r w:rsidRPr="00BD63E7">
              <w:rPr>
                <w:b/>
                <w:lang w:val="sr-Latn-RS"/>
              </w:rPr>
              <w:t>P</w:t>
            </w:r>
            <w:r>
              <w:rPr>
                <w:b/>
                <w:lang w:val="sr-Latn-RS"/>
              </w:rPr>
              <w:t>redložena namena objekta</w:t>
            </w:r>
          </w:p>
          <w:p w14:paraId="56108ED8" w14:textId="77777777" w:rsidR="008313C3" w:rsidRPr="00653D00" w:rsidRDefault="008313C3" w:rsidP="008313C3">
            <w:pPr>
              <w:spacing w:before="60" w:after="60"/>
              <w:jc w:val="both"/>
              <w:rPr>
                <w:b/>
                <w:lang w:val="sr-Latn-RS"/>
              </w:rPr>
            </w:pPr>
          </w:p>
        </w:tc>
      </w:tr>
      <w:tr w:rsidR="008313C3" w:rsidRPr="00653D00" w14:paraId="3109FDC8" w14:textId="77777777" w:rsidTr="00F329B8">
        <w:tblPrEx>
          <w:jc w:val="center"/>
          <w:tblInd w:w="0" w:type="dxa"/>
        </w:tblPrEx>
        <w:trPr>
          <w:jc w:val="center"/>
        </w:trPr>
        <w:tc>
          <w:tcPr>
            <w:tcW w:w="7490" w:type="dxa"/>
            <w:vAlign w:val="center"/>
          </w:tcPr>
          <w:p w14:paraId="71773E2B" w14:textId="77777777" w:rsidR="008313C3" w:rsidRPr="00653D00" w:rsidRDefault="008313C3" w:rsidP="008313C3">
            <w:pPr>
              <w:numPr>
                <w:ilvl w:val="1"/>
                <w:numId w:val="15"/>
              </w:numPr>
              <w:spacing w:before="60" w:after="60" w:line="240" w:lineRule="auto"/>
              <w:rPr>
                <w:b/>
                <w:szCs w:val="24"/>
                <w:lang w:val="sr-Latn-RS"/>
              </w:rPr>
            </w:pPr>
            <w:r>
              <w:rPr>
                <w:rFonts w:cs="Arial"/>
                <w:lang w:val="sr-Latn-RS"/>
              </w:rPr>
              <w:t>Regulaciona linija</w:t>
            </w:r>
            <w:r w:rsidRPr="00653D00">
              <w:rPr>
                <w:rFonts w:cs="Arial"/>
                <w:lang w:val="sr-Latn-RS"/>
              </w:rPr>
              <w:t xml:space="preserve"> (VRR) </w:t>
            </w:r>
            <w:r>
              <w:rPr>
                <w:rFonts w:cs="Arial"/>
                <w:lang w:val="sr-Latn-RS"/>
              </w:rPr>
              <w:t>od</w:t>
            </w:r>
            <w:r w:rsidRPr="00C7337C">
              <w:rPr>
                <w:rFonts w:cs="Arial"/>
                <w:lang w:val="sr-Latn-RS"/>
              </w:rPr>
              <w:t xml:space="preserve"> ivice javnog puta</w:t>
            </w:r>
            <w:r w:rsidRPr="00653D00">
              <w:rPr>
                <w:rFonts w:cs="Arial"/>
                <w:lang w:val="sr-Latn-RS"/>
              </w:rPr>
              <w:t>.</w:t>
            </w:r>
          </w:p>
        </w:tc>
        <w:tc>
          <w:tcPr>
            <w:tcW w:w="2405" w:type="dxa"/>
            <w:vAlign w:val="center"/>
          </w:tcPr>
          <w:p w14:paraId="0698DAAE" w14:textId="77777777" w:rsidR="008313C3" w:rsidRPr="00653D00" w:rsidRDefault="008313C3" w:rsidP="008313C3">
            <w:pPr>
              <w:spacing w:before="60" w:after="60"/>
              <w:rPr>
                <w:b/>
                <w:szCs w:val="24"/>
                <w:lang w:val="sr-Latn-RS"/>
              </w:rPr>
            </w:pPr>
            <w:r w:rsidRPr="00653D00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b/>
                <w:szCs w:val="24"/>
                <w:lang w:val="sr-Latn-RS"/>
              </w:rPr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653D00">
              <w:rPr>
                <w:rFonts w:cs="Arial"/>
                <w:szCs w:val="24"/>
                <w:lang w:val="sr-Latn-RS"/>
              </w:rPr>
              <w:t>m’</w:t>
            </w:r>
          </w:p>
        </w:tc>
      </w:tr>
      <w:tr w:rsidR="008313C3" w:rsidRPr="00653D00" w14:paraId="5759B833" w14:textId="77777777" w:rsidTr="00F329B8">
        <w:tblPrEx>
          <w:jc w:val="center"/>
          <w:tblInd w:w="0" w:type="dxa"/>
        </w:tblPrEx>
        <w:trPr>
          <w:jc w:val="center"/>
        </w:trPr>
        <w:tc>
          <w:tcPr>
            <w:tcW w:w="7490" w:type="dxa"/>
            <w:vAlign w:val="center"/>
          </w:tcPr>
          <w:p w14:paraId="6759C0D0" w14:textId="77777777" w:rsidR="008313C3" w:rsidRPr="00653D00" w:rsidRDefault="008313C3" w:rsidP="008313C3">
            <w:pPr>
              <w:numPr>
                <w:ilvl w:val="1"/>
                <w:numId w:val="51"/>
              </w:numPr>
              <w:spacing w:before="60" w:after="60" w:line="240" w:lineRule="auto"/>
              <w:rPr>
                <w:rFonts w:cs="Arial"/>
                <w:lang w:val="sr-Latn-RS"/>
              </w:rPr>
            </w:pPr>
            <w:r w:rsidRPr="00C7337C">
              <w:rPr>
                <w:rFonts w:cs="Arial"/>
                <w:lang w:val="sr-Latn-RS"/>
              </w:rPr>
              <w:t>Građevinska linija (VN) od granica katastarske parcele prema</w:t>
            </w:r>
            <w:r w:rsidRPr="00653D00">
              <w:rPr>
                <w:rFonts w:cs="Arial"/>
                <w:lang w:val="sr-Latn-RS"/>
              </w:rPr>
              <w:t>:</w:t>
            </w:r>
          </w:p>
          <w:p w14:paraId="7946DFA0" w14:textId="77777777" w:rsidR="008313C3" w:rsidRPr="00653D00" w:rsidRDefault="008313C3" w:rsidP="008313C3">
            <w:pPr>
              <w:spacing w:before="60" w:after="60"/>
              <w:ind w:left="720"/>
              <w:rPr>
                <w:rFonts w:cs="Arial"/>
                <w:lang w:val="sr-Latn-RS"/>
              </w:rPr>
            </w:pPr>
            <w:r w:rsidRPr="00653D00">
              <w:rPr>
                <w:rFonts w:cs="Arial"/>
                <w:lang w:val="sr-Latn-RS"/>
              </w:rPr>
              <w:t xml:space="preserve">c.1. </w:t>
            </w:r>
            <w:r w:rsidRPr="00C7337C">
              <w:rPr>
                <w:rFonts w:cs="Arial"/>
                <w:lang w:val="sr-Latn-RS"/>
              </w:rPr>
              <w:t>Prednjem delu uz javni put</w:t>
            </w:r>
          </w:p>
          <w:p w14:paraId="2EFDE4D4" w14:textId="77777777" w:rsidR="008313C3" w:rsidRPr="00653D00" w:rsidRDefault="008313C3" w:rsidP="008313C3">
            <w:pPr>
              <w:spacing w:before="60" w:after="60"/>
              <w:ind w:left="720"/>
              <w:rPr>
                <w:rFonts w:cs="Arial"/>
                <w:lang w:val="sr-Latn-RS"/>
              </w:rPr>
            </w:pPr>
            <w:r w:rsidRPr="00653D00">
              <w:rPr>
                <w:rFonts w:cs="Arial"/>
                <w:lang w:val="sr-Latn-RS"/>
              </w:rPr>
              <w:t xml:space="preserve">c.2. </w:t>
            </w:r>
            <w:r>
              <w:rPr>
                <w:rFonts w:cs="Arial"/>
                <w:lang w:val="sr-Latn-RS"/>
              </w:rPr>
              <w:t>Stranama</w:t>
            </w:r>
            <w:r w:rsidRPr="00653D00">
              <w:rPr>
                <w:rFonts w:cs="Arial"/>
                <w:lang w:val="sr-Latn-RS"/>
              </w:rPr>
              <w:t xml:space="preserve"> – </w:t>
            </w:r>
            <w:r>
              <w:rPr>
                <w:rFonts w:cs="Arial"/>
                <w:lang w:val="sr-Latn-RS"/>
              </w:rPr>
              <w:t>desno</w:t>
            </w:r>
            <w:r w:rsidRPr="00653D00">
              <w:rPr>
                <w:rFonts w:cs="Arial"/>
                <w:lang w:val="sr-Latn-RS"/>
              </w:rPr>
              <w:t xml:space="preserve"> (RS)</w:t>
            </w:r>
          </w:p>
          <w:p w14:paraId="5D405B7A" w14:textId="77777777" w:rsidR="008313C3" w:rsidRPr="00653D00" w:rsidRDefault="008313C3" w:rsidP="008313C3">
            <w:pPr>
              <w:spacing w:before="60" w:after="60"/>
              <w:ind w:left="720"/>
              <w:rPr>
                <w:rFonts w:cs="Arial"/>
                <w:lang w:val="sr-Latn-RS"/>
              </w:rPr>
            </w:pPr>
            <w:r w:rsidRPr="00653D00">
              <w:rPr>
                <w:rFonts w:cs="Arial"/>
                <w:lang w:val="sr-Latn-RS"/>
              </w:rPr>
              <w:t xml:space="preserve">c.3. </w:t>
            </w:r>
            <w:r>
              <w:rPr>
                <w:rFonts w:cs="Arial"/>
                <w:lang w:val="sr-Latn-RS"/>
              </w:rPr>
              <w:t>Stranama</w:t>
            </w:r>
            <w:r w:rsidRPr="00653D00">
              <w:rPr>
                <w:rFonts w:cs="Arial"/>
                <w:lang w:val="sr-Latn-RS"/>
              </w:rPr>
              <w:t xml:space="preserve"> – </w:t>
            </w:r>
            <w:r>
              <w:rPr>
                <w:rFonts w:cs="Arial"/>
                <w:lang w:val="sr-Latn-RS"/>
              </w:rPr>
              <w:t>levo</w:t>
            </w:r>
            <w:r w:rsidRPr="00653D00">
              <w:rPr>
                <w:rFonts w:cs="Arial"/>
                <w:lang w:val="sr-Latn-RS"/>
              </w:rPr>
              <w:t xml:space="preserve"> (LS)</w:t>
            </w:r>
          </w:p>
          <w:p w14:paraId="09023595" w14:textId="77777777" w:rsidR="008313C3" w:rsidRPr="00653D00" w:rsidRDefault="008313C3" w:rsidP="008313C3">
            <w:pPr>
              <w:spacing w:before="60" w:after="60"/>
              <w:ind w:left="720"/>
              <w:rPr>
                <w:rFonts w:cs="Arial"/>
                <w:lang w:val="sr-Latn-RS"/>
              </w:rPr>
            </w:pPr>
            <w:r w:rsidRPr="00653D00">
              <w:rPr>
                <w:rFonts w:cs="Arial"/>
                <w:lang w:val="sr-Latn-RS"/>
              </w:rPr>
              <w:t xml:space="preserve">c.4. </w:t>
            </w:r>
            <w:r>
              <w:rPr>
                <w:rFonts w:cs="Arial"/>
                <w:lang w:val="sr-Latn-RS"/>
              </w:rPr>
              <w:t>Stražnja strana</w:t>
            </w:r>
            <w:r w:rsidRPr="00653D00">
              <w:rPr>
                <w:rFonts w:cs="Arial"/>
                <w:lang w:val="sr-Latn-RS"/>
              </w:rPr>
              <w:t xml:space="preserve"> </w:t>
            </w:r>
          </w:p>
        </w:tc>
        <w:tc>
          <w:tcPr>
            <w:tcW w:w="2405" w:type="dxa"/>
            <w:vAlign w:val="center"/>
          </w:tcPr>
          <w:p w14:paraId="34CE5BF0" w14:textId="77777777" w:rsidR="008313C3" w:rsidRPr="00653D00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</w:p>
          <w:p w14:paraId="6BA9D29D" w14:textId="77777777" w:rsidR="008313C3" w:rsidRPr="00653D00" w:rsidRDefault="008313C3" w:rsidP="008313C3">
            <w:pPr>
              <w:spacing w:before="60" w:after="60"/>
              <w:rPr>
                <w:rFonts w:cs="Arial"/>
                <w:szCs w:val="24"/>
                <w:lang w:val="sr-Latn-RS"/>
              </w:rPr>
            </w:pPr>
            <w:r w:rsidRPr="00653D00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b/>
                <w:szCs w:val="24"/>
                <w:lang w:val="sr-Latn-RS"/>
              </w:rPr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653D00">
              <w:rPr>
                <w:rFonts w:cs="Arial"/>
                <w:szCs w:val="24"/>
                <w:lang w:val="sr-Latn-RS"/>
              </w:rPr>
              <w:t>m’</w:t>
            </w:r>
          </w:p>
          <w:p w14:paraId="6D01B55D" w14:textId="77777777" w:rsidR="008313C3" w:rsidRPr="00653D00" w:rsidRDefault="008313C3" w:rsidP="008313C3">
            <w:pPr>
              <w:spacing w:before="60" w:after="60"/>
              <w:rPr>
                <w:rFonts w:cs="Arial"/>
                <w:szCs w:val="24"/>
                <w:lang w:val="sr-Latn-RS"/>
              </w:rPr>
            </w:pPr>
            <w:r w:rsidRPr="00653D00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b/>
                <w:szCs w:val="24"/>
                <w:lang w:val="sr-Latn-RS"/>
              </w:rPr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653D00">
              <w:rPr>
                <w:rFonts w:cs="Arial"/>
                <w:szCs w:val="24"/>
                <w:lang w:val="sr-Latn-RS"/>
              </w:rPr>
              <w:t>m’</w:t>
            </w:r>
          </w:p>
          <w:p w14:paraId="75979303" w14:textId="77777777" w:rsidR="008313C3" w:rsidRPr="00653D00" w:rsidRDefault="008313C3" w:rsidP="008313C3">
            <w:pPr>
              <w:spacing w:before="60" w:after="60"/>
              <w:rPr>
                <w:rFonts w:cs="Arial"/>
                <w:szCs w:val="24"/>
                <w:lang w:val="sr-Latn-RS"/>
              </w:rPr>
            </w:pPr>
            <w:r w:rsidRPr="00653D00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b/>
                <w:szCs w:val="24"/>
                <w:lang w:val="sr-Latn-RS"/>
              </w:rPr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653D00">
              <w:rPr>
                <w:rFonts w:cs="Arial"/>
                <w:szCs w:val="24"/>
                <w:lang w:val="sr-Latn-RS"/>
              </w:rPr>
              <w:t>m’</w:t>
            </w:r>
          </w:p>
          <w:p w14:paraId="52EFDF63" w14:textId="77777777" w:rsidR="008313C3" w:rsidRPr="00653D00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653D00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b/>
                <w:szCs w:val="24"/>
                <w:lang w:val="sr-Latn-RS"/>
              </w:rPr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653D00">
              <w:rPr>
                <w:rFonts w:cs="Arial"/>
                <w:szCs w:val="24"/>
                <w:lang w:val="sr-Latn-RS"/>
              </w:rPr>
              <w:t>m’</w:t>
            </w:r>
          </w:p>
        </w:tc>
      </w:tr>
      <w:tr w:rsidR="008313C3" w:rsidRPr="00653D00" w14:paraId="13DF383A" w14:textId="77777777" w:rsidTr="00F329B8">
        <w:tblPrEx>
          <w:jc w:val="center"/>
          <w:tblInd w:w="0" w:type="dxa"/>
        </w:tblPrEx>
        <w:trPr>
          <w:jc w:val="center"/>
        </w:trPr>
        <w:tc>
          <w:tcPr>
            <w:tcW w:w="7490" w:type="dxa"/>
            <w:vAlign w:val="center"/>
          </w:tcPr>
          <w:p w14:paraId="27FC5133" w14:textId="77777777" w:rsidR="008313C3" w:rsidRPr="00653D00" w:rsidRDefault="008313C3" w:rsidP="008313C3">
            <w:pPr>
              <w:numPr>
                <w:ilvl w:val="1"/>
                <w:numId w:val="51"/>
              </w:numPr>
              <w:spacing w:before="60" w:after="60" w:line="240" w:lineRule="auto"/>
              <w:rPr>
                <w:rFonts w:cs="Arial"/>
                <w:szCs w:val="24"/>
                <w:lang w:val="sr-Latn-RS"/>
              </w:rPr>
            </w:pPr>
            <w:r w:rsidRPr="003E122A">
              <w:rPr>
                <w:rFonts w:cs="Arial"/>
                <w:lang w:val="sr-Latn-RS"/>
              </w:rPr>
              <w:t>Dozvoljena visina u odnosu na udaljenost od granica katastarske parcele duž javnog puta</w:t>
            </w:r>
          </w:p>
        </w:tc>
        <w:tc>
          <w:tcPr>
            <w:tcW w:w="2405" w:type="dxa"/>
            <w:vAlign w:val="center"/>
          </w:tcPr>
          <w:p w14:paraId="15C3CEBF" w14:textId="77777777" w:rsidR="008313C3" w:rsidRPr="00653D00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653D00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b/>
                <w:szCs w:val="24"/>
                <w:lang w:val="sr-Latn-RS"/>
              </w:rPr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653D00">
              <w:rPr>
                <w:rFonts w:cs="Arial"/>
                <w:szCs w:val="24"/>
                <w:lang w:val="sr-Latn-RS"/>
              </w:rPr>
              <w:t xml:space="preserve">/ 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b/>
                <w:szCs w:val="24"/>
                <w:lang w:val="sr-Latn-RS"/>
              </w:rPr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end"/>
            </w:r>
          </w:p>
        </w:tc>
      </w:tr>
      <w:tr w:rsidR="008313C3" w:rsidRPr="00653D00" w14:paraId="5E9D7D34" w14:textId="77777777" w:rsidTr="00F329B8">
        <w:tblPrEx>
          <w:jc w:val="center"/>
          <w:tblInd w:w="0" w:type="dxa"/>
        </w:tblPrEx>
        <w:trPr>
          <w:jc w:val="center"/>
        </w:trPr>
        <w:tc>
          <w:tcPr>
            <w:tcW w:w="7490" w:type="dxa"/>
            <w:vAlign w:val="center"/>
          </w:tcPr>
          <w:p w14:paraId="757CBD71" w14:textId="77777777" w:rsidR="008313C3" w:rsidRPr="00653D00" w:rsidRDefault="008313C3" w:rsidP="008313C3">
            <w:pPr>
              <w:numPr>
                <w:ilvl w:val="1"/>
                <w:numId w:val="51"/>
              </w:numPr>
              <w:spacing w:before="60" w:after="60" w:line="240" w:lineRule="auto"/>
              <w:rPr>
                <w:rFonts w:cs="Arial"/>
                <w:szCs w:val="24"/>
                <w:lang w:val="sr-Latn-RS"/>
              </w:rPr>
            </w:pPr>
            <w:r w:rsidRPr="003E122A">
              <w:rPr>
                <w:rFonts w:cs="Arial"/>
                <w:lang w:val="sr-Latn-RS"/>
              </w:rPr>
              <w:t>Dozvoljena visina u odnosu na udaljenost od bočne granice (desna strana objekta RS i leva strana LS) i stražnje strane (R) katastarske parcele</w:t>
            </w:r>
          </w:p>
        </w:tc>
        <w:tc>
          <w:tcPr>
            <w:tcW w:w="2405" w:type="dxa"/>
            <w:vAlign w:val="center"/>
          </w:tcPr>
          <w:p w14:paraId="4D7C96FB" w14:textId="77777777" w:rsidR="008313C3" w:rsidRPr="00653D00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653D00">
              <w:rPr>
                <w:rFonts w:cs="Arial"/>
                <w:b/>
                <w:szCs w:val="24"/>
                <w:lang w:val="sr-Latn-RS"/>
              </w:rPr>
              <w:t xml:space="preserve">P      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b/>
                <w:szCs w:val="24"/>
                <w:lang w:val="sr-Latn-RS"/>
              </w:rPr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653D00">
              <w:rPr>
                <w:rFonts w:cs="Arial"/>
                <w:szCs w:val="24"/>
                <w:lang w:val="sr-Latn-RS"/>
              </w:rPr>
              <w:t xml:space="preserve">/ 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b/>
                <w:szCs w:val="24"/>
                <w:lang w:val="sr-Latn-RS"/>
              </w:rPr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end"/>
            </w:r>
          </w:p>
          <w:p w14:paraId="3FB8E9A2" w14:textId="77777777" w:rsidR="008313C3" w:rsidRPr="00653D00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653D00">
              <w:rPr>
                <w:rFonts w:cs="Arial"/>
                <w:b/>
                <w:szCs w:val="24"/>
                <w:lang w:val="sr-Latn-RS"/>
              </w:rPr>
              <w:t xml:space="preserve">AD   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b/>
                <w:szCs w:val="24"/>
                <w:lang w:val="sr-Latn-RS"/>
              </w:rPr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653D00">
              <w:rPr>
                <w:rFonts w:cs="Arial"/>
                <w:szCs w:val="24"/>
                <w:lang w:val="sr-Latn-RS"/>
              </w:rPr>
              <w:t xml:space="preserve">/ 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b/>
                <w:szCs w:val="24"/>
                <w:lang w:val="sr-Latn-RS"/>
              </w:rPr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end"/>
            </w:r>
          </w:p>
          <w:p w14:paraId="33E7CC83" w14:textId="77777777" w:rsidR="008313C3" w:rsidRPr="00653D00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653D00">
              <w:rPr>
                <w:rFonts w:cs="Arial"/>
                <w:b/>
                <w:szCs w:val="24"/>
                <w:lang w:val="sr-Latn-RS"/>
              </w:rPr>
              <w:t xml:space="preserve">AM  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b/>
                <w:szCs w:val="24"/>
                <w:lang w:val="sr-Latn-RS"/>
              </w:rPr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653D00">
              <w:rPr>
                <w:rFonts w:cs="Arial"/>
                <w:szCs w:val="24"/>
                <w:lang w:val="sr-Latn-RS"/>
              </w:rPr>
              <w:t xml:space="preserve">/ 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b/>
                <w:szCs w:val="24"/>
                <w:lang w:val="sr-Latn-RS"/>
              </w:rPr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end"/>
            </w:r>
          </w:p>
        </w:tc>
      </w:tr>
      <w:tr w:rsidR="008313C3" w:rsidRPr="00653D00" w14:paraId="2BC3BE5B" w14:textId="77777777" w:rsidTr="00F329B8">
        <w:tblPrEx>
          <w:jc w:val="center"/>
          <w:tblInd w:w="0" w:type="dxa"/>
        </w:tblPrEx>
        <w:trPr>
          <w:jc w:val="center"/>
        </w:trPr>
        <w:tc>
          <w:tcPr>
            <w:tcW w:w="7490" w:type="dxa"/>
            <w:vAlign w:val="center"/>
          </w:tcPr>
          <w:p w14:paraId="5AD915E5" w14:textId="77777777" w:rsidR="008313C3" w:rsidRPr="00653D00" w:rsidRDefault="008313C3" w:rsidP="008313C3">
            <w:pPr>
              <w:numPr>
                <w:ilvl w:val="1"/>
                <w:numId w:val="52"/>
              </w:numPr>
              <w:spacing w:before="60" w:after="60" w:line="240" w:lineRule="auto"/>
              <w:rPr>
                <w:rFonts w:cs="Arial"/>
                <w:lang w:val="sr-Latn-RS"/>
              </w:rPr>
            </w:pPr>
            <w:r w:rsidRPr="003E122A">
              <w:rPr>
                <w:rFonts w:cs="Arial"/>
                <w:lang w:val="sr-Latn-RS"/>
              </w:rPr>
              <w:t>Procenat ukupne površine koja se koristi za osnovu  katastarskog objekta</w:t>
            </w:r>
          </w:p>
          <w:p w14:paraId="5529E282" w14:textId="77777777" w:rsidR="008313C3" w:rsidRPr="00653D00" w:rsidRDefault="008313C3" w:rsidP="008313C3">
            <w:pPr>
              <w:spacing w:before="60" w:after="60"/>
              <w:ind w:left="720"/>
              <w:rPr>
                <w:rFonts w:cs="Arial"/>
                <w:lang w:val="sr-Latn-RS"/>
              </w:rPr>
            </w:pPr>
            <w:r w:rsidRPr="00653D00">
              <w:rPr>
                <w:rFonts w:cs="Arial"/>
                <w:lang w:val="sr-Latn-RS"/>
              </w:rPr>
              <w:t>(</w:t>
            </w:r>
            <w:r w:rsidRPr="003E122A">
              <w:rPr>
                <w:rFonts w:cs="Arial"/>
                <w:lang w:val="sr-Latn-RS"/>
              </w:rPr>
              <w:t xml:space="preserve">Indeks korišćenja zemljišta katastarske parcele </w:t>
            </w:r>
            <w:r w:rsidRPr="00653D00">
              <w:rPr>
                <w:rFonts w:cs="Arial"/>
                <w:lang w:val="sr-Latn-RS"/>
              </w:rPr>
              <w:t>- CDLUI)</w:t>
            </w:r>
          </w:p>
        </w:tc>
        <w:tc>
          <w:tcPr>
            <w:tcW w:w="2405" w:type="dxa"/>
            <w:vAlign w:val="center"/>
          </w:tcPr>
          <w:p w14:paraId="42E379C8" w14:textId="77777777" w:rsidR="008313C3" w:rsidRPr="00653D00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653D00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b/>
                <w:szCs w:val="24"/>
                <w:lang w:val="sr-Latn-RS"/>
              </w:rPr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653D00">
              <w:rPr>
                <w:rFonts w:cs="Arial"/>
                <w:b/>
                <w:szCs w:val="24"/>
                <w:lang w:val="sr-Latn-RS"/>
              </w:rPr>
              <w:t>%</w:t>
            </w:r>
          </w:p>
        </w:tc>
      </w:tr>
      <w:tr w:rsidR="008313C3" w:rsidRPr="00653D00" w14:paraId="742A2057" w14:textId="77777777" w:rsidTr="00F329B8">
        <w:tblPrEx>
          <w:jc w:val="center"/>
          <w:tblInd w:w="0" w:type="dxa"/>
        </w:tblPrEx>
        <w:trPr>
          <w:trHeight w:val="478"/>
          <w:jc w:val="center"/>
        </w:trPr>
        <w:tc>
          <w:tcPr>
            <w:tcW w:w="7490" w:type="dxa"/>
            <w:vAlign w:val="center"/>
          </w:tcPr>
          <w:p w14:paraId="0F6A7497" w14:textId="77777777" w:rsidR="008313C3" w:rsidRPr="00653D00" w:rsidRDefault="008313C3" w:rsidP="008313C3">
            <w:pPr>
              <w:pStyle w:val="ListParagraph"/>
              <w:numPr>
                <w:ilvl w:val="1"/>
                <w:numId w:val="51"/>
              </w:numPr>
              <w:spacing w:before="60" w:after="60" w:line="240" w:lineRule="auto"/>
              <w:contextualSpacing/>
              <w:rPr>
                <w:rFonts w:cs="Arial"/>
                <w:lang w:val="sr-Latn-RS"/>
              </w:rPr>
            </w:pPr>
            <w:r w:rsidRPr="003E122A">
              <w:rPr>
                <w:rFonts w:cs="Arial"/>
                <w:lang w:val="sr-Latn-RS"/>
              </w:rPr>
              <w:t>Procenat ukupne zelene površine za apsorpciju padavina u odnosu na površinu katastarske parcele</w:t>
            </w:r>
            <w:r w:rsidRPr="00653D00">
              <w:rPr>
                <w:rFonts w:cs="Arial"/>
                <w:lang w:val="sr-Latn-RS"/>
              </w:rPr>
              <w:t xml:space="preserve"> (</w:t>
            </w:r>
            <w:r w:rsidRPr="003E122A">
              <w:rPr>
                <w:rFonts w:cs="Arial"/>
                <w:lang w:val="sr-Latn-RS"/>
              </w:rPr>
              <w:t xml:space="preserve">Zelena površina apsorpcije parcele </w:t>
            </w:r>
            <w:r w:rsidRPr="00653D00">
              <w:rPr>
                <w:rFonts w:cs="Arial"/>
                <w:lang w:val="sr-Latn-RS"/>
              </w:rPr>
              <w:t>GASP)</w:t>
            </w:r>
            <w:r w:rsidRPr="00653D00">
              <w:rPr>
                <w:rStyle w:val="CommentReference"/>
                <w:lang w:val="sr-Latn-RS"/>
              </w:rPr>
              <w:t xml:space="preserve"> </w:t>
            </w:r>
          </w:p>
        </w:tc>
        <w:tc>
          <w:tcPr>
            <w:tcW w:w="2405" w:type="dxa"/>
            <w:vAlign w:val="center"/>
          </w:tcPr>
          <w:p w14:paraId="02077BEF" w14:textId="77777777" w:rsidR="008313C3" w:rsidRPr="00653D00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653D00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b/>
                <w:szCs w:val="24"/>
                <w:lang w:val="sr-Latn-RS"/>
              </w:rPr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653D00">
              <w:rPr>
                <w:rFonts w:cs="Arial"/>
                <w:b/>
                <w:szCs w:val="24"/>
                <w:lang w:val="sr-Latn-RS"/>
              </w:rPr>
              <w:t>%</w:t>
            </w:r>
          </w:p>
        </w:tc>
      </w:tr>
      <w:tr w:rsidR="008313C3" w:rsidRPr="00653D00" w14:paraId="6B084FC9" w14:textId="77777777" w:rsidTr="00F329B8">
        <w:tblPrEx>
          <w:jc w:val="center"/>
          <w:tblInd w:w="0" w:type="dxa"/>
        </w:tblPrEx>
        <w:trPr>
          <w:trHeight w:val="433"/>
          <w:jc w:val="center"/>
        </w:trPr>
        <w:tc>
          <w:tcPr>
            <w:tcW w:w="7490" w:type="dxa"/>
            <w:vAlign w:val="center"/>
          </w:tcPr>
          <w:p w14:paraId="0F27A35F" w14:textId="77777777" w:rsidR="008313C3" w:rsidRPr="00653D00" w:rsidRDefault="008313C3" w:rsidP="008313C3">
            <w:pPr>
              <w:numPr>
                <w:ilvl w:val="1"/>
                <w:numId w:val="53"/>
              </w:numPr>
              <w:spacing w:before="60" w:after="60" w:line="240" w:lineRule="auto"/>
              <w:jc w:val="both"/>
              <w:rPr>
                <w:rFonts w:cs="Arial"/>
                <w:lang w:val="sr-Latn-RS"/>
              </w:rPr>
            </w:pPr>
            <w:r w:rsidRPr="003E122A">
              <w:rPr>
                <w:rFonts w:cs="Arial"/>
                <w:lang w:val="sr-Latn-RS"/>
              </w:rPr>
              <w:lastRenderedPageBreak/>
              <w:t>Procenat ukupne građevinske površine unutar katastarske parcele u odnosu na površinu katastarske parcele</w:t>
            </w:r>
            <w:r w:rsidRPr="00653D00">
              <w:rPr>
                <w:rFonts w:cs="Arial"/>
                <w:lang w:val="sr-Latn-RS"/>
              </w:rPr>
              <w:t xml:space="preserve"> </w:t>
            </w:r>
          </w:p>
          <w:p w14:paraId="7EB31DFE" w14:textId="77777777" w:rsidR="008313C3" w:rsidRPr="00653D00" w:rsidRDefault="008313C3" w:rsidP="008313C3">
            <w:pPr>
              <w:numPr>
                <w:ilvl w:val="1"/>
                <w:numId w:val="53"/>
              </w:numPr>
              <w:spacing w:before="60" w:after="60" w:line="240" w:lineRule="auto"/>
              <w:jc w:val="both"/>
              <w:rPr>
                <w:rFonts w:cs="Arial"/>
                <w:lang w:val="sr-Latn-RS"/>
              </w:rPr>
            </w:pPr>
            <w:r w:rsidRPr="00653D00">
              <w:rPr>
                <w:rFonts w:cs="Arial"/>
                <w:lang w:val="sr-Latn-RS"/>
              </w:rPr>
              <w:t>(</w:t>
            </w:r>
            <w:r>
              <w:rPr>
                <w:rFonts w:cs="Arial"/>
                <w:lang w:val="sr-Latn-RS"/>
              </w:rPr>
              <w:t>Indeks površine za izgradnju</w:t>
            </w:r>
            <w:r w:rsidRPr="00653D00">
              <w:rPr>
                <w:rFonts w:cs="Arial"/>
                <w:lang w:val="sr-Latn-RS"/>
              </w:rPr>
              <w:t xml:space="preserve"> - CSI)</w:t>
            </w:r>
          </w:p>
        </w:tc>
        <w:tc>
          <w:tcPr>
            <w:tcW w:w="2405" w:type="dxa"/>
            <w:vAlign w:val="center"/>
          </w:tcPr>
          <w:p w14:paraId="3892991A" w14:textId="77777777" w:rsidR="008313C3" w:rsidRPr="00653D00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653D00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b/>
                <w:szCs w:val="24"/>
                <w:lang w:val="sr-Latn-RS"/>
              </w:rPr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end"/>
            </w:r>
          </w:p>
        </w:tc>
      </w:tr>
      <w:tr w:rsidR="008313C3" w:rsidRPr="00653D00" w14:paraId="3084D717" w14:textId="77777777" w:rsidTr="00F329B8">
        <w:tblPrEx>
          <w:jc w:val="center"/>
          <w:tblInd w:w="0" w:type="dxa"/>
        </w:tblPrEx>
        <w:trPr>
          <w:jc w:val="center"/>
        </w:trPr>
        <w:tc>
          <w:tcPr>
            <w:tcW w:w="7490" w:type="dxa"/>
            <w:vAlign w:val="center"/>
          </w:tcPr>
          <w:p w14:paraId="38E9CDF4" w14:textId="77777777" w:rsidR="008313C3" w:rsidRPr="00653D00" w:rsidRDefault="008313C3" w:rsidP="008313C3">
            <w:pPr>
              <w:numPr>
                <w:ilvl w:val="1"/>
                <w:numId w:val="54"/>
              </w:numPr>
              <w:spacing w:before="60" w:after="60" w:line="240" w:lineRule="auto"/>
              <w:jc w:val="both"/>
              <w:rPr>
                <w:rFonts w:cs="Arial"/>
                <w:lang w:val="sr-Latn-RS"/>
              </w:rPr>
            </w:pPr>
            <w:r w:rsidRPr="003E122A">
              <w:rPr>
                <w:rFonts w:cs="Arial"/>
                <w:lang w:val="sr-Latn-RS"/>
              </w:rPr>
              <w:t>Procenat korisne podzemne površine proporcionalno površini katastarske parcele</w:t>
            </w:r>
          </w:p>
          <w:p w14:paraId="7C8ECDE6" w14:textId="77777777" w:rsidR="008313C3" w:rsidRPr="00653D00" w:rsidRDefault="008313C3" w:rsidP="008313C3">
            <w:pPr>
              <w:numPr>
                <w:ilvl w:val="1"/>
                <w:numId w:val="54"/>
              </w:numPr>
              <w:spacing w:before="60" w:after="60" w:line="240" w:lineRule="auto"/>
              <w:jc w:val="both"/>
              <w:rPr>
                <w:rFonts w:cs="Arial"/>
                <w:lang w:val="sr-Latn-RS"/>
              </w:rPr>
            </w:pPr>
            <w:r w:rsidRPr="003E122A">
              <w:rPr>
                <w:rFonts w:cs="Arial"/>
                <w:lang w:val="sr-Latn-RS"/>
              </w:rPr>
              <w:t xml:space="preserve">Podzemna površina parcele </w:t>
            </w:r>
            <w:r w:rsidRPr="00653D00">
              <w:rPr>
                <w:rFonts w:cs="Arial"/>
                <w:lang w:val="sr-Latn-RS"/>
              </w:rPr>
              <w:t>(USP)</w:t>
            </w:r>
            <w:r w:rsidRPr="00653D00">
              <w:rPr>
                <w:rStyle w:val="CommentReference"/>
                <w:lang w:val="sr-Latn-RS"/>
              </w:rPr>
              <w:t xml:space="preserve"> </w:t>
            </w:r>
          </w:p>
        </w:tc>
        <w:tc>
          <w:tcPr>
            <w:tcW w:w="2405" w:type="dxa"/>
            <w:vAlign w:val="center"/>
          </w:tcPr>
          <w:p w14:paraId="0D7DDC9B" w14:textId="77777777" w:rsidR="008313C3" w:rsidRPr="00653D00" w:rsidRDefault="008313C3" w:rsidP="008313C3">
            <w:pPr>
              <w:spacing w:before="60" w:after="60"/>
              <w:rPr>
                <w:rFonts w:cs="Arial"/>
                <w:b/>
                <w:szCs w:val="24"/>
                <w:lang w:val="sr-Latn-RS"/>
              </w:rPr>
            </w:pPr>
            <w:r w:rsidRPr="00653D00">
              <w:rPr>
                <w:rFonts w:cs="Arial"/>
                <w:b/>
                <w:szCs w:val="24"/>
                <w:lang w:val="sr-Latn-RS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b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b/>
                <w:szCs w:val="24"/>
                <w:lang w:val="sr-Latn-RS"/>
              </w:rPr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t> </w:t>
            </w:r>
            <w:r w:rsidRPr="00653D00">
              <w:rPr>
                <w:rFonts w:cs="Arial"/>
                <w:b/>
                <w:szCs w:val="24"/>
                <w:lang w:val="sr-Latn-RS"/>
              </w:rPr>
              <w:fldChar w:fldCharType="end"/>
            </w:r>
            <w:r w:rsidRPr="00653D00">
              <w:rPr>
                <w:rFonts w:cs="Arial"/>
                <w:b/>
                <w:szCs w:val="24"/>
                <w:lang w:val="sr-Latn-RS"/>
              </w:rPr>
              <w:t>%</w:t>
            </w:r>
          </w:p>
        </w:tc>
      </w:tr>
      <w:tr w:rsidR="008313C3" w:rsidRPr="00653D00" w14:paraId="08DA3D4E" w14:textId="77777777" w:rsidTr="00F329B8">
        <w:tblPrEx>
          <w:jc w:val="center"/>
          <w:tblInd w:w="0" w:type="dxa"/>
        </w:tblPrEx>
        <w:trPr>
          <w:jc w:val="center"/>
        </w:trPr>
        <w:tc>
          <w:tcPr>
            <w:tcW w:w="7490" w:type="dxa"/>
            <w:vAlign w:val="center"/>
          </w:tcPr>
          <w:p w14:paraId="733C4A58" w14:textId="77777777" w:rsidR="008313C3" w:rsidRPr="00653D00" w:rsidRDefault="008313C3" w:rsidP="008313C3">
            <w:pPr>
              <w:numPr>
                <w:ilvl w:val="1"/>
                <w:numId w:val="54"/>
              </w:numPr>
              <w:spacing w:before="60" w:after="60" w:line="240" w:lineRule="auto"/>
              <w:rPr>
                <w:rFonts w:cs="Arial"/>
                <w:lang w:val="sr-Latn-RS"/>
              </w:rPr>
            </w:pPr>
            <w:r w:rsidRPr="003E122A">
              <w:rPr>
                <w:rFonts w:cs="Arial"/>
                <w:lang w:val="sr-Latn-RS"/>
              </w:rPr>
              <w:t>Broj parking mesta za vozila</w:t>
            </w:r>
          </w:p>
        </w:tc>
        <w:tc>
          <w:tcPr>
            <w:tcW w:w="2405" w:type="dxa"/>
            <w:vAlign w:val="center"/>
          </w:tcPr>
          <w:p w14:paraId="6AFD0CA0" w14:textId="77777777" w:rsidR="008313C3" w:rsidRPr="00653D00" w:rsidRDefault="008313C3" w:rsidP="008313C3">
            <w:pPr>
              <w:spacing w:before="60" w:after="60"/>
              <w:rPr>
                <w:rFonts w:cs="Arial"/>
                <w:szCs w:val="24"/>
                <w:lang w:val="sr-Latn-RS"/>
              </w:rPr>
            </w:pPr>
            <w:r w:rsidRPr="00653D00">
              <w:rPr>
                <w:rFonts w:cs="Arial"/>
                <w:szCs w:val="24"/>
                <w:lang w:val="sr-Latn-RS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szCs w:val="24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szCs w:val="24"/>
                <w:lang w:val="sr-Latn-RS"/>
              </w:rPr>
            </w:r>
            <w:r w:rsidRPr="00653D00">
              <w:rPr>
                <w:rFonts w:cs="Arial"/>
                <w:szCs w:val="24"/>
                <w:lang w:val="sr-Latn-RS"/>
              </w:rPr>
              <w:fldChar w:fldCharType="separate"/>
            </w:r>
            <w:r w:rsidRPr="00653D00">
              <w:rPr>
                <w:rFonts w:cs="Arial"/>
                <w:szCs w:val="24"/>
                <w:lang w:val="sr-Latn-RS"/>
              </w:rPr>
              <w:t> </w:t>
            </w:r>
            <w:r w:rsidRPr="00653D00">
              <w:rPr>
                <w:rFonts w:cs="Arial"/>
                <w:szCs w:val="24"/>
                <w:lang w:val="sr-Latn-RS"/>
              </w:rPr>
              <w:t> </w:t>
            </w:r>
            <w:r w:rsidRPr="00653D00">
              <w:rPr>
                <w:rFonts w:cs="Arial"/>
                <w:szCs w:val="24"/>
                <w:lang w:val="sr-Latn-RS"/>
              </w:rPr>
              <w:t> </w:t>
            </w:r>
            <w:r w:rsidRPr="00653D00">
              <w:rPr>
                <w:rFonts w:cs="Arial"/>
                <w:szCs w:val="24"/>
                <w:lang w:val="sr-Latn-RS"/>
              </w:rPr>
              <w:t> </w:t>
            </w:r>
            <w:r w:rsidRPr="00653D00">
              <w:rPr>
                <w:rFonts w:cs="Arial"/>
                <w:szCs w:val="24"/>
                <w:lang w:val="sr-Latn-RS"/>
              </w:rPr>
              <w:t> </w:t>
            </w:r>
            <w:r w:rsidRPr="00653D00">
              <w:rPr>
                <w:rFonts w:cs="Arial"/>
                <w:szCs w:val="24"/>
                <w:lang w:val="sr-Latn-RS"/>
              </w:rPr>
              <w:fldChar w:fldCharType="end"/>
            </w:r>
          </w:p>
        </w:tc>
      </w:tr>
      <w:tr w:rsidR="008313C3" w:rsidRPr="00653D00" w14:paraId="4DD45168" w14:textId="77777777" w:rsidTr="00F329B8">
        <w:tblPrEx>
          <w:jc w:val="center"/>
          <w:tblInd w:w="0" w:type="dxa"/>
        </w:tblPrEx>
        <w:trPr>
          <w:jc w:val="center"/>
        </w:trPr>
        <w:tc>
          <w:tcPr>
            <w:tcW w:w="7490" w:type="dxa"/>
            <w:vAlign w:val="center"/>
          </w:tcPr>
          <w:p w14:paraId="376E9175" w14:textId="77777777" w:rsidR="008313C3" w:rsidRPr="00653D00" w:rsidRDefault="008313C3" w:rsidP="008313C3">
            <w:pPr>
              <w:numPr>
                <w:ilvl w:val="1"/>
                <w:numId w:val="54"/>
              </w:numPr>
              <w:spacing w:before="60" w:after="60" w:line="240" w:lineRule="auto"/>
              <w:rPr>
                <w:rFonts w:cs="Arial"/>
                <w:lang w:val="sr-Latn-RS"/>
              </w:rPr>
            </w:pPr>
            <w:r w:rsidRPr="003E122A">
              <w:rPr>
                <w:rFonts w:cs="Arial"/>
                <w:lang w:val="sr-Latn-RS"/>
              </w:rPr>
              <w:t>Materijali na spoljnim površinama zgrade</w:t>
            </w:r>
            <w:r w:rsidRPr="00653D00">
              <w:rPr>
                <w:rFonts w:cs="Arial"/>
                <w:lang w:val="sr-Latn-RS"/>
              </w:rPr>
              <w:t xml:space="preserve">: </w:t>
            </w:r>
            <w:r w:rsidRPr="00653D00">
              <w:rPr>
                <w:rFonts w:cs="Arial"/>
                <w:lang w:val="sr-Latn-RS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lang w:val="sr-Latn-RS"/>
              </w:rPr>
            </w:r>
            <w:r w:rsidRPr="00653D00">
              <w:rPr>
                <w:rFonts w:cs="Arial"/>
                <w:lang w:val="sr-Latn-RS"/>
              </w:rPr>
              <w:fldChar w:fldCharType="separate"/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fldChar w:fldCharType="end"/>
            </w:r>
          </w:p>
        </w:tc>
        <w:tc>
          <w:tcPr>
            <w:tcW w:w="2405" w:type="dxa"/>
            <w:vAlign w:val="center"/>
          </w:tcPr>
          <w:p w14:paraId="27CF1138" w14:textId="77777777" w:rsidR="008313C3" w:rsidRPr="00653D00" w:rsidRDefault="008313C3" w:rsidP="008313C3">
            <w:pPr>
              <w:spacing w:before="60" w:after="60"/>
              <w:rPr>
                <w:rFonts w:cs="Arial"/>
                <w:szCs w:val="24"/>
                <w:lang w:val="sr-Latn-RS"/>
              </w:rPr>
            </w:pPr>
          </w:p>
        </w:tc>
      </w:tr>
      <w:tr w:rsidR="008313C3" w:rsidRPr="00653D00" w14:paraId="6C4145C4" w14:textId="77777777" w:rsidTr="00F329B8">
        <w:tblPrEx>
          <w:jc w:val="center"/>
          <w:tblInd w:w="0" w:type="dxa"/>
        </w:tblPrEx>
        <w:trPr>
          <w:trHeight w:val="721"/>
          <w:jc w:val="center"/>
        </w:trPr>
        <w:tc>
          <w:tcPr>
            <w:tcW w:w="9895" w:type="dxa"/>
            <w:gridSpan w:val="2"/>
            <w:vAlign w:val="center"/>
          </w:tcPr>
          <w:p w14:paraId="6543E83B" w14:textId="77777777" w:rsidR="008313C3" w:rsidRPr="00653D00" w:rsidRDefault="008313C3" w:rsidP="008313C3">
            <w:pPr>
              <w:numPr>
                <w:ilvl w:val="1"/>
                <w:numId w:val="54"/>
              </w:numPr>
              <w:spacing w:before="60" w:after="60" w:line="240" w:lineRule="auto"/>
              <w:rPr>
                <w:rFonts w:cs="Arial"/>
                <w:szCs w:val="24"/>
                <w:lang w:val="sr-Latn-RS"/>
              </w:rPr>
            </w:pPr>
            <w:r w:rsidRPr="003E122A">
              <w:rPr>
                <w:rFonts w:cs="Arial"/>
                <w:lang w:val="sr-Latn-RS"/>
              </w:rPr>
              <w:t>Postoji li neograničen pristup javnim putevima i javnoj infrastrukturi</w:t>
            </w:r>
            <w:r w:rsidRPr="00653D00">
              <w:rPr>
                <w:rFonts w:cs="Arial"/>
                <w:lang w:val="sr-Latn-RS"/>
              </w:rPr>
              <w:t xml:space="preserve">?  </w:t>
            </w:r>
            <w:r>
              <w:rPr>
                <w:rFonts w:cs="Arial"/>
                <w:lang w:val="sr-Latn-RS"/>
              </w:rPr>
              <w:t>Da</w:t>
            </w:r>
            <w:r w:rsidRPr="00653D00">
              <w:rPr>
                <w:rFonts w:cs="Arial"/>
                <w:lang w:val="sr-Latn-RS"/>
              </w:rPr>
              <w:t xml:space="preserve"> </w:t>
            </w:r>
            <w:r w:rsidRPr="00653D00">
              <w:rPr>
                <w:rFonts w:cs="Arial"/>
                <w:lang w:val="sr-Latn-RS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3D00">
              <w:rPr>
                <w:rFonts w:cs="Arial"/>
                <w:lang w:val="sr-Latn-RS"/>
              </w:rPr>
              <w:instrText xml:space="preserve"> FORMCHECKBOX </w:instrText>
            </w:r>
            <w:r w:rsidR="00682F93">
              <w:rPr>
                <w:rFonts w:cs="Arial"/>
                <w:lang w:val="sr-Latn-RS"/>
              </w:rPr>
            </w:r>
            <w:r w:rsidR="00682F93">
              <w:rPr>
                <w:rFonts w:cs="Arial"/>
                <w:lang w:val="sr-Latn-RS"/>
              </w:rPr>
              <w:fldChar w:fldCharType="separate"/>
            </w:r>
            <w:r w:rsidRPr="00653D00">
              <w:rPr>
                <w:rFonts w:cs="Arial"/>
                <w:lang w:val="sr-Latn-RS"/>
              </w:rPr>
              <w:fldChar w:fldCharType="end"/>
            </w:r>
            <w:r w:rsidRPr="00653D00">
              <w:rPr>
                <w:rFonts w:cs="Arial"/>
                <w:lang w:val="sr-Latn-RS"/>
              </w:rPr>
              <w:t xml:space="preserve">   N</w:t>
            </w:r>
            <w:r>
              <w:rPr>
                <w:rFonts w:cs="Arial"/>
                <w:lang w:val="sr-Latn-RS"/>
              </w:rPr>
              <w:t>e</w:t>
            </w:r>
            <w:r w:rsidRPr="00653D00">
              <w:rPr>
                <w:rFonts w:cs="Arial"/>
                <w:lang w:val="sr-Latn-RS"/>
              </w:rPr>
              <w:t xml:space="preserve">  </w:t>
            </w:r>
            <w:r w:rsidRPr="00653D00">
              <w:rPr>
                <w:rFonts w:cs="Arial"/>
                <w:lang w:val="sr-Latn-RS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3D00">
              <w:rPr>
                <w:rFonts w:cs="Arial"/>
                <w:lang w:val="sr-Latn-RS"/>
              </w:rPr>
              <w:instrText xml:space="preserve"> FORMCHECKBOX </w:instrText>
            </w:r>
            <w:r w:rsidR="00682F93">
              <w:rPr>
                <w:rFonts w:cs="Arial"/>
                <w:lang w:val="sr-Latn-RS"/>
              </w:rPr>
            </w:r>
            <w:r w:rsidR="00682F93">
              <w:rPr>
                <w:rFonts w:cs="Arial"/>
                <w:lang w:val="sr-Latn-RS"/>
              </w:rPr>
              <w:fldChar w:fldCharType="separate"/>
            </w:r>
            <w:r w:rsidRPr="00653D00">
              <w:rPr>
                <w:rFonts w:cs="Arial"/>
                <w:lang w:val="sr-Latn-RS"/>
              </w:rPr>
              <w:fldChar w:fldCharType="end"/>
            </w:r>
            <w:r w:rsidRPr="00653D00">
              <w:rPr>
                <w:rFonts w:cs="Arial"/>
                <w:lang w:val="sr-Latn-RS"/>
              </w:rPr>
              <w:t xml:space="preserve">    </w:t>
            </w:r>
            <w:r>
              <w:rPr>
                <w:rFonts w:cs="Arial"/>
                <w:lang w:val="sr-Latn-RS"/>
              </w:rPr>
              <w:t>Nije prim</w:t>
            </w:r>
            <w:r w:rsidRPr="003E122A">
              <w:rPr>
                <w:rFonts w:cs="Arial"/>
                <w:lang w:val="sr-Latn-RS"/>
              </w:rPr>
              <w:t>en</w:t>
            </w:r>
            <w:r>
              <w:rPr>
                <w:rFonts w:cs="Arial"/>
                <w:lang w:val="sr-Latn-RS"/>
              </w:rPr>
              <w:t>l</w:t>
            </w:r>
            <w:r w:rsidRPr="003E122A">
              <w:rPr>
                <w:rFonts w:cs="Arial"/>
                <w:lang w:val="sr-Latn-RS"/>
              </w:rPr>
              <w:t xml:space="preserve">jivo </w:t>
            </w:r>
            <w:r w:rsidRPr="00653D00">
              <w:rPr>
                <w:rFonts w:cs="Arial"/>
                <w:lang w:val="sr-Latn-R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3D00">
              <w:rPr>
                <w:rFonts w:cs="Arial"/>
                <w:lang w:val="sr-Latn-RS"/>
              </w:rPr>
              <w:instrText xml:space="preserve"> FORMCHECKBOX </w:instrText>
            </w:r>
            <w:r w:rsidR="00682F93">
              <w:rPr>
                <w:rFonts w:cs="Arial"/>
                <w:lang w:val="sr-Latn-RS"/>
              </w:rPr>
            </w:r>
            <w:r w:rsidR="00682F93">
              <w:rPr>
                <w:rFonts w:cs="Arial"/>
                <w:lang w:val="sr-Latn-RS"/>
              </w:rPr>
              <w:fldChar w:fldCharType="separate"/>
            </w:r>
            <w:r w:rsidRPr="00653D00">
              <w:rPr>
                <w:rFonts w:cs="Arial"/>
                <w:lang w:val="sr-Latn-RS"/>
              </w:rPr>
              <w:fldChar w:fldCharType="end"/>
            </w:r>
          </w:p>
          <w:p w14:paraId="79311D63" w14:textId="77777777" w:rsidR="008313C3" w:rsidRPr="00653D00" w:rsidRDefault="008313C3" w:rsidP="008313C3">
            <w:pPr>
              <w:spacing w:before="60" w:after="60"/>
              <w:ind w:left="781"/>
              <w:rPr>
                <w:rFonts w:cs="Arial"/>
                <w:szCs w:val="24"/>
                <w:lang w:val="sr-Latn-RS"/>
              </w:rPr>
            </w:pPr>
            <w:r>
              <w:rPr>
                <w:rFonts w:cs="Arial"/>
                <w:lang w:val="sr-Latn-RS"/>
              </w:rPr>
              <w:t>Objasnite</w:t>
            </w:r>
            <w:r w:rsidRPr="00653D00">
              <w:rPr>
                <w:rFonts w:cs="Arial"/>
                <w:lang w:val="sr-Latn-RS"/>
              </w:rPr>
              <w:t xml:space="preserve">:  </w:t>
            </w:r>
            <w:r w:rsidRPr="00653D00">
              <w:rPr>
                <w:rFonts w:cs="Arial"/>
                <w:lang w:val="sr-Latn-RS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lang w:val="sr-Latn-RS"/>
              </w:rPr>
            </w:r>
            <w:r w:rsidRPr="00653D00">
              <w:rPr>
                <w:rFonts w:cs="Arial"/>
                <w:lang w:val="sr-Latn-RS"/>
              </w:rPr>
              <w:fldChar w:fldCharType="separate"/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fldChar w:fldCharType="end"/>
            </w:r>
          </w:p>
        </w:tc>
      </w:tr>
      <w:tr w:rsidR="008313C3" w:rsidRPr="00653D00" w14:paraId="7926859A" w14:textId="77777777" w:rsidTr="00F329B8">
        <w:tblPrEx>
          <w:jc w:val="center"/>
          <w:tblInd w:w="0" w:type="dxa"/>
        </w:tblPrEx>
        <w:trPr>
          <w:jc w:val="center"/>
        </w:trPr>
        <w:tc>
          <w:tcPr>
            <w:tcW w:w="9895" w:type="dxa"/>
            <w:gridSpan w:val="2"/>
            <w:vAlign w:val="center"/>
          </w:tcPr>
          <w:p w14:paraId="1F1E5223" w14:textId="77777777" w:rsidR="008313C3" w:rsidRPr="00653D00" w:rsidRDefault="008313C3" w:rsidP="008313C3">
            <w:pPr>
              <w:numPr>
                <w:ilvl w:val="1"/>
                <w:numId w:val="54"/>
              </w:numPr>
              <w:spacing w:before="60" w:after="60" w:line="240" w:lineRule="auto"/>
              <w:rPr>
                <w:rFonts w:cs="Arial"/>
                <w:szCs w:val="24"/>
                <w:lang w:val="sr-Latn-RS"/>
              </w:rPr>
            </w:pPr>
            <w:r w:rsidRPr="003E122A">
              <w:rPr>
                <w:rFonts w:cs="Arial"/>
                <w:lang w:val="sr-Latn-RS"/>
              </w:rPr>
              <w:t>Da li će predložena upotreba više zagađivati životnu sredinu ili stvarati veću buku nego okolno područje</w:t>
            </w:r>
            <w:r w:rsidRPr="00653D00">
              <w:rPr>
                <w:rFonts w:cs="Arial"/>
                <w:lang w:val="sr-Latn-RS"/>
              </w:rPr>
              <w:t xml:space="preserve">? </w:t>
            </w:r>
          </w:p>
          <w:p w14:paraId="6941CBC6" w14:textId="77777777" w:rsidR="008313C3" w:rsidRPr="00653D00" w:rsidRDefault="008313C3" w:rsidP="008313C3">
            <w:pPr>
              <w:spacing w:before="60" w:after="60"/>
              <w:ind w:left="781"/>
              <w:rPr>
                <w:rFonts w:cs="Arial"/>
                <w:szCs w:val="24"/>
                <w:lang w:val="sr-Latn-RS"/>
              </w:rPr>
            </w:pPr>
            <w:r>
              <w:rPr>
                <w:rFonts w:cs="Arial"/>
                <w:lang w:val="sr-Latn-RS"/>
              </w:rPr>
              <w:t>Da</w:t>
            </w:r>
            <w:r w:rsidRPr="00653D00">
              <w:rPr>
                <w:rFonts w:cs="Arial"/>
                <w:lang w:val="sr-Latn-RS"/>
              </w:rPr>
              <w:t xml:space="preserve"> </w:t>
            </w:r>
            <w:r w:rsidRPr="00653D00">
              <w:rPr>
                <w:rFonts w:cs="Arial"/>
                <w:lang w:val="sr-Latn-RS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3D00">
              <w:rPr>
                <w:rFonts w:cs="Arial"/>
                <w:lang w:val="sr-Latn-RS"/>
              </w:rPr>
              <w:instrText xml:space="preserve"> FORMCHECKBOX </w:instrText>
            </w:r>
            <w:r w:rsidR="00682F93">
              <w:rPr>
                <w:rFonts w:cs="Arial"/>
                <w:lang w:val="sr-Latn-RS"/>
              </w:rPr>
            </w:r>
            <w:r w:rsidR="00682F93">
              <w:rPr>
                <w:rFonts w:cs="Arial"/>
                <w:lang w:val="sr-Latn-RS"/>
              </w:rPr>
              <w:fldChar w:fldCharType="separate"/>
            </w:r>
            <w:r w:rsidRPr="00653D00">
              <w:rPr>
                <w:rFonts w:cs="Arial"/>
                <w:lang w:val="sr-Latn-RS"/>
              </w:rPr>
              <w:fldChar w:fldCharType="end"/>
            </w:r>
            <w:r w:rsidRPr="00653D00">
              <w:rPr>
                <w:rFonts w:cs="Arial"/>
                <w:lang w:val="sr-Latn-RS"/>
              </w:rPr>
              <w:t xml:space="preserve">  N</w:t>
            </w:r>
            <w:r>
              <w:rPr>
                <w:rFonts w:cs="Arial"/>
                <w:lang w:val="sr-Latn-RS"/>
              </w:rPr>
              <w:t>e</w:t>
            </w:r>
            <w:r w:rsidRPr="00653D00">
              <w:rPr>
                <w:rFonts w:cs="Arial"/>
                <w:lang w:val="sr-Latn-RS"/>
              </w:rPr>
              <w:t xml:space="preserve">  </w:t>
            </w:r>
            <w:r w:rsidRPr="00653D00">
              <w:rPr>
                <w:rFonts w:cs="Arial"/>
                <w:lang w:val="sr-Latn-RS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3D00">
              <w:rPr>
                <w:rFonts w:cs="Arial"/>
                <w:lang w:val="sr-Latn-RS"/>
              </w:rPr>
              <w:instrText xml:space="preserve"> FORMCHECKBOX </w:instrText>
            </w:r>
            <w:r w:rsidR="00682F93">
              <w:rPr>
                <w:rFonts w:cs="Arial"/>
                <w:lang w:val="sr-Latn-RS"/>
              </w:rPr>
            </w:r>
            <w:r w:rsidR="00682F93">
              <w:rPr>
                <w:rFonts w:cs="Arial"/>
                <w:lang w:val="sr-Latn-RS"/>
              </w:rPr>
              <w:fldChar w:fldCharType="separate"/>
            </w:r>
            <w:r w:rsidRPr="00653D00">
              <w:rPr>
                <w:rFonts w:cs="Arial"/>
                <w:lang w:val="sr-Latn-RS"/>
              </w:rPr>
              <w:fldChar w:fldCharType="end"/>
            </w:r>
            <w:r w:rsidRPr="00653D00">
              <w:rPr>
                <w:rFonts w:cs="Arial"/>
                <w:lang w:val="sr-Latn-RS"/>
              </w:rPr>
              <w:t xml:space="preserve">    </w:t>
            </w:r>
            <w:r>
              <w:rPr>
                <w:rFonts w:cs="Arial"/>
                <w:lang w:val="sr-Latn-RS"/>
              </w:rPr>
              <w:t>Nije primenljivo</w:t>
            </w:r>
            <w:r w:rsidRPr="00653D00">
              <w:rPr>
                <w:rFonts w:cs="Arial"/>
                <w:lang w:val="sr-Latn-RS"/>
              </w:rPr>
              <w:t xml:space="preserve"> </w:t>
            </w:r>
            <w:r w:rsidRPr="00653D00">
              <w:rPr>
                <w:rFonts w:cs="Arial"/>
                <w:lang w:val="sr-Latn-R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3D00">
              <w:rPr>
                <w:rFonts w:cs="Arial"/>
                <w:lang w:val="sr-Latn-RS"/>
              </w:rPr>
              <w:instrText xml:space="preserve"> FORMCHECKBOX </w:instrText>
            </w:r>
            <w:r w:rsidR="00682F93">
              <w:rPr>
                <w:rFonts w:cs="Arial"/>
                <w:lang w:val="sr-Latn-RS"/>
              </w:rPr>
            </w:r>
            <w:r w:rsidR="00682F93">
              <w:rPr>
                <w:rFonts w:cs="Arial"/>
                <w:lang w:val="sr-Latn-RS"/>
              </w:rPr>
              <w:fldChar w:fldCharType="separate"/>
            </w:r>
            <w:r w:rsidRPr="00653D00">
              <w:rPr>
                <w:rFonts w:cs="Arial"/>
                <w:lang w:val="sr-Latn-RS"/>
              </w:rPr>
              <w:fldChar w:fldCharType="end"/>
            </w:r>
          </w:p>
          <w:p w14:paraId="1C335A93" w14:textId="77777777" w:rsidR="008313C3" w:rsidRPr="00653D00" w:rsidRDefault="008313C3" w:rsidP="008313C3">
            <w:pPr>
              <w:spacing w:before="60" w:after="60"/>
              <w:ind w:left="781"/>
              <w:rPr>
                <w:rFonts w:cs="Arial"/>
                <w:lang w:val="sr-Latn-RS"/>
              </w:rPr>
            </w:pPr>
            <w:r>
              <w:rPr>
                <w:rFonts w:cs="Arial"/>
                <w:lang w:val="sr-Latn-RS"/>
              </w:rPr>
              <w:t>Objasnite</w:t>
            </w:r>
            <w:r w:rsidRPr="00653D00">
              <w:rPr>
                <w:rFonts w:cs="Arial"/>
                <w:lang w:val="sr-Latn-RS"/>
              </w:rPr>
              <w:t xml:space="preserve">:  </w:t>
            </w:r>
            <w:r w:rsidRPr="00653D00">
              <w:rPr>
                <w:rFonts w:cs="Arial"/>
                <w:lang w:val="sr-Latn-RS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lang w:val="sr-Latn-RS"/>
              </w:rPr>
            </w:r>
            <w:r w:rsidRPr="00653D00">
              <w:rPr>
                <w:rFonts w:cs="Arial"/>
                <w:lang w:val="sr-Latn-RS"/>
              </w:rPr>
              <w:fldChar w:fldCharType="separate"/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fldChar w:fldCharType="end"/>
            </w:r>
          </w:p>
        </w:tc>
      </w:tr>
      <w:tr w:rsidR="008313C3" w:rsidRPr="00653D00" w14:paraId="42CF86E8" w14:textId="77777777" w:rsidTr="00F329B8">
        <w:tblPrEx>
          <w:jc w:val="center"/>
          <w:tblInd w:w="0" w:type="dxa"/>
        </w:tblPrEx>
        <w:trPr>
          <w:jc w:val="center"/>
        </w:trPr>
        <w:tc>
          <w:tcPr>
            <w:tcW w:w="9895" w:type="dxa"/>
            <w:gridSpan w:val="2"/>
            <w:vAlign w:val="center"/>
          </w:tcPr>
          <w:p w14:paraId="55E05ABB" w14:textId="77777777" w:rsidR="008313C3" w:rsidRPr="00653D00" w:rsidRDefault="008313C3" w:rsidP="008313C3">
            <w:pPr>
              <w:numPr>
                <w:ilvl w:val="1"/>
                <w:numId w:val="54"/>
              </w:numPr>
              <w:spacing w:before="60" w:after="60" w:line="240" w:lineRule="auto"/>
              <w:rPr>
                <w:rFonts w:cs="Arial"/>
                <w:szCs w:val="24"/>
                <w:lang w:val="sr-Latn-RS"/>
              </w:rPr>
            </w:pPr>
            <w:r w:rsidRPr="007A6300">
              <w:rPr>
                <w:lang w:val="sr-Latn-RS"/>
              </w:rPr>
              <w:t>Da li se neki od građevinskih radova izvodi u zaštićenim područjima, posebnim područjima ili posebnim zaštićenim područjima</w:t>
            </w:r>
            <w:r w:rsidRPr="00653D00">
              <w:rPr>
                <w:lang w:val="sr-Latn-RS"/>
              </w:rPr>
              <w:t xml:space="preserve">?                      </w:t>
            </w:r>
            <w:r>
              <w:rPr>
                <w:rFonts w:cs="Arial"/>
                <w:lang w:val="sr-Latn-RS"/>
              </w:rPr>
              <w:t>Da</w:t>
            </w:r>
            <w:r w:rsidRPr="00653D00">
              <w:rPr>
                <w:rFonts w:cs="Arial"/>
                <w:lang w:val="sr-Latn-RS"/>
              </w:rPr>
              <w:t xml:space="preserve"> </w:t>
            </w:r>
            <w:r w:rsidRPr="00653D00">
              <w:rPr>
                <w:rFonts w:cs="Arial"/>
                <w:lang w:val="sr-Latn-RS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3D00">
              <w:rPr>
                <w:rFonts w:cs="Arial"/>
                <w:lang w:val="sr-Latn-RS"/>
              </w:rPr>
              <w:instrText xml:space="preserve"> FORMCHECKBOX </w:instrText>
            </w:r>
            <w:r w:rsidR="00682F93">
              <w:rPr>
                <w:rFonts w:cs="Arial"/>
                <w:lang w:val="sr-Latn-RS"/>
              </w:rPr>
            </w:r>
            <w:r w:rsidR="00682F93">
              <w:rPr>
                <w:rFonts w:cs="Arial"/>
                <w:lang w:val="sr-Latn-RS"/>
              </w:rPr>
              <w:fldChar w:fldCharType="separate"/>
            </w:r>
            <w:r w:rsidRPr="00653D00">
              <w:rPr>
                <w:rFonts w:cs="Arial"/>
                <w:lang w:val="sr-Latn-RS"/>
              </w:rPr>
              <w:fldChar w:fldCharType="end"/>
            </w:r>
            <w:r w:rsidRPr="00653D00">
              <w:rPr>
                <w:rFonts w:cs="Arial"/>
                <w:lang w:val="sr-Latn-RS"/>
              </w:rPr>
              <w:t xml:space="preserve">  N</w:t>
            </w:r>
            <w:r>
              <w:rPr>
                <w:rFonts w:cs="Arial"/>
                <w:lang w:val="sr-Latn-RS"/>
              </w:rPr>
              <w:t>e</w:t>
            </w:r>
            <w:r w:rsidRPr="00653D00">
              <w:rPr>
                <w:rFonts w:cs="Arial"/>
                <w:lang w:val="sr-Latn-RS"/>
              </w:rPr>
              <w:t xml:space="preserve">  </w:t>
            </w:r>
            <w:r w:rsidRPr="00653D00">
              <w:rPr>
                <w:rFonts w:cs="Arial"/>
                <w:lang w:val="sr-Latn-RS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3D00">
              <w:rPr>
                <w:rFonts w:cs="Arial"/>
                <w:lang w:val="sr-Latn-RS"/>
              </w:rPr>
              <w:instrText xml:space="preserve"> FORMCHECKBOX </w:instrText>
            </w:r>
            <w:r w:rsidR="00682F93">
              <w:rPr>
                <w:rFonts w:cs="Arial"/>
                <w:lang w:val="sr-Latn-RS"/>
              </w:rPr>
            </w:r>
            <w:r w:rsidR="00682F93">
              <w:rPr>
                <w:rFonts w:cs="Arial"/>
                <w:lang w:val="sr-Latn-RS"/>
              </w:rPr>
              <w:fldChar w:fldCharType="separate"/>
            </w:r>
            <w:r w:rsidRPr="00653D00">
              <w:rPr>
                <w:rFonts w:cs="Arial"/>
                <w:lang w:val="sr-Latn-RS"/>
              </w:rPr>
              <w:fldChar w:fldCharType="end"/>
            </w:r>
            <w:r w:rsidRPr="00653D00">
              <w:rPr>
                <w:rFonts w:cs="Arial"/>
                <w:lang w:val="sr-Latn-RS"/>
              </w:rPr>
              <w:t xml:space="preserve">    </w:t>
            </w:r>
            <w:r>
              <w:rPr>
                <w:rFonts w:cs="Arial"/>
                <w:lang w:val="sr-Latn-RS"/>
              </w:rPr>
              <w:t>Nije primenljivo</w:t>
            </w:r>
            <w:r w:rsidRPr="00653D00">
              <w:rPr>
                <w:rFonts w:cs="Arial"/>
                <w:lang w:val="sr-Latn-RS"/>
              </w:rPr>
              <w:t xml:space="preserve"> </w:t>
            </w:r>
            <w:r w:rsidRPr="00653D00">
              <w:rPr>
                <w:rFonts w:cs="Arial"/>
                <w:lang w:val="sr-Latn-R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3D00">
              <w:rPr>
                <w:rFonts w:cs="Arial"/>
                <w:lang w:val="sr-Latn-RS"/>
              </w:rPr>
              <w:instrText xml:space="preserve"> FORMCHECKBOX </w:instrText>
            </w:r>
            <w:r w:rsidR="00682F93">
              <w:rPr>
                <w:rFonts w:cs="Arial"/>
                <w:lang w:val="sr-Latn-RS"/>
              </w:rPr>
            </w:r>
            <w:r w:rsidR="00682F93">
              <w:rPr>
                <w:rFonts w:cs="Arial"/>
                <w:lang w:val="sr-Latn-RS"/>
              </w:rPr>
              <w:fldChar w:fldCharType="separate"/>
            </w:r>
            <w:r w:rsidRPr="00653D00">
              <w:rPr>
                <w:rFonts w:cs="Arial"/>
                <w:lang w:val="sr-Latn-RS"/>
              </w:rPr>
              <w:fldChar w:fldCharType="end"/>
            </w:r>
          </w:p>
          <w:p w14:paraId="1B05A675" w14:textId="77777777" w:rsidR="008313C3" w:rsidRPr="00653D00" w:rsidRDefault="008313C3" w:rsidP="008313C3">
            <w:pPr>
              <w:spacing w:before="60" w:after="60"/>
              <w:ind w:left="781"/>
              <w:rPr>
                <w:rFonts w:cs="Arial"/>
                <w:lang w:val="sr-Latn-RS"/>
              </w:rPr>
            </w:pPr>
            <w:r>
              <w:rPr>
                <w:rFonts w:cs="Arial"/>
                <w:lang w:val="sr-Latn-RS"/>
              </w:rPr>
              <w:t>Objasnite</w:t>
            </w:r>
            <w:r w:rsidRPr="00653D00">
              <w:rPr>
                <w:rFonts w:cs="Arial"/>
                <w:lang w:val="sr-Latn-RS"/>
              </w:rPr>
              <w:t xml:space="preserve">:  </w:t>
            </w:r>
            <w:r w:rsidRPr="00653D00">
              <w:rPr>
                <w:rFonts w:cs="Arial"/>
                <w:lang w:val="sr-Latn-RS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653D00">
              <w:rPr>
                <w:rFonts w:cs="Arial"/>
                <w:lang w:val="sr-Latn-RS"/>
              </w:rPr>
              <w:instrText xml:space="preserve"> FORMTEXT </w:instrText>
            </w:r>
            <w:r w:rsidRPr="00653D00">
              <w:rPr>
                <w:rFonts w:cs="Arial"/>
                <w:lang w:val="sr-Latn-RS"/>
              </w:rPr>
            </w:r>
            <w:r w:rsidRPr="00653D00">
              <w:rPr>
                <w:rFonts w:cs="Arial"/>
                <w:lang w:val="sr-Latn-RS"/>
              </w:rPr>
              <w:fldChar w:fldCharType="separate"/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t> </w:t>
            </w:r>
            <w:r w:rsidRPr="00653D00">
              <w:rPr>
                <w:rFonts w:cs="Arial"/>
                <w:lang w:val="sr-Latn-RS"/>
              </w:rPr>
              <w:fldChar w:fldCharType="end"/>
            </w:r>
          </w:p>
        </w:tc>
      </w:tr>
      <w:tr w:rsidR="008313C3" w:rsidRPr="00653D00" w14:paraId="3EAF2D31" w14:textId="77777777" w:rsidTr="00F329B8">
        <w:tblPrEx>
          <w:jc w:val="center"/>
          <w:tblInd w:w="0" w:type="dxa"/>
        </w:tblPrEx>
        <w:trPr>
          <w:trHeight w:val="532"/>
          <w:jc w:val="center"/>
        </w:trPr>
        <w:tc>
          <w:tcPr>
            <w:tcW w:w="9895" w:type="dxa"/>
            <w:gridSpan w:val="2"/>
            <w:vAlign w:val="center"/>
          </w:tcPr>
          <w:p w14:paraId="2E775929" w14:textId="77777777" w:rsidR="008313C3" w:rsidRPr="00653D00" w:rsidRDefault="008313C3" w:rsidP="008313C3">
            <w:pPr>
              <w:numPr>
                <w:ilvl w:val="1"/>
                <w:numId w:val="54"/>
              </w:numPr>
              <w:spacing w:before="60" w:after="60" w:line="240" w:lineRule="auto"/>
              <w:rPr>
                <w:lang w:val="sr-Latn-RS"/>
              </w:rPr>
            </w:pPr>
            <w:r>
              <w:rPr>
                <w:lang w:val="sr-Latn-RS"/>
              </w:rPr>
              <w:t>Drugo</w:t>
            </w:r>
            <w:r w:rsidRPr="00653D00">
              <w:rPr>
                <w:lang w:val="sr-Latn-RS"/>
              </w:rPr>
              <w:t>:</w:t>
            </w:r>
          </w:p>
          <w:p w14:paraId="33A43C6F" w14:textId="77777777" w:rsidR="008313C3" w:rsidRPr="00653D00" w:rsidRDefault="008313C3" w:rsidP="008313C3">
            <w:pPr>
              <w:spacing w:before="60" w:after="60"/>
              <w:rPr>
                <w:lang w:val="sr-Latn-RS"/>
              </w:rPr>
            </w:pPr>
          </w:p>
        </w:tc>
      </w:tr>
      <w:tr w:rsidR="008313C3" w:rsidRPr="00653D00" w14:paraId="0C0C4F37" w14:textId="77777777" w:rsidTr="00F329B8">
        <w:tblPrEx>
          <w:jc w:val="center"/>
          <w:tblInd w:w="0" w:type="dxa"/>
        </w:tblPrEx>
        <w:trPr>
          <w:trHeight w:val="586"/>
          <w:jc w:val="center"/>
        </w:trPr>
        <w:tc>
          <w:tcPr>
            <w:tcW w:w="9895" w:type="dxa"/>
            <w:gridSpan w:val="2"/>
            <w:vAlign w:val="center"/>
          </w:tcPr>
          <w:p w14:paraId="6165737C" w14:textId="77777777" w:rsidR="008313C3" w:rsidRPr="00653D00" w:rsidRDefault="008313C3" w:rsidP="008313C3">
            <w:pPr>
              <w:spacing w:before="60" w:after="60"/>
              <w:rPr>
                <w:b/>
                <w:lang w:val="sr-Latn-RS"/>
              </w:rPr>
            </w:pPr>
            <w:r w:rsidRPr="007A6300">
              <w:rPr>
                <w:b/>
                <w:lang w:val="sr-Latn-RS"/>
              </w:rPr>
              <w:t>Idejni projekat za završetak nedovršenog građevinskog objekta bez dozvole</w:t>
            </w:r>
            <w:r w:rsidRPr="00653D00">
              <w:rPr>
                <w:b/>
                <w:lang w:val="sr-Latn-RS"/>
              </w:rPr>
              <w:t xml:space="preserve">         </w:t>
            </w:r>
            <w:r>
              <w:rPr>
                <w:b/>
                <w:lang w:val="sr-Latn-RS"/>
              </w:rPr>
              <w:t>Da</w:t>
            </w:r>
            <w:r w:rsidRPr="00653D00">
              <w:rPr>
                <w:b/>
                <w:lang w:val="sr-Latn-RS"/>
              </w:rPr>
              <w:t xml:space="preserve"> </w:t>
            </w:r>
            <w:r w:rsidRPr="00653D00">
              <w:rPr>
                <w:b/>
                <w:lang w:val="sr-Latn-RS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3D00">
              <w:rPr>
                <w:b/>
                <w:lang w:val="sr-Latn-RS"/>
              </w:rPr>
              <w:instrText xml:space="preserve"> FORMCHECKBOX </w:instrText>
            </w:r>
            <w:r w:rsidR="00682F93">
              <w:rPr>
                <w:b/>
                <w:lang w:val="sr-Latn-RS"/>
              </w:rPr>
            </w:r>
            <w:r w:rsidR="00682F93">
              <w:rPr>
                <w:b/>
                <w:lang w:val="sr-Latn-RS"/>
              </w:rPr>
              <w:fldChar w:fldCharType="separate"/>
            </w:r>
            <w:r w:rsidRPr="00653D00">
              <w:rPr>
                <w:b/>
                <w:lang w:val="sr-Latn-RS"/>
              </w:rPr>
              <w:fldChar w:fldCharType="end"/>
            </w:r>
            <w:r w:rsidRPr="00653D00">
              <w:rPr>
                <w:b/>
                <w:lang w:val="sr-Latn-RS"/>
              </w:rPr>
              <w:t xml:space="preserve">           N</w:t>
            </w:r>
            <w:r>
              <w:rPr>
                <w:b/>
                <w:lang w:val="sr-Latn-RS"/>
              </w:rPr>
              <w:t>e</w:t>
            </w:r>
            <w:r w:rsidRPr="00653D00">
              <w:rPr>
                <w:b/>
                <w:lang w:val="sr-Latn-RS"/>
              </w:rPr>
              <w:t xml:space="preserve"> </w:t>
            </w:r>
            <w:r w:rsidRPr="00653D00">
              <w:rPr>
                <w:b/>
                <w:lang w:val="sr-Latn-RS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3D00">
              <w:rPr>
                <w:b/>
                <w:lang w:val="sr-Latn-RS"/>
              </w:rPr>
              <w:instrText xml:space="preserve"> FORMCHECKBOX </w:instrText>
            </w:r>
            <w:r w:rsidR="00682F93">
              <w:rPr>
                <w:b/>
                <w:lang w:val="sr-Latn-RS"/>
              </w:rPr>
            </w:r>
            <w:r w:rsidR="00682F93">
              <w:rPr>
                <w:b/>
                <w:lang w:val="sr-Latn-RS"/>
              </w:rPr>
              <w:fldChar w:fldCharType="separate"/>
            </w:r>
            <w:r w:rsidRPr="00653D00">
              <w:rPr>
                <w:b/>
                <w:lang w:val="sr-Latn-RS"/>
              </w:rPr>
              <w:fldChar w:fldCharType="end"/>
            </w:r>
            <w:r w:rsidRPr="00653D00">
              <w:rPr>
                <w:b/>
                <w:lang w:val="sr-Latn-RS"/>
              </w:rPr>
              <w:t xml:space="preserve">        </w:t>
            </w:r>
          </w:p>
        </w:tc>
      </w:tr>
    </w:tbl>
    <w:p w14:paraId="4F47AB6D" w14:textId="77777777" w:rsidR="008313C3" w:rsidRPr="00653D00" w:rsidRDefault="008313C3" w:rsidP="008313C3">
      <w:pPr>
        <w:ind w:left="540"/>
        <w:rPr>
          <w:sz w:val="24"/>
          <w:szCs w:val="24"/>
          <w:lang w:val="sr-Latn-RS"/>
        </w:rPr>
      </w:pPr>
    </w:p>
    <w:tbl>
      <w:tblPr>
        <w:tblW w:w="9900" w:type="dxa"/>
        <w:tblInd w:w="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90"/>
        <w:gridCol w:w="3510"/>
      </w:tblGrid>
      <w:tr w:rsidR="008313C3" w:rsidRPr="00653D00" w14:paraId="055E8593" w14:textId="77777777" w:rsidTr="00F329B8">
        <w:trPr>
          <w:trHeight w:hRule="exact" w:val="384"/>
        </w:trPr>
        <w:tc>
          <w:tcPr>
            <w:tcW w:w="99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884227" w14:textId="77777777" w:rsidR="008313C3" w:rsidRPr="00653D00" w:rsidRDefault="008313C3" w:rsidP="008313C3">
            <w:pPr>
              <w:spacing w:before="57"/>
              <w:ind w:left="102"/>
              <w:rPr>
                <w:lang w:val="sr-Latn-RS"/>
              </w:rPr>
            </w:pPr>
            <w:r w:rsidRPr="00653D00">
              <w:rPr>
                <w:b/>
                <w:lang w:val="sr-Latn-RS"/>
              </w:rPr>
              <w:t>10.</w:t>
            </w:r>
            <w:r w:rsidRPr="00653D00">
              <w:rPr>
                <w:b/>
                <w:spacing w:val="5"/>
                <w:lang w:val="sr-Latn-RS"/>
              </w:rPr>
              <w:t xml:space="preserve"> </w:t>
            </w:r>
            <w:r w:rsidRPr="0024346B">
              <w:rPr>
                <w:b/>
                <w:spacing w:val="-1"/>
                <w:lang w:val="sr-Latn-RS"/>
              </w:rPr>
              <w:t>Izjava podnosioca zahteva</w:t>
            </w:r>
          </w:p>
        </w:tc>
      </w:tr>
      <w:tr w:rsidR="008313C3" w:rsidRPr="00653D00" w14:paraId="29216F9F" w14:textId="77777777" w:rsidTr="00F329B8">
        <w:trPr>
          <w:trHeight w:hRule="exact" w:val="1796"/>
        </w:trPr>
        <w:tc>
          <w:tcPr>
            <w:tcW w:w="9900" w:type="dxa"/>
            <w:gridSpan w:val="2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1636FCBF" w14:textId="77777777" w:rsidR="008313C3" w:rsidRPr="00653D00" w:rsidRDefault="008313C3" w:rsidP="008313C3">
            <w:pPr>
              <w:spacing w:before="47"/>
              <w:ind w:left="102" w:right="352"/>
              <w:jc w:val="both"/>
              <w:rPr>
                <w:lang w:val="sr-Latn-RS"/>
              </w:rPr>
            </w:pPr>
            <w:r w:rsidRPr="0024346B">
              <w:rPr>
                <w:lang w:val="sr-Latn-RS"/>
              </w:rPr>
              <w:t>Ovim podnosim zahtev za potvrdu o legalizaciji građevinskog objekta, kako je opisan u ovom obrascu i u pratećim dokumentima, grafičkim prezentacijama i dodatnim informacijama. Potvrđujem da su, po mom najboljem saznanju, sve činjenice navedene u ovom zahtevu istinite i tačne</w:t>
            </w:r>
            <w:r w:rsidRPr="00653D00">
              <w:rPr>
                <w:lang w:val="sr-Latn-RS"/>
              </w:rPr>
              <w:t>.</w:t>
            </w:r>
          </w:p>
          <w:p w14:paraId="568AE288" w14:textId="77777777" w:rsidR="008313C3" w:rsidRPr="00653D00" w:rsidRDefault="008313C3" w:rsidP="008313C3">
            <w:pPr>
              <w:spacing w:before="47"/>
              <w:ind w:left="120" w:right="352"/>
              <w:jc w:val="both"/>
              <w:rPr>
                <w:lang w:val="sr-Latn-RS"/>
              </w:rPr>
            </w:pPr>
            <w:r>
              <w:rPr>
                <w:lang w:val="sr-Latn-RS"/>
              </w:rPr>
              <w:t xml:space="preserve">Obavešten sam da se ovaj zahtev </w:t>
            </w:r>
            <w:r w:rsidRPr="0024346B">
              <w:rPr>
                <w:lang w:val="sr-Latn-RS"/>
              </w:rPr>
              <w:t xml:space="preserve">može smatrati </w:t>
            </w:r>
            <w:r>
              <w:rPr>
                <w:lang w:val="sr-Latn-RS"/>
              </w:rPr>
              <w:t>kompletiranim</w:t>
            </w:r>
            <w:r w:rsidRPr="0024346B">
              <w:rPr>
                <w:lang w:val="sr-Latn-RS"/>
              </w:rPr>
              <w:t xml:space="preserve"> tek nakon što podnesem </w:t>
            </w:r>
            <w:r w:rsidRPr="0024346B">
              <w:rPr>
                <w:b/>
                <w:lang w:val="sr-Latn-RS"/>
              </w:rPr>
              <w:t xml:space="preserve">Glavni projekat za završetak </w:t>
            </w:r>
            <w:r>
              <w:rPr>
                <w:b/>
                <w:lang w:val="sr-Latn-RS"/>
              </w:rPr>
              <w:t>građevinskog objekta</w:t>
            </w:r>
            <w:r w:rsidRPr="0024346B">
              <w:rPr>
                <w:lang w:val="sr-Latn-RS"/>
              </w:rPr>
              <w:t xml:space="preserve"> u skladu sa uslovima izgradnje odobrenim od strane nadležnog organa</w:t>
            </w:r>
            <w:r w:rsidRPr="00653D00">
              <w:rPr>
                <w:lang w:val="sr-Latn-RS"/>
              </w:rPr>
              <w:t>.</w:t>
            </w:r>
          </w:p>
        </w:tc>
      </w:tr>
      <w:tr w:rsidR="008313C3" w:rsidRPr="00653D00" w14:paraId="6E486534" w14:textId="77777777" w:rsidTr="00F329B8">
        <w:trPr>
          <w:trHeight w:hRule="exact" w:val="356"/>
        </w:trPr>
        <w:tc>
          <w:tcPr>
            <w:tcW w:w="63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C3F60A" w14:textId="77777777" w:rsidR="008313C3" w:rsidRDefault="008313C3" w:rsidP="008313C3">
            <w:pPr>
              <w:spacing w:before="46"/>
              <w:ind w:left="102"/>
              <w:rPr>
                <w:lang w:val="sr-Latn-CS"/>
              </w:rPr>
            </w:pPr>
            <w:r>
              <w:rPr>
                <w:lang w:val="sr-Latn-CS"/>
              </w:rPr>
              <w:t>Potpis podnosioca zahteva:</w:t>
            </w:r>
          </w:p>
        </w:tc>
        <w:tc>
          <w:tcPr>
            <w:tcW w:w="3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C297DA" w14:textId="77777777" w:rsidR="008313C3" w:rsidRDefault="008313C3" w:rsidP="008313C3">
            <w:pPr>
              <w:spacing w:before="46"/>
              <w:ind w:left="102"/>
              <w:rPr>
                <w:lang w:val="sr-Latn-CS"/>
              </w:rPr>
            </w:pPr>
            <w:r>
              <w:rPr>
                <w:lang w:val="sr-Latn-CS"/>
              </w:rPr>
              <w:t xml:space="preserve">Datum </w:t>
            </w:r>
            <w:r>
              <w:rPr>
                <w:spacing w:val="-1"/>
                <w:lang w:val="sr-Latn-CS"/>
              </w:rPr>
              <w:t>(</w:t>
            </w:r>
            <w:r>
              <w:rPr>
                <w:spacing w:val="2"/>
                <w:lang w:val="sr-Latn-CS"/>
              </w:rPr>
              <w:t>D</w:t>
            </w:r>
            <w:r>
              <w:rPr>
                <w:lang w:val="sr-Latn-CS"/>
              </w:rPr>
              <w:t>D/MM</w:t>
            </w:r>
            <w:r>
              <w:rPr>
                <w:spacing w:val="1"/>
                <w:lang w:val="sr-Latn-CS"/>
              </w:rPr>
              <w:t>/</w:t>
            </w:r>
            <w:r>
              <w:rPr>
                <w:lang w:val="sr-Latn-CS"/>
              </w:rPr>
              <w:t>YYYY</w:t>
            </w:r>
            <w:r>
              <w:rPr>
                <w:spacing w:val="-1"/>
                <w:lang w:val="sr-Latn-CS"/>
              </w:rPr>
              <w:t>)</w:t>
            </w:r>
            <w:r>
              <w:rPr>
                <w:lang w:val="sr-Latn-CS"/>
              </w:rPr>
              <w:t>:</w:t>
            </w:r>
          </w:p>
        </w:tc>
      </w:tr>
      <w:tr w:rsidR="008313C3" w:rsidRPr="00653D00" w14:paraId="3E117DF1" w14:textId="77777777" w:rsidTr="00F329B8">
        <w:trPr>
          <w:trHeight w:hRule="exact" w:val="406"/>
        </w:trPr>
        <w:tc>
          <w:tcPr>
            <w:tcW w:w="63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5F7905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  <w:tc>
          <w:tcPr>
            <w:tcW w:w="3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B29BD7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</w:tr>
      <w:tr w:rsidR="008313C3" w:rsidRPr="00653D00" w14:paraId="1D84067A" w14:textId="77777777" w:rsidTr="00F329B8">
        <w:trPr>
          <w:trHeight w:hRule="exact" w:val="937"/>
        </w:trPr>
        <w:tc>
          <w:tcPr>
            <w:tcW w:w="63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1963B0" w14:textId="77777777" w:rsidR="008313C3" w:rsidRPr="00653D00" w:rsidRDefault="008313C3" w:rsidP="008313C3">
            <w:pPr>
              <w:spacing w:before="46"/>
              <w:ind w:left="102"/>
              <w:rPr>
                <w:lang w:val="sr-Latn-RS"/>
              </w:rPr>
            </w:pPr>
            <w:r w:rsidRPr="008D15B0">
              <w:rPr>
                <w:lang w:val="sr-Latn-RS"/>
              </w:rPr>
              <w:t>Potpis nadležnog službenika</w:t>
            </w:r>
            <w:r w:rsidRPr="00653D00">
              <w:rPr>
                <w:lang w:val="sr-Latn-RS"/>
              </w:rPr>
              <w:t>:</w:t>
            </w:r>
          </w:p>
          <w:p w14:paraId="29122850" w14:textId="77777777" w:rsidR="008313C3" w:rsidRPr="00653D00" w:rsidRDefault="008313C3" w:rsidP="008313C3">
            <w:pPr>
              <w:spacing w:before="46"/>
              <w:ind w:left="102"/>
              <w:rPr>
                <w:lang w:val="sr-Latn-RS"/>
              </w:rPr>
            </w:pPr>
            <w:r w:rsidRPr="00653D00">
              <w:rPr>
                <w:lang w:val="sr-Latn-RS"/>
              </w:rPr>
              <w:t>(</w:t>
            </w:r>
            <w:r>
              <w:rPr>
                <w:lang w:val="sr-Latn-RS"/>
              </w:rPr>
              <w:t xml:space="preserve">prijem dokumenata uz zahtev </w:t>
            </w:r>
            <w:r w:rsidRPr="008D15B0">
              <w:rPr>
                <w:b/>
                <w:lang w:val="sr-Latn-RS"/>
              </w:rPr>
              <w:t>pre podnošenja glavnog projekta</w:t>
            </w:r>
            <w:r w:rsidRPr="00653D00">
              <w:rPr>
                <w:lang w:val="sr-Latn-RS"/>
              </w:rPr>
              <w:t xml:space="preserve">) </w:t>
            </w:r>
          </w:p>
        </w:tc>
        <w:tc>
          <w:tcPr>
            <w:tcW w:w="3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A14294" w14:textId="77777777" w:rsidR="008313C3" w:rsidRPr="00653D00" w:rsidRDefault="008313C3" w:rsidP="008313C3">
            <w:pPr>
              <w:spacing w:before="46"/>
              <w:ind w:left="102"/>
              <w:rPr>
                <w:lang w:val="sr-Latn-RS"/>
              </w:rPr>
            </w:pPr>
            <w:r w:rsidRPr="00653D00">
              <w:rPr>
                <w:lang w:val="sr-Latn-RS"/>
              </w:rPr>
              <w:t>D</w:t>
            </w:r>
            <w:r w:rsidRPr="00653D00">
              <w:rPr>
                <w:spacing w:val="-1"/>
                <w:lang w:val="sr-Latn-RS"/>
              </w:rPr>
              <w:t>a</w:t>
            </w:r>
            <w:r w:rsidRPr="00653D00">
              <w:rPr>
                <w:lang w:val="sr-Latn-RS"/>
              </w:rPr>
              <w:t>t</w:t>
            </w:r>
            <w:r>
              <w:rPr>
                <w:lang w:val="sr-Latn-RS"/>
              </w:rPr>
              <w:t>um</w:t>
            </w:r>
            <w:r w:rsidRPr="00653D00">
              <w:rPr>
                <w:spacing w:val="-6"/>
                <w:lang w:val="sr-Latn-RS"/>
              </w:rPr>
              <w:t xml:space="preserve"> </w:t>
            </w:r>
            <w:r w:rsidRPr="00653D00">
              <w:rPr>
                <w:spacing w:val="-1"/>
                <w:lang w:val="sr-Latn-RS"/>
              </w:rPr>
              <w:t>(</w:t>
            </w:r>
            <w:r w:rsidRPr="00653D00">
              <w:rPr>
                <w:spacing w:val="2"/>
                <w:lang w:val="sr-Latn-RS"/>
              </w:rPr>
              <w:t>D</w:t>
            </w:r>
            <w:r w:rsidRPr="00653D00">
              <w:rPr>
                <w:lang w:val="sr-Latn-RS"/>
              </w:rPr>
              <w:t>D/MM</w:t>
            </w:r>
            <w:r w:rsidRPr="00653D00">
              <w:rPr>
                <w:spacing w:val="1"/>
                <w:lang w:val="sr-Latn-RS"/>
              </w:rPr>
              <w:t>/</w:t>
            </w:r>
            <w:r w:rsidRPr="00653D00">
              <w:rPr>
                <w:lang w:val="sr-Latn-RS"/>
              </w:rPr>
              <w:t>V</w:t>
            </w:r>
            <w:r w:rsidRPr="00653D00">
              <w:rPr>
                <w:spacing w:val="-1"/>
                <w:lang w:val="sr-Latn-RS"/>
              </w:rPr>
              <w:t>V</w:t>
            </w:r>
            <w:r w:rsidRPr="00653D00">
              <w:rPr>
                <w:spacing w:val="2"/>
                <w:lang w:val="sr-Latn-RS"/>
              </w:rPr>
              <w:t>V</w:t>
            </w:r>
            <w:r w:rsidRPr="00653D00">
              <w:rPr>
                <w:lang w:val="sr-Latn-RS"/>
              </w:rPr>
              <w:t>V</w:t>
            </w:r>
            <w:r w:rsidRPr="00653D00">
              <w:rPr>
                <w:spacing w:val="-1"/>
                <w:lang w:val="sr-Latn-RS"/>
              </w:rPr>
              <w:t>)</w:t>
            </w:r>
            <w:r w:rsidRPr="00653D00">
              <w:rPr>
                <w:lang w:val="sr-Latn-RS"/>
              </w:rPr>
              <w:t>:</w:t>
            </w:r>
          </w:p>
        </w:tc>
      </w:tr>
      <w:tr w:rsidR="008313C3" w:rsidRPr="00653D00" w14:paraId="7823B8F4" w14:textId="77777777" w:rsidTr="00F329B8">
        <w:trPr>
          <w:trHeight w:hRule="exact" w:val="406"/>
        </w:trPr>
        <w:tc>
          <w:tcPr>
            <w:tcW w:w="63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F94092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  <w:tc>
          <w:tcPr>
            <w:tcW w:w="3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2F2178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</w:tr>
      <w:tr w:rsidR="008313C3" w:rsidRPr="00653D00" w14:paraId="6F6F4A91" w14:textId="77777777" w:rsidTr="00F329B8">
        <w:trPr>
          <w:trHeight w:hRule="exact" w:val="275"/>
        </w:trPr>
        <w:tc>
          <w:tcPr>
            <w:tcW w:w="63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7B69F8" w14:textId="77777777" w:rsidR="008313C3" w:rsidRPr="00653D00" w:rsidRDefault="008313C3" w:rsidP="008313C3">
            <w:pPr>
              <w:rPr>
                <w:lang w:val="sr-Latn-RS"/>
              </w:rPr>
            </w:pPr>
            <w:r w:rsidRPr="008D15B0">
              <w:rPr>
                <w:lang w:val="sr-Latn-RS"/>
              </w:rPr>
              <w:t>Potpis nadležnog službenika</w:t>
            </w:r>
            <w:r w:rsidRPr="00653D00">
              <w:rPr>
                <w:b/>
                <w:lang w:val="sr-Latn-RS"/>
              </w:rPr>
              <w:t xml:space="preserve"> </w:t>
            </w:r>
            <w:r>
              <w:rPr>
                <w:b/>
                <w:lang w:val="sr-Latn-RS"/>
              </w:rPr>
              <w:t>nakon kompletiranja zahteva</w:t>
            </w:r>
            <w:r w:rsidRPr="00653D00">
              <w:rPr>
                <w:lang w:val="sr-Latn-RS"/>
              </w:rPr>
              <w:t xml:space="preserve">: </w:t>
            </w:r>
          </w:p>
        </w:tc>
        <w:tc>
          <w:tcPr>
            <w:tcW w:w="3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9D165A" w14:textId="77777777" w:rsidR="008313C3" w:rsidRPr="00653D00" w:rsidRDefault="008313C3" w:rsidP="008313C3">
            <w:pPr>
              <w:rPr>
                <w:lang w:val="sr-Latn-RS"/>
              </w:rPr>
            </w:pPr>
            <w:r w:rsidRPr="00653D00">
              <w:rPr>
                <w:lang w:val="sr-Latn-RS"/>
              </w:rPr>
              <w:t>D</w:t>
            </w:r>
            <w:r w:rsidRPr="00653D00">
              <w:rPr>
                <w:spacing w:val="-1"/>
                <w:lang w:val="sr-Latn-RS"/>
              </w:rPr>
              <w:t>a</w:t>
            </w:r>
            <w:r w:rsidRPr="00653D00">
              <w:rPr>
                <w:lang w:val="sr-Latn-RS"/>
              </w:rPr>
              <w:t>t</w:t>
            </w:r>
            <w:r>
              <w:rPr>
                <w:lang w:val="sr-Latn-RS"/>
              </w:rPr>
              <w:t>um</w:t>
            </w:r>
            <w:r w:rsidRPr="00653D00">
              <w:rPr>
                <w:spacing w:val="-6"/>
                <w:lang w:val="sr-Latn-RS"/>
              </w:rPr>
              <w:t xml:space="preserve"> </w:t>
            </w:r>
            <w:r w:rsidRPr="00653D00">
              <w:rPr>
                <w:spacing w:val="-1"/>
                <w:lang w:val="sr-Latn-RS"/>
              </w:rPr>
              <w:t>(</w:t>
            </w:r>
            <w:r w:rsidRPr="00653D00">
              <w:rPr>
                <w:spacing w:val="2"/>
                <w:lang w:val="sr-Latn-RS"/>
              </w:rPr>
              <w:t>D</w:t>
            </w:r>
            <w:r w:rsidRPr="00653D00">
              <w:rPr>
                <w:lang w:val="sr-Latn-RS"/>
              </w:rPr>
              <w:t>D/MM</w:t>
            </w:r>
            <w:r w:rsidRPr="00653D00">
              <w:rPr>
                <w:spacing w:val="1"/>
                <w:lang w:val="sr-Latn-RS"/>
              </w:rPr>
              <w:t>/</w:t>
            </w:r>
            <w:r w:rsidRPr="00653D00">
              <w:rPr>
                <w:lang w:val="sr-Latn-RS"/>
              </w:rPr>
              <w:t>V</w:t>
            </w:r>
            <w:r w:rsidRPr="00653D00">
              <w:rPr>
                <w:spacing w:val="-1"/>
                <w:lang w:val="sr-Latn-RS"/>
              </w:rPr>
              <w:t>V</w:t>
            </w:r>
            <w:r w:rsidRPr="00653D00">
              <w:rPr>
                <w:spacing w:val="2"/>
                <w:lang w:val="sr-Latn-RS"/>
              </w:rPr>
              <w:t>V</w:t>
            </w:r>
            <w:r w:rsidRPr="00653D00">
              <w:rPr>
                <w:lang w:val="sr-Latn-RS"/>
              </w:rPr>
              <w:t>V</w:t>
            </w:r>
            <w:r w:rsidRPr="00653D00">
              <w:rPr>
                <w:spacing w:val="-1"/>
                <w:lang w:val="sr-Latn-RS"/>
              </w:rPr>
              <w:t>)</w:t>
            </w:r>
            <w:r w:rsidRPr="00653D00">
              <w:rPr>
                <w:lang w:val="sr-Latn-RS"/>
              </w:rPr>
              <w:t>:</w:t>
            </w:r>
          </w:p>
        </w:tc>
      </w:tr>
      <w:tr w:rsidR="008313C3" w:rsidRPr="00653D00" w14:paraId="5FAD1F2D" w14:textId="77777777" w:rsidTr="00F329B8">
        <w:trPr>
          <w:trHeight w:hRule="exact" w:val="406"/>
        </w:trPr>
        <w:tc>
          <w:tcPr>
            <w:tcW w:w="63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8C8EA5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  <w:tc>
          <w:tcPr>
            <w:tcW w:w="3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490E0E" w14:textId="77777777" w:rsidR="008313C3" w:rsidRPr="00653D00" w:rsidRDefault="008313C3" w:rsidP="008313C3">
            <w:pPr>
              <w:rPr>
                <w:lang w:val="sr-Latn-RS"/>
              </w:rPr>
            </w:pPr>
          </w:p>
        </w:tc>
      </w:tr>
      <w:tr w:rsidR="008313C3" w:rsidRPr="00653D00" w14:paraId="57E9CFDA" w14:textId="77777777" w:rsidTr="00F329B8">
        <w:trPr>
          <w:trHeight w:hRule="exact" w:val="1445"/>
        </w:trPr>
        <w:tc>
          <w:tcPr>
            <w:tcW w:w="9900" w:type="dxa"/>
            <w:gridSpan w:val="2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91F75D" w14:textId="77777777" w:rsidR="008313C3" w:rsidRPr="00653D00" w:rsidRDefault="008313C3" w:rsidP="008313C3">
            <w:pPr>
              <w:spacing w:before="72" w:line="200" w:lineRule="exact"/>
              <w:ind w:left="794" w:right="234" w:hanging="692"/>
              <w:rPr>
                <w:sz w:val="18"/>
                <w:szCs w:val="18"/>
                <w:lang w:val="sr-Latn-RS"/>
              </w:rPr>
            </w:pPr>
            <w:r w:rsidRPr="008D15B0">
              <w:rPr>
                <w:b/>
                <w:spacing w:val="-5"/>
                <w:sz w:val="18"/>
                <w:szCs w:val="18"/>
                <w:lang w:val="sr-Latn-RS"/>
              </w:rPr>
              <w:t>Napomena</w:t>
            </w:r>
            <w:r w:rsidRPr="00653D00">
              <w:rPr>
                <w:b/>
                <w:sz w:val="18"/>
                <w:szCs w:val="18"/>
                <w:lang w:val="sr-Latn-RS"/>
              </w:rPr>
              <w:t>:</w:t>
            </w:r>
            <w:r w:rsidRPr="00653D00">
              <w:rPr>
                <w:b/>
                <w:spacing w:val="-2"/>
                <w:sz w:val="18"/>
                <w:szCs w:val="18"/>
                <w:lang w:val="sr-Latn-RS"/>
              </w:rPr>
              <w:t xml:space="preserve"> </w:t>
            </w:r>
            <w:r w:rsidRPr="008D15B0">
              <w:rPr>
                <w:spacing w:val="6"/>
                <w:sz w:val="18"/>
                <w:szCs w:val="18"/>
                <w:lang w:val="sr-Latn-RS"/>
              </w:rPr>
              <w:t>Pre podnošenja zahteva za legalizaciju, podnosilac zahteva se konsultuje sa Zakonom br. 06/L-024 o postupanju sa građevinskim objektima bez dozvole i ovim Administrativnim uputstvom, o tome koja dokumentacija je potrebna za zahtev ili može zatražiti pojašnjenje u opštini</w:t>
            </w:r>
            <w:r w:rsidRPr="00653D00">
              <w:rPr>
                <w:sz w:val="18"/>
                <w:szCs w:val="18"/>
                <w:lang w:val="sr-Latn-RS"/>
              </w:rPr>
              <w:t>.</w:t>
            </w:r>
          </w:p>
          <w:p w14:paraId="2E679C74" w14:textId="77777777" w:rsidR="008313C3" w:rsidRPr="00653D00" w:rsidRDefault="008313C3" w:rsidP="008313C3">
            <w:pPr>
              <w:ind w:left="693"/>
              <w:rPr>
                <w:sz w:val="16"/>
                <w:szCs w:val="16"/>
                <w:lang w:val="sr-Latn-RS"/>
              </w:rPr>
            </w:pPr>
            <w:r w:rsidRPr="00653D00">
              <w:rPr>
                <w:b/>
                <w:spacing w:val="1"/>
                <w:sz w:val="16"/>
                <w:szCs w:val="16"/>
                <w:lang w:val="sr-Latn-RS"/>
              </w:rPr>
              <w:t xml:space="preserve">*** </w:t>
            </w:r>
            <w:r w:rsidRPr="008D15B0">
              <w:rPr>
                <w:b/>
                <w:spacing w:val="1"/>
                <w:sz w:val="16"/>
                <w:szCs w:val="16"/>
                <w:lang w:val="sr-Latn-RS"/>
              </w:rPr>
              <w:t xml:space="preserve">Tražite od službenog lica potvrdu o prijemu prilikom podnošenja zahteva i priloženih dokumenata </w:t>
            </w:r>
            <w:r w:rsidRPr="00653D00">
              <w:rPr>
                <w:b/>
                <w:spacing w:val="1"/>
                <w:sz w:val="16"/>
                <w:szCs w:val="16"/>
                <w:lang w:val="sr-Latn-RS"/>
              </w:rPr>
              <w:t>***</w:t>
            </w:r>
          </w:p>
        </w:tc>
      </w:tr>
    </w:tbl>
    <w:p w14:paraId="35AA0E48" w14:textId="322886DB" w:rsidR="006F50FB" w:rsidRPr="005A269D" w:rsidRDefault="006F50FB" w:rsidP="00FC64F8">
      <w:pPr>
        <w:rPr>
          <w:i/>
          <w:color w:val="000000"/>
          <w:sz w:val="24"/>
          <w:szCs w:val="24"/>
          <w:lang w:val="sr-Latn-CS"/>
        </w:rPr>
      </w:pPr>
    </w:p>
    <w:sectPr w:rsidR="006F50FB" w:rsidRPr="005A269D" w:rsidSect="0027093E">
      <w:headerReference w:type="default" r:id="rId10"/>
      <w:footerReference w:type="default" r:id="rId11"/>
      <w:pgSz w:w="12240" w:h="15840"/>
      <w:pgMar w:top="700" w:right="1080" w:bottom="280" w:left="1060" w:header="286" w:footer="46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82F1A8" w14:textId="77777777" w:rsidR="00682F93" w:rsidRDefault="00682F93" w:rsidP="00D34684">
      <w:pPr>
        <w:spacing w:after="0" w:line="240" w:lineRule="auto"/>
      </w:pPr>
      <w:r>
        <w:separator/>
      </w:r>
    </w:p>
  </w:endnote>
  <w:endnote w:type="continuationSeparator" w:id="0">
    <w:p w14:paraId="2DF5E4DE" w14:textId="77777777" w:rsidR="00682F93" w:rsidRDefault="00682F93" w:rsidP="00D346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NPDPE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51E140" w14:textId="123AC0BA" w:rsidR="000653FB" w:rsidRPr="00575BA5" w:rsidRDefault="000653FB" w:rsidP="008313C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3A24CF" w14:textId="77777777" w:rsidR="00682F93" w:rsidRDefault="00682F93" w:rsidP="00D34684">
      <w:pPr>
        <w:spacing w:after="0" w:line="240" w:lineRule="auto"/>
      </w:pPr>
      <w:r>
        <w:separator/>
      </w:r>
    </w:p>
  </w:footnote>
  <w:footnote w:type="continuationSeparator" w:id="0">
    <w:p w14:paraId="0AEE2858" w14:textId="77777777" w:rsidR="00682F93" w:rsidRDefault="00682F93" w:rsidP="00D346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6D424E" w14:textId="3215F112" w:rsidR="000653FB" w:rsidRDefault="000653FB" w:rsidP="00F953EB">
    <w:pPr>
      <w:tabs>
        <w:tab w:val="left" w:pos="1730"/>
      </w:tabs>
      <w:spacing w:line="200" w:lineRule="exac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D57083"/>
    <w:multiLevelType w:val="hybridMultilevel"/>
    <w:tmpl w:val="6DD02E04"/>
    <w:lvl w:ilvl="0" w:tplc="B046171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FA4ADA"/>
    <w:multiLevelType w:val="hybridMultilevel"/>
    <w:tmpl w:val="220C9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FF11BD"/>
    <w:multiLevelType w:val="hybridMultilevel"/>
    <w:tmpl w:val="AC6E9BB2"/>
    <w:lvl w:ilvl="0" w:tplc="93AEDE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DFC54A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6C7C4292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FF5AE6"/>
    <w:multiLevelType w:val="hybridMultilevel"/>
    <w:tmpl w:val="880E2A94"/>
    <w:lvl w:ilvl="0" w:tplc="B8A8B230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3A625F"/>
    <w:multiLevelType w:val="multilevel"/>
    <w:tmpl w:val="50FA03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">
    <w:nsid w:val="0FB7208E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0FBA04E8"/>
    <w:multiLevelType w:val="hybridMultilevel"/>
    <w:tmpl w:val="E7F06D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1B1678F"/>
    <w:multiLevelType w:val="hybridMultilevel"/>
    <w:tmpl w:val="827A1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2EC0B6C"/>
    <w:multiLevelType w:val="hybridMultilevel"/>
    <w:tmpl w:val="129E85AA"/>
    <w:lvl w:ilvl="0" w:tplc="3D54242C">
      <w:start w:val="1"/>
      <w:numFmt w:val="lowerLetter"/>
      <w:lvlText w:val="%1."/>
      <w:lvlJc w:val="left"/>
      <w:pPr>
        <w:ind w:left="7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3" w:hanging="360"/>
      </w:pPr>
    </w:lvl>
    <w:lvl w:ilvl="2" w:tplc="0409001B" w:tentative="1">
      <w:start w:val="1"/>
      <w:numFmt w:val="lowerRoman"/>
      <w:lvlText w:val="%3."/>
      <w:lvlJc w:val="right"/>
      <w:pPr>
        <w:ind w:left="2143" w:hanging="180"/>
      </w:pPr>
    </w:lvl>
    <w:lvl w:ilvl="3" w:tplc="0409000F" w:tentative="1">
      <w:start w:val="1"/>
      <w:numFmt w:val="decimal"/>
      <w:lvlText w:val="%4."/>
      <w:lvlJc w:val="left"/>
      <w:pPr>
        <w:ind w:left="2863" w:hanging="360"/>
      </w:pPr>
    </w:lvl>
    <w:lvl w:ilvl="4" w:tplc="04090019" w:tentative="1">
      <w:start w:val="1"/>
      <w:numFmt w:val="lowerLetter"/>
      <w:lvlText w:val="%5."/>
      <w:lvlJc w:val="left"/>
      <w:pPr>
        <w:ind w:left="3583" w:hanging="360"/>
      </w:pPr>
    </w:lvl>
    <w:lvl w:ilvl="5" w:tplc="0409001B" w:tentative="1">
      <w:start w:val="1"/>
      <w:numFmt w:val="lowerRoman"/>
      <w:lvlText w:val="%6."/>
      <w:lvlJc w:val="right"/>
      <w:pPr>
        <w:ind w:left="4303" w:hanging="180"/>
      </w:pPr>
    </w:lvl>
    <w:lvl w:ilvl="6" w:tplc="0409000F" w:tentative="1">
      <w:start w:val="1"/>
      <w:numFmt w:val="decimal"/>
      <w:lvlText w:val="%7."/>
      <w:lvlJc w:val="left"/>
      <w:pPr>
        <w:ind w:left="5023" w:hanging="360"/>
      </w:pPr>
    </w:lvl>
    <w:lvl w:ilvl="7" w:tplc="04090019" w:tentative="1">
      <w:start w:val="1"/>
      <w:numFmt w:val="lowerLetter"/>
      <w:lvlText w:val="%8."/>
      <w:lvlJc w:val="left"/>
      <w:pPr>
        <w:ind w:left="5743" w:hanging="360"/>
      </w:pPr>
    </w:lvl>
    <w:lvl w:ilvl="8" w:tplc="0409001B" w:tentative="1">
      <w:start w:val="1"/>
      <w:numFmt w:val="lowerRoman"/>
      <w:lvlText w:val="%9."/>
      <w:lvlJc w:val="right"/>
      <w:pPr>
        <w:ind w:left="6463" w:hanging="180"/>
      </w:pPr>
    </w:lvl>
  </w:abstractNum>
  <w:abstractNum w:abstractNumId="9">
    <w:nsid w:val="12EC1771"/>
    <w:multiLevelType w:val="hybridMultilevel"/>
    <w:tmpl w:val="1E365CBE"/>
    <w:lvl w:ilvl="0" w:tplc="567C61BE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41B766A"/>
    <w:multiLevelType w:val="multilevel"/>
    <w:tmpl w:val="5714FB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1">
    <w:nsid w:val="17665F8A"/>
    <w:multiLevelType w:val="hybridMultilevel"/>
    <w:tmpl w:val="6082C5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>
    <w:nsid w:val="186048AC"/>
    <w:multiLevelType w:val="hybridMultilevel"/>
    <w:tmpl w:val="0E6490CA"/>
    <w:lvl w:ilvl="0" w:tplc="35AA084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8A10538"/>
    <w:multiLevelType w:val="hybridMultilevel"/>
    <w:tmpl w:val="C8840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9022143"/>
    <w:multiLevelType w:val="multilevel"/>
    <w:tmpl w:val="6E182B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0800" w:hanging="1800"/>
      </w:pPr>
      <w:rPr>
        <w:rFonts w:hint="default"/>
      </w:rPr>
    </w:lvl>
  </w:abstractNum>
  <w:abstractNum w:abstractNumId="15">
    <w:nsid w:val="1A7F37AE"/>
    <w:multiLevelType w:val="hybridMultilevel"/>
    <w:tmpl w:val="129E85AA"/>
    <w:lvl w:ilvl="0" w:tplc="3D54242C">
      <w:start w:val="1"/>
      <w:numFmt w:val="lowerLetter"/>
      <w:lvlText w:val="%1."/>
      <w:lvlJc w:val="left"/>
      <w:pPr>
        <w:ind w:left="7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3" w:hanging="360"/>
      </w:pPr>
    </w:lvl>
    <w:lvl w:ilvl="2" w:tplc="0409001B" w:tentative="1">
      <w:start w:val="1"/>
      <w:numFmt w:val="lowerRoman"/>
      <w:lvlText w:val="%3."/>
      <w:lvlJc w:val="right"/>
      <w:pPr>
        <w:ind w:left="2143" w:hanging="180"/>
      </w:pPr>
    </w:lvl>
    <w:lvl w:ilvl="3" w:tplc="0409000F" w:tentative="1">
      <w:start w:val="1"/>
      <w:numFmt w:val="decimal"/>
      <w:lvlText w:val="%4."/>
      <w:lvlJc w:val="left"/>
      <w:pPr>
        <w:ind w:left="2863" w:hanging="360"/>
      </w:pPr>
    </w:lvl>
    <w:lvl w:ilvl="4" w:tplc="04090019" w:tentative="1">
      <w:start w:val="1"/>
      <w:numFmt w:val="lowerLetter"/>
      <w:lvlText w:val="%5."/>
      <w:lvlJc w:val="left"/>
      <w:pPr>
        <w:ind w:left="3583" w:hanging="360"/>
      </w:pPr>
    </w:lvl>
    <w:lvl w:ilvl="5" w:tplc="0409001B" w:tentative="1">
      <w:start w:val="1"/>
      <w:numFmt w:val="lowerRoman"/>
      <w:lvlText w:val="%6."/>
      <w:lvlJc w:val="right"/>
      <w:pPr>
        <w:ind w:left="4303" w:hanging="180"/>
      </w:pPr>
    </w:lvl>
    <w:lvl w:ilvl="6" w:tplc="0409000F" w:tentative="1">
      <w:start w:val="1"/>
      <w:numFmt w:val="decimal"/>
      <w:lvlText w:val="%7."/>
      <w:lvlJc w:val="left"/>
      <w:pPr>
        <w:ind w:left="5023" w:hanging="360"/>
      </w:pPr>
    </w:lvl>
    <w:lvl w:ilvl="7" w:tplc="04090019" w:tentative="1">
      <w:start w:val="1"/>
      <w:numFmt w:val="lowerLetter"/>
      <w:lvlText w:val="%8."/>
      <w:lvlJc w:val="left"/>
      <w:pPr>
        <w:ind w:left="5743" w:hanging="360"/>
      </w:pPr>
    </w:lvl>
    <w:lvl w:ilvl="8" w:tplc="0409001B" w:tentative="1">
      <w:start w:val="1"/>
      <w:numFmt w:val="lowerRoman"/>
      <w:lvlText w:val="%9."/>
      <w:lvlJc w:val="right"/>
      <w:pPr>
        <w:ind w:left="6463" w:hanging="180"/>
      </w:pPr>
    </w:lvl>
  </w:abstractNum>
  <w:abstractNum w:abstractNumId="16">
    <w:nsid w:val="1B931ECF"/>
    <w:multiLevelType w:val="multilevel"/>
    <w:tmpl w:val="C00286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1080" w:hanging="360"/>
      </w:pPr>
      <w:rPr>
        <w:rFonts w:ascii="Times New Roman" w:eastAsia="SimSun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7">
    <w:nsid w:val="1E043BAE"/>
    <w:multiLevelType w:val="hybridMultilevel"/>
    <w:tmpl w:val="57EC7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F763B57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216A0661"/>
    <w:multiLevelType w:val="multilevel"/>
    <w:tmpl w:val="7C6CB15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0">
    <w:nsid w:val="21B27043"/>
    <w:multiLevelType w:val="hybridMultilevel"/>
    <w:tmpl w:val="32FC51D0"/>
    <w:lvl w:ilvl="0" w:tplc="29E23500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1C07DD9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21D101A1"/>
    <w:multiLevelType w:val="hybridMultilevel"/>
    <w:tmpl w:val="32FC51D0"/>
    <w:lvl w:ilvl="0" w:tplc="29E23500">
      <w:start w:val="1"/>
      <w:numFmt w:val="decimal"/>
      <w:lvlText w:val="%1."/>
      <w:lvlJc w:val="left"/>
      <w:pPr>
        <w:ind w:left="45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28B152DD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2A02550C"/>
    <w:multiLevelType w:val="hybridMultilevel"/>
    <w:tmpl w:val="5A6402A0"/>
    <w:lvl w:ilvl="0" w:tplc="282A42B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2AF361B2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2D137108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>
    <w:nsid w:val="2D513CA7"/>
    <w:multiLevelType w:val="hybridMultilevel"/>
    <w:tmpl w:val="8382B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2F574D5A"/>
    <w:multiLevelType w:val="multilevel"/>
    <w:tmpl w:val="780243C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9">
    <w:nsid w:val="2F9B0960"/>
    <w:multiLevelType w:val="multilevel"/>
    <w:tmpl w:val="EF5A0790"/>
    <w:lvl w:ilvl="0">
      <w:start w:val="1"/>
      <w:numFmt w:val="decimal"/>
      <w:suff w:val="space"/>
      <w:lvlText w:val="%1."/>
      <w:lvlJc w:val="left"/>
      <w:pPr>
        <w:ind w:left="317" w:hanging="227"/>
      </w:pPr>
      <w:rPr>
        <w:rFonts w:hint="default"/>
        <w:b w:val="0"/>
      </w:rPr>
    </w:lvl>
    <w:lvl w:ilvl="1">
      <w:start w:val="1"/>
      <w:numFmt w:val="decimal"/>
      <w:suff w:val="space"/>
      <w:lvlText w:val="%1.%2."/>
      <w:lvlJc w:val="left"/>
      <w:pPr>
        <w:ind w:left="847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1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2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2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3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3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10" w:hanging="1440"/>
      </w:pPr>
      <w:rPr>
        <w:rFonts w:hint="default"/>
      </w:rPr>
    </w:lvl>
  </w:abstractNum>
  <w:abstractNum w:abstractNumId="30">
    <w:nsid w:val="2FCD75FC"/>
    <w:multiLevelType w:val="hybridMultilevel"/>
    <w:tmpl w:val="67D0F5BE"/>
    <w:lvl w:ilvl="0" w:tplc="133ADF7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2907306"/>
    <w:multiLevelType w:val="hybridMultilevel"/>
    <w:tmpl w:val="32DED2B2"/>
    <w:lvl w:ilvl="0" w:tplc="ADD0B17A">
      <w:start w:val="3"/>
      <w:numFmt w:val="bullet"/>
      <w:lvlText w:val="-"/>
      <w:lvlJc w:val="left"/>
      <w:pPr>
        <w:ind w:left="63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2">
    <w:nsid w:val="33021F62"/>
    <w:multiLevelType w:val="multilevel"/>
    <w:tmpl w:val="A84625F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3">
    <w:nsid w:val="34706D2A"/>
    <w:multiLevelType w:val="multilevel"/>
    <w:tmpl w:val="6E182B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0800" w:hanging="1800"/>
      </w:pPr>
      <w:rPr>
        <w:rFonts w:hint="default"/>
      </w:rPr>
    </w:lvl>
  </w:abstractNum>
  <w:abstractNum w:abstractNumId="34">
    <w:nsid w:val="35C86BEF"/>
    <w:multiLevelType w:val="hybridMultilevel"/>
    <w:tmpl w:val="24646822"/>
    <w:lvl w:ilvl="0" w:tplc="71FAF25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  <w:sz w:val="22"/>
      </w:rPr>
    </w:lvl>
    <w:lvl w:ilvl="1" w:tplc="82904D74">
      <w:start w:val="1"/>
      <w:numFmt w:val="lowerLetter"/>
      <w:suff w:val="space"/>
      <w:lvlText w:val="%2."/>
      <w:lvlJc w:val="left"/>
      <w:pPr>
        <w:ind w:left="567" w:hanging="340"/>
      </w:pPr>
      <w:rPr>
        <w:rFonts w:hint="default"/>
        <w:b w:val="0"/>
      </w:rPr>
    </w:lvl>
    <w:lvl w:ilvl="2" w:tplc="041C001B" w:tentative="1">
      <w:start w:val="1"/>
      <w:numFmt w:val="lowerRoman"/>
      <w:lvlText w:val="%3."/>
      <w:lvlJc w:val="right"/>
      <w:pPr>
        <w:ind w:left="2520" w:hanging="180"/>
      </w:pPr>
    </w:lvl>
    <w:lvl w:ilvl="3" w:tplc="041C000F" w:tentative="1">
      <w:start w:val="1"/>
      <w:numFmt w:val="decimal"/>
      <w:lvlText w:val="%4."/>
      <w:lvlJc w:val="left"/>
      <w:pPr>
        <w:ind w:left="3240" w:hanging="360"/>
      </w:pPr>
    </w:lvl>
    <w:lvl w:ilvl="4" w:tplc="041C0019" w:tentative="1">
      <w:start w:val="1"/>
      <w:numFmt w:val="lowerLetter"/>
      <w:lvlText w:val="%5."/>
      <w:lvlJc w:val="left"/>
      <w:pPr>
        <w:ind w:left="3960" w:hanging="360"/>
      </w:pPr>
    </w:lvl>
    <w:lvl w:ilvl="5" w:tplc="041C001B" w:tentative="1">
      <w:start w:val="1"/>
      <w:numFmt w:val="lowerRoman"/>
      <w:lvlText w:val="%6."/>
      <w:lvlJc w:val="right"/>
      <w:pPr>
        <w:ind w:left="4680" w:hanging="180"/>
      </w:pPr>
    </w:lvl>
    <w:lvl w:ilvl="6" w:tplc="041C000F" w:tentative="1">
      <w:start w:val="1"/>
      <w:numFmt w:val="decimal"/>
      <w:lvlText w:val="%7."/>
      <w:lvlJc w:val="left"/>
      <w:pPr>
        <w:ind w:left="5400" w:hanging="360"/>
      </w:pPr>
    </w:lvl>
    <w:lvl w:ilvl="7" w:tplc="041C0019" w:tentative="1">
      <w:start w:val="1"/>
      <w:numFmt w:val="lowerLetter"/>
      <w:lvlText w:val="%8."/>
      <w:lvlJc w:val="left"/>
      <w:pPr>
        <w:ind w:left="6120" w:hanging="360"/>
      </w:pPr>
    </w:lvl>
    <w:lvl w:ilvl="8" w:tplc="041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38530969"/>
    <w:multiLevelType w:val="hybridMultilevel"/>
    <w:tmpl w:val="0EE614B0"/>
    <w:lvl w:ilvl="0" w:tplc="29E2350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39F35338"/>
    <w:multiLevelType w:val="multilevel"/>
    <w:tmpl w:val="A84625F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7">
    <w:nsid w:val="3A661155"/>
    <w:multiLevelType w:val="hybridMultilevel"/>
    <w:tmpl w:val="32FC51D0"/>
    <w:lvl w:ilvl="0" w:tplc="29E23500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3BE744D4"/>
    <w:multiLevelType w:val="hybridMultilevel"/>
    <w:tmpl w:val="B2D89BF2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3E65686C"/>
    <w:multiLevelType w:val="hybridMultilevel"/>
    <w:tmpl w:val="0E6490CA"/>
    <w:lvl w:ilvl="0" w:tplc="35AA084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402A5E5E"/>
    <w:multiLevelType w:val="multilevel"/>
    <w:tmpl w:val="BAAAA3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155" w:hanging="795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155" w:hanging="79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55" w:hanging="795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1">
    <w:nsid w:val="413C4D7B"/>
    <w:multiLevelType w:val="hybridMultilevel"/>
    <w:tmpl w:val="1756A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41F04935"/>
    <w:multiLevelType w:val="hybridMultilevel"/>
    <w:tmpl w:val="6082C5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3">
    <w:nsid w:val="42945AB2"/>
    <w:multiLevelType w:val="hybridMultilevel"/>
    <w:tmpl w:val="9FC4AB40"/>
    <w:lvl w:ilvl="0" w:tplc="17E04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43F37AD9"/>
    <w:multiLevelType w:val="hybridMultilevel"/>
    <w:tmpl w:val="5D086670"/>
    <w:lvl w:ilvl="0" w:tplc="567C61BE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44896D1B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>
    <w:nsid w:val="44F0716F"/>
    <w:multiLevelType w:val="hybridMultilevel"/>
    <w:tmpl w:val="67D0F5BE"/>
    <w:lvl w:ilvl="0" w:tplc="133ADF7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491D1707"/>
    <w:multiLevelType w:val="multilevel"/>
    <w:tmpl w:val="C00286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1080" w:hanging="360"/>
      </w:pPr>
      <w:rPr>
        <w:rFonts w:ascii="Times New Roman" w:eastAsia="SimSun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8">
    <w:nsid w:val="495465FD"/>
    <w:multiLevelType w:val="hybridMultilevel"/>
    <w:tmpl w:val="90162DBC"/>
    <w:lvl w:ilvl="0" w:tplc="2D1A9F44">
      <w:numFmt w:val="bullet"/>
      <w:lvlText w:val="-"/>
      <w:lvlJc w:val="left"/>
      <w:pPr>
        <w:ind w:left="43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49">
    <w:nsid w:val="496867D1"/>
    <w:multiLevelType w:val="hybridMultilevel"/>
    <w:tmpl w:val="FE3CEE3A"/>
    <w:lvl w:ilvl="0" w:tplc="567C61BE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4ADE5F29"/>
    <w:multiLevelType w:val="multilevel"/>
    <w:tmpl w:val="EF5A0790"/>
    <w:lvl w:ilvl="0">
      <w:start w:val="1"/>
      <w:numFmt w:val="decimal"/>
      <w:suff w:val="space"/>
      <w:lvlText w:val="%1."/>
      <w:lvlJc w:val="left"/>
      <w:pPr>
        <w:ind w:left="317" w:hanging="227"/>
      </w:pPr>
      <w:rPr>
        <w:rFonts w:hint="default"/>
        <w:b w:val="0"/>
      </w:rPr>
    </w:lvl>
    <w:lvl w:ilvl="1">
      <w:start w:val="1"/>
      <w:numFmt w:val="decimal"/>
      <w:suff w:val="space"/>
      <w:lvlText w:val="%1.%2."/>
      <w:lvlJc w:val="left"/>
      <w:pPr>
        <w:ind w:left="847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1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2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2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3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3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10" w:hanging="1440"/>
      </w:pPr>
      <w:rPr>
        <w:rFonts w:hint="default"/>
      </w:rPr>
    </w:lvl>
  </w:abstractNum>
  <w:abstractNum w:abstractNumId="51">
    <w:nsid w:val="4D0D23B8"/>
    <w:multiLevelType w:val="hybridMultilevel"/>
    <w:tmpl w:val="4D7C0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4E64287F"/>
    <w:multiLevelType w:val="multilevel"/>
    <w:tmpl w:val="50FA03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3">
    <w:nsid w:val="50830816"/>
    <w:multiLevelType w:val="hybridMultilevel"/>
    <w:tmpl w:val="0E6490CA"/>
    <w:lvl w:ilvl="0" w:tplc="35AA084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59BF2F31"/>
    <w:multiLevelType w:val="hybridMultilevel"/>
    <w:tmpl w:val="67103BFA"/>
    <w:lvl w:ilvl="0" w:tplc="AF361F90">
      <w:start w:val="8"/>
      <w:numFmt w:val="bullet"/>
      <w:lvlText w:val="-"/>
      <w:lvlJc w:val="left"/>
      <w:pPr>
        <w:ind w:left="79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5">
    <w:nsid w:val="59CE6FF0"/>
    <w:multiLevelType w:val="multilevel"/>
    <w:tmpl w:val="F6D01F5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b w:val="0"/>
        <w:sz w:val="20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>
    <w:nsid w:val="5E3B3959"/>
    <w:multiLevelType w:val="multilevel"/>
    <w:tmpl w:val="E46C81A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8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42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2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56" w:hanging="1440"/>
      </w:pPr>
      <w:rPr>
        <w:rFonts w:hint="default"/>
      </w:rPr>
    </w:lvl>
  </w:abstractNum>
  <w:abstractNum w:abstractNumId="57">
    <w:nsid w:val="5E8F6667"/>
    <w:multiLevelType w:val="hybridMultilevel"/>
    <w:tmpl w:val="A3627ADE"/>
    <w:lvl w:ilvl="0" w:tplc="0409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5F586BFC"/>
    <w:multiLevelType w:val="hybridMultilevel"/>
    <w:tmpl w:val="DED07DDA"/>
    <w:lvl w:ilvl="0" w:tplc="112AC374">
      <w:start w:val="1"/>
      <w:numFmt w:val="decimal"/>
      <w:lvlText w:val="%1."/>
      <w:lvlJc w:val="left"/>
      <w:pPr>
        <w:ind w:left="46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59">
    <w:nsid w:val="5F592184"/>
    <w:multiLevelType w:val="hybridMultilevel"/>
    <w:tmpl w:val="7E120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60F67AB9"/>
    <w:multiLevelType w:val="multilevel"/>
    <w:tmpl w:val="7BAE4A6E"/>
    <w:styleLink w:val="Style1"/>
    <w:lvl w:ilvl="0">
      <w:start w:val="3"/>
      <w:numFmt w:val="none"/>
      <w:suff w:val="space"/>
      <w:lvlText w:val="3.1"/>
      <w:lvlJc w:val="left"/>
      <w:pPr>
        <w:ind w:left="227" w:hanging="227"/>
      </w:pPr>
      <w:rPr>
        <w:rFonts w:hint="default"/>
      </w:rPr>
    </w:lvl>
    <w:lvl w:ilvl="1">
      <w:start w:val="3"/>
      <w:numFmt w:val="decimal"/>
      <w:isLgl/>
      <w:suff w:val="space"/>
      <w:lvlText w:val="%2%1.1."/>
      <w:lvlJc w:val="left"/>
      <w:pPr>
        <w:ind w:left="567" w:hanging="34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1">
    <w:nsid w:val="62941FA1"/>
    <w:multiLevelType w:val="hybridMultilevel"/>
    <w:tmpl w:val="32FC51D0"/>
    <w:lvl w:ilvl="0" w:tplc="29E2350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66B87704"/>
    <w:multiLevelType w:val="hybridMultilevel"/>
    <w:tmpl w:val="9FC4AB40"/>
    <w:lvl w:ilvl="0" w:tplc="17E04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673356FB"/>
    <w:multiLevelType w:val="hybridMultilevel"/>
    <w:tmpl w:val="32FC51D0"/>
    <w:lvl w:ilvl="0" w:tplc="29E23500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67B428BC"/>
    <w:multiLevelType w:val="hybridMultilevel"/>
    <w:tmpl w:val="BF862AA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6BCA713C"/>
    <w:multiLevelType w:val="hybridMultilevel"/>
    <w:tmpl w:val="129E85AA"/>
    <w:lvl w:ilvl="0" w:tplc="3D54242C">
      <w:start w:val="1"/>
      <w:numFmt w:val="lowerLetter"/>
      <w:lvlText w:val="%1."/>
      <w:lvlJc w:val="left"/>
      <w:pPr>
        <w:ind w:left="7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3" w:hanging="360"/>
      </w:pPr>
    </w:lvl>
    <w:lvl w:ilvl="2" w:tplc="0409001B" w:tentative="1">
      <w:start w:val="1"/>
      <w:numFmt w:val="lowerRoman"/>
      <w:lvlText w:val="%3."/>
      <w:lvlJc w:val="right"/>
      <w:pPr>
        <w:ind w:left="2143" w:hanging="180"/>
      </w:pPr>
    </w:lvl>
    <w:lvl w:ilvl="3" w:tplc="0409000F" w:tentative="1">
      <w:start w:val="1"/>
      <w:numFmt w:val="decimal"/>
      <w:lvlText w:val="%4."/>
      <w:lvlJc w:val="left"/>
      <w:pPr>
        <w:ind w:left="2863" w:hanging="360"/>
      </w:pPr>
    </w:lvl>
    <w:lvl w:ilvl="4" w:tplc="04090019" w:tentative="1">
      <w:start w:val="1"/>
      <w:numFmt w:val="lowerLetter"/>
      <w:lvlText w:val="%5."/>
      <w:lvlJc w:val="left"/>
      <w:pPr>
        <w:ind w:left="3583" w:hanging="360"/>
      </w:pPr>
    </w:lvl>
    <w:lvl w:ilvl="5" w:tplc="0409001B" w:tentative="1">
      <w:start w:val="1"/>
      <w:numFmt w:val="lowerRoman"/>
      <w:lvlText w:val="%6."/>
      <w:lvlJc w:val="right"/>
      <w:pPr>
        <w:ind w:left="4303" w:hanging="180"/>
      </w:pPr>
    </w:lvl>
    <w:lvl w:ilvl="6" w:tplc="0409000F" w:tentative="1">
      <w:start w:val="1"/>
      <w:numFmt w:val="decimal"/>
      <w:lvlText w:val="%7."/>
      <w:lvlJc w:val="left"/>
      <w:pPr>
        <w:ind w:left="5023" w:hanging="360"/>
      </w:pPr>
    </w:lvl>
    <w:lvl w:ilvl="7" w:tplc="04090019" w:tentative="1">
      <w:start w:val="1"/>
      <w:numFmt w:val="lowerLetter"/>
      <w:lvlText w:val="%8."/>
      <w:lvlJc w:val="left"/>
      <w:pPr>
        <w:ind w:left="5743" w:hanging="360"/>
      </w:pPr>
    </w:lvl>
    <w:lvl w:ilvl="8" w:tplc="0409001B" w:tentative="1">
      <w:start w:val="1"/>
      <w:numFmt w:val="lowerRoman"/>
      <w:lvlText w:val="%9."/>
      <w:lvlJc w:val="right"/>
      <w:pPr>
        <w:ind w:left="6463" w:hanging="180"/>
      </w:pPr>
    </w:lvl>
  </w:abstractNum>
  <w:abstractNum w:abstractNumId="66">
    <w:nsid w:val="6BF1394A"/>
    <w:multiLevelType w:val="hybridMultilevel"/>
    <w:tmpl w:val="855C9A98"/>
    <w:lvl w:ilvl="0" w:tplc="3904AB8C">
      <w:start w:val="1"/>
      <w:numFmt w:val="bullet"/>
      <w:lvlText w:val=""/>
      <w:lvlJc w:val="left"/>
      <w:pPr>
        <w:ind w:left="630" w:hanging="360"/>
      </w:pPr>
      <w:rPr>
        <w:rFonts w:ascii="Symbol" w:hAnsi="Symbol" w:hint="default"/>
        <w:strike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7">
    <w:nsid w:val="6C7525D3"/>
    <w:multiLevelType w:val="multilevel"/>
    <w:tmpl w:val="0409001F"/>
    <w:styleLink w:val="Style2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>
    <w:nsid w:val="6DCF7173"/>
    <w:multiLevelType w:val="multilevel"/>
    <w:tmpl w:val="6E182B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0800" w:hanging="1800"/>
      </w:pPr>
      <w:rPr>
        <w:rFonts w:hint="default"/>
      </w:rPr>
    </w:lvl>
  </w:abstractNum>
  <w:abstractNum w:abstractNumId="69">
    <w:nsid w:val="73915A56"/>
    <w:multiLevelType w:val="multilevel"/>
    <w:tmpl w:val="C00286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1080" w:hanging="360"/>
      </w:pPr>
      <w:rPr>
        <w:rFonts w:ascii="Times New Roman" w:eastAsia="SimSun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0">
    <w:nsid w:val="76113636"/>
    <w:multiLevelType w:val="multilevel"/>
    <w:tmpl w:val="EF5A0790"/>
    <w:lvl w:ilvl="0">
      <w:start w:val="1"/>
      <w:numFmt w:val="decimal"/>
      <w:suff w:val="space"/>
      <w:lvlText w:val="%1."/>
      <w:lvlJc w:val="left"/>
      <w:pPr>
        <w:ind w:left="317" w:hanging="227"/>
      </w:pPr>
      <w:rPr>
        <w:rFonts w:hint="default"/>
        <w:b w:val="0"/>
      </w:rPr>
    </w:lvl>
    <w:lvl w:ilvl="1">
      <w:start w:val="1"/>
      <w:numFmt w:val="decimal"/>
      <w:suff w:val="space"/>
      <w:lvlText w:val="%1.%2."/>
      <w:lvlJc w:val="left"/>
      <w:pPr>
        <w:ind w:left="847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1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2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2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3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3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10" w:hanging="1440"/>
      </w:pPr>
      <w:rPr>
        <w:rFonts w:hint="default"/>
      </w:rPr>
    </w:lvl>
  </w:abstractNum>
  <w:abstractNum w:abstractNumId="71">
    <w:nsid w:val="7A556EA4"/>
    <w:multiLevelType w:val="multilevel"/>
    <w:tmpl w:val="CC7AE1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72">
    <w:nsid w:val="7B461201"/>
    <w:multiLevelType w:val="multilevel"/>
    <w:tmpl w:val="1ED05B94"/>
    <w:lvl w:ilvl="0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630" w:hanging="360"/>
      </w:pPr>
      <w:rPr>
        <w:rFonts w:hint="default"/>
        <w:strike w:val="0"/>
      </w:rPr>
    </w:lvl>
    <w:lvl w:ilvl="2">
      <w:start w:val="1"/>
      <w:numFmt w:val="decimal"/>
      <w:isLgl/>
      <w:lvlText w:val="%1.%2.%3."/>
      <w:lvlJc w:val="left"/>
      <w:pPr>
        <w:ind w:left="111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4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3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95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13" w:hanging="1440"/>
      </w:pPr>
      <w:rPr>
        <w:rFonts w:hint="default"/>
      </w:rPr>
    </w:lvl>
  </w:abstractNum>
  <w:abstractNum w:abstractNumId="73">
    <w:nsid w:val="7C8C4F83"/>
    <w:multiLevelType w:val="hybridMultilevel"/>
    <w:tmpl w:val="1BEA4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>
    <w:nsid w:val="7F55393A"/>
    <w:multiLevelType w:val="hybridMultilevel"/>
    <w:tmpl w:val="6BAAFA8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0"/>
  </w:num>
  <w:num w:numId="2">
    <w:abstractNumId w:val="67"/>
  </w:num>
  <w:num w:numId="3">
    <w:abstractNumId w:val="45"/>
  </w:num>
  <w:num w:numId="4">
    <w:abstractNumId w:val="34"/>
  </w:num>
  <w:num w:numId="5">
    <w:abstractNumId w:val="69"/>
  </w:num>
  <w:num w:numId="6">
    <w:abstractNumId w:val="52"/>
  </w:num>
  <w:num w:numId="7">
    <w:abstractNumId w:val="70"/>
  </w:num>
  <w:num w:numId="8">
    <w:abstractNumId w:val="30"/>
  </w:num>
  <w:num w:numId="9">
    <w:abstractNumId w:val="33"/>
  </w:num>
  <w:num w:numId="10">
    <w:abstractNumId w:val="27"/>
  </w:num>
  <w:num w:numId="11">
    <w:abstractNumId w:val="71"/>
  </w:num>
  <w:num w:numId="12">
    <w:abstractNumId w:val="40"/>
  </w:num>
  <w:num w:numId="13">
    <w:abstractNumId w:val="38"/>
  </w:num>
  <w:num w:numId="14">
    <w:abstractNumId w:val="15"/>
  </w:num>
  <w:num w:numId="15">
    <w:abstractNumId w:val="55"/>
  </w:num>
  <w:num w:numId="16">
    <w:abstractNumId w:val="48"/>
  </w:num>
  <w:num w:numId="17">
    <w:abstractNumId w:val="2"/>
  </w:num>
  <w:num w:numId="18">
    <w:abstractNumId w:val="3"/>
  </w:num>
  <w:num w:numId="19">
    <w:abstractNumId w:val="64"/>
  </w:num>
  <w:num w:numId="20">
    <w:abstractNumId w:val="57"/>
  </w:num>
  <w:num w:numId="21">
    <w:abstractNumId w:val="73"/>
  </w:num>
  <w:num w:numId="22">
    <w:abstractNumId w:val="54"/>
  </w:num>
  <w:num w:numId="23">
    <w:abstractNumId w:val="53"/>
  </w:num>
  <w:num w:numId="24">
    <w:abstractNumId w:val="36"/>
  </w:num>
  <w:num w:numId="25">
    <w:abstractNumId w:val="35"/>
  </w:num>
  <w:num w:numId="26">
    <w:abstractNumId w:val="72"/>
  </w:num>
  <w:num w:numId="27">
    <w:abstractNumId w:val="61"/>
  </w:num>
  <w:num w:numId="28">
    <w:abstractNumId w:val="22"/>
  </w:num>
  <w:num w:numId="29">
    <w:abstractNumId w:val="20"/>
  </w:num>
  <w:num w:numId="30">
    <w:abstractNumId w:val="37"/>
  </w:num>
  <w:num w:numId="31">
    <w:abstractNumId w:val="56"/>
  </w:num>
  <w:num w:numId="32">
    <w:abstractNumId w:val="12"/>
  </w:num>
  <w:num w:numId="33">
    <w:abstractNumId w:val="63"/>
  </w:num>
  <w:num w:numId="34">
    <w:abstractNumId w:val="32"/>
  </w:num>
  <w:num w:numId="35">
    <w:abstractNumId w:val="31"/>
  </w:num>
  <w:num w:numId="36">
    <w:abstractNumId w:val="13"/>
  </w:num>
  <w:num w:numId="37">
    <w:abstractNumId w:val="49"/>
  </w:num>
  <w:num w:numId="38">
    <w:abstractNumId w:val="51"/>
  </w:num>
  <w:num w:numId="39">
    <w:abstractNumId w:val="74"/>
  </w:num>
  <w:num w:numId="40">
    <w:abstractNumId w:val="6"/>
  </w:num>
  <w:num w:numId="41">
    <w:abstractNumId w:val="44"/>
  </w:num>
  <w:num w:numId="42">
    <w:abstractNumId w:val="59"/>
  </w:num>
  <w:num w:numId="43">
    <w:abstractNumId w:val="9"/>
  </w:num>
  <w:num w:numId="44">
    <w:abstractNumId w:val="42"/>
  </w:num>
  <w:num w:numId="45">
    <w:abstractNumId w:val="62"/>
  </w:num>
  <w:num w:numId="46">
    <w:abstractNumId w:val="0"/>
  </w:num>
  <w:num w:numId="47">
    <w:abstractNumId w:val="66"/>
  </w:num>
  <w:num w:numId="48">
    <w:abstractNumId w:val="5"/>
  </w:num>
  <w:num w:numId="49">
    <w:abstractNumId w:val="25"/>
  </w:num>
  <w:num w:numId="50">
    <w:abstractNumId w:val="65"/>
  </w:num>
  <w:num w:numId="51">
    <w:abstractNumId w:val="26"/>
  </w:num>
  <w:num w:numId="52">
    <w:abstractNumId w:val="18"/>
  </w:num>
  <w:num w:numId="53">
    <w:abstractNumId w:val="21"/>
  </w:num>
  <w:num w:numId="54">
    <w:abstractNumId w:val="23"/>
  </w:num>
  <w:num w:numId="55">
    <w:abstractNumId w:val="47"/>
  </w:num>
  <w:num w:numId="56">
    <w:abstractNumId w:val="16"/>
  </w:num>
  <w:num w:numId="57">
    <w:abstractNumId w:val="19"/>
  </w:num>
  <w:num w:numId="58">
    <w:abstractNumId w:val="28"/>
  </w:num>
  <w:num w:numId="59">
    <w:abstractNumId w:val="10"/>
  </w:num>
  <w:num w:numId="60">
    <w:abstractNumId w:val="4"/>
  </w:num>
  <w:num w:numId="61">
    <w:abstractNumId w:val="8"/>
  </w:num>
  <w:num w:numId="62">
    <w:abstractNumId w:val="7"/>
  </w:num>
  <w:num w:numId="63">
    <w:abstractNumId w:val="58"/>
  </w:num>
  <w:num w:numId="64">
    <w:abstractNumId w:val="68"/>
  </w:num>
  <w:num w:numId="65">
    <w:abstractNumId w:val="14"/>
  </w:num>
  <w:num w:numId="66">
    <w:abstractNumId w:val="17"/>
  </w:num>
  <w:num w:numId="67">
    <w:abstractNumId w:val="41"/>
  </w:num>
  <w:num w:numId="68">
    <w:abstractNumId w:val="29"/>
  </w:num>
  <w:num w:numId="69">
    <w:abstractNumId w:val="50"/>
  </w:num>
  <w:num w:numId="70">
    <w:abstractNumId w:val="46"/>
  </w:num>
  <w:num w:numId="71">
    <w:abstractNumId w:val="1"/>
  </w:num>
  <w:num w:numId="72">
    <w:abstractNumId w:val="24"/>
  </w:num>
  <w:num w:numId="73">
    <w:abstractNumId w:val="39"/>
  </w:num>
  <w:num w:numId="74">
    <w:abstractNumId w:val="43"/>
  </w:num>
  <w:num w:numId="75">
    <w:abstractNumId w:val="11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bEwNjQ0Nzc0MTBT0lEKTi0uzszPAykwrAUA21oZ3CwAAAA="/>
  </w:docVars>
  <w:rsids>
    <w:rsidRoot w:val="00A03053"/>
    <w:rsid w:val="000012BA"/>
    <w:rsid w:val="00001378"/>
    <w:rsid w:val="0000187F"/>
    <w:rsid w:val="00005778"/>
    <w:rsid w:val="000065B8"/>
    <w:rsid w:val="00006E00"/>
    <w:rsid w:val="0001244B"/>
    <w:rsid w:val="0001320A"/>
    <w:rsid w:val="00015DE6"/>
    <w:rsid w:val="00016211"/>
    <w:rsid w:val="00020BA2"/>
    <w:rsid w:val="00021603"/>
    <w:rsid w:val="00021954"/>
    <w:rsid w:val="00021D10"/>
    <w:rsid w:val="00022EBE"/>
    <w:rsid w:val="00023FF4"/>
    <w:rsid w:val="00024580"/>
    <w:rsid w:val="0002573C"/>
    <w:rsid w:val="00025ED8"/>
    <w:rsid w:val="000269CC"/>
    <w:rsid w:val="00026FE7"/>
    <w:rsid w:val="000276A9"/>
    <w:rsid w:val="000314FE"/>
    <w:rsid w:val="00032F3F"/>
    <w:rsid w:val="0003496B"/>
    <w:rsid w:val="0003550C"/>
    <w:rsid w:val="00035F60"/>
    <w:rsid w:val="00037AF8"/>
    <w:rsid w:val="00040987"/>
    <w:rsid w:val="00040A7C"/>
    <w:rsid w:val="00040F13"/>
    <w:rsid w:val="00043351"/>
    <w:rsid w:val="00043FD7"/>
    <w:rsid w:val="00045251"/>
    <w:rsid w:val="000538F4"/>
    <w:rsid w:val="000542B7"/>
    <w:rsid w:val="00054A6B"/>
    <w:rsid w:val="00055F47"/>
    <w:rsid w:val="000601BD"/>
    <w:rsid w:val="000627F1"/>
    <w:rsid w:val="00063C2C"/>
    <w:rsid w:val="00064C6C"/>
    <w:rsid w:val="000653FB"/>
    <w:rsid w:val="00065FA3"/>
    <w:rsid w:val="0006620C"/>
    <w:rsid w:val="00066513"/>
    <w:rsid w:val="00066EDF"/>
    <w:rsid w:val="000679BC"/>
    <w:rsid w:val="00070004"/>
    <w:rsid w:val="00070629"/>
    <w:rsid w:val="000709B0"/>
    <w:rsid w:val="000714A6"/>
    <w:rsid w:val="00071DFC"/>
    <w:rsid w:val="000724E7"/>
    <w:rsid w:val="000729F9"/>
    <w:rsid w:val="000739D5"/>
    <w:rsid w:val="00073C13"/>
    <w:rsid w:val="00076AE3"/>
    <w:rsid w:val="00076AF5"/>
    <w:rsid w:val="000833F7"/>
    <w:rsid w:val="000879B3"/>
    <w:rsid w:val="000902FD"/>
    <w:rsid w:val="00090753"/>
    <w:rsid w:val="00091009"/>
    <w:rsid w:val="00092EA1"/>
    <w:rsid w:val="000944C2"/>
    <w:rsid w:val="000955F0"/>
    <w:rsid w:val="00095E21"/>
    <w:rsid w:val="00096C1E"/>
    <w:rsid w:val="000A08C6"/>
    <w:rsid w:val="000A09BB"/>
    <w:rsid w:val="000A3473"/>
    <w:rsid w:val="000A3A2F"/>
    <w:rsid w:val="000A43EB"/>
    <w:rsid w:val="000A4700"/>
    <w:rsid w:val="000A516E"/>
    <w:rsid w:val="000A5907"/>
    <w:rsid w:val="000A6ECC"/>
    <w:rsid w:val="000B003B"/>
    <w:rsid w:val="000B238D"/>
    <w:rsid w:val="000B268F"/>
    <w:rsid w:val="000B26DA"/>
    <w:rsid w:val="000B288B"/>
    <w:rsid w:val="000B3ADA"/>
    <w:rsid w:val="000B4AE6"/>
    <w:rsid w:val="000B4E9B"/>
    <w:rsid w:val="000B6FC9"/>
    <w:rsid w:val="000B7AB4"/>
    <w:rsid w:val="000B7D58"/>
    <w:rsid w:val="000C0CC7"/>
    <w:rsid w:val="000C1983"/>
    <w:rsid w:val="000C1C8E"/>
    <w:rsid w:val="000C1D05"/>
    <w:rsid w:val="000C2B9B"/>
    <w:rsid w:val="000C2FF2"/>
    <w:rsid w:val="000C35A6"/>
    <w:rsid w:val="000C59C2"/>
    <w:rsid w:val="000C69BA"/>
    <w:rsid w:val="000D016B"/>
    <w:rsid w:val="000D2423"/>
    <w:rsid w:val="000D443A"/>
    <w:rsid w:val="000D4751"/>
    <w:rsid w:val="000D49D3"/>
    <w:rsid w:val="000D4AE2"/>
    <w:rsid w:val="000D52B1"/>
    <w:rsid w:val="000D64BE"/>
    <w:rsid w:val="000D7C2E"/>
    <w:rsid w:val="000E1AC2"/>
    <w:rsid w:val="000E29A6"/>
    <w:rsid w:val="000E2FFE"/>
    <w:rsid w:val="000E471E"/>
    <w:rsid w:val="000F016F"/>
    <w:rsid w:val="000F6288"/>
    <w:rsid w:val="000F6295"/>
    <w:rsid w:val="000F7CE6"/>
    <w:rsid w:val="00100486"/>
    <w:rsid w:val="00100532"/>
    <w:rsid w:val="00100656"/>
    <w:rsid w:val="0010132B"/>
    <w:rsid w:val="00102625"/>
    <w:rsid w:val="001045DE"/>
    <w:rsid w:val="001047C4"/>
    <w:rsid w:val="00104B87"/>
    <w:rsid w:val="00105432"/>
    <w:rsid w:val="00105BCE"/>
    <w:rsid w:val="0010633C"/>
    <w:rsid w:val="00106647"/>
    <w:rsid w:val="00106751"/>
    <w:rsid w:val="00107391"/>
    <w:rsid w:val="00113149"/>
    <w:rsid w:val="00113362"/>
    <w:rsid w:val="00113887"/>
    <w:rsid w:val="00116583"/>
    <w:rsid w:val="00116F2E"/>
    <w:rsid w:val="00120270"/>
    <w:rsid w:val="001206E3"/>
    <w:rsid w:val="00121BBA"/>
    <w:rsid w:val="00122FD4"/>
    <w:rsid w:val="00123756"/>
    <w:rsid w:val="00123F11"/>
    <w:rsid w:val="001247AE"/>
    <w:rsid w:val="001254C0"/>
    <w:rsid w:val="001255CD"/>
    <w:rsid w:val="00126587"/>
    <w:rsid w:val="001273A3"/>
    <w:rsid w:val="00131723"/>
    <w:rsid w:val="00132BDD"/>
    <w:rsid w:val="00133D8D"/>
    <w:rsid w:val="001347E4"/>
    <w:rsid w:val="0013540B"/>
    <w:rsid w:val="001359F0"/>
    <w:rsid w:val="00136256"/>
    <w:rsid w:val="001364BB"/>
    <w:rsid w:val="0013725F"/>
    <w:rsid w:val="00140057"/>
    <w:rsid w:val="00140706"/>
    <w:rsid w:val="00140843"/>
    <w:rsid w:val="00141257"/>
    <w:rsid w:val="0014290C"/>
    <w:rsid w:val="00142B3C"/>
    <w:rsid w:val="00143126"/>
    <w:rsid w:val="001442C3"/>
    <w:rsid w:val="00144D2A"/>
    <w:rsid w:val="001479D1"/>
    <w:rsid w:val="001505C2"/>
    <w:rsid w:val="0015062A"/>
    <w:rsid w:val="001512AC"/>
    <w:rsid w:val="00153A3B"/>
    <w:rsid w:val="00154F8C"/>
    <w:rsid w:val="0015513B"/>
    <w:rsid w:val="00155211"/>
    <w:rsid w:val="00155A15"/>
    <w:rsid w:val="001560CA"/>
    <w:rsid w:val="001564A5"/>
    <w:rsid w:val="00160B98"/>
    <w:rsid w:val="00161339"/>
    <w:rsid w:val="00162F2A"/>
    <w:rsid w:val="00163508"/>
    <w:rsid w:val="00163A18"/>
    <w:rsid w:val="001645BD"/>
    <w:rsid w:val="00171C3B"/>
    <w:rsid w:val="001729F9"/>
    <w:rsid w:val="00174029"/>
    <w:rsid w:val="0017477D"/>
    <w:rsid w:val="00175CBD"/>
    <w:rsid w:val="001813AA"/>
    <w:rsid w:val="001828B5"/>
    <w:rsid w:val="00183571"/>
    <w:rsid w:val="00184A98"/>
    <w:rsid w:val="001851D3"/>
    <w:rsid w:val="00185F79"/>
    <w:rsid w:val="001865D3"/>
    <w:rsid w:val="00186628"/>
    <w:rsid w:val="00190D5B"/>
    <w:rsid w:val="00191264"/>
    <w:rsid w:val="001927D6"/>
    <w:rsid w:val="00192802"/>
    <w:rsid w:val="001939D9"/>
    <w:rsid w:val="00194857"/>
    <w:rsid w:val="0019527F"/>
    <w:rsid w:val="00195D6D"/>
    <w:rsid w:val="00195FB7"/>
    <w:rsid w:val="0019671C"/>
    <w:rsid w:val="001975C3"/>
    <w:rsid w:val="001A00A2"/>
    <w:rsid w:val="001A1CA2"/>
    <w:rsid w:val="001A2890"/>
    <w:rsid w:val="001A3BB2"/>
    <w:rsid w:val="001A3CF9"/>
    <w:rsid w:val="001A52A4"/>
    <w:rsid w:val="001A5A99"/>
    <w:rsid w:val="001A6F05"/>
    <w:rsid w:val="001A7619"/>
    <w:rsid w:val="001B0571"/>
    <w:rsid w:val="001B0B6F"/>
    <w:rsid w:val="001B13F4"/>
    <w:rsid w:val="001B2E6B"/>
    <w:rsid w:val="001B3BE2"/>
    <w:rsid w:val="001B42EE"/>
    <w:rsid w:val="001B5821"/>
    <w:rsid w:val="001B5EBF"/>
    <w:rsid w:val="001B60B0"/>
    <w:rsid w:val="001B6F25"/>
    <w:rsid w:val="001B74A7"/>
    <w:rsid w:val="001C0146"/>
    <w:rsid w:val="001C3FC0"/>
    <w:rsid w:val="001C47B5"/>
    <w:rsid w:val="001C49C0"/>
    <w:rsid w:val="001C4C56"/>
    <w:rsid w:val="001C4E6B"/>
    <w:rsid w:val="001C5CD7"/>
    <w:rsid w:val="001C5EFD"/>
    <w:rsid w:val="001C702C"/>
    <w:rsid w:val="001D0512"/>
    <w:rsid w:val="001D2641"/>
    <w:rsid w:val="001D3D2F"/>
    <w:rsid w:val="001D3E3A"/>
    <w:rsid w:val="001D7F6A"/>
    <w:rsid w:val="001E0D2C"/>
    <w:rsid w:val="001E0EBA"/>
    <w:rsid w:val="001E2F68"/>
    <w:rsid w:val="001E3999"/>
    <w:rsid w:val="001E43A4"/>
    <w:rsid w:val="001E44B0"/>
    <w:rsid w:val="001E5B2F"/>
    <w:rsid w:val="001E6149"/>
    <w:rsid w:val="001E6C2C"/>
    <w:rsid w:val="001E799B"/>
    <w:rsid w:val="001F03BA"/>
    <w:rsid w:val="001F0440"/>
    <w:rsid w:val="001F0488"/>
    <w:rsid w:val="001F09E4"/>
    <w:rsid w:val="001F2C2C"/>
    <w:rsid w:val="001F3929"/>
    <w:rsid w:val="001F5A18"/>
    <w:rsid w:val="001F5E03"/>
    <w:rsid w:val="001F5E9E"/>
    <w:rsid w:val="001F663F"/>
    <w:rsid w:val="001F6949"/>
    <w:rsid w:val="001F71C8"/>
    <w:rsid w:val="002014F6"/>
    <w:rsid w:val="00201D5D"/>
    <w:rsid w:val="0020211E"/>
    <w:rsid w:val="00202B49"/>
    <w:rsid w:val="00202D45"/>
    <w:rsid w:val="0020305A"/>
    <w:rsid w:val="00204A1D"/>
    <w:rsid w:val="00204A89"/>
    <w:rsid w:val="00210713"/>
    <w:rsid w:val="00211B1E"/>
    <w:rsid w:val="00212D49"/>
    <w:rsid w:val="0021314D"/>
    <w:rsid w:val="00213C38"/>
    <w:rsid w:val="00213C58"/>
    <w:rsid w:val="00214846"/>
    <w:rsid w:val="0021608C"/>
    <w:rsid w:val="002203E6"/>
    <w:rsid w:val="00221311"/>
    <w:rsid w:val="00221521"/>
    <w:rsid w:val="00221CCA"/>
    <w:rsid w:val="00222E3B"/>
    <w:rsid w:val="00224666"/>
    <w:rsid w:val="002254BD"/>
    <w:rsid w:val="0022741F"/>
    <w:rsid w:val="00227CB3"/>
    <w:rsid w:val="00227EB4"/>
    <w:rsid w:val="002312A3"/>
    <w:rsid w:val="0023318F"/>
    <w:rsid w:val="00233C98"/>
    <w:rsid w:val="00234D33"/>
    <w:rsid w:val="00237664"/>
    <w:rsid w:val="00240894"/>
    <w:rsid w:val="00240B3C"/>
    <w:rsid w:val="00241252"/>
    <w:rsid w:val="002422C4"/>
    <w:rsid w:val="00243B51"/>
    <w:rsid w:val="00243EC9"/>
    <w:rsid w:val="00244A6B"/>
    <w:rsid w:val="00246B8D"/>
    <w:rsid w:val="0024748E"/>
    <w:rsid w:val="00253C21"/>
    <w:rsid w:val="00255687"/>
    <w:rsid w:val="00255827"/>
    <w:rsid w:val="00260C57"/>
    <w:rsid w:val="0026175B"/>
    <w:rsid w:val="00262482"/>
    <w:rsid w:val="00262E28"/>
    <w:rsid w:val="002633A2"/>
    <w:rsid w:val="00263F91"/>
    <w:rsid w:val="00264AA4"/>
    <w:rsid w:val="00265435"/>
    <w:rsid w:val="00266003"/>
    <w:rsid w:val="002663F5"/>
    <w:rsid w:val="002676E0"/>
    <w:rsid w:val="0027093E"/>
    <w:rsid w:val="00272386"/>
    <w:rsid w:val="00272E78"/>
    <w:rsid w:val="00273C18"/>
    <w:rsid w:val="00274CE4"/>
    <w:rsid w:val="0027540F"/>
    <w:rsid w:val="00275A8C"/>
    <w:rsid w:val="00277971"/>
    <w:rsid w:val="00280AFD"/>
    <w:rsid w:val="00281BF4"/>
    <w:rsid w:val="00282242"/>
    <w:rsid w:val="002830E4"/>
    <w:rsid w:val="002831AE"/>
    <w:rsid w:val="002844DF"/>
    <w:rsid w:val="002901BA"/>
    <w:rsid w:val="00292CCC"/>
    <w:rsid w:val="002931CC"/>
    <w:rsid w:val="00294F07"/>
    <w:rsid w:val="002A3881"/>
    <w:rsid w:val="002A4453"/>
    <w:rsid w:val="002A4BF3"/>
    <w:rsid w:val="002A63A3"/>
    <w:rsid w:val="002B0242"/>
    <w:rsid w:val="002B0C5D"/>
    <w:rsid w:val="002B1844"/>
    <w:rsid w:val="002B2776"/>
    <w:rsid w:val="002B303E"/>
    <w:rsid w:val="002B32A4"/>
    <w:rsid w:val="002C0298"/>
    <w:rsid w:val="002C1938"/>
    <w:rsid w:val="002C1BE8"/>
    <w:rsid w:val="002C3253"/>
    <w:rsid w:val="002C3405"/>
    <w:rsid w:val="002C35F5"/>
    <w:rsid w:val="002C38DB"/>
    <w:rsid w:val="002C4B53"/>
    <w:rsid w:val="002C54B3"/>
    <w:rsid w:val="002C76D6"/>
    <w:rsid w:val="002C7EAB"/>
    <w:rsid w:val="002D03EF"/>
    <w:rsid w:val="002D0486"/>
    <w:rsid w:val="002D0E9C"/>
    <w:rsid w:val="002D1418"/>
    <w:rsid w:val="002D1E58"/>
    <w:rsid w:val="002D285F"/>
    <w:rsid w:val="002D392B"/>
    <w:rsid w:val="002D4338"/>
    <w:rsid w:val="002D47C3"/>
    <w:rsid w:val="002D4A13"/>
    <w:rsid w:val="002D5F72"/>
    <w:rsid w:val="002D6C16"/>
    <w:rsid w:val="002D70FF"/>
    <w:rsid w:val="002E0BA1"/>
    <w:rsid w:val="002E1D63"/>
    <w:rsid w:val="002E27FF"/>
    <w:rsid w:val="002E306E"/>
    <w:rsid w:val="002E4D72"/>
    <w:rsid w:val="002E7390"/>
    <w:rsid w:val="002E7A1A"/>
    <w:rsid w:val="002F08B3"/>
    <w:rsid w:val="002F0B61"/>
    <w:rsid w:val="002F264A"/>
    <w:rsid w:val="002F3160"/>
    <w:rsid w:val="002F3609"/>
    <w:rsid w:val="002F39AA"/>
    <w:rsid w:val="002F3DEB"/>
    <w:rsid w:val="002F3F25"/>
    <w:rsid w:val="002F5240"/>
    <w:rsid w:val="002F539D"/>
    <w:rsid w:val="002F6592"/>
    <w:rsid w:val="002F7417"/>
    <w:rsid w:val="002F7866"/>
    <w:rsid w:val="002F7948"/>
    <w:rsid w:val="0030152E"/>
    <w:rsid w:val="00301A5A"/>
    <w:rsid w:val="00304A64"/>
    <w:rsid w:val="00304AAC"/>
    <w:rsid w:val="00304EFC"/>
    <w:rsid w:val="00305818"/>
    <w:rsid w:val="00305D05"/>
    <w:rsid w:val="00306A31"/>
    <w:rsid w:val="00310A75"/>
    <w:rsid w:val="00311953"/>
    <w:rsid w:val="003125AE"/>
    <w:rsid w:val="0031293A"/>
    <w:rsid w:val="00313553"/>
    <w:rsid w:val="003173C8"/>
    <w:rsid w:val="00317E20"/>
    <w:rsid w:val="00321688"/>
    <w:rsid w:val="00322537"/>
    <w:rsid w:val="003259EB"/>
    <w:rsid w:val="00330B57"/>
    <w:rsid w:val="00330E07"/>
    <w:rsid w:val="00332975"/>
    <w:rsid w:val="00333803"/>
    <w:rsid w:val="003345B1"/>
    <w:rsid w:val="0034032C"/>
    <w:rsid w:val="003406A8"/>
    <w:rsid w:val="00340D81"/>
    <w:rsid w:val="00340DCD"/>
    <w:rsid w:val="0034102D"/>
    <w:rsid w:val="00343434"/>
    <w:rsid w:val="003434E5"/>
    <w:rsid w:val="0034394E"/>
    <w:rsid w:val="00343B59"/>
    <w:rsid w:val="00344FA9"/>
    <w:rsid w:val="003466B0"/>
    <w:rsid w:val="00346815"/>
    <w:rsid w:val="00346F69"/>
    <w:rsid w:val="00350EE2"/>
    <w:rsid w:val="00352626"/>
    <w:rsid w:val="00353003"/>
    <w:rsid w:val="00353508"/>
    <w:rsid w:val="003539A2"/>
    <w:rsid w:val="00355E56"/>
    <w:rsid w:val="00356845"/>
    <w:rsid w:val="0036095A"/>
    <w:rsid w:val="003619C0"/>
    <w:rsid w:val="00362BA7"/>
    <w:rsid w:val="00365F6D"/>
    <w:rsid w:val="003662B5"/>
    <w:rsid w:val="00366DD8"/>
    <w:rsid w:val="003713AD"/>
    <w:rsid w:val="0037218F"/>
    <w:rsid w:val="0037631F"/>
    <w:rsid w:val="00376FA8"/>
    <w:rsid w:val="00377574"/>
    <w:rsid w:val="00380BAB"/>
    <w:rsid w:val="00380F9F"/>
    <w:rsid w:val="003833AB"/>
    <w:rsid w:val="003848D6"/>
    <w:rsid w:val="003855AF"/>
    <w:rsid w:val="00387426"/>
    <w:rsid w:val="00391391"/>
    <w:rsid w:val="003922C2"/>
    <w:rsid w:val="00392CFF"/>
    <w:rsid w:val="00392D00"/>
    <w:rsid w:val="00392D61"/>
    <w:rsid w:val="003941DA"/>
    <w:rsid w:val="00394642"/>
    <w:rsid w:val="00395AD2"/>
    <w:rsid w:val="003963C3"/>
    <w:rsid w:val="00396518"/>
    <w:rsid w:val="003A14AC"/>
    <w:rsid w:val="003A165B"/>
    <w:rsid w:val="003A16AE"/>
    <w:rsid w:val="003A29B9"/>
    <w:rsid w:val="003A3235"/>
    <w:rsid w:val="003A371B"/>
    <w:rsid w:val="003A3B1B"/>
    <w:rsid w:val="003A4D37"/>
    <w:rsid w:val="003A621D"/>
    <w:rsid w:val="003A6DCC"/>
    <w:rsid w:val="003A74F3"/>
    <w:rsid w:val="003A79DF"/>
    <w:rsid w:val="003B0AC9"/>
    <w:rsid w:val="003B3BEF"/>
    <w:rsid w:val="003B5605"/>
    <w:rsid w:val="003B6414"/>
    <w:rsid w:val="003B77B7"/>
    <w:rsid w:val="003B7DB1"/>
    <w:rsid w:val="003C1B68"/>
    <w:rsid w:val="003C287E"/>
    <w:rsid w:val="003C2ADF"/>
    <w:rsid w:val="003C41F0"/>
    <w:rsid w:val="003C53BB"/>
    <w:rsid w:val="003C5B03"/>
    <w:rsid w:val="003C7BA2"/>
    <w:rsid w:val="003D0C9F"/>
    <w:rsid w:val="003D0E02"/>
    <w:rsid w:val="003D0EC8"/>
    <w:rsid w:val="003D176F"/>
    <w:rsid w:val="003D7B91"/>
    <w:rsid w:val="003D7BD2"/>
    <w:rsid w:val="003E0133"/>
    <w:rsid w:val="003E035E"/>
    <w:rsid w:val="003E0B80"/>
    <w:rsid w:val="003E3DED"/>
    <w:rsid w:val="003E5C56"/>
    <w:rsid w:val="003E6144"/>
    <w:rsid w:val="003E6788"/>
    <w:rsid w:val="003E6CA0"/>
    <w:rsid w:val="003E6D00"/>
    <w:rsid w:val="003E79F6"/>
    <w:rsid w:val="003F0956"/>
    <w:rsid w:val="003F268D"/>
    <w:rsid w:val="003F60CD"/>
    <w:rsid w:val="003F6421"/>
    <w:rsid w:val="003F76E9"/>
    <w:rsid w:val="004009E4"/>
    <w:rsid w:val="00401D3F"/>
    <w:rsid w:val="00401D84"/>
    <w:rsid w:val="00402986"/>
    <w:rsid w:val="004034EF"/>
    <w:rsid w:val="00404860"/>
    <w:rsid w:val="00407DDA"/>
    <w:rsid w:val="00410A05"/>
    <w:rsid w:val="00410DBF"/>
    <w:rsid w:val="00411FD3"/>
    <w:rsid w:val="00413A87"/>
    <w:rsid w:val="00413EBA"/>
    <w:rsid w:val="00415283"/>
    <w:rsid w:val="004173EA"/>
    <w:rsid w:val="004204A9"/>
    <w:rsid w:val="00420681"/>
    <w:rsid w:val="00421EDB"/>
    <w:rsid w:val="00422ADC"/>
    <w:rsid w:val="00423AD9"/>
    <w:rsid w:val="00424126"/>
    <w:rsid w:val="004244C1"/>
    <w:rsid w:val="00424518"/>
    <w:rsid w:val="00425A41"/>
    <w:rsid w:val="00425F28"/>
    <w:rsid w:val="00427410"/>
    <w:rsid w:val="0043040C"/>
    <w:rsid w:val="004310E6"/>
    <w:rsid w:val="00431292"/>
    <w:rsid w:val="00431B9B"/>
    <w:rsid w:val="00431F34"/>
    <w:rsid w:val="004347B2"/>
    <w:rsid w:val="0043653C"/>
    <w:rsid w:val="00437B12"/>
    <w:rsid w:val="00442E21"/>
    <w:rsid w:val="00443BBA"/>
    <w:rsid w:val="00444F55"/>
    <w:rsid w:val="00445DED"/>
    <w:rsid w:val="004468C7"/>
    <w:rsid w:val="00446F0B"/>
    <w:rsid w:val="004470C7"/>
    <w:rsid w:val="004470FA"/>
    <w:rsid w:val="0044732B"/>
    <w:rsid w:val="00450087"/>
    <w:rsid w:val="00450726"/>
    <w:rsid w:val="00450C87"/>
    <w:rsid w:val="00450D67"/>
    <w:rsid w:val="00451EEA"/>
    <w:rsid w:val="004521DB"/>
    <w:rsid w:val="00452FFD"/>
    <w:rsid w:val="00457485"/>
    <w:rsid w:val="00457E19"/>
    <w:rsid w:val="00460CBF"/>
    <w:rsid w:val="004611A5"/>
    <w:rsid w:val="004621E7"/>
    <w:rsid w:val="004635E8"/>
    <w:rsid w:val="0046641B"/>
    <w:rsid w:val="004664CE"/>
    <w:rsid w:val="0046656E"/>
    <w:rsid w:val="00467252"/>
    <w:rsid w:val="00470A1B"/>
    <w:rsid w:val="004718C2"/>
    <w:rsid w:val="00475365"/>
    <w:rsid w:val="0047640F"/>
    <w:rsid w:val="00476CE4"/>
    <w:rsid w:val="00477259"/>
    <w:rsid w:val="0048008C"/>
    <w:rsid w:val="00480FBB"/>
    <w:rsid w:val="004812DB"/>
    <w:rsid w:val="004818FF"/>
    <w:rsid w:val="00482111"/>
    <w:rsid w:val="00482A84"/>
    <w:rsid w:val="00483183"/>
    <w:rsid w:val="00485B9E"/>
    <w:rsid w:val="00485C99"/>
    <w:rsid w:val="00490629"/>
    <w:rsid w:val="00490A8D"/>
    <w:rsid w:val="00490C7C"/>
    <w:rsid w:val="004910DF"/>
    <w:rsid w:val="00492225"/>
    <w:rsid w:val="004930A0"/>
    <w:rsid w:val="004971E7"/>
    <w:rsid w:val="004A026D"/>
    <w:rsid w:val="004A0461"/>
    <w:rsid w:val="004A1AFC"/>
    <w:rsid w:val="004A21BC"/>
    <w:rsid w:val="004A33F9"/>
    <w:rsid w:val="004A4245"/>
    <w:rsid w:val="004A4255"/>
    <w:rsid w:val="004A607F"/>
    <w:rsid w:val="004A7D10"/>
    <w:rsid w:val="004B16BF"/>
    <w:rsid w:val="004B6983"/>
    <w:rsid w:val="004B7180"/>
    <w:rsid w:val="004B7BE6"/>
    <w:rsid w:val="004C033F"/>
    <w:rsid w:val="004C0CF0"/>
    <w:rsid w:val="004C28B2"/>
    <w:rsid w:val="004C2A7D"/>
    <w:rsid w:val="004C31A3"/>
    <w:rsid w:val="004C380F"/>
    <w:rsid w:val="004C39CA"/>
    <w:rsid w:val="004C3CD8"/>
    <w:rsid w:val="004C3FAD"/>
    <w:rsid w:val="004C4918"/>
    <w:rsid w:val="004C5151"/>
    <w:rsid w:val="004C5BE0"/>
    <w:rsid w:val="004C7270"/>
    <w:rsid w:val="004C7FCC"/>
    <w:rsid w:val="004D04EA"/>
    <w:rsid w:val="004D0898"/>
    <w:rsid w:val="004D0E2F"/>
    <w:rsid w:val="004D26F0"/>
    <w:rsid w:val="004D2B34"/>
    <w:rsid w:val="004D3A5C"/>
    <w:rsid w:val="004D3CBA"/>
    <w:rsid w:val="004D3CF2"/>
    <w:rsid w:val="004D4386"/>
    <w:rsid w:val="004D5270"/>
    <w:rsid w:val="004D5974"/>
    <w:rsid w:val="004D5A52"/>
    <w:rsid w:val="004D5F7E"/>
    <w:rsid w:val="004D6107"/>
    <w:rsid w:val="004D74B8"/>
    <w:rsid w:val="004D7ECD"/>
    <w:rsid w:val="004E0066"/>
    <w:rsid w:val="004E0D6E"/>
    <w:rsid w:val="004E28C8"/>
    <w:rsid w:val="004E3071"/>
    <w:rsid w:val="004E3592"/>
    <w:rsid w:val="004E603E"/>
    <w:rsid w:val="004E749C"/>
    <w:rsid w:val="004E76F7"/>
    <w:rsid w:val="004E78D0"/>
    <w:rsid w:val="004F1324"/>
    <w:rsid w:val="004F1C4F"/>
    <w:rsid w:val="004F29A7"/>
    <w:rsid w:val="004F49F6"/>
    <w:rsid w:val="004F5192"/>
    <w:rsid w:val="004F5ADD"/>
    <w:rsid w:val="004F7725"/>
    <w:rsid w:val="00501B48"/>
    <w:rsid w:val="0050257E"/>
    <w:rsid w:val="00502D1D"/>
    <w:rsid w:val="0050341A"/>
    <w:rsid w:val="00503747"/>
    <w:rsid w:val="005061F1"/>
    <w:rsid w:val="005137EA"/>
    <w:rsid w:val="005137EF"/>
    <w:rsid w:val="00514546"/>
    <w:rsid w:val="00514562"/>
    <w:rsid w:val="0051486C"/>
    <w:rsid w:val="00514975"/>
    <w:rsid w:val="00514FD3"/>
    <w:rsid w:val="00515127"/>
    <w:rsid w:val="00515DEC"/>
    <w:rsid w:val="00516400"/>
    <w:rsid w:val="0051681F"/>
    <w:rsid w:val="00520FE2"/>
    <w:rsid w:val="005216A5"/>
    <w:rsid w:val="005245B2"/>
    <w:rsid w:val="005262D9"/>
    <w:rsid w:val="00526AE2"/>
    <w:rsid w:val="00527633"/>
    <w:rsid w:val="00530118"/>
    <w:rsid w:val="00530C67"/>
    <w:rsid w:val="00532A40"/>
    <w:rsid w:val="00533BA3"/>
    <w:rsid w:val="0053528A"/>
    <w:rsid w:val="00536A76"/>
    <w:rsid w:val="0053732F"/>
    <w:rsid w:val="00540430"/>
    <w:rsid w:val="00540B7A"/>
    <w:rsid w:val="0054132B"/>
    <w:rsid w:val="00541DE5"/>
    <w:rsid w:val="00542D7D"/>
    <w:rsid w:val="005434BC"/>
    <w:rsid w:val="00543A3D"/>
    <w:rsid w:val="00546BCA"/>
    <w:rsid w:val="00546C5C"/>
    <w:rsid w:val="00546E02"/>
    <w:rsid w:val="0054771F"/>
    <w:rsid w:val="0055005C"/>
    <w:rsid w:val="0055264C"/>
    <w:rsid w:val="005526E1"/>
    <w:rsid w:val="005529E8"/>
    <w:rsid w:val="00555032"/>
    <w:rsid w:val="00555037"/>
    <w:rsid w:val="0055559D"/>
    <w:rsid w:val="00557761"/>
    <w:rsid w:val="00560023"/>
    <w:rsid w:val="00561CFF"/>
    <w:rsid w:val="00562F68"/>
    <w:rsid w:val="0056305D"/>
    <w:rsid w:val="005633D5"/>
    <w:rsid w:val="00565B6E"/>
    <w:rsid w:val="00565D8E"/>
    <w:rsid w:val="0057050C"/>
    <w:rsid w:val="0057074A"/>
    <w:rsid w:val="005711A3"/>
    <w:rsid w:val="005711A6"/>
    <w:rsid w:val="00571215"/>
    <w:rsid w:val="00574223"/>
    <w:rsid w:val="00574490"/>
    <w:rsid w:val="00575FB6"/>
    <w:rsid w:val="00577147"/>
    <w:rsid w:val="00577C48"/>
    <w:rsid w:val="00580BF0"/>
    <w:rsid w:val="00581401"/>
    <w:rsid w:val="00581A21"/>
    <w:rsid w:val="005825B7"/>
    <w:rsid w:val="005854DA"/>
    <w:rsid w:val="00585AA0"/>
    <w:rsid w:val="00586305"/>
    <w:rsid w:val="005867C7"/>
    <w:rsid w:val="00590CEE"/>
    <w:rsid w:val="00591A1F"/>
    <w:rsid w:val="00591E91"/>
    <w:rsid w:val="00591ECD"/>
    <w:rsid w:val="00591EE4"/>
    <w:rsid w:val="0059240B"/>
    <w:rsid w:val="00596171"/>
    <w:rsid w:val="00596D20"/>
    <w:rsid w:val="00596D2D"/>
    <w:rsid w:val="00597B97"/>
    <w:rsid w:val="005A3D77"/>
    <w:rsid w:val="005A799F"/>
    <w:rsid w:val="005B01AA"/>
    <w:rsid w:val="005B1F5E"/>
    <w:rsid w:val="005B4515"/>
    <w:rsid w:val="005B4D53"/>
    <w:rsid w:val="005B67CA"/>
    <w:rsid w:val="005B750F"/>
    <w:rsid w:val="005B7A02"/>
    <w:rsid w:val="005B7B31"/>
    <w:rsid w:val="005C1A75"/>
    <w:rsid w:val="005C1BF2"/>
    <w:rsid w:val="005C22C2"/>
    <w:rsid w:val="005C310B"/>
    <w:rsid w:val="005C3614"/>
    <w:rsid w:val="005C44C7"/>
    <w:rsid w:val="005C4E52"/>
    <w:rsid w:val="005C66FF"/>
    <w:rsid w:val="005C7551"/>
    <w:rsid w:val="005C7934"/>
    <w:rsid w:val="005D0623"/>
    <w:rsid w:val="005D0AEC"/>
    <w:rsid w:val="005D13B2"/>
    <w:rsid w:val="005D16BD"/>
    <w:rsid w:val="005D1E14"/>
    <w:rsid w:val="005D2504"/>
    <w:rsid w:val="005D26A8"/>
    <w:rsid w:val="005D4563"/>
    <w:rsid w:val="005D53AD"/>
    <w:rsid w:val="005D5597"/>
    <w:rsid w:val="005D6D98"/>
    <w:rsid w:val="005D7E61"/>
    <w:rsid w:val="005E2050"/>
    <w:rsid w:val="005E26A0"/>
    <w:rsid w:val="005E3D82"/>
    <w:rsid w:val="005E6CDC"/>
    <w:rsid w:val="005F106B"/>
    <w:rsid w:val="005F270E"/>
    <w:rsid w:val="005F2BEC"/>
    <w:rsid w:val="005F2DB3"/>
    <w:rsid w:val="005F34C7"/>
    <w:rsid w:val="005F4044"/>
    <w:rsid w:val="005F48A4"/>
    <w:rsid w:val="005F4CEE"/>
    <w:rsid w:val="005F56EF"/>
    <w:rsid w:val="005F651A"/>
    <w:rsid w:val="005F7989"/>
    <w:rsid w:val="006000E6"/>
    <w:rsid w:val="006012C2"/>
    <w:rsid w:val="00602365"/>
    <w:rsid w:val="00602E97"/>
    <w:rsid w:val="006035CB"/>
    <w:rsid w:val="00604064"/>
    <w:rsid w:val="00604DC8"/>
    <w:rsid w:val="00606768"/>
    <w:rsid w:val="00606810"/>
    <w:rsid w:val="006074FB"/>
    <w:rsid w:val="00611157"/>
    <w:rsid w:val="006129E0"/>
    <w:rsid w:val="00613117"/>
    <w:rsid w:val="006140C0"/>
    <w:rsid w:val="00615A3D"/>
    <w:rsid w:val="00615D81"/>
    <w:rsid w:val="00620699"/>
    <w:rsid w:val="0062076B"/>
    <w:rsid w:val="00620C59"/>
    <w:rsid w:val="00620EDD"/>
    <w:rsid w:val="00624378"/>
    <w:rsid w:val="006246E5"/>
    <w:rsid w:val="00625399"/>
    <w:rsid w:val="0062543A"/>
    <w:rsid w:val="00627CD7"/>
    <w:rsid w:val="006317D6"/>
    <w:rsid w:val="00632B4A"/>
    <w:rsid w:val="00632B6D"/>
    <w:rsid w:val="0063313D"/>
    <w:rsid w:val="00633B04"/>
    <w:rsid w:val="006343E6"/>
    <w:rsid w:val="006366A6"/>
    <w:rsid w:val="006369BA"/>
    <w:rsid w:val="00637771"/>
    <w:rsid w:val="00637EED"/>
    <w:rsid w:val="0064078E"/>
    <w:rsid w:val="00640B15"/>
    <w:rsid w:val="006415F9"/>
    <w:rsid w:val="006422FE"/>
    <w:rsid w:val="00644D1D"/>
    <w:rsid w:val="00645A0D"/>
    <w:rsid w:val="00645E21"/>
    <w:rsid w:val="00646769"/>
    <w:rsid w:val="00647ED7"/>
    <w:rsid w:val="006502AE"/>
    <w:rsid w:val="00652404"/>
    <w:rsid w:val="00652900"/>
    <w:rsid w:val="00652988"/>
    <w:rsid w:val="006536B7"/>
    <w:rsid w:val="006536C8"/>
    <w:rsid w:val="0065471F"/>
    <w:rsid w:val="00655DB9"/>
    <w:rsid w:val="00656150"/>
    <w:rsid w:val="0065773B"/>
    <w:rsid w:val="0065775E"/>
    <w:rsid w:val="00664CE8"/>
    <w:rsid w:val="00665242"/>
    <w:rsid w:val="00665688"/>
    <w:rsid w:val="00670800"/>
    <w:rsid w:val="00671EF5"/>
    <w:rsid w:val="00673222"/>
    <w:rsid w:val="00674605"/>
    <w:rsid w:val="00674BAA"/>
    <w:rsid w:val="006776EB"/>
    <w:rsid w:val="006816C4"/>
    <w:rsid w:val="006816DB"/>
    <w:rsid w:val="00681E76"/>
    <w:rsid w:val="00682F93"/>
    <w:rsid w:val="00684194"/>
    <w:rsid w:val="00684355"/>
    <w:rsid w:val="006857D9"/>
    <w:rsid w:val="00690515"/>
    <w:rsid w:val="00690621"/>
    <w:rsid w:val="00690C7F"/>
    <w:rsid w:val="00691CCC"/>
    <w:rsid w:val="00692F11"/>
    <w:rsid w:val="006942CD"/>
    <w:rsid w:val="0069454F"/>
    <w:rsid w:val="00695969"/>
    <w:rsid w:val="00695E28"/>
    <w:rsid w:val="006969CD"/>
    <w:rsid w:val="0069723F"/>
    <w:rsid w:val="006A0019"/>
    <w:rsid w:val="006A01D5"/>
    <w:rsid w:val="006A02C9"/>
    <w:rsid w:val="006A401A"/>
    <w:rsid w:val="006A4756"/>
    <w:rsid w:val="006A51D7"/>
    <w:rsid w:val="006A567E"/>
    <w:rsid w:val="006A73E4"/>
    <w:rsid w:val="006A7623"/>
    <w:rsid w:val="006B0D03"/>
    <w:rsid w:val="006B1393"/>
    <w:rsid w:val="006B1929"/>
    <w:rsid w:val="006B1B6D"/>
    <w:rsid w:val="006B2612"/>
    <w:rsid w:val="006B2A68"/>
    <w:rsid w:val="006B36E2"/>
    <w:rsid w:val="006B3D68"/>
    <w:rsid w:val="006B5807"/>
    <w:rsid w:val="006B6284"/>
    <w:rsid w:val="006B6BE0"/>
    <w:rsid w:val="006B705A"/>
    <w:rsid w:val="006B70BE"/>
    <w:rsid w:val="006B7583"/>
    <w:rsid w:val="006B77A0"/>
    <w:rsid w:val="006C011A"/>
    <w:rsid w:val="006C05AF"/>
    <w:rsid w:val="006C0CD6"/>
    <w:rsid w:val="006C1809"/>
    <w:rsid w:val="006C1E33"/>
    <w:rsid w:val="006C1F5E"/>
    <w:rsid w:val="006C2445"/>
    <w:rsid w:val="006C2534"/>
    <w:rsid w:val="006C2A30"/>
    <w:rsid w:val="006C2B61"/>
    <w:rsid w:val="006C424E"/>
    <w:rsid w:val="006C49EF"/>
    <w:rsid w:val="006C4A1F"/>
    <w:rsid w:val="006C6C97"/>
    <w:rsid w:val="006C7AB8"/>
    <w:rsid w:val="006D066C"/>
    <w:rsid w:val="006D09D4"/>
    <w:rsid w:val="006D0A16"/>
    <w:rsid w:val="006D0DF1"/>
    <w:rsid w:val="006D1594"/>
    <w:rsid w:val="006D29BE"/>
    <w:rsid w:val="006D2E42"/>
    <w:rsid w:val="006D4501"/>
    <w:rsid w:val="006D6C6F"/>
    <w:rsid w:val="006D6EFE"/>
    <w:rsid w:val="006D7BC9"/>
    <w:rsid w:val="006E05E3"/>
    <w:rsid w:val="006E0F91"/>
    <w:rsid w:val="006E1AE3"/>
    <w:rsid w:val="006E2675"/>
    <w:rsid w:val="006E2C16"/>
    <w:rsid w:val="006E391F"/>
    <w:rsid w:val="006E46BF"/>
    <w:rsid w:val="006E4C96"/>
    <w:rsid w:val="006E4F27"/>
    <w:rsid w:val="006E6DF9"/>
    <w:rsid w:val="006E7105"/>
    <w:rsid w:val="006F331E"/>
    <w:rsid w:val="006F434D"/>
    <w:rsid w:val="006F50FB"/>
    <w:rsid w:val="007006BF"/>
    <w:rsid w:val="007006C5"/>
    <w:rsid w:val="007006FC"/>
    <w:rsid w:val="007007D5"/>
    <w:rsid w:val="00702B98"/>
    <w:rsid w:val="00702D68"/>
    <w:rsid w:val="00702EE8"/>
    <w:rsid w:val="0070394A"/>
    <w:rsid w:val="00703CE6"/>
    <w:rsid w:val="0070423C"/>
    <w:rsid w:val="00704664"/>
    <w:rsid w:val="00705F78"/>
    <w:rsid w:val="00707EB8"/>
    <w:rsid w:val="0071093B"/>
    <w:rsid w:val="00710E56"/>
    <w:rsid w:val="007113D8"/>
    <w:rsid w:val="00713641"/>
    <w:rsid w:val="00713795"/>
    <w:rsid w:val="00713AF9"/>
    <w:rsid w:val="00713D1F"/>
    <w:rsid w:val="00713E77"/>
    <w:rsid w:val="0071589A"/>
    <w:rsid w:val="00715FAA"/>
    <w:rsid w:val="0071640C"/>
    <w:rsid w:val="007168DD"/>
    <w:rsid w:val="00716DB4"/>
    <w:rsid w:val="0072107C"/>
    <w:rsid w:val="00722E8E"/>
    <w:rsid w:val="007240C1"/>
    <w:rsid w:val="00724659"/>
    <w:rsid w:val="00724BF3"/>
    <w:rsid w:val="00726B44"/>
    <w:rsid w:val="00727B8E"/>
    <w:rsid w:val="00730473"/>
    <w:rsid w:val="007304AD"/>
    <w:rsid w:val="00730A44"/>
    <w:rsid w:val="00731D8D"/>
    <w:rsid w:val="00733019"/>
    <w:rsid w:val="00733B23"/>
    <w:rsid w:val="007343E2"/>
    <w:rsid w:val="007349D7"/>
    <w:rsid w:val="00736764"/>
    <w:rsid w:val="007402E4"/>
    <w:rsid w:val="00740C9E"/>
    <w:rsid w:val="00743B28"/>
    <w:rsid w:val="00743FC4"/>
    <w:rsid w:val="00744783"/>
    <w:rsid w:val="00745C42"/>
    <w:rsid w:val="007502CF"/>
    <w:rsid w:val="007504FA"/>
    <w:rsid w:val="00751BB1"/>
    <w:rsid w:val="00752308"/>
    <w:rsid w:val="00753D2E"/>
    <w:rsid w:val="00753F86"/>
    <w:rsid w:val="00754403"/>
    <w:rsid w:val="0075440C"/>
    <w:rsid w:val="00754F7C"/>
    <w:rsid w:val="00755C61"/>
    <w:rsid w:val="00760760"/>
    <w:rsid w:val="00762AC8"/>
    <w:rsid w:val="00762C85"/>
    <w:rsid w:val="00763FC7"/>
    <w:rsid w:val="0076413C"/>
    <w:rsid w:val="007642D6"/>
    <w:rsid w:val="0076633F"/>
    <w:rsid w:val="00770C32"/>
    <w:rsid w:val="00771C2A"/>
    <w:rsid w:val="00772F6D"/>
    <w:rsid w:val="00773B19"/>
    <w:rsid w:val="00773DA0"/>
    <w:rsid w:val="0077535D"/>
    <w:rsid w:val="0077559B"/>
    <w:rsid w:val="00775711"/>
    <w:rsid w:val="00776CD6"/>
    <w:rsid w:val="00777FE6"/>
    <w:rsid w:val="007802F6"/>
    <w:rsid w:val="0078092E"/>
    <w:rsid w:val="00782A25"/>
    <w:rsid w:val="00782DBF"/>
    <w:rsid w:val="00783DB9"/>
    <w:rsid w:val="007846F5"/>
    <w:rsid w:val="0078510C"/>
    <w:rsid w:val="0078520A"/>
    <w:rsid w:val="00785280"/>
    <w:rsid w:val="00786BD8"/>
    <w:rsid w:val="00787253"/>
    <w:rsid w:val="0079020A"/>
    <w:rsid w:val="00790DD4"/>
    <w:rsid w:val="00792ACB"/>
    <w:rsid w:val="007940B5"/>
    <w:rsid w:val="00794C9B"/>
    <w:rsid w:val="00795867"/>
    <w:rsid w:val="00795D18"/>
    <w:rsid w:val="00797BED"/>
    <w:rsid w:val="007A0599"/>
    <w:rsid w:val="007A1AD8"/>
    <w:rsid w:val="007A3DC6"/>
    <w:rsid w:val="007A407F"/>
    <w:rsid w:val="007A4865"/>
    <w:rsid w:val="007A629D"/>
    <w:rsid w:val="007A68CA"/>
    <w:rsid w:val="007B0251"/>
    <w:rsid w:val="007B166E"/>
    <w:rsid w:val="007B3B4A"/>
    <w:rsid w:val="007B4C53"/>
    <w:rsid w:val="007B5A05"/>
    <w:rsid w:val="007B5A33"/>
    <w:rsid w:val="007B6FE6"/>
    <w:rsid w:val="007C054F"/>
    <w:rsid w:val="007C12CA"/>
    <w:rsid w:val="007C1654"/>
    <w:rsid w:val="007C1758"/>
    <w:rsid w:val="007C23D2"/>
    <w:rsid w:val="007C26F5"/>
    <w:rsid w:val="007C2E72"/>
    <w:rsid w:val="007C4860"/>
    <w:rsid w:val="007C56C0"/>
    <w:rsid w:val="007C59D7"/>
    <w:rsid w:val="007D1158"/>
    <w:rsid w:val="007D2821"/>
    <w:rsid w:val="007D2945"/>
    <w:rsid w:val="007D2A08"/>
    <w:rsid w:val="007D2ACC"/>
    <w:rsid w:val="007D574F"/>
    <w:rsid w:val="007D663A"/>
    <w:rsid w:val="007D6D71"/>
    <w:rsid w:val="007D7B78"/>
    <w:rsid w:val="007D7B99"/>
    <w:rsid w:val="007E1FE2"/>
    <w:rsid w:val="007E5EFA"/>
    <w:rsid w:val="007E7212"/>
    <w:rsid w:val="007E7D9F"/>
    <w:rsid w:val="007F12A4"/>
    <w:rsid w:val="007F12D9"/>
    <w:rsid w:val="007F3828"/>
    <w:rsid w:val="007F61A0"/>
    <w:rsid w:val="007F77F3"/>
    <w:rsid w:val="00800606"/>
    <w:rsid w:val="0080126F"/>
    <w:rsid w:val="008015AC"/>
    <w:rsid w:val="00802252"/>
    <w:rsid w:val="00803655"/>
    <w:rsid w:val="0080365E"/>
    <w:rsid w:val="008043C5"/>
    <w:rsid w:val="0080496C"/>
    <w:rsid w:val="0080739F"/>
    <w:rsid w:val="00807E6F"/>
    <w:rsid w:val="008100A1"/>
    <w:rsid w:val="00812377"/>
    <w:rsid w:val="00812D30"/>
    <w:rsid w:val="0081326F"/>
    <w:rsid w:val="00813996"/>
    <w:rsid w:val="0081656D"/>
    <w:rsid w:val="0081707C"/>
    <w:rsid w:val="00817413"/>
    <w:rsid w:val="00817B58"/>
    <w:rsid w:val="00820A6F"/>
    <w:rsid w:val="00820BB0"/>
    <w:rsid w:val="00820E72"/>
    <w:rsid w:val="00821CFD"/>
    <w:rsid w:val="008224CB"/>
    <w:rsid w:val="008230D1"/>
    <w:rsid w:val="008238E4"/>
    <w:rsid w:val="008241BC"/>
    <w:rsid w:val="008248B1"/>
    <w:rsid w:val="00824B38"/>
    <w:rsid w:val="00825DE4"/>
    <w:rsid w:val="00825DFF"/>
    <w:rsid w:val="0082692F"/>
    <w:rsid w:val="00826E2C"/>
    <w:rsid w:val="008313C3"/>
    <w:rsid w:val="00831BC4"/>
    <w:rsid w:val="00831C94"/>
    <w:rsid w:val="00832B7D"/>
    <w:rsid w:val="008337BB"/>
    <w:rsid w:val="00834777"/>
    <w:rsid w:val="00834A25"/>
    <w:rsid w:val="00834B86"/>
    <w:rsid w:val="00835D29"/>
    <w:rsid w:val="00836462"/>
    <w:rsid w:val="0083703B"/>
    <w:rsid w:val="008373A6"/>
    <w:rsid w:val="0083746F"/>
    <w:rsid w:val="008402AC"/>
    <w:rsid w:val="0084219C"/>
    <w:rsid w:val="0084222B"/>
    <w:rsid w:val="008427DE"/>
    <w:rsid w:val="008438A5"/>
    <w:rsid w:val="00843D82"/>
    <w:rsid w:val="00844579"/>
    <w:rsid w:val="008449D0"/>
    <w:rsid w:val="00844ECB"/>
    <w:rsid w:val="00845E05"/>
    <w:rsid w:val="00845F2B"/>
    <w:rsid w:val="008469C5"/>
    <w:rsid w:val="00853AAD"/>
    <w:rsid w:val="00854BF4"/>
    <w:rsid w:val="00855792"/>
    <w:rsid w:val="008574DD"/>
    <w:rsid w:val="00857A3E"/>
    <w:rsid w:val="0086160B"/>
    <w:rsid w:val="00862511"/>
    <w:rsid w:val="00862661"/>
    <w:rsid w:val="00862B6B"/>
    <w:rsid w:val="00862D7E"/>
    <w:rsid w:val="008642A9"/>
    <w:rsid w:val="00865913"/>
    <w:rsid w:val="00866643"/>
    <w:rsid w:val="00867F60"/>
    <w:rsid w:val="00870DEB"/>
    <w:rsid w:val="008717D6"/>
    <w:rsid w:val="00871DF3"/>
    <w:rsid w:val="00872F30"/>
    <w:rsid w:val="0087556D"/>
    <w:rsid w:val="00876C33"/>
    <w:rsid w:val="00877FA6"/>
    <w:rsid w:val="008807FE"/>
    <w:rsid w:val="00880F4F"/>
    <w:rsid w:val="00882B7D"/>
    <w:rsid w:val="008832A5"/>
    <w:rsid w:val="008834B1"/>
    <w:rsid w:val="0088436E"/>
    <w:rsid w:val="008851FD"/>
    <w:rsid w:val="00886AA1"/>
    <w:rsid w:val="00886BA5"/>
    <w:rsid w:val="00887F82"/>
    <w:rsid w:val="00890D47"/>
    <w:rsid w:val="00892A7F"/>
    <w:rsid w:val="00893196"/>
    <w:rsid w:val="00893742"/>
    <w:rsid w:val="0089411B"/>
    <w:rsid w:val="0089544B"/>
    <w:rsid w:val="00896AB7"/>
    <w:rsid w:val="00896ACE"/>
    <w:rsid w:val="00896DA1"/>
    <w:rsid w:val="00897114"/>
    <w:rsid w:val="008A0009"/>
    <w:rsid w:val="008A19A8"/>
    <w:rsid w:val="008A31B6"/>
    <w:rsid w:val="008A357E"/>
    <w:rsid w:val="008A43ED"/>
    <w:rsid w:val="008A5B71"/>
    <w:rsid w:val="008A6EE3"/>
    <w:rsid w:val="008A7681"/>
    <w:rsid w:val="008B0685"/>
    <w:rsid w:val="008B109B"/>
    <w:rsid w:val="008B122C"/>
    <w:rsid w:val="008B1A60"/>
    <w:rsid w:val="008B1DA5"/>
    <w:rsid w:val="008B30E6"/>
    <w:rsid w:val="008B3C2C"/>
    <w:rsid w:val="008B4A11"/>
    <w:rsid w:val="008B4E2F"/>
    <w:rsid w:val="008B5035"/>
    <w:rsid w:val="008B50EA"/>
    <w:rsid w:val="008B547A"/>
    <w:rsid w:val="008B5F85"/>
    <w:rsid w:val="008B64B8"/>
    <w:rsid w:val="008B678D"/>
    <w:rsid w:val="008C0514"/>
    <w:rsid w:val="008C0F9B"/>
    <w:rsid w:val="008C345E"/>
    <w:rsid w:val="008C43AD"/>
    <w:rsid w:val="008C5307"/>
    <w:rsid w:val="008C6603"/>
    <w:rsid w:val="008C727F"/>
    <w:rsid w:val="008C76DE"/>
    <w:rsid w:val="008C793D"/>
    <w:rsid w:val="008D134D"/>
    <w:rsid w:val="008D27B8"/>
    <w:rsid w:val="008D3335"/>
    <w:rsid w:val="008D3C7B"/>
    <w:rsid w:val="008D3DB6"/>
    <w:rsid w:val="008D4FD9"/>
    <w:rsid w:val="008D56B7"/>
    <w:rsid w:val="008D5898"/>
    <w:rsid w:val="008D6A55"/>
    <w:rsid w:val="008E5232"/>
    <w:rsid w:val="008E6B09"/>
    <w:rsid w:val="008F1107"/>
    <w:rsid w:val="008F2A76"/>
    <w:rsid w:val="008F2B9D"/>
    <w:rsid w:val="008F39AF"/>
    <w:rsid w:val="008F3DC8"/>
    <w:rsid w:val="008F3FD5"/>
    <w:rsid w:val="008F46FB"/>
    <w:rsid w:val="008F52DE"/>
    <w:rsid w:val="008F72B8"/>
    <w:rsid w:val="009006FD"/>
    <w:rsid w:val="00905658"/>
    <w:rsid w:val="0090735E"/>
    <w:rsid w:val="00907CCB"/>
    <w:rsid w:val="00912B39"/>
    <w:rsid w:val="009132AC"/>
    <w:rsid w:val="00913A52"/>
    <w:rsid w:val="00914124"/>
    <w:rsid w:val="009159C1"/>
    <w:rsid w:val="00916E54"/>
    <w:rsid w:val="00917AEC"/>
    <w:rsid w:val="00920167"/>
    <w:rsid w:val="009210E5"/>
    <w:rsid w:val="009232D2"/>
    <w:rsid w:val="009244EE"/>
    <w:rsid w:val="00924D57"/>
    <w:rsid w:val="00924DD5"/>
    <w:rsid w:val="00925F53"/>
    <w:rsid w:val="009262C3"/>
    <w:rsid w:val="00927259"/>
    <w:rsid w:val="00927526"/>
    <w:rsid w:val="00930DBB"/>
    <w:rsid w:val="009316CC"/>
    <w:rsid w:val="0093181F"/>
    <w:rsid w:val="0093351B"/>
    <w:rsid w:val="00936377"/>
    <w:rsid w:val="0093682F"/>
    <w:rsid w:val="00936972"/>
    <w:rsid w:val="00940D2D"/>
    <w:rsid w:val="009410B9"/>
    <w:rsid w:val="00941A8D"/>
    <w:rsid w:val="009422DE"/>
    <w:rsid w:val="009457B6"/>
    <w:rsid w:val="00946481"/>
    <w:rsid w:val="009466F6"/>
    <w:rsid w:val="009467F8"/>
    <w:rsid w:val="00947BA5"/>
    <w:rsid w:val="00950628"/>
    <w:rsid w:val="009531F7"/>
    <w:rsid w:val="00954240"/>
    <w:rsid w:val="009558AE"/>
    <w:rsid w:val="00955C54"/>
    <w:rsid w:val="009566A4"/>
    <w:rsid w:val="00956B7D"/>
    <w:rsid w:val="009573CA"/>
    <w:rsid w:val="009603DA"/>
    <w:rsid w:val="00961DC3"/>
    <w:rsid w:val="009636CB"/>
    <w:rsid w:val="009637A7"/>
    <w:rsid w:val="00963E8E"/>
    <w:rsid w:val="00964B2B"/>
    <w:rsid w:val="009667E2"/>
    <w:rsid w:val="00971A44"/>
    <w:rsid w:val="009728DD"/>
    <w:rsid w:val="00972A86"/>
    <w:rsid w:val="0097507E"/>
    <w:rsid w:val="009751BC"/>
    <w:rsid w:val="00975D32"/>
    <w:rsid w:val="0097674A"/>
    <w:rsid w:val="00981A03"/>
    <w:rsid w:val="00981EB3"/>
    <w:rsid w:val="0098275B"/>
    <w:rsid w:val="00982FC7"/>
    <w:rsid w:val="0098389E"/>
    <w:rsid w:val="0098487E"/>
    <w:rsid w:val="00984F8F"/>
    <w:rsid w:val="00987DE0"/>
    <w:rsid w:val="00990975"/>
    <w:rsid w:val="00990C15"/>
    <w:rsid w:val="00990E7C"/>
    <w:rsid w:val="00994695"/>
    <w:rsid w:val="00995503"/>
    <w:rsid w:val="00996BDE"/>
    <w:rsid w:val="0099715A"/>
    <w:rsid w:val="009A00D1"/>
    <w:rsid w:val="009A2522"/>
    <w:rsid w:val="009A2647"/>
    <w:rsid w:val="009A3D21"/>
    <w:rsid w:val="009A4DF0"/>
    <w:rsid w:val="009A4F59"/>
    <w:rsid w:val="009A68FA"/>
    <w:rsid w:val="009A6F05"/>
    <w:rsid w:val="009A7F51"/>
    <w:rsid w:val="009B0D5C"/>
    <w:rsid w:val="009B186F"/>
    <w:rsid w:val="009B1FD5"/>
    <w:rsid w:val="009B2532"/>
    <w:rsid w:val="009B2A0D"/>
    <w:rsid w:val="009B4139"/>
    <w:rsid w:val="009B630C"/>
    <w:rsid w:val="009B71DE"/>
    <w:rsid w:val="009C0B4B"/>
    <w:rsid w:val="009C0EF4"/>
    <w:rsid w:val="009C5C52"/>
    <w:rsid w:val="009C6245"/>
    <w:rsid w:val="009C6BD3"/>
    <w:rsid w:val="009C7295"/>
    <w:rsid w:val="009C7694"/>
    <w:rsid w:val="009D17AE"/>
    <w:rsid w:val="009D1E43"/>
    <w:rsid w:val="009D2636"/>
    <w:rsid w:val="009D3348"/>
    <w:rsid w:val="009D3AB4"/>
    <w:rsid w:val="009D4E2A"/>
    <w:rsid w:val="009D5016"/>
    <w:rsid w:val="009D6D09"/>
    <w:rsid w:val="009D7328"/>
    <w:rsid w:val="009D78D9"/>
    <w:rsid w:val="009E1950"/>
    <w:rsid w:val="009E2A30"/>
    <w:rsid w:val="009E524E"/>
    <w:rsid w:val="009E556C"/>
    <w:rsid w:val="009E665E"/>
    <w:rsid w:val="009E6CAE"/>
    <w:rsid w:val="009E79DD"/>
    <w:rsid w:val="009F0212"/>
    <w:rsid w:val="009F11CC"/>
    <w:rsid w:val="009F14DE"/>
    <w:rsid w:val="009F14F4"/>
    <w:rsid w:val="009F1D67"/>
    <w:rsid w:val="009F1D6B"/>
    <w:rsid w:val="009F3555"/>
    <w:rsid w:val="009F3803"/>
    <w:rsid w:val="009F430A"/>
    <w:rsid w:val="009F4934"/>
    <w:rsid w:val="009F6050"/>
    <w:rsid w:val="00A03053"/>
    <w:rsid w:val="00A04891"/>
    <w:rsid w:val="00A05025"/>
    <w:rsid w:val="00A06F1E"/>
    <w:rsid w:val="00A07EA2"/>
    <w:rsid w:val="00A107D3"/>
    <w:rsid w:val="00A10833"/>
    <w:rsid w:val="00A11793"/>
    <w:rsid w:val="00A1274F"/>
    <w:rsid w:val="00A137CB"/>
    <w:rsid w:val="00A139BB"/>
    <w:rsid w:val="00A13EBB"/>
    <w:rsid w:val="00A13F40"/>
    <w:rsid w:val="00A15835"/>
    <w:rsid w:val="00A16CE2"/>
    <w:rsid w:val="00A20204"/>
    <w:rsid w:val="00A20B03"/>
    <w:rsid w:val="00A20E94"/>
    <w:rsid w:val="00A2196E"/>
    <w:rsid w:val="00A21CF7"/>
    <w:rsid w:val="00A2223A"/>
    <w:rsid w:val="00A235B5"/>
    <w:rsid w:val="00A2379E"/>
    <w:rsid w:val="00A24926"/>
    <w:rsid w:val="00A25FF1"/>
    <w:rsid w:val="00A2764A"/>
    <w:rsid w:val="00A302B4"/>
    <w:rsid w:val="00A313B0"/>
    <w:rsid w:val="00A31588"/>
    <w:rsid w:val="00A31E6E"/>
    <w:rsid w:val="00A34B1E"/>
    <w:rsid w:val="00A352F4"/>
    <w:rsid w:val="00A36A15"/>
    <w:rsid w:val="00A36C88"/>
    <w:rsid w:val="00A40360"/>
    <w:rsid w:val="00A405B2"/>
    <w:rsid w:val="00A405F6"/>
    <w:rsid w:val="00A40FD2"/>
    <w:rsid w:val="00A411F5"/>
    <w:rsid w:val="00A44FD0"/>
    <w:rsid w:val="00A4507E"/>
    <w:rsid w:val="00A45844"/>
    <w:rsid w:val="00A46BE8"/>
    <w:rsid w:val="00A5064E"/>
    <w:rsid w:val="00A506D6"/>
    <w:rsid w:val="00A51D51"/>
    <w:rsid w:val="00A55D6A"/>
    <w:rsid w:val="00A55DD8"/>
    <w:rsid w:val="00A57603"/>
    <w:rsid w:val="00A57FFE"/>
    <w:rsid w:val="00A6010A"/>
    <w:rsid w:val="00A60654"/>
    <w:rsid w:val="00A6378B"/>
    <w:rsid w:val="00A65A13"/>
    <w:rsid w:val="00A65BF8"/>
    <w:rsid w:val="00A65F37"/>
    <w:rsid w:val="00A67F2A"/>
    <w:rsid w:val="00A706A3"/>
    <w:rsid w:val="00A70863"/>
    <w:rsid w:val="00A71A6B"/>
    <w:rsid w:val="00A72BC9"/>
    <w:rsid w:val="00A73C92"/>
    <w:rsid w:val="00A73DCA"/>
    <w:rsid w:val="00A7515A"/>
    <w:rsid w:val="00A773CB"/>
    <w:rsid w:val="00A776CA"/>
    <w:rsid w:val="00A77AC0"/>
    <w:rsid w:val="00A82AD9"/>
    <w:rsid w:val="00A84688"/>
    <w:rsid w:val="00A85987"/>
    <w:rsid w:val="00A8732E"/>
    <w:rsid w:val="00A87344"/>
    <w:rsid w:val="00A9161C"/>
    <w:rsid w:val="00A91ADF"/>
    <w:rsid w:val="00A94596"/>
    <w:rsid w:val="00A94A66"/>
    <w:rsid w:val="00A94F12"/>
    <w:rsid w:val="00A957CD"/>
    <w:rsid w:val="00A96480"/>
    <w:rsid w:val="00A9719D"/>
    <w:rsid w:val="00A978EA"/>
    <w:rsid w:val="00AA0B53"/>
    <w:rsid w:val="00AA1250"/>
    <w:rsid w:val="00AA3E1C"/>
    <w:rsid w:val="00AA69D6"/>
    <w:rsid w:val="00AB099F"/>
    <w:rsid w:val="00AB1805"/>
    <w:rsid w:val="00AB33F1"/>
    <w:rsid w:val="00AB4E4B"/>
    <w:rsid w:val="00AB54E6"/>
    <w:rsid w:val="00AB5C34"/>
    <w:rsid w:val="00AB5EA8"/>
    <w:rsid w:val="00AB5F5D"/>
    <w:rsid w:val="00AC112E"/>
    <w:rsid w:val="00AC1765"/>
    <w:rsid w:val="00AC2345"/>
    <w:rsid w:val="00AC3838"/>
    <w:rsid w:val="00AC3F98"/>
    <w:rsid w:val="00AC40CD"/>
    <w:rsid w:val="00AC45FB"/>
    <w:rsid w:val="00AC48C8"/>
    <w:rsid w:val="00AC68F4"/>
    <w:rsid w:val="00AC706E"/>
    <w:rsid w:val="00AC72C9"/>
    <w:rsid w:val="00AC72D4"/>
    <w:rsid w:val="00AC7979"/>
    <w:rsid w:val="00AD4463"/>
    <w:rsid w:val="00AD5273"/>
    <w:rsid w:val="00AD5754"/>
    <w:rsid w:val="00AD5FF4"/>
    <w:rsid w:val="00AD6875"/>
    <w:rsid w:val="00AD7BF3"/>
    <w:rsid w:val="00AE112D"/>
    <w:rsid w:val="00AE3381"/>
    <w:rsid w:val="00AE3449"/>
    <w:rsid w:val="00AE3AEF"/>
    <w:rsid w:val="00AE5ED2"/>
    <w:rsid w:val="00AE7729"/>
    <w:rsid w:val="00AE7852"/>
    <w:rsid w:val="00AF05A6"/>
    <w:rsid w:val="00AF0C17"/>
    <w:rsid w:val="00AF1F1A"/>
    <w:rsid w:val="00AF25DA"/>
    <w:rsid w:val="00AF34B1"/>
    <w:rsid w:val="00AF5645"/>
    <w:rsid w:val="00AF5DDD"/>
    <w:rsid w:val="00AF7AC8"/>
    <w:rsid w:val="00B00CBB"/>
    <w:rsid w:val="00B01551"/>
    <w:rsid w:val="00B03F5D"/>
    <w:rsid w:val="00B055B1"/>
    <w:rsid w:val="00B05941"/>
    <w:rsid w:val="00B05B7B"/>
    <w:rsid w:val="00B06408"/>
    <w:rsid w:val="00B0642D"/>
    <w:rsid w:val="00B06516"/>
    <w:rsid w:val="00B06A4F"/>
    <w:rsid w:val="00B06C38"/>
    <w:rsid w:val="00B10040"/>
    <w:rsid w:val="00B10780"/>
    <w:rsid w:val="00B12E4F"/>
    <w:rsid w:val="00B1301B"/>
    <w:rsid w:val="00B13258"/>
    <w:rsid w:val="00B13A5B"/>
    <w:rsid w:val="00B147E6"/>
    <w:rsid w:val="00B15A9F"/>
    <w:rsid w:val="00B205C7"/>
    <w:rsid w:val="00B206FE"/>
    <w:rsid w:val="00B2116A"/>
    <w:rsid w:val="00B21650"/>
    <w:rsid w:val="00B2233C"/>
    <w:rsid w:val="00B231CA"/>
    <w:rsid w:val="00B25520"/>
    <w:rsid w:val="00B266EE"/>
    <w:rsid w:val="00B2705E"/>
    <w:rsid w:val="00B2730B"/>
    <w:rsid w:val="00B324A8"/>
    <w:rsid w:val="00B32A7C"/>
    <w:rsid w:val="00B32D91"/>
    <w:rsid w:val="00B33CA1"/>
    <w:rsid w:val="00B34B10"/>
    <w:rsid w:val="00B35078"/>
    <w:rsid w:val="00B35E79"/>
    <w:rsid w:val="00B35ED7"/>
    <w:rsid w:val="00B364B4"/>
    <w:rsid w:val="00B36F89"/>
    <w:rsid w:val="00B37448"/>
    <w:rsid w:val="00B374A4"/>
    <w:rsid w:val="00B438E3"/>
    <w:rsid w:val="00B43D0F"/>
    <w:rsid w:val="00B43DC8"/>
    <w:rsid w:val="00B43E2C"/>
    <w:rsid w:val="00B444FC"/>
    <w:rsid w:val="00B44E55"/>
    <w:rsid w:val="00B45F6E"/>
    <w:rsid w:val="00B463BB"/>
    <w:rsid w:val="00B46D18"/>
    <w:rsid w:val="00B46D48"/>
    <w:rsid w:val="00B50815"/>
    <w:rsid w:val="00B525BD"/>
    <w:rsid w:val="00B552AE"/>
    <w:rsid w:val="00B55A4F"/>
    <w:rsid w:val="00B568A2"/>
    <w:rsid w:val="00B57F3D"/>
    <w:rsid w:val="00B61C66"/>
    <w:rsid w:val="00B61F1A"/>
    <w:rsid w:val="00B62263"/>
    <w:rsid w:val="00B6238D"/>
    <w:rsid w:val="00B629D5"/>
    <w:rsid w:val="00B62C92"/>
    <w:rsid w:val="00B62FC2"/>
    <w:rsid w:val="00B63188"/>
    <w:rsid w:val="00B64262"/>
    <w:rsid w:val="00B643E4"/>
    <w:rsid w:val="00B67264"/>
    <w:rsid w:val="00B70EDF"/>
    <w:rsid w:val="00B7135A"/>
    <w:rsid w:val="00B71374"/>
    <w:rsid w:val="00B71AB7"/>
    <w:rsid w:val="00B7532D"/>
    <w:rsid w:val="00B75AB8"/>
    <w:rsid w:val="00B816A5"/>
    <w:rsid w:val="00B83A03"/>
    <w:rsid w:val="00B85D8C"/>
    <w:rsid w:val="00B90236"/>
    <w:rsid w:val="00B91D33"/>
    <w:rsid w:val="00B93C87"/>
    <w:rsid w:val="00B93F8C"/>
    <w:rsid w:val="00B9402F"/>
    <w:rsid w:val="00B94AB2"/>
    <w:rsid w:val="00B956BE"/>
    <w:rsid w:val="00B961F5"/>
    <w:rsid w:val="00B969D3"/>
    <w:rsid w:val="00B97431"/>
    <w:rsid w:val="00B97628"/>
    <w:rsid w:val="00BA229A"/>
    <w:rsid w:val="00BA2D0E"/>
    <w:rsid w:val="00BA3AA0"/>
    <w:rsid w:val="00BA3B86"/>
    <w:rsid w:val="00BA3F5E"/>
    <w:rsid w:val="00BA5D56"/>
    <w:rsid w:val="00BA7389"/>
    <w:rsid w:val="00BA74CD"/>
    <w:rsid w:val="00BB104A"/>
    <w:rsid w:val="00BB176D"/>
    <w:rsid w:val="00BB1D6A"/>
    <w:rsid w:val="00BB2939"/>
    <w:rsid w:val="00BB2CE4"/>
    <w:rsid w:val="00BB3B07"/>
    <w:rsid w:val="00BB4016"/>
    <w:rsid w:val="00BB626C"/>
    <w:rsid w:val="00BC0AAF"/>
    <w:rsid w:val="00BC1A31"/>
    <w:rsid w:val="00BC1C9D"/>
    <w:rsid w:val="00BC2C95"/>
    <w:rsid w:val="00BC4BC6"/>
    <w:rsid w:val="00BC6E96"/>
    <w:rsid w:val="00BD29F1"/>
    <w:rsid w:val="00BD3260"/>
    <w:rsid w:val="00BD371D"/>
    <w:rsid w:val="00BD402C"/>
    <w:rsid w:val="00BD41BD"/>
    <w:rsid w:val="00BD42D1"/>
    <w:rsid w:val="00BD4C4C"/>
    <w:rsid w:val="00BD54EE"/>
    <w:rsid w:val="00BE29C5"/>
    <w:rsid w:val="00BE3A8F"/>
    <w:rsid w:val="00BE5B60"/>
    <w:rsid w:val="00BE68FE"/>
    <w:rsid w:val="00BE7D4D"/>
    <w:rsid w:val="00BF0155"/>
    <w:rsid w:val="00BF09D2"/>
    <w:rsid w:val="00BF167F"/>
    <w:rsid w:val="00BF203D"/>
    <w:rsid w:val="00BF26F9"/>
    <w:rsid w:val="00BF2D40"/>
    <w:rsid w:val="00BF3000"/>
    <w:rsid w:val="00BF44D9"/>
    <w:rsid w:val="00BF50B2"/>
    <w:rsid w:val="00BF5651"/>
    <w:rsid w:val="00BF7B81"/>
    <w:rsid w:val="00C010BE"/>
    <w:rsid w:val="00C029E2"/>
    <w:rsid w:val="00C0309E"/>
    <w:rsid w:val="00C03328"/>
    <w:rsid w:val="00C0712D"/>
    <w:rsid w:val="00C07E36"/>
    <w:rsid w:val="00C103F1"/>
    <w:rsid w:val="00C12BD8"/>
    <w:rsid w:val="00C12C56"/>
    <w:rsid w:val="00C16BFD"/>
    <w:rsid w:val="00C16D1B"/>
    <w:rsid w:val="00C17715"/>
    <w:rsid w:val="00C2355A"/>
    <w:rsid w:val="00C23B35"/>
    <w:rsid w:val="00C23E42"/>
    <w:rsid w:val="00C24916"/>
    <w:rsid w:val="00C24A84"/>
    <w:rsid w:val="00C25080"/>
    <w:rsid w:val="00C25A29"/>
    <w:rsid w:val="00C26935"/>
    <w:rsid w:val="00C26E76"/>
    <w:rsid w:val="00C27276"/>
    <w:rsid w:val="00C27D7F"/>
    <w:rsid w:val="00C30706"/>
    <w:rsid w:val="00C30E69"/>
    <w:rsid w:val="00C32209"/>
    <w:rsid w:val="00C32A4B"/>
    <w:rsid w:val="00C32F14"/>
    <w:rsid w:val="00C33C76"/>
    <w:rsid w:val="00C3408E"/>
    <w:rsid w:val="00C34CEC"/>
    <w:rsid w:val="00C36FFD"/>
    <w:rsid w:val="00C410C4"/>
    <w:rsid w:val="00C41100"/>
    <w:rsid w:val="00C41932"/>
    <w:rsid w:val="00C422F1"/>
    <w:rsid w:val="00C454B3"/>
    <w:rsid w:val="00C4575D"/>
    <w:rsid w:val="00C45C76"/>
    <w:rsid w:val="00C466BD"/>
    <w:rsid w:val="00C46D39"/>
    <w:rsid w:val="00C46E8B"/>
    <w:rsid w:val="00C47EAF"/>
    <w:rsid w:val="00C50021"/>
    <w:rsid w:val="00C51079"/>
    <w:rsid w:val="00C5109E"/>
    <w:rsid w:val="00C51748"/>
    <w:rsid w:val="00C51E44"/>
    <w:rsid w:val="00C52397"/>
    <w:rsid w:val="00C52416"/>
    <w:rsid w:val="00C52CB3"/>
    <w:rsid w:val="00C531A0"/>
    <w:rsid w:val="00C5324B"/>
    <w:rsid w:val="00C53731"/>
    <w:rsid w:val="00C540E6"/>
    <w:rsid w:val="00C55875"/>
    <w:rsid w:val="00C562EB"/>
    <w:rsid w:val="00C5649D"/>
    <w:rsid w:val="00C576E9"/>
    <w:rsid w:val="00C57B34"/>
    <w:rsid w:val="00C61D65"/>
    <w:rsid w:val="00C61F41"/>
    <w:rsid w:val="00C63F06"/>
    <w:rsid w:val="00C64616"/>
    <w:rsid w:val="00C653B2"/>
    <w:rsid w:val="00C6694A"/>
    <w:rsid w:val="00C70186"/>
    <w:rsid w:val="00C71E85"/>
    <w:rsid w:val="00C72E23"/>
    <w:rsid w:val="00C73162"/>
    <w:rsid w:val="00C75604"/>
    <w:rsid w:val="00C76A5B"/>
    <w:rsid w:val="00C77930"/>
    <w:rsid w:val="00C81925"/>
    <w:rsid w:val="00C834B6"/>
    <w:rsid w:val="00C839AE"/>
    <w:rsid w:val="00C83B80"/>
    <w:rsid w:val="00C85C6F"/>
    <w:rsid w:val="00C86634"/>
    <w:rsid w:val="00C8756A"/>
    <w:rsid w:val="00C87BF6"/>
    <w:rsid w:val="00C9032A"/>
    <w:rsid w:val="00C910D7"/>
    <w:rsid w:val="00C917A6"/>
    <w:rsid w:val="00C919A9"/>
    <w:rsid w:val="00C919DA"/>
    <w:rsid w:val="00C94FAF"/>
    <w:rsid w:val="00CA0022"/>
    <w:rsid w:val="00CA01A5"/>
    <w:rsid w:val="00CA03ED"/>
    <w:rsid w:val="00CA0DD0"/>
    <w:rsid w:val="00CA1AA8"/>
    <w:rsid w:val="00CA3272"/>
    <w:rsid w:val="00CA3950"/>
    <w:rsid w:val="00CA4A3E"/>
    <w:rsid w:val="00CA4ACE"/>
    <w:rsid w:val="00CA4DC1"/>
    <w:rsid w:val="00CA7572"/>
    <w:rsid w:val="00CB09EE"/>
    <w:rsid w:val="00CB0A55"/>
    <w:rsid w:val="00CB0A6F"/>
    <w:rsid w:val="00CB169C"/>
    <w:rsid w:val="00CB2B47"/>
    <w:rsid w:val="00CB2F30"/>
    <w:rsid w:val="00CB318F"/>
    <w:rsid w:val="00CB4D28"/>
    <w:rsid w:val="00CB5451"/>
    <w:rsid w:val="00CB5C9A"/>
    <w:rsid w:val="00CB60CD"/>
    <w:rsid w:val="00CC017B"/>
    <w:rsid w:val="00CC2CE9"/>
    <w:rsid w:val="00CC603E"/>
    <w:rsid w:val="00CC786C"/>
    <w:rsid w:val="00CC7F39"/>
    <w:rsid w:val="00CD12FE"/>
    <w:rsid w:val="00CD16DC"/>
    <w:rsid w:val="00CD29BF"/>
    <w:rsid w:val="00CD3118"/>
    <w:rsid w:val="00CD56D2"/>
    <w:rsid w:val="00CD74A0"/>
    <w:rsid w:val="00CD77F1"/>
    <w:rsid w:val="00CD7E68"/>
    <w:rsid w:val="00CD7EA1"/>
    <w:rsid w:val="00CE01AB"/>
    <w:rsid w:val="00CE2CA4"/>
    <w:rsid w:val="00CE318D"/>
    <w:rsid w:val="00CE3680"/>
    <w:rsid w:val="00CE387F"/>
    <w:rsid w:val="00CE4992"/>
    <w:rsid w:val="00CE4CFD"/>
    <w:rsid w:val="00CE67C6"/>
    <w:rsid w:val="00CE725F"/>
    <w:rsid w:val="00CF0149"/>
    <w:rsid w:val="00CF06A9"/>
    <w:rsid w:val="00CF0C41"/>
    <w:rsid w:val="00CF0E92"/>
    <w:rsid w:val="00CF0EF3"/>
    <w:rsid w:val="00CF1509"/>
    <w:rsid w:val="00CF2F36"/>
    <w:rsid w:val="00CF41A7"/>
    <w:rsid w:val="00CF43CE"/>
    <w:rsid w:val="00CF49F3"/>
    <w:rsid w:val="00CF4AC4"/>
    <w:rsid w:val="00CF72B9"/>
    <w:rsid w:val="00CF774A"/>
    <w:rsid w:val="00CF7B37"/>
    <w:rsid w:val="00D00C44"/>
    <w:rsid w:val="00D0164C"/>
    <w:rsid w:val="00D025DA"/>
    <w:rsid w:val="00D0340A"/>
    <w:rsid w:val="00D035A5"/>
    <w:rsid w:val="00D03B29"/>
    <w:rsid w:val="00D044BA"/>
    <w:rsid w:val="00D0555A"/>
    <w:rsid w:val="00D06A0A"/>
    <w:rsid w:val="00D06D99"/>
    <w:rsid w:val="00D07B33"/>
    <w:rsid w:val="00D12445"/>
    <w:rsid w:val="00D1245F"/>
    <w:rsid w:val="00D144D9"/>
    <w:rsid w:val="00D14B6C"/>
    <w:rsid w:val="00D1588F"/>
    <w:rsid w:val="00D15D3C"/>
    <w:rsid w:val="00D16CA2"/>
    <w:rsid w:val="00D17002"/>
    <w:rsid w:val="00D17881"/>
    <w:rsid w:val="00D179A5"/>
    <w:rsid w:val="00D17E91"/>
    <w:rsid w:val="00D20EEA"/>
    <w:rsid w:val="00D21976"/>
    <w:rsid w:val="00D22AA7"/>
    <w:rsid w:val="00D264CF"/>
    <w:rsid w:val="00D265DC"/>
    <w:rsid w:val="00D27B63"/>
    <w:rsid w:val="00D34397"/>
    <w:rsid w:val="00D34684"/>
    <w:rsid w:val="00D367B6"/>
    <w:rsid w:val="00D36B25"/>
    <w:rsid w:val="00D370FE"/>
    <w:rsid w:val="00D409A7"/>
    <w:rsid w:val="00D4218F"/>
    <w:rsid w:val="00D43070"/>
    <w:rsid w:val="00D44D2A"/>
    <w:rsid w:val="00D474BD"/>
    <w:rsid w:val="00D4757F"/>
    <w:rsid w:val="00D50A71"/>
    <w:rsid w:val="00D50E9D"/>
    <w:rsid w:val="00D526ED"/>
    <w:rsid w:val="00D52FAA"/>
    <w:rsid w:val="00D532A2"/>
    <w:rsid w:val="00D53444"/>
    <w:rsid w:val="00D543F3"/>
    <w:rsid w:val="00D57351"/>
    <w:rsid w:val="00D60760"/>
    <w:rsid w:val="00D61147"/>
    <w:rsid w:val="00D6119E"/>
    <w:rsid w:val="00D6297C"/>
    <w:rsid w:val="00D62D43"/>
    <w:rsid w:val="00D63FBD"/>
    <w:rsid w:val="00D65FD8"/>
    <w:rsid w:val="00D660C3"/>
    <w:rsid w:val="00D6644F"/>
    <w:rsid w:val="00D66BB9"/>
    <w:rsid w:val="00D70FD4"/>
    <w:rsid w:val="00D7117F"/>
    <w:rsid w:val="00D71262"/>
    <w:rsid w:val="00D7161B"/>
    <w:rsid w:val="00D71699"/>
    <w:rsid w:val="00D73FA3"/>
    <w:rsid w:val="00D74284"/>
    <w:rsid w:val="00D7444C"/>
    <w:rsid w:val="00D744C0"/>
    <w:rsid w:val="00D752C1"/>
    <w:rsid w:val="00D75787"/>
    <w:rsid w:val="00D7676A"/>
    <w:rsid w:val="00D7773C"/>
    <w:rsid w:val="00D80947"/>
    <w:rsid w:val="00D81E6E"/>
    <w:rsid w:val="00D8239A"/>
    <w:rsid w:val="00D8343B"/>
    <w:rsid w:val="00D8396B"/>
    <w:rsid w:val="00D85F57"/>
    <w:rsid w:val="00D87ECB"/>
    <w:rsid w:val="00D90C39"/>
    <w:rsid w:val="00D9107E"/>
    <w:rsid w:val="00D91E53"/>
    <w:rsid w:val="00D924F5"/>
    <w:rsid w:val="00D9486E"/>
    <w:rsid w:val="00D96E42"/>
    <w:rsid w:val="00DA113A"/>
    <w:rsid w:val="00DA3350"/>
    <w:rsid w:val="00DA4B1B"/>
    <w:rsid w:val="00DA51C1"/>
    <w:rsid w:val="00DA55AF"/>
    <w:rsid w:val="00DB0927"/>
    <w:rsid w:val="00DB0A5C"/>
    <w:rsid w:val="00DB143C"/>
    <w:rsid w:val="00DB172D"/>
    <w:rsid w:val="00DB19C4"/>
    <w:rsid w:val="00DB1B58"/>
    <w:rsid w:val="00DB32AA"/>
    <w:rsid w:val="00DB5CD9"/>
    <w:rsid w:val="00DB6167"/>
    <w:rsid w:val="00DB6A7F"/>
    <w:rsid w:val="00DB71BC"/>
    <w:rsid w:val="00DB735C"/>
    <w:rsid w:val="00DC0B48"/>
    <w:rsid w:val="00DC21D9"/>
    <w:rsid w:val="00DC2838"/>
    <w:rsid w:val="00DC3A4F"/>
    <w:rsid w:val="00DC3BBA"/>
    <w:rsid w:val="00DC51FE"/>
    <w:rsid w:val="00DC5312"/>
    <w:rsid w:val="00DC6324"/>
    <w:rsid w:val="00DC6605"/>
    <w:rsid w:val="00DC7D55"/>
    <w:rsid w:val="00DD06BD"/>
    <w:rsid w:val="00DD08A4"/>
    <w:rsid w:val="00DD0BB8"/>
    <w:rsid w:val="00DD0FFD"/>
    <w:rsid w:val="00DD1CE5"/>
    <w:rsid w:val="00DD2EF9"/>
    <w:rsid w:val="00DD3B19"/>
    <w:rsid w:val="00DD4564"/>
    <w:rsid w:val="00DD62A3"/>
    <w:rsid w:val="00DD7756"/>
    <w:rsid w:val="00DE1564"/>
    <w:rsid w:val="00DE370A"/>
    <w:rsid w:val="00DE37B0"/>
    <w:rsid w:val="00DE3E0F"/>
    <w:rsid w:val="00DE68B0"/>
    <w:rsid w:val="00DE73F3"/>
    <w:rsid w:val="00DF08B0"/>
    <w:rsid w:val="00DF0C01"/>
    <w:rsid w:val="00DF10B1"/>
    <w:rsid w:val="00DF142D"/>
    <w:rsid w:val="00DF1A8E"/>
    <w:rsid w:val="00DF531A"/>
    <w:rsid w:val="00DF68E9"/>
    <w:rsid w:val="00DF6D38"/>
    <w:rsid w:val="00DF6DFE"/>
    <w:rsid w:val="00DF7302"/>
    <w:rsid w:val="00DF7D06"/>
    <w:rsid w:val="00DF7EEF"/>
    <w:rsid w:val="00E01996"/>
    <w:rsid w:val="00E01CAF"/>
    <w:rsid w:val="00E02313"/>
    <w:rsid w:val="00E026A8"/>
    <w:rsid w:val="00E02A2A"/>
    <w:rsid w:val="00E0338D"/>
    <w:rsid w:val="00E03F40"/>
    <w:rsid w:val="00E044BE"/>
    <w:rsid w:val="00E05D42"/>
    <w:rsid w:val="00E10C08"/>
    <w:rsid w:val="00E12F89"/>
    <w:rsid w:val="00E1327C"/>
    <w:rsid w:val="00E14E00"/>
    <w:rsid w:val="00E155AE"/>
    <w:rsid w:val="00E16232"/>
    <w:rsid w:val="00E16367"/>
    <w:rsid w:val="00E2373F"/>
    <w:rsid w:val="00E23B8E"/>
    <w:rsid w:val="00E23E2F"/>
    <w:rsid w:val="00E2474B"/>
    <w:rsid w:val="00E24755"/>
    <w:rsid w:val="00E24B6F"/>
    <w:rsid w:val="00E2505B"/>
    <w:rsid w:val="00E2547D"/>
    <w:rsid w:val="00E26751"/>
    <w:rsid w:val="00E2784D"/>
    <w:rsid w:val="00E279D5"/>
    <w:rsid w:val="00E30A35"/>
    <w:rsid w:val="00E313A7"/>
    <w:rsid w:val="00E32AA4"/>
    <w:rsid w:val="00E3306A"/>
    <w:rsid w:val="00E333D0"/>
    <w:rsid w:val="00E33678"/>
    <w:rsid w:val="00E337B8"/>
    <w:rsid w:val="00E34667"/>
    <w:rsid w:val="00E3466D"/>
    <w:rsid w:val="00E353D1"/>
    <w:rsid w:val="00E35439"/>
    <w:rsid w:val="00E36F2F"/>
    <w:rsid w:val="00E37C06"/>
    <w:rsid w:val="00E4064D"/>
    <w:rsid w:val="00E41729"/>
    <w:rsid w:val="00E41888"/>
    <w:rsid w:val="00E43AD0"/>
    <w:rsid w:val="00E45CCC"/>
    <w:rsid w:val="00E46ABC"/>
    <w:rsid w:val="00E47BEC"/>
    <w:rsid w:val="00E501C1"/>
    <w:rsid w:val="00E50229"/>
    <w:rsid w:val="00E50B02"/>
    <w:rsid w:val="00E52C27"/>
    <w:rsid w:val="00E5367F"/>
    <w:rsid w:val="00E5391B"/>
    <w:rsid w:val="00E5409A"/>
    <w:rsid w:val="00E5442D"/>
    <w:rsid w:val="00E55B0B"/>
    <w:rsid w:val="00E5661F"/>
    <w:rsid w:val="00E56D98"/>
    <w:rsid w:val="00E5741B"/>
    <w:rsid w:val="00E57A6F"/>
    <w:rsid w:val="00E609C6"/>
    <w:rsid w:val="00E64D58"/>
    <w:rsid w:val="00E655C8"/>
    <w:rsid w:val="00E65BA4"/>
    <w:rsid w:val="00E66244"/>
    <w:rsid w:val="00E66F36"/>
    <w:rsid w:val="00E67DB4"/>
    <w:rsid w:val="00E7060C"/>
    <w:rsid w:val="00E71233"/>
    <w:rsid w:val="00E715CC"/>
    <w:rsid w:val="00E716AA"/>
    <w:rsid w:val="00E7403C"/>
    <w:rsid w:val="00E7666E"/>
    <w:rsid w:val="00E76693"/>
    <w:rsid w:val="00E7679F"/>
    <w:rsid w:val="00E76AF3"/>
    <w:rsid w:val="00E80839"/>
    <w:rsid w:val="00E822B9"/>
    <w:rsid w:val="00E82BF0"/>
    <w:rsid w:val="00E82C1C"/>
    <w:rsid w:val="00E82C68"/>
    <w:rsid w:val="00E83261"/>
    <w:rsid w:val="00E8405A"/>
    <w:rsid w:val="00E8457E"/>
    <w:rsid w:val="00E84B01"/>
    <w:rsid w:val="00E86A12"/>
    <w:rsid w:val="00E90C1A"/>
    <w:rsid w:val="00E92820"/>
    <w:rsid w:val="00E92AD8"/>
    <w:rsid w:val="00E92E74"/>
    <w:rsid w:val="00E932E0"/>
    <w:rsid w:val="00E9340F"/>
    <w:rsid w:val="00E93BA1"/>
    <w:rsid w:val="00E96356"/>
    <w:rsid w:val="00E97521"/>
    <w:rsid w:val="00E9779D"/>
    <w:rsid w:val="00E97E7F"/>
    <w:rsid w:val="00EA0736"/>
    <w:rsid w:val="00EA096C"/>
    <w:rsid w:val="00EA1C50"/>
    <w:rsid w:val="00EA1C80"/>
    <w:rsid w:val="00EA2669"/>
    <w:rsid w:val="00EA28AF"/>
    <w:rsid w:val="00EA43A6"/>
    <w:rsid w:val="00EA4C66"/>
    <w:rsid w:val="00EA58EE"/>
    <w:rsid w:val="00EA65BC"/>
    <w:rsid w:val="00EA662D"/>
    <w:rsid w:val="00EA66CA"/>
    <w:rsid w:val="00EA7A75"/>
    <w:rsid w:val="00EB15BE"/>
    <w:rsid w:val="00EB338F"/>
    <w:rsid w:val="00EB5589"/>
    <w:rsid w:val="00EB71EC"/>
    <w:rsid w:val="00EB7DE3"/>
    <w:rsid w:val="00EB7F3F"/>
    <w:rsid w:val="00EC061A"/>
    <w:rsid w:val="00EC09C2"/>
    <w:rsid w:val="00EC0F3D"/>
    <w:rsid w:val="00EC124E"/>
    <w:rsid w:val="00EC1726"/>
    <w:rsid w:val="00EC1B0C"/>
    <w:rsid w:val="00EC3284"/>
    <w:rsid w:val="00EC3666"/>
    <w:rsid w:val="00EC7396"/>
    <w:rsid w:val="00ED0861"/>
    <w:rsid w:val="00ED0E45"/>
    <w:rsid w:val="00ED2C43"/>
    <w:rsid w:val="00ED37B0"/>
    <w:rsid w:val="00ED44F6"/>
    <w:rsid w:val="00ED4CE6"/>
    <w:rsid w:val="00ED51AA"/>
    <w:rsid w:val="00ED566A"/>
    <w:rsid w:val="00ED6E9C"/>
    <w:rsid w:val="00ED73A8"/>
    <w:rsid w:val="00EE57EB"/>
    <w:rsid w:val="00EE594A"/>
    <w:rsid w:val="00EE667A"/>
    <w:rsid w:val="00EE67D7"/>
    <w:rsid w:val="00EE6CDF"/>
    <w:rsid w:val="00EE754D"/>
    <w:rsid w:val="00EF111D"/>
    <w:rsid w:val="00EF1AD6"/>
    <w:rsid w:val="00EF326E"/>
    <w:rsid w:val="00EF3B51"/>
    <w:rsid w:val="00EF4060"/>
    <w:rsid w:val="00EF42F6"/>
    <w:rsid w:val="00EF4CD3"/>
    <w:rsid w:val="00EF7E0A"/>
    <w:rsid w:val="00F002D2"/>
    <w:rsid w:val="00F00658"/>
    <w:rsid w:val="00F00DB4"/>
    <w:rsid w:val="00F03007"/>
    <w:rsid w:val="00F0311A"/>
    <w:rsid w:val="00F064FF"/>
    <w:rsid w:val="00F0792F"/>
    <w:rsid w:val="00F079C3"/>
    <w:rsid w:val="00F1068C"/>
    <w:rsid w:val="00F10EAF"/>
    <w:rsid w:val="00F10FD7"/>
    <w:rsid w:val="00F11E31"/>
    <w:rsid w:val="00F159E4"/>
    <w:rsid w:val="00F16DFD"/>
    <w:rsid w:val="00F16EBF"/>
    <w:rsid w:val="00F1762C"/>
    <w:rsid w:val="00F17A48"/>
    <w:rsid w:val="00F20166"/>
    <w:rsid w:val="00F20377"/>
    <w:rsid w:val="00F2073B"/>
    <w:rsid w:val="00F217F4"/>
    <w:rsid w:val="00F21A87"/>
    <w:rsid w:val="00F21F44"/>
    <w:rsid w:val="00F255B1"/>
    <w:rsid w:val="00F268EC"/>
    <w:rsid w:val="00F303C6"/>
    <w:rsid w:val="00F31AD4"/>
    <w:rsid w:val="00F31B2C"/>
    <w:rsid w:val="00F329B8"/>
    <w:rsid w:val="00F33CE1"/>
    <w:rsid w:val="00F347A0"/>
    <w:rsid w:val="00F36596"/>
    <w:rsid w:val="00F37AD6"/>
    <w:rsid w:val="00F37C21"/>
    <w:rsid w:val="00F4076B"/>
    <w:rsid w:val="00F40C0D"/>
    <w:rsid w:val="00F41878"/>
    <w:rsid w:val="00F43D69"/>
    <w:rsid w:val="00F47AD7"/>
    <w:rsid w:val="00F52343"/>
    <w:rsid w:val="00F5271C"/>
    <w:rsid w:val="00F52848"/>
    <w:rsid w:val="00F538AC"/>
    <w:rsid w:val="00F5527C"/>
    <w:rsid w:val="00F55CFC"/>
    <w:rsid w:val="00F61BB6"/>
    <w:rsid w:val="00F61EBB"/>
    <w:rsid w:val="00F635EE"/>
    <w:rsid w:val="00F660CF"/>
    <w:rsid w:val="00F73E39"/>
    <w:rsid w:val="00F75B0B"/>
    <w:rsid w:val="00F769C7"/>
    <w:rsid w:val="00F770F8"/>
    <w:rsid w:val="00F80E52"/>
    <w:rsid w:val="00F8110D"/>
    <w:rsid w:val="00F81F1F"/>
    <w:rsid w:val="00F829F7"/>
    <w:rsid w:val="00F83F7B"/>
    <w:rsid w:val="00F84457"/>
    <w:rsid w:val="00F849C7"/>
    <w:rsid w:val="00F854DD"/>
    <w:rsid w:val="00F870EF"/>
    <w:rsid w:val="00F877C7"/>
    <w:rsid w:val="00F90699"/>
    <w:rsid w:val="00F90E15"/>
    <w:rsid w:val="00F91194"/>
    <w:rsid w:val="00F913ED"/>
    <w:rsid w:val="00F9186C"/>
    <w:rsid w:val="00F920E9"/>
    <w:rsid w:val="00F922C7"/>
    <w:rsid w:val="00F953EB"/>
    <w:rsid w:val="00F9592E"/>
    <w:rsid w:val="00F96EF7"/>
    <w:rsid w:val="00FA06D6"/>
    <w:rsid w:val="00FA1502"/>
    <w:rsid w:val="00FA2A5F"/>
    <w:rsid w:val="00FA2B95"/>
    <w:rsid w:val="00FA3D3E"/>
    <w:rsid w:val="00FA3ED2"/>
    <w:rsid w:val="00FB0BCD"/>
    <w:rsid w:val="00FB0E75"/>
    <w:rsid w:val="00FB232A"/>
    <w:rsid w:val="00FB29E6"/>
    <w:rsid w:val="00FB2B71"/>
    <w:rsid w:val="00FB2BDA"/>
    <w:rsid w:val="00FB3393"/>
    <w:rsid w:val="00FB352D"/>
    <w:rsid w:val="00FB64CC"/>
    <w:rsid w:val="00FB7F15"/>
    <w:rsid w:val="00FC0BCC"/>
    <w:rsid w:val="00FC1D26"/>
    <w:rsid w:val="00FC2633"/>
    <w:rsid w:val="00FC266A"/>
    <w:rsid w:val="00FC2D8E"/>
    <w:rsid w:val="00FC3014"/>
    <w:rsid w:val="00FC3085"/>
    <w:rsid w:val="00FC3509"/>
    <w:rsid w:val="00FC39CE"/>
    <w:rsid w:val="00FC4EF1"/>
    <w:rsid w:val="00FC5EF5"/>
    <w:rsid w:val="00FC6021"/>
    <w:rsid w:val="00FC64F8"/>
    <w:rsid w:val="00FC6923"/>
    <w:rsid w:val="00FC7521"/>
    <w:rsid w:val="00FC7C85"/>
    <w:rsid w:val="00FD01D8"/>
    <w:rsid w:val="00FD0203"/>
    <w:rsid w:val="00FD0CD3"/>
    <w:rsid w:val="00FD1BF0"/>
    <w:rsid w:val="00FD1C1D"/>
    <w:rsid w:val="00FD207E"/>
    <w:rsid w:val="00FD50A3"/>
    <w:rsid w:val="00FD6112"/>
    <w:rsid w:val="00FE0B47"/>
    <w:rsid w:val="00FE11AF"/>
    <w:rsid w:val="00FE1CA7"/>
    <w:rsid w:val="00FE336D"/>
    <w:rsid w:val="00FE3758"/>
    <w:rsid w:val="00FE5DB4"/>
    <w:rsid w:val="00FE64AE"/>
    <w:rsid w:val="00FE783C"/>
    <w:rsid w:val="00FF14C4"/>
    <w:rsid w:val="00FF2BCC"/>
    <w:rsid w:val="00FF30D6"/>
    <w:rsid w:val="00FF3B9F"/>
    <w:rsid w:val="00FF4530"/>
    <w:rsid w:val="00FF5495"/>
    <w:rsid w:val="00FF5B1C"/>
    <w:rsid w:val="00FF7D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55C972"/>
  <w15:docId w15:val="{D7C54AB0-3878-4E43-90E4-A2123B4C9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74CD"/>
    <w:rPr>
      <w:rFonts w:ascii="Times New Roman" w:eastAsia="Calibri" w:hAnsi="Times New Roman" w:cs="Times New Roman"/>
      <w:lang w:val="sq-AL"/>
    </w:rPr>
  </w:style>
  <w:style w:type="paragraph" w:styleId="Heading1">
    <w:name w:val="heading 1"/>
    <w:basedOn w:val="Normal"/>
    <w:next w:val="Normal"/>
    <w:link w:val="Heading1Char"/>
    <w:qFormat/>
    <w:rsid w:val="00343434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sr-Latn-C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310B"/>
    <w:pPr>
      <w:keepNext/>
      <w:tabs>
        <w:tab w:val="num" w:pos="1440"/>
      </w:tabs>
      <w:spacing w:before="240" w:after="60" w:line="240" w:lineRule="auto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033F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310B"/>
    <w:pPr>
      <w:keepNext/>
      <w:tabs>
        <w:tab w:val="num" w:pos="2880"/>
      </w:tabs>
      <w:spacing w:before="240" w:after="60" w:line="240" w:lineRule="auto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310B"/>
    <w:pPr>
      <w:tabs>
        <w:tab w:val="num" w:pos="3600"/>
      </w:tabs>
      <w:spacing w:before="240" w:after="60" w:line="240" w:lineRule="auto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5C310B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310B"/>
    <w:pPr>
      <w:tabs>
        <w:tab w:val="num" w:pos="5040"/>
      </w:tabs>
      <w:spacing w:before="240" w:after="60" w:line="240" w:lineRule="auto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310B"/>
    <w:pPr>
      <w:tabs>
        <w:tab w:val="num" w:pos="5760"/>
      </w:tabs>
      <w:spacing w:before="240" w:after="60" w:line="240" w:lineRule="auto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310B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03053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lorfulList-Accent11">
    <w:name w:val="Colorful List - Accent 11"/>
    <w:basedOn w:val="Normal"/>
    <w:uiPriority w:val="34"/>
    <w:qFormat/>
    <w:rsid w:val="00A03053"/>
    <w:pPr>
      <w:spacing w:after="0" w:line="240" w:lineRule="auto"/>
      <w:ind w:left="720"/>
    </w:pPr>
    <w:rPr>
      <w:rFonts w:eastAsia="Times New Roman"/>
      <w:sz w:val="24"/>
      <w:szCs w:val="24"/>
    </w:rPr>
  </w:style>
  <w:style w:type="character" w:customStyle="1" w:styleId="hps">
    <w:name w:val="hps"/>
    <w:basedOn w:val="DefaultParagraphFont"/>
    <w:rsid w:val="00A03053"/>
  </w:style>
  <w:style w:type="paragraph" w:styleId="CommentText">
    <w:name w:val="annotation text"/>
    <w:basedOn w:val="Normal"/>
    <w:link w:val="CommentTextChar1"/>
    <w:rsid w:val="00A03053"/>
    <w:pPr>
      <w:spacing w:after="0" w:line="240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rsid w:val="00A03053"/>
    <w:rPr>
      <w:rFonts w:ascii="Times New Roman" w:eastAsia="Calibri" w:hAnsi="Times New Roman" w:cs="Times New Roman"/>
      <w:sz w:val="20"/>
      <w:szCs w:val="20"/>
      <w:lang w:val="sq-AL"/>
    </w:rPr>
  </w:style>
  <w:style w:type="character" w:styleId="CommentReference">
    <w:name w:val="annotation reference"/>
    <w:rsid w:val="00A03053"/>
    <w:rPr>
      <w:rFonts w:cs="Times New Roman"/>
      <w:sz w:val="16"/>
      <w:szCs w:val="16"/>
    </w:rPr>
  </w:style>
  <w:style w:type="character" w:customStyle="1" w:styleId="CommentTextChar1">
    <w:name w:val="Comment Text Char1"/>
    <w:link w:val="CommentText"/>
    <w:locked/>
    <w:rsid w:val="00A03053"/>
    <w:rPr>
      <w:rFonts w:ascii="Times New Roman" w:eastAsia="Times New Roman" w:hAnsi="Times New Roman" w:cs="Times New Roman"/>
      <w:sz w:val="20"/>
      <w:szCs w:val="20"/>
      <w:lang w:val="sq-AL"/>
    </w:rPr>
  </w:style>
  <w:style w:type="paragraph" w:styleId="BalloonText">
    <w:name w:val="Balloon Text"/>
    <w:basedOn w:val="Normal"/>
    <w:link w:val="BalloonTextChar"/>
    <w:unhideWhenUsed/>
    <w:rsid w:val="00A030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3053"/>
    <w:rPr>
      <w:rFonts w:ascii="Tahoma" w:eastAsia="Calibri" w:hAnsi="Tahoma" w:cs="Tahoma"/>
      <w:sz w:val="16"/>
      <w:szCs w:val="16"/>
      <w:lang w:val="sq-AL"/>
    </w:rPr>
  </w:style>
  <w:style w:type="paragraph" w:styleId="Header">
    <w:name w:val="header"/>
    <w:basedOn w:val="Normal"/>
    <w:link w:val="HeaderChar"/>
    <w:unhideWhenUsed/>
    <w:rsid w:val="00A030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03053"/>
    <w:rPr>
      <w:rFonts w:ascii="Times New Roman" w:eastAsia="Calibri" w:hAnsi="Times New Roman" w:cs="Times New Roman"/>
      <w:lang w:val="sq-AL"/>
    </w:rPr>
  </w:style>
  <w:style w:type="paragraph" w:styleId="Footer">
    <w:name w:val="footer"/>
    <w:basedOn w:val="Normal"/>
    <w:link w:val="FooterChar"/>
    <w:uiPriority w:val="99"/>
    <w:unhideWhenUsed/>
    <w:rsid w:val="00A030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053"/>
    <w:rPr>
      <w:rFonts w:ascii="Times New Roman" w:eastAsia="Calibri" w:hAnsi="Times New Roman" w:cs="Times New Roman"/>
      <w:lang w:val="sq-AL"/>
    </w:rPr>
  </w:style>
  <w:style w:type="paragraph" w:customStyle="1" w:styleId="Default">
    <w:name w:val="Default"/>
    <w:link w:val="DefaultChar"/>
    <w:rsid w:val="00A030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3053"/>
    <w:pPr>
      <w:spacing w:after="200"/>
    </w:pPr>
    <w:rPr>
      <w:rFonts w:eastAsia="Calibr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semiHidden/>
    <w:rsid w:val="00A03053"/>
    <w:rPr>
      <w:rFonts w:ascii="Times New Roman" w:eastAsia="Calibri" w:hAnsi="Times New Roman" w:cs="Times New Roman"/>
      <w:b/>
      <w:bCs/>
      <w:sz w:val="20"/>
      <w:szCs w:val="20"/>
      <w:lang w:val="sq-AL"/>
    </w:rPr>
  </w:style>
  <w:style w:type="character" w:customStyle="1" w:styleId="pg">
    <w:name w:val="pg"/>
    <w:basedOn w:val="DefaultParagraphFont"/>
    <w:rsid w:val="00A03053"/>
  </w:style>
  <w:style w:type="character" w:customStyle="1" w:styleId="dnindex">
    <w:name w:val="dnindex"/>
    <w:basedOn w:val="DefaultParagraphFont"/>
    <w:rsid w:val="00A03053"/>
  </w:style>
  <w:style w:type="character" w:customStyle="1" w:styleId="labset">
    <w:name w:val="labset"/>
    <w:basedOn w:val="DefaultParagraphFont"/>
    <w:rsid w:val="00A03053"/>
  </w:style>
  <w:style w:type="character" w:customStyle="1" w:styleId="ital-inline">
    <w:name w:val="ital-inline"/>
    <w:basedOn w:val="DefaultParagraphFont"/>
    <w:rsid w:val="00A03053"/>
  </w:style>
  <w:style w:type="character" w:styleId="Hyperlink">
    <w:name w:val="Hyperlink"/>
    <w:uiPriority w:val="99"/>
    <w:unhideWhenUsed/>
    <w:rsid w:val="00A03053"/>
    <w:rPr>
      <w:color w:val="0000FF"/>
      <w:u w:val="single"/>
    </w:rPr>
  </w:style>
  <w:style w:type="paragraph" w:customStyle="1" w:styleId="ColorfulShading-Accent11">
    <w:name w:val="Colorful Shading - Accent 11"/>
    <w:hidden/>
    <w:uiPriority w:val="99"/>
    <w:semiHidden/>
    <w:rsid w:val="00A03053"/>
    <w:pPr>
      <w:spacing w:after="0" w:line="240" w:lineRule="auto"/>
    </w:pPr>
    <w:rPr>
      <w:rFonts w:ascii="Times New Roman" w:eastAsia="Calibri" w:hAnsi="Times New Roman" w:cs="Times New Roman"/>
    </w:rPr>
  </w:style>
  <w:style w:type="numbering" w:customStyle="1" w:styleId="Style1">
    <w:name w:val="Style1"/>
    <w:uiPriority w:val="99"/>
    <w:rsid w:val="00A03053"/>
    <w:pPr>
      <w:numPr>
        <w:numId w:val="1"/>
      </w:numPr>
    </w:pPr>
  </w:style>
  <w:style w:type="paragraph" w:styleId="NormalWeb">
    <w:name w:val="Normal (Web)"/>
    <w:basedOn w:val="Normal"/>
    <w:uiPriority w:val="99"/>
    <w:rsid w:val="00A03053"/>
    <w:pPr>
      <w:spacing w:beforeLines="1" w:afterLines="1" w:line="240" w:lineRule="auto"/>
    </w:pPr>
    <w:rPr>
      <w:rFonts w:ascii="Times" w:hAnsi="Times"/>
      <w:sz w:val="20"/>
      <w:szCs w:val="20"/>
      <w:lang w:val="en-US"/>
    </w:rPr>
  </w:style>
  <w:style w:type="paragraph" w:styleId="ListParagraph">
    <w:name w:val="List Paragraph"/>
    <w:basedOn w:val="Normal"/>
    <w:link w:val="ListParagraphChar"/>
    <w:qFormat/>
    <w:rsid w:val="00A03053"/>
    <w:pPr>
      <w:ind w:left="720"/>
    </w:pPr>
  </w:style>
  <w:style w:type="paragraph" w:styleId="PlainText">
    <w:name w:val="Plain Text"/>
    <w:basedOn w:val="Normal"/>
    <w:link w:val="PlainTextChar1"/>
    <w:uiPriority w:val="99"/>
    <w:rsid w:val="00A03053"/>
    <w:pPr>
      <w:spacing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PlainTextChar">
    <w:name w:val="Plain Text Char"/>
    <w:basedOn w:val="DefaultParagraphFont"/>
    <w:uiPriority w:val="99"/>
    <w:rsid w:val="00A03053"/>
    <w:rPr>
      <w:rFonts w:ascii="Consolas" w:eastAsia="Calibri" w:hAnsi="Consolas" w:cs="Consolas"/>
      <w:sz w:val="21"/>
      <w:szCs w:val="21"/>
      <w:lang w:val="sq-AL"/>
    </w:rPr>
  </w:style>
  <w:style w:type="character" w:customStyle="1" w:styleId="PlainTextChar1">
    <w:name w:val="Plain Text Char1"/>
    <w:link w:val="PlainText"/>
    <w:uiPriority w:val="99"/>
    <w:locked/>
    <w:rsid w:val="00A03053"/>
    <w:rPr>
      <w:rFonts w:ascii="Courier New" w:eastAsia="Times New Roman" w:hAnsi="Courier New" w:cs="Times New Roman"/>
      <w:sz w:val="20"/>
      <w:szCs w:val="20"/>
      <w:lang w:val="sq-AL"/>
    </w:rPr>
  </w:style>
  <w:style w:type="character" w:customStyle="1" w:styleId="apple-converted-space">
    <w:name w:val="apple-converted-space"/>
    <w:basedOn w:val="DefaultParagraphFont"/>
    <w:rsid w:val="00A03053"/>
  </w:style>
  <w:style w:type="character" w:customStyle="1" w:styleId="ListParagraphChar">
    <w:name w:val="List Paragraph Char"/>
    <w:link w:val="ListParagraph"/>
    <w:uiPriority w:val="34"/>
    <w:rsid w:val="00A03053"/>
    <w:rPr>
      <w:rFonts w:ascii="Times New Roman" w:eastAsia="Calibri" w:hAnsi="Times New Roman" w:cs="Times New Roman"/>
      <w:lang w:val="sq-AL"/>
    </w:rPr>
  </w:style>
  <w:style w:type="numbering" w:customStyle="1" w:styleId="Style2">
    <w:name w:val="Style2"/>
    <w:uiPriority w:val="99"/>
    <w:rsid w:val="00A03053"/>
    <w:pPr>
      <w:numPr>
        <w:numId w:val="2"/>
      </w:numPr>
    </w:pPr>
  </w:style>
  <w:style w:type="paragraph" w:customStyle="1" w:styleId="MediumGrid21">
    <w:name w:val="Medium Grid 21"/>
    <w:uiPriority w:val="1"/>
    <w:qFormat/>
    <w:rsid w:val="00A03053"/>
    <w:pPr>
      <w:spacing w:after="0" w:line="240" w:lineRule="auto"/>
    </w:pPr>
    <w:rPr>
      <w:rFonts w:ascii="Calibri" w:eastAsia="Calibri" w:hAnsi="Calibri" w:cs="Times New Roman"/>
    </w:rPr>
  </w:style>
  <w:style w:type="paragraph" w:styleId="Revision">
    <w:name w:val="Revision"/>
    <w:hidden/>
    <w:uiPriority w:val="99"/>
    <w:semiHidden/>
    <w:rsid w:val="00A030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M28">
    <w:name w:val="CM28"/>
    <w:basedOn w:val="Normal"/>
    <w:next w:val="Normal"/>
    <w:uiPriority w:val="99"/>
    <w:rsid w:val="00A03053"/>
    <w:pPr>
      <w:widowControl w:val="0"/>
      <w:autoSpaceDE w:val="0"/>
      <w:autoSpaceDN w:val="0"/>
      <w:adjustRightInd w:val="0"/>
      <w:spacing w:after="180" w:line="240" w:lineRule="auto"/>
    </w:pPr>
    <w:rPr>
      <w:rFonts w:ascii="DNPDPE+TimesNewRoman,Bold" w:eastAsia="Times New Roman" w:hAnsi="DNPDPE+TimesNewRoman,Bold"/>
      <w:sz w:val="24"/>
      <w:szCs w:val="24"/>
      <w:lang w:val="en-GB" w:eastAsia="en-GB"/>
    </w:rPr>
  </w:style>
  <w:style w:type="character" w:customStyle="1" w:styleId="DefaultChar">
    <w:name w:val="Default Char"/>
    <w:link w:val="Default"/>
    <w:rsid w:val="00A03053"/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A03053"/>
    <w:pPr>
      <w:spacing w:after="0" w:line="240" w:lineRule="auto"/>
    </w:pPr>
    <w:rPr>
      <w:rFonts w:eastAsia="Times New Roman"/>
      <w:sz w:val="28"/>
      <w:szCs w:val="24"/>
      <w:lang w:val="es-ES"/>
    </w:rPr>
  </w:style>
  <w:style w:type="character" w:customStyle="1" w:styleId="BodyTextChar">
    <w:name w:val="Body Text Char"/>
    <w:basedOn w:val="DefaultParagraphFont"/>
    <w:link w:val="BodyText"/>
    <w:rsid w:val="00A03053"/>
    <w:rPr>
      <w:rFonts w:ascii="Times New Roman" w:eastAsia="Times New Roman" w:hAnsi="Times New Roman" w:cs="Times New Roman"/>
      <w:sz w:val="28"/>
      <w:szCs w:val="24"/>
      <w:lang w:val="es-ES"/>
    </w:rPr>
  </w:style>
  <w:style w:type="paragraph" w:styleId="Title">
    <w:name w:val="Title"/>
    <w:basedOn w:val="Normal"/>
    <w:link w:val="TitleChar"/>
    <w:qFormat/>
    <w:rsid w:val="00A03053"/>
    <w:pPr>
      <w:spacing w:after="0" w:line="240" w:lineRule="auto"/>
      <w:jc w:val="center"/>
    </w:pPr>
    <w:rPr>
      <w:rFonts w:eastAsia="MS Mincho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A03053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customStyle="1" w:styleId="CharCharChar">
    <w:name w:val="Char Char Char"/>
    <w:basedOn w:val="Normal"/>
    <w:rsid w:val="00A03053"/>
    <w:pPr>
      <w:spacing w:after="160" w:line="240" w:lineRule="exact"/>
    </w:pPr>
    <w:rPr>
      <w:rFonts w:ascii="Tahoma" w:eastAsia="Times New Roman" w:hAnsi="Tahoma"/>
      <w:sz w:val="20"/>
      <w:szCs w:val="20"/>
    </w:rPr>
  </w:style>
  <w:style w:type="paragraph" w:styleId="EndnoteText">
    <w:name w:val="endnote text"/>
    <w:basedOn w:val="Normal"/>
    <w:link w:val="EndnoteTextChar"/>
    <w:rsid w:val="00A03053"/>
    <w:pPr>
      <w:spacing w:after="0" w:line="240" w:lineRule="auto"/>
    </w:pPr>
    <w:rPr>
      <w:rFonts w:eastAsia="Times New Roman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rsid w:val="00A03053"/>
    <w:rPr>
      <w:rFonts w:ascii="Times New Roman" w:eastAsia="Times New Roman" w:hAnsi="Times New Roman" w:cs="Times New Roman"/>
      <w:sz w:val="24"/>
      <w:szCs w:val="24"/>
      <w:lang w:val="sq-AL"/>
    </w:rPr>
  </w:style>
  <w:style w:type="character" w:styleId="EndnoteReference">
    <w:name w:val="endnote reference"/>
    <w:basedOn w:val="DefaultParagraphFont"/>
    <w:rsid w:val="00A03053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5F34C7"/>
    <w:pPr>
      <w:spacing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F34C7"/>
    <w:rPr>
      <w:rFonts w:ascii="Times New Roman" w:eastAsia="Times New Roman" w:hAnsi="Times New Roman" w:cs="Times New Roman"/>
      <w:sz w:val="20"/>
      <w:szCs w:val="20"/>
      <w:lang w:val="sq-AL"/>
    </w:rPr>
  </w:style>
  <w:style w:type="character" w:styleId="FootnoteReference">
    <w:name w:val="footnote reference"/>
    <w:basedOn w:val="DefaultParagraphFont"/>
    <w:unhideWhenUsed/>
    <w:rsid w:val="005F34C7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4C033F"/>
    <w:rPr>
      <w:rFonts w:asciiTheme="majorHAnsi" w:eastAsiaTheme="majorEastAsia" w:hAnsiTheme="majorHAnsi" w:cstheme="majorBidi"/>
      <w:b/>
      <w:bCs/>
      <w:color w:val="4F81BD" w:themeColor="accent1"/>
      <w:lang w:val="sq-AL"/>
    </w:rPr>
  </w:style>
  <w:style w:type="paragraph" w:styleId="Caption">
    <w:name w:val="caption"/>
    <w:basedOn w:val="Normal"/>
    <w:next w:val="Normal"/>
    <w:qFormat/>
    <w:rsid w:val="004C033F"/>
    <w:pPr>
      <w:spacing w:after="0" w:line="240" w:lineRule="auto"/>
    </w:pPr>
    <w:rPr>
      <w:rFonts w:ascii="Tahoma" w:eastAsia="Times New Roman" w:hAnsi="Tahoma" w:cs="Tahoma"/>
      <w:b/>
      <w:bCs/>
      <w:sz w:val="24"/>
      <w:szCs w:val="24"/>
    </w:rPr>
  </w:style>
  <w:style w:type="paragraph" w:customStyle="1" w:styleId="CharCharCharCharCharChar">
    <w:name w:val="Char Char Char Char Char Char"/>
    <w:basedOn w:val="Normal"/>
    <w:rsid w:val="004C033F"/>
    <w:pPr>
      <w:spacing w:after="160" w:line="240" w:lineRule="exact"/>
    </w:pPr>
    <w:rPr>
      <w:rFonts w:ascii="Tahoma" w:eastAsia="Times New Roman" w:hAnsi="Tahoma" w:cs="Tahoma"/>
      <w:sz w:val="20"/>
      <w:szCs w:val="20"/>
    </w:rPr>
  </w:style>
  <w:style w:type="paragraph" w:styleId="BodyText2">
    <w:name w:val="Body Text 2"/>
    <w:basedOn w:val="Normal"/>
    <w:link w:val="BodyText2Char"/>
    <w:unhideWhenUsed/>
    <w:rsid w:val="00A65A1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A65A13"/>
    <w:rPr>
      <w:rFonts w:ascii="Times New Roman" w:eastAsia="Calibri" w:hAnsi="Times New Roman" w:cs="Times New Roman"/>
      <w:lang w:val="sq-AL"/>
    </w:rPr>
  </w:style>
  <w:style w:type="character" w:styleId="PageNumber">
    <w:name w:val="page number"/>
    <w:basedOn w:val="DefaultParagraphFont"/>
    <w:rsid w:val="00A65A13"/>
  </w:style>
  <w:style w:type="paragraph" w:customStyle="1" w:styleId="LightGrid-Accent31">
    <w:name w:val="Light Grid - Accent 31"/>
    <w:basedOn w:val="Normal"/>
    <w:uiPriority w:val="34"/>
    <w:qFormat/>
    <w:rsid w:val="00561CFF"/>
    <w:pPr>
      <w:spacing w:after="0" w:line="240" w:lineRule="auto"/>
      <w:ind w:left="720"/>
    </w:pPr>
    <w:rPr>
      <w:rFonts w:eastAsia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34343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sr-Latn-C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13C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13C58"/>
    <w:rPr>
      <w:rFonts w:ascii="Courier New" w:eastAsia="Times New Roman" w:hAnsi="Courier New" w:cs="Courier New"/>
      <w:sz w:val="20"/>
      <w:szCs w:val="20"/>
    </w:rPr>
  </w:style>
  <w:style w:type="paragraph" w:customStyle="1" w:styleId="xmsonormal">
    <w:name w:val="x_msonormal"/>
    <w:basedOn w:val="Normal"/>
    <w:rsid w:val="00B525BD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US"/>
    </w:rPr>
  </w:style>
  <w:style w:type="character" w:customStyle="1" w:styleId="xgmail-msoins">
    <w:name w:val="x_gmail-msoins"/>
    <w:basedOn w:val="DefaultParagraphFont"/>
    <w:rsid w:val="00B525BD"/>
  </w:style>
  <w:style w:type="paragraph" w:customStyle="1" w:styleId="xgmail-msonospacing">
    <w:name w:val="x_gmail-msonospacing"/>
    <w:basedOn w:val="Normal"/>
    <w:rsid w:val="00B525BD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US"/>
    </w:rPr>
  </w:style>
  <w:style w:type="numbering" w:customStyle="1" w:styleId="NoList1">
    <w:name w:val="No List1"/>
    <w:next w:val="NoList"/>
    <w:uiPriority w:val="99"/>
    <w:semiHidden/>
    <w:unhideWhenUsed/>
    <w:rsid w:val="00191264"/>
  </w:style>
  <w:style w:type="paragraph" w:styleId="NoSpacing">
    <w:name w:val="No Spacing"/>
    <w:uiPriority w:val="1"/>
    <w:qFormat/>
    <w:rsid w:val="003173C8"/>
    <w:pPr>
      <w:spacing w:after="0" w:line="240" w:lineRule="auto"/>
    </w:pPr>
    <w:rPr>
      <w:rFonts w:ascii="Times New Roman" w:eastAsia="Calibri" w:hAnsi="Times New Roman" w:cs="Times New Roman"/>
      <w:lang w:val="sq-AL"/>
    </w:rPr>
  </w:style>
  <w:style w:type="numbering" w:customStyle="1" w:styleId="NoList2">
    <w:name w:val="No List2"/>
    <w:next w:val="NoList"/>
    <w:uiPriority w:val="99"/>
    <w:semiHidden/>
    <w:unhideWhenUsed/>
    <w:rsid w:val="008A0009"/>
  </w:style>
  <w:style w:type="numbering" w:customStyle="1" w:styleId="NoList11">
    <w:name w:val="No List11"/>
    <w:next w:val="NoList"/>
    <w:uiPriority w:val="99"/>
    <w:semiHidden/>
    <w:unhideWhenUsed/>
    <w:rsid w:val="008A0009"/>
  </w:style>
  <w:style w:type="numbering" w:customStyle="1" w:styleId="Style11">
    <w:name w:val="Style11"/>
    <w:uiPriority w:val="99"/>
    <w:rsid w:val="008A0009"/>
  </w:style>
  <w:style w:type="numbering" w:customStyle="1" w:styleId="Style21">
    <w:name w:val="Style21"/>
    <w:uiPriority w:val="99"/>
    <w:rsid w:val="008A0009"/>
  </w:style>
  <w:style w:type="numbering" w:customStyle="1" w:styleId="NoList111">
    <w:name w:val="No List111"/>
    <w:next w:val="NoList"/>
    <w:uiPriority w:val="99"/>
    <w:semiHidden/>
    <w:unhideWhenUsed/>
    <w:rsid w:val="008A0009"/>
  </w:style>
  <w:style w:type="character" w:customStyle="1" w:styleId="Heading2Char">
    <w:name w:val="Heading 2 Char"/>
    <w:basedOn w:val="DefaultParagraphFont"/>
    <w:link w:val="Heading2"/>
    <w:uiPriority w:val="9"/>
    <w:semiHidden/>
    <w:rsid w:val="005C310B"/>
    <w:rPr>
      <w:rFonts w:asciiTheme="majorHAnsi" w:eastAsiaTheme="majorEastAsia" w:hAnsiTheme="majorHAnsi" w:cstheme="majorBidi"/>
      <w:b/>
      <w:bCs/>
      <w:i/>
      <w:iCs/>
      <w:sz w:val="28"/>
      <w:szCs w:val="28"/>
      <w:lang w:val="sq-A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310B"/>
    <w:rPr>
      <w:rFonts w:eastAsiaTheme="minorEastAsia"/>
      <w:b/>
      <w:bCs/>
      <w:sz w:val="28"/>
      <w:szCs w:val="28"/>
      <w:lang w:val="sq-AL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310B"/>
    <w:rPr>
      <w:rFonts w:eastAsiaTheme="minorEastAsia"/>
      <w:b/>
      <w:bCs/>
      <w:i/>
      <w:iCs/>
      <w:sz w:val="26"/>
      <w:szCs w:val="26"/>
      <w:lang w:val="sq-AL"/>
    </w:rPr>
  </w:style>
  <w:style w:type="character" w:customStyle="1" w:styleId="Heading6Char">
    <w:name w:val="Heading 6 Char"/>
    <w:basedOn w:val="DefaultParagraphFont"/>
    <w:link w:val="Heading6"/>
    <w:rsid w:val="005C310B"/>
    <w:rPr>
      <w:rFonts w:ascii="Times New Roman" w:eastAsia="Times New Roman" w:hAnsi="Times New Roman" w:cs="Times New Roman"/>
      <w:b/>
      <w:bCs/>
      <w:lang w:val="sq-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310B"/>
    <w:rPr>
      <w:rFonts w:eastAsiaTheme="minorEastAsia"/>
      <w:sz w:val="24"/>
      <w:szCs w:val="24"/>
      <w:lang w:val="sq-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310B"/>
    <w:rPr>
      <w:rFonts w:eastAsiaTheme="minorEastAsia"/>
      <w:i/>
      <w:iCs/>
      <w:sz w:val="24"/>
      <w:szCs w:val="24"/>
      <w:lang w:val="sq-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310B"/>
    <w:rPr>
      <w:rFonts w:asciiTheme="majorHAnsi" w:eastAsiaTheme="majorEastAsia" w:hAnsiTheme="majorHAnsi" w:cstheme="majorBidi"/>
      <w:lang w:val="sq-AL"/>
    </w:rPr>
  </w:style>
  <w:style w:type="character" w:styleId="SubtleEmphasis">
    <w:name w:val="Subtle Emphasis"/>
    <w:basedOn w:val="DefaultParagraphFont"/>
    <w:uiPriority w:val="19"/>
    <w:qFormat/>
    <w:rsid w:val="00D474BD"/>
    <w:rPr>
      <w:i/>
      <w:iCs/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65775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4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9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5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EF076196-E0F3-4CBF-952D-B693889D15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687</Words>
  <Characters>962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, Fisi</Company>
  <LinksUpToDate>false</LinksUpToDate>
  <CharactersWithSpaces>112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mondcuni</dc:creator>
  <cp:lastModifiedBy>Vullnet Gacaferri</cp:lastModifiedBy>
  <cp:revision>7</cp:revision>
  <cp:lastPrinted>2019-06-27T08:59:00Z</cp:lastPrinted>
  <dcterms:created xsi:type="dcterms:W3CDTF">2021-01-28T09:21:00Z</dcterms:created>
  <dcterms:modified xsi:type="dcterms:W3CDTF">2021-02-01T13:17:00Z</dcterms:modified>
</cp:coreProperties>
</file>